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72367" w14:textId="00733E24" w:rsidR="00B1226D" w:rsidRPr="00A16832" w:rsidRDefault="00490854" w:rsidP="00B1226D">
      <w:pPr>
        <w:pStyle w:val="Bezodstpw"/>
        <w:tabs>
          <w:tab w:val="left" w:pos="245"/>
        </w:tabs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P</w:t>
      </w:r>
      <w:r w:rsidR="00B1226D" w:rsidRPr="00A16832">
        <w:rPr>
          <w:rFonts w:ascii="Verdana" w:hAnsi="Verdana" w:cs="Arial"/>
          <w:sz w:val="20"/>
          <w:szCs w:val="20"/>
        </w:rPr>
        <w:t>ostępowani</w:t>
      </w:r>
      <w:r w:rsidR="004A020B">
        <w:rPr>
          <w:rFonts w:ascii="Verdana" w:hAnsi="Verdana" w:cs="Arial"/>
          <w:sz w:val="20"/>
          <w:szCs w:val="20"/>
        </w:rPr>
        <w:t>e</w:t>
      </w:r>
      <w:r w:rsidR="004A020B" w:rsidRPr="004A020B">
        <w:rPr>
          <w:rFonts w:ascii="Verdana" w:hAnsi="Verdana" w:cs="Arial"/>
          <w:sz w:val="20"/>
          <w:szCs w:val="20"/>
        </w:rPr>
        <w:t xml:space="preserve"> </w:t>
      </w:r>
      <w:r w:rsidR="004A020B" w:rsidRPr="00A16832">
        <w:rPr>
          <w:rFonts w:ascii="Verdana" w:hAnsi="Verdana" w:cs="Arial"/>
          <w:sz w:val="20"/>
          <w:szCs w:val="20"/>
        </w:rPr>
        <w:t>nr</w:t>
      </w:r>
      <w:r w:rsidR="00B1226D" w:rsidRPr="00A16832">
        <w:rPr>
          <w:rFonts w:ascii="Verdana" w:hAnsi="Verdana" w:cs="Arial"/>
          <w:sz w:val="20"/>
          <w:szCs w:val="20"/>
        </w:rPr>
        <w:t xml:space="preserve">: </w:t>
      </w:r>
      <w:r w:rsidR="00B3074D" w:rsidRPr="00B0797C">
        <w:rPr>
          <w:rFonts w:ascii="Verdana" w:hAnsi="Verdana" w:cs="Arial"/>
          <w:sz w:val="20"/>
          <w:szCs w:val="20"/>
        </w:rPr>
        <w:t>BZP.27</w:t>
      </w:r>
      <w:r w:rsidR="00B3074D">
        <w:rPr>
          <w:rFonts w:ascii="Verdana" w:hAnsi="Verdana" w:cs="Arial"/>
          <w:sz w:val="20"/>
          <w:szCs w:val="20"/>
        </w:rPr>
        <w:t>2</w:t>
      </w:r>
      <w:r w:rsidR="00B3074D" w:rsidRPr="00B0797C">
        <w:rPr>
          <w:rFonts w:ascii="Verdana" w:hAnsi="Verdana" w:cs="Arial"/>
          <w:sz w:val="20"/>
          <w:szCs w:val="20"/>
        </w:rPr>
        <w:t>.</w:t>
      </w:r>
      <w:r w:rsidR="00B3074D">
        <w:rPr>
          <w:rFonts w:ascii="Verdana" w:hAnsi="Verdana" w:cs="Arial"/>
          <w:sz w:val="20"/>
          <w:szCs w:val="20"/>
        </w:rPr>
        <w:t>13</w:t>
      </w:r>
      <w:r w:rsidR="00B3074D" w:rsidRPr="00B0797C">
        <w:rPr>
          <w:rFonts w:ascii="Verdana" w:hAnsi="Verdana" w:cs="Arial"/>
          <w:sz w:val="20"/>
          <w:szCs w:val="20"/>
        </w:rPr>
        <w:t>.2022.BO</w:t>
      </w:r>
    </w:p>
    <w:p w14:paraId="4C65E62E" w14:textId="77777777" w:rsidR="00B1226D" w:rsidRPr="00C33B69" w:rsidRDefault="00B1226D" w:rsidP="00B1226D">
      <w:pPr>
        <w:pStyle w:val="Bezodstpw"/>
        <w:tabs>
          <w:tab w:val="left" w:pos="245"/>
        </w:tabs>
        <w:spacing w:after="120"/>
        <w:jc w:val="right"/>
        <w:rPr>
          <w:rFonts w:ascii="Verdana" w:hAnsi="Verdana" w:cs="Arial"/>
          <w:sz w:val="20"/>
          <w:szCs w:val="20"/>
        </w:rPr>
      </w:pPr>
      <w:r w:rsidRPr="00A16832">
        <w:rPr>
          <w:rFonts w:ascii="Verdana" w:hAnsi="Verdana" w:cs="Arial"/>
          <w:sz w:val="20"/>
          <w:szCs w:val="20"/>
        </w:rPr>
        <w:t>Załącznik nr 1 do SWZ</w:t>
      </w:r>
    </w:p>
    <w:tbl>
      <w:tblPr>
        <w:tblW w:w="99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10"/>
        <w:gridCol w:w="3117"/>
        <w:gridCol w:w="1408"/>
        <w:gridCol w:w="4023"/>
      </w:tblGrid>
      <w:tr w:rsidR="00B1226D" w:rsidRPr="00C33B69" w14:paraId="721A208E" w14:textId="77777777" w:rsidTr="00034BDB">
        <w:trPr>
          <w:trHeight w:val="501"/>
          <w:jc w:val="center"/>
        </w:trPr>
        <w:tc>
          <w:tcPr>
            <w:tcW w:w="1394" w:type="dxa"/>
            <w:gridSpan w:val="2"/>
            <w:shd w:val="clear" w:color="auto" w:fill="auto"/>
            <w:vAlign w:val="center"/>
          </w:tcPr>
          <w:p w14:paraId="7C3C62A7" w14:textId="77777777" w:rsidR="00B1226D" w:rsidRPr="00C33B69" w:rsidRDefault="00B1226D" w:rsidP="00034BDB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>
              <w:rPr>
                <w:rFonts w:ascii="Verdana" w:hAnsi="Verdana" w:cs="Calibri"/>
                <w:sz w:val="16"/>
                <w:szCs w:val="16"/>
              </w:rPr>
              <w:t>m</w:t>
            </w:r>
            <w:r w:rsidRPr="00C33B69">
              <w:rPr>
                <w:rFonts w:ascii="Verdana" w:hAnsi="Verdana" w:cs="Calibri"/>
                <w:sz w:val="16"/>
                <w:szCs w:val="16"/>
              </w:rPr>
              <w:t>iejscowość: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3A188BF" w14:textId="77777777" w:rsidR="00B1226D" w:rsidRPr="00C33B69" w:rsidRDefault="00B1226D" w:rsidP="00034BDB">
            <w:pPr>
              <w:spacing w:after="0"/>
              <w:ind w:left="4197" w:hanging="4197"/>
              <w:jc w:val="center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5707C666" w14:textId="77777777" w:rsidR="00B1226D" w:rsidRPr="00C33B69" w:rsidRDefault="00B1226D" w:rsidP="00034BDB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>
              <w:rPr>
                <w:rFonts w:ascii="Verdana" w:hAnsi="Verdana" w:cs="Calibri"/>
                <w:noProof/>
                <w:sz w:val="16"/>
                <w:szCs w:val="16"/>
              </w:rPr>
              <w:t>d</w:t>
            </w:r>
            <w:r w:rsidRPr="00C33B69">
              <w:rPr>
                <w:rFonts w:ascii="Verdana" w:hAnsi="Verdana" w:cs="Calibri"/>
                <w:noProof/>
                <w:sz w:val="16"/>
                <w:szCs w:val="16"/>
              </w:rPr>
              <w:t>ata: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60532E0A" w14:textId="77777777" w:rsidR="00B1226D" w:rsidRPr="00C33B69" w:rsidRDefault="00B1226D" w:rsidP="00034BDB">
            <w:pPr>
              <w:spacing w:after="0"/>
              <w:ind w:left="4197" w:hanging="4175"/>
              <w:jc w:val="center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B1226D" w:rsidRPr="00C33B69" w14:paraId="0B442345" w14:textId="77777777" w:rsidTr="00034BDB">
        <w:trPr>
          <w:trHeight w:val="401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6F5FC924" w14:textId="77777777" w:rsidR="00B1226D" w:rsidRPr="00C33B69" w:rsidRDefault="00B1226D" w:rsidP="00034BDB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48B45719" w14:textId="77777777" w:rsidR="00B1226D" w:rsidRPr="00C33B69" w:rsidRDefault="00B1226D" w:rsidP="00034BDB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Lidera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 xml:space="preserve"> w przypadku Konsorcjum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497E3F03" w14:textId="77777777" w:rsidR="00B1226D" w:rsidRPr="00C33B69" w:rsidRDefault="00B1226D" w:rsidP="00034BDB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B1226D" w:rsidRPr="00C33B69" w14:paraId="14F0F128" w14:textId="77777777" w:rsidTr="00034BDB">
        <w:trPr>
          <w:trHeight w:val="492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5009C4FD" w14:textId="77777777" w:rsidR="00B1226D" w:rsidRPr="00C33B69" w:rsidRDefault="00B1226D" w:rsidP="00034BDB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21D6FD39" w14:textId="77777777" w:rsidR="00B1226D" w:rsidRDefault="00B1226D" w:rsidP="00034BDB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ulica, numer, kod poczto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wy,</w:t>
            </w:r>
          </w:p>
          <w:p w14:paraId="4FBD28FB" w14:textId="77777777" w:rsidR="00B1226D" w:rsidRPr="00C33B69" w:rsidRDefault="00B1226D" w:rsidP="00034BDB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C33B6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26DA04A5" w14:textId="77777777" w:rsidR="00B1226D" w:rsidRPr="00C33B69" w:rsidRDefault="00B1226D" w:rsidP="00034BDB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B1226D" w:rsidRPr="00C33B69" w14:paraId="7E81EF69" w14:textId="77777777" w:rsidTr="00034BDB">
        <w:trPr>
          <w:trHeight w:val="348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7A603C62" w14:textId="77777777" w:rsidR="00B1226D" w:rsidRPr="00C33B69" w:rsidRDefault="00B1226D" w:rsidP="00034BDB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58F965EC" w14:textId="77777777" w:rsidR="00B1226D" w:rsidRPr="00C33B69" w:rsidRDefault="00B1226D" w:rsidP="00034BDB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72C80558" w14:textId="77777777" w:rsidR="00B1226D" w:rsidRPr="00C33B69" w:rsidRDefault="00B1226D" w:rsidP="00034BDB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B1226D" w:rsidRPr="00C33B69" w14:paraId="765D68DA" w14:textId="77777777" w:rsidTr="00034BDB">
        <w:trPr>
          <w:trHeight w:val="427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59CA8574" w14:textId="77777777" w:rsidR="00B1226D" w:rsidRPr="00982A1D" w:rsidRDefault="00B1226D" w:rsidP="00034BDB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>NIP</w:t>
            </w:r>
            <w:r w:rsidRPr="00982A1D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14:paraId="496EAC26" w14:textId="77777777" w:rsidR="00B1226D" w:rsidRPr="00982A1D" w:rsidRDefault="00B1226D" w:rsidP="00034BDB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35CF150F" w14:textId="77777777" w:rsidR="00B1226D" w:rsidRPr="00982A1D" w:rsidRDefault="00B1226D" w:rsidP="00034BDB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 xml:space="preserve">REGON: 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64679F76" w14:textId="77777777" w:rsidR="00B1226D" w:rsidRPr="00982A1D" w:rsidRDefault="00B1226D" w:rsidP="00034BDB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B1226D" w:rsidRPr="00C33B69" w14:paraId="15C57CC5" w14:textId="77777777" w:rsidTr="00034BDB">
        <w:trPr>
          <w:trHeight w:val="473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788C5E1D" w14:textId="77777777" w:rsidR="00B1226D" w:rsidRPr="00C33B69" w:rsidRDefault="00B1226D" w:rsidP="00034BDB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Osoba do kontaktów:</w:t>
            </w:r>
          </w:p>
          <w:p w14:paraId="3C038688" w14:textId="77777777" w:rsidR="00B1226D" w:rsidRPr="00C33B69" w:rsidRDefault="00B1226D" w:rsidP="00034BDB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imię, nazwisko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6E4CDCF4" w14:textId="77777777" w:rsidR="00B1226D" w:rsidRPr="00C33B69" w:rsidRDefault="00B1226D" w:rsidP="00034BDB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B1226D" w:rsidRPr="00C33B69" w14:paraId="048A94CF" w14:textId="77777777" w:rsidTr="00034BDB">
        <w:trPr>
          <w:trHeight w:val="439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54505C6B" w14:textId="77777777" w:rsidR="00B1226D" w:rsidRPr="00982A1D" w:rsidRDefault="00B1226D" w:rsidP="00034BDB">
            <w:pPr>
              <w:spacing w:after="0"/>
              <w:jc w:val="right"/>
              <w:rPr>
                <w:rFonts w:ascii="Verdana" w:hAnsi="Verdana" w:cs="Calibri"/>
                <w:color w:val="1F3864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>telefon: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14:paraId="29F66052" w14:textId="77777777" w:rsidR="00B1226D" w:rsidRPr="00982A1D" w:rsidRDefault="00B1226D" w:rsidP="00034BDB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6BD9EF65" w14:textId="77777777" w:rsidR="00B1226D" w:rsidRPr="00982A1D" w:rsidRDefault="00B1226D" w:rsidP="00034BDB">
            <w:pPr>
              <w:spacing w:after="0"/>
              <w:jc w:val="right"/>
              <w:rPr>
                <w:rFonts w:ascii="Verdana" w:hAnsi="Verdana" w:cs="Calibri"/>
                <w:color w:val="1F3864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 xml:space="preserve">e-mail: 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22C1EC15" w14:textId="77777777" w:rsidR="00B1226D" w:rsidRPr="00C33B69" w:rsidRDefault="00B1226D" w:rsidP="00034BDB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B1226D" w:rsidRPr="00C33B69" w14:paraId="68E8C75F" w14:textId="77777777" w:rsidTr="00034BDB">
        <w:trPr>
          <w:trHeight w:val="674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537B7EFF" w14:textId="77777777" w:rsidR="00B1226D" w:rsidRPr="00C33B69" w:rsidRDefault="00B1226D" w:rsidP="00034BDB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>
              <w:rPr>
                <w:rStyle w:val="Odwoanieprzypisudolnego"/>
              </w:rPr>
              <w:t>1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:</w:t>
            </w:r>
          </w:p>
          <w:p w14:paraId="43C3E683" w14:textId="77777777" w:rsidR="00B1226D" w:rsidRPr="00C33B69" w:rsidRDefault="00B1226D" w:rsidP="00034BDB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Nazwa Partnera, Siedziba Partnera, NIP/REGON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)</w:t>
            </w:r>
          </w:p>
          <w:p w14:paraId="4D6EFC51" w14:textId="77777777" w:rsidR="00B1226D" w:rsidRPr="00CB2AF3" w:rsidRDefault="00B1226D" w:rsidP="00034BDB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CB2AF3">
              <w:rPr>
                <w:rFonts w:ascii="Verdana" w:hAnsi="Verdana" w:cs="Calibri"/>
                <w:sz w:val="16"/>
                <w:szCs w:val="16"/>
              </w:rPr>
              <w:t>wypełnić tyle razy ilu jest Partnerów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35D28944" w14:textId="77777777" w:rsidR="00B1226D" w:rsidRPr="00C33B69" w:rsidRDefault="00B1226D" w:rsidP="00034BDB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</w:tbl>
    <w:p w14:paraId="45358744" w14:textId="77777777" w:rsidR="00B1226D" w:rsidRPr="00C33B69" w:rsidRDefault="00B1226D" w:rsidP="00B1226D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319309EE" w14:textId="77777777" w:rsidR="00B1226D" w:rsidRPr="00C33B69" w:rsidRDefault="00B1226D" w:rsidP="00B1226D">
      <w:pPr>
        <w:keepNext/>
        <w:keepLines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006699"/>
        <w:tabs>
          <w:tab w:val="left" w:pos="1080"/>
        </w:tabs>
        <w:spacing w:after="0"/>
        <w:ind w:left="1077" w:hanging="1077"/>
        <w:jc w:val="center"/>
        <w:outlineLvl w:val="0"/>
        <w:rPr>
          <w:rFonts w:ascii="Verdana" w:hAnsi="Verdana" w:cs="Arial"/>
          <w:b/>
          <w:color w:val="FFFFFF"/>
          <w:sz w:val="20"/>
          <w:szCs w:val="20"/>
          <w:lang w:eastAsia="x-none"/>
        </w:rPr>
      </w:pPr>
      <w:r w:rsidRPr="00C33B69">
        <w:rPr>
          <w:rFonts w:ascii="Verdana" w:hAnsi="Verdana" w:cs="Arial"/>
          <w:b/>
          <w:color w:val="FFFFFF"/>
          <w:sz w:val="20"/>
          <w:szCs w:val="20"/>
          <w:lang w:val="x-none" w:eastAsia="x-none"/>
        </w:rPr>
        <w:t>FORMULARZ OFERTY</w:t>
      </w:r>
    </w:p>
    <w:p w14:paraId="3B380F1D" w14:textId="06C8BC20" w:rsidR="00B1226D" w:rsidRDefault="00702D99" w:rsidP="00B1226D">
      <w:pPr>
        <w:pStyle w:val="Bezodstpw"/>
        <w:numPr>
          <w:ilvl w:val="2"/>
          <w:numId w:val="36"/>
        </w:numPr>
        <w:spacing w:before="120" w:after="120"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8603F5">
        <w:rPr>
          <w:rFonts w:ascii="Verdana" w:hAnsi="Verdana" w:cs="Verdana"/>
          <w:sz w:val="20"/>
          <w:szCs w:val="20"/>
        </w:rPr>
        <w:t>,</w:t>
      </w:r>
      <w:r w:rsidRPr="008603F5">
        <w:rPr>
          <w:rFonts w:ascii="Verdana" w:hAnsi="Verdana" w:cs="Arial"/>
          <w:sz w:val="20"/>
          <w:szCs w:val="20"/>
        </w:rPr>
        <w:t xml:space="preserve"> w postępowaniu prowadzonym w trybie przetargu nieograniczonego</w:t>
      </w:r>
      <w:r w:rsidR="00B1226D">
        <w:rPr>
          <w:rFonts w:ascii="Verdana" w:hAnsi="Verdana" w:cs="Arial"/>
          <w:sz w:val="20"/>
          <w:szCs w:val="20"/>
        </w:rPr>
        <w:t xml:space="preserve"> pn.:</w:t>
      </w:r>
    </w:p>
    <w:p w14:paraId="7B21A60E" w14:textId="278A533C" w:rsidR="00B1226D" w:rsidRPr="00B1226D" w:rsidRDefault="00547BB3" w:rsidP="00B1226D">
      <w:pPr>
        <w:pStyle w:val="Bezodstpw"/>
        <w:spacing w:after="120" w:line="276" w:lineRule="auto"/>
        <w:ind w:left="539"/>
        <w:jc w:val="center"/>
        <w:rPr>
          <w:rFonts w:ascii="Verdana" w:hAnsi="Verdana" w:cs="Arial"/>
          <w:b/>
          <w:bCs/>
          <w:sz w:val="20"/>
          <w:szCs w:val="20"/>
        </w:rPr>
      </w:pPr>
      <w:r w:rsidRPr="00547BB3">
        <w:rPr>
          <w:rFonts w:ascii="Verdana" w:hAnsi="Verdana" w:cs="Arial"/>
          <w:b/>
          <w:bCs/>
          <w:sz w:val="20"/>
          <w:szCs w:val="20"/>
        </w:rPr>
        <w:t>Dostawa wraz z montażem 6 biurek z regulacją wysokości i 6 foteli ergonomicznych z regulacją wielopłaszczyznową, dostosowanych do osób ze szczególnymi potrzebami</w:t>
      </w:r>
    </w:p>
    <w:p w14:paraId="0E164FD8" w14:textId="6EFAD470" w:rsidR="00702D99" w:rsidRPr="008603F5" w:rsidRDefault="00702D99" w:rsidP="00B1226D">
      <w:pPr>
        <w:pStyle w:val="Bezodstpw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ferujemy przedmiot zamówienia, opisany szczegółowo w SWZ i</w:t>
      </w:r>
      <w:r w:rsidR="00FC7146">
        <w:rPr>
          <w:rFonts w:ascii="Verdana" w:hAnsi="Verdana" w:cs="Arial"/>
          <w:sz w:val="20"/>
          <w:szCs w:val="20"/>
        </w:rPr>
        <w:t> </w:t>
      </w:r>
      <w:r w:rsidRPr="008603F5">
        <w:rPr>
          <w:rFonts w:ascii="Verdana" w:hAnsi="Verdana" w:cs="Arial"/>
          <w:sz w:val="20"/>
          <w:szCs w:val="20"/>
        </w:rPr>
        <w:t>załącznikach do niej za cenę uwzględniającą wszystkie koszty wykonania zamówienia oraz zobowiązujemy się zrealizować w zakresie ustalonym w SWZ, w sposób wskazany w umowie na niżej wymienionych warunkach:</w:t>
      </w:r>
    </w:p>
    <w:tbl>
      <w:tblPr>
        <w:tblStyle w:val="Tabela-Siatka"/>
        <w:tblW w:w="9995" w:type="dxa"/>
        <w:tblInd w:w="-201" w:type="dxa"/>
        <w:tblLook w:val="04A0" w:firstRow="1" w:lastRow="0" w:firstColumn="1" w:lastColumn="0" w:noHBand="0" w:noVBand="1"/>
      </w:tblPr>
      <w:tblGrid>
        <w:gridCol w:w="5449"/>
        <w:gridCol w:w="4546"/>
      </w:tblGrid>
      <w:tr w:rsidR="00FC7146" w14:paraId="61E24EBE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15452DDD" w14:textId="767B0FDF" w:rsidR="00FC7146" w:rsidRPr="00816255" w:rsidRDefault="00FC7146" w:rsidP="00CB5932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816255">
              <w:rPr>
                <w:rFonts w:ascii="Verdana" w:hAnsi="Verdana" w:cs="Arial"/>
                <w:bCs/>
                <w:sz w:val="20"/>
                <w:szCs w:val="20"/>
              </w:rPr>
              <w:t>Cena ofertowa netto:</w:t>
            </w:r>
          </w:p>
        </w:tc>
        <w:tc>
          <w:tcPr>
            <w:tcW w:w="4546" w:type="dxa"/>
            <w:vAlign w:val="bottom"/>
          </w:tcPr>
          <w:p w14:paraId="24801CEC" w14:textId="629BEFCA" w:rsidR="00FC7146" w:rsidRDefault="00C107D6" w:rsidP="00CB5932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…………………..….</w:t>
            </w:r>
          </w:p>
        </w:tc>
      </w:tr>
      <w:tr w:rsidR="00FC7146" w14:paraId="62AF669B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7EADED19" w14:textId="6A1CC81C" w:rsidR="00FC7146" w:rsidRPr="00816255" w:rsidRDefault="00FC7146" w:rsidP="00CB5932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816255">
              <w:rPr>
                <w:rFonts w:ascii="Verdana" w:hAnsi="Verdana" w:cs="Arial"/>
                <w:bCs/>
                <w:sz w:val="20"/>
                <w:szCs w:val="20"/>
              </w:rPr>
              <w:t>Wartość podatku VAT (stawka …… %):</w:t>
            </w:r>
          </w:p>
        </w:tc>
        <w:tc>
          <w:tcPr>
            <w:tcW w:w="4546" w:type="dxa"/>
            <w:vAlign w:val="bottom"/>
          </w:tcPr>
          <w:p w14:paraId="1EEF702E" w14:textId="02316AEB" w:rsidR="00FC7146" w:rsidRDefault="00C107D6" w:rsidP="00CB5932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…………………..….</w:t>
            </w:r>
          </w:p>
        </w:tc>
      </w:tr>
      <w:tr w:rsidR="00FC7146" w14:paraId="30BD23D9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2E9656F0" w14:textId="3C478775" w:rsidR="00FC7146" w:rsidRPr="00816255" w:rsidRDefault="00FC7146" w:rsidP="00CB5932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CENA OFERTOWA BRUTTO </w:t>
            </w:r>
            <w:r w:rsidRPr="00816255">
              <w:rPr>
                <w:rStyle w:val="Odwoanieprzypisudolnego"/>
                <w:rFonts w:ascii="Verdana" w:hAnsi="Verdana" w:cs="Arial"/>
                <w:b/>
                <w:sz w:val="20"/>
                <w:szCs w:val="20"/>
              </w:rPr>
              <w:footnoteReference w:id="1"/>
            </w:r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4546" w:type="dxa"/>
            <w:vAlign w:val="bottom"/>
          </w:tcPr>
          <w:p w14:paraId="73B98F58" w14:textId="064BFBE6" w:rsidR="00FC7146" w:rsidRDefault="00FC7146" w:rsidP="00CB5932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</w:t>
            </w:r>
            <w:r w:rsidR="00C107D6">
              <w:rPr>
                <w:rFonts w:ascii="Verdana" w:hAnsi="Verdana"/>
                <w:sz w:val="20"/>
                <w:szCs w:val="20"/>
              </w:rPr>
              <w:t>…………………..</w:t>
            </w:r>
            <w:r>
              <w:rPr>
                <w:rFonts w:ascii="Verdana" w:hAnsi="Verdana"/>
                <w:sz w:val="20"/>
                <w:szCs w:val="20"/>
              </w:rPr>
              <w:t>….</w:t>
            </w:r>
          </w:p>
        </w:tc>
      </w:tr>
      <w:tr w:rsidR="00FC7146" w14:paraId="4475F8EF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384C1D49" w14:textId="21E45F9B" w:rsidR="00FC7146" w:rsidRPr="00B42768" w:rsidRDefault="00816255" w:rsidP="00E34550">
            <w:pPr>
              <w:tabs>
                <w:tab w:val="left" w:pos="284"/>
              </w:tabs>
              <w:spacing w:after="0"/>
              <w:ind w:right="38"/>
              <w:jc w:val="right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O</w:t>
            </w:r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feruję/</w:t>
            </w:r>
            <w:proofErr w:type="spellStart"/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emy</w:t>
            </w:r>
            <w:proofErr w:type="spellEnd"/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okres </w:t>
            </w:r>
            <w:r w:rsidR="00FC7146" w:rsidRPr="00F5407A">
              <w:rPr>
                <w:rFonts w:ascii="Verdana" w:hAnsi="Verdana" w:cs="Arial"/>
                <w:b/>
                <w:bCs/>
                <w:sz w:val="20"/>
                <w:szCs w:val="20"/>
              </w:rPr>
              <w:t>gwarancji</w:t>
            </w:r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46" w:type="dxa"/>
            <w:vAlign w:val="center"/>
          </w:tcPr>
          <w:p w14:paraId="01CA2EE7" w14:textId="26C6FBDA" w:rsidR="00FC7146" w:rsidRPr="00B42F7E" w:rsidRDefault="00E34550" w:rsidP="00E34550">
            <w:pPr>
              <w:pStyle w:val="Akapitzlist"/>
              <w:tabs>
                <w:tab w:val="left" w:pos="284"/>
              </w:tabs>
              <w:spacing w:after="0" w:line="240" w:lineRule="auto"/>
              <w:ind w:right="38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B42F7E">
              <w:rPr>
                <w:rFonts w:ascii="Verdana" w:hAnsi="Verdana"/>
                <w:sz w:val="20"/>
                <w:szCs w:val="20"/>
              </w:rPr>
              <w:t xml:space="preserve">………………..…. </w:t>
            </w:r>
            <w:r w:rsidR="00FC7146" w:rsidRPr="00B42F7E">
              <w:rPr>
                <w:rFonts w:ascii="Verdana" w:hAnsi="Verdana"/>
                <w:sz w:val="20"/>
                <w:szCs w:val="20"/>
              </w:rPr>
              <w:t>miesięcy</w:t>
            </w:r>
            <w:r w:rsidR="00AD16AD">
              <w:rPr>
                <w:rFonts w:ascii="Verdana" w:hAnsi="Verdana"/>
                <w:sz w:val="20"/>
                <w:szCs w:val="20"/>
              </w:rPr>
              <w:t>*</w:t>
            </w:r>
          </w:p>
        </w:tc>
      </w:tr>
      <w:tr w:rsidR="00FC7146" w14:paraId="405E89C9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3D6B49D0" w14:textId="0D382927" w:rsidR="00FC7146" w:rsidRPr="00B42768" w:rsidRDefault="00816255" w:rsidP="00E34550">
            <w:pPr>
              <w:spacing w:after="0"/>
              <w:jc w:val="right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O</w:t>
            </w:r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feruję/</w:t>
            </w:r>
            <w:proofErr w:type="spellStart"/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emy</w:t>
            </w:r>
            <w:proofErr w:type="spellEnd"/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termin </w:t>
            </w:r>
            <w:r w:rsidR="00C47FD1">
              <w:rPr>
                <w:rFonts w:ascii="Verdana" w:hAnsi="Verdana" w:cs="Arial"/>
                <w:b/>
                <w:bCs/>
                <w:sz w:val="20"/>
                <w:szCs w:val="20"/>
              </w:rPr>
              <w:t>wykonania</w:t>
            </w:r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zamówieni</w:t>
            </w:r>
            <w:r w:rsidR="00B42768">
              <w:rPr>
                <w:rFonts w:ascii="Verdana" w:hAnsi="Verdana" w:cs="Arial"/>
                <w:b/>
                <w:bCs/>
                <w:sz w:val="20"/>
                <w:szCs w:val="20"/>
              </w:rPr>
              <w:t>a</w:t>
            </w:r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46" w:type="dxa"/>
            <w:vAlign w:val="center"/>
          </w:tcPr>
          <w:p w14:paraId="656720B4" w14:textId="3AB89038" w:rsidR="00FC7146" w:rsidRPr="00B42F7E" w:rsidRDefault="00E34550" w:rsidP="00E34550">
            <w:pPr>
              <w:tabs>
                <w:tab w:val="left" w:pos="284"/>
              </w:tabs>
              <w:spacing w:after="0" w:line="240" w:lineRule="auto"/>
              <w:ind w:left="360" w:right="38"/>
              <w:jc w:val="center"/>
              <w:rPr>
                <w:rFonts w:ascii="Verdana" w:hAnsi="Verdana"/>
                <w:sz w:val="20"/>
                <w:szCs w:val="20"/>
              </w:rPr>
            </w:pPr>
            <w:r w:rsidRPr="00B42F7E">
              <w:rPr>
                <w:rFonts w:ascii="Verdana" w:hAnsi="Verdana"/>
                <w:sz w:val="20"/>
                <w:szCs w:val="20"/>
              </w:rPr>
              <w:t xml:space="preserve">……………..…. </w:t>
            </w:r>
            <w:r w:rsidR="00FC7146" w:rsidRPr="00B42F7E">
              <w:rPr>
                <w:rFonts w:ascii="Verdana" w:hAnsi="Verdana"/>
                <w:sz w:val="20"/>
                <w:szCs w:val="20"/>
              </w:rPr>
              <w:t>dni kalendarzowych</w:t>
            </w:r>
            <w:r w:rsidR="00AD16AD">
              <w:rPr>
                <w:rFonts w:ascii="Verdana" w:hAnsi="Verdana"/>
                <w:sz w:val="20"/>
                <w:szCs w:val="20"/>
              </w:rPr>
              <w:t>*</w:t>
            </w:r>
          </w:p>
        </w:tc>
      </w:tr>
    </w:tbl>
    <w:p w14:paraId="584797A2" w14:textId="0DEE9258" w:rsidR="00830BFF" w:rsidRPr="00AD16AD" w:rsidRDefault="00AD16AD" w:rsidP="00AD16AD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*</w:t>
      </w:r>
      <w:r w:rsidRPr="00AD16AD">
        <w:rPr>
          <w:rFonts w:ascii="Verdana" w:hAnsi="Verdana" w:cs="Arial"/>
          <w:sz w:val="16"/>
          <w:szCs w:val="16"/>
        </w:rPr>
        <w:t>Wykonawca podaje wartości w liczbach całkowitych</w:t>
      </w:r>
    </w:p>
    <w:p w14:paraId="50CF078C" w14:textId="7EA01FAD" w:rsidR="00830BFF" w:rsidRDefault="00830BFF" w:rsidP="00830BFF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bookmarkStart w:id="1" w:name="_Hlk109135985"/>
      <w:r w:rsidRPr="00830BFF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12F68162" wp14:editId="43F08EB9">
            <wp:extent cx="5770880" cy="1167765"/>
            <wp:effectExtent l="0" t="0" r="0" b="0"/>
            <wp:docPr id="6" name="Obraz 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880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442C6C3C" w14:textId="7A426FDD" w:rsidR="00702D99" w:rsidRPr="008603F5" w:rsidRDefault="00702D99" w:rsidP="00111BFA">
      <w:pPr>
        <w:numPr>
          <w:ilvl w:val="2"/>
          <w:numId w:val="36"/>
        </w:numPr>
        <w:spacing w:before="120"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8603F5">
        <w:rPr>
          <w:rFonts w:ascii="Verdana" w:hAnsi="Verdana" w:cs="Arial"/>
          <w:sz w:val="20"/>
          <w:szCs w:val="20"/>
        </w:rPr>
        <w:t>ś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165EC89B" w14:textId="7C053E9D" w:rsidR="00702D99" w:rsidRPr="008603F5" w:rsidRDefault="00702D99" w:rsidP="007364E5">
      <w:pPr>
        <w:numPr>
          <w:ilvl w:val="2"/>
          <w:numId w:val="36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lastRenderedPageBreak/>
        <w:t>Oświadczam/y, że akcept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8603F5">
        <w:rPr>
          <w:rFonts w:ascii="Verdana" w:hAnsi="Verdana"/>
          <w:sz w:val="20"/>
          <w:szCs w:val="20"/>
        </w:rPr>
        <w:t>w przypadku</w:t>
      </w:r>
      <w:r w:rsidRPr="008603F5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się zawrzeć umowę w miejscu i</w:t>
      </w:r>
      <w:r w:rsidR="00111BFA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0"/>
          <w:szCs w:val="20"/>
        </w:rPr>
        <w:t>terminie jakie zostaną wskazane przez Zamawiającego.</w:t>
      </w:r>
    </w:p>
    <w:p w14:paraId="0FE34166" w14:textId="77777777" w:rsidR="00702D99" w:rsidRPr="008603F5" w:rsidRDefault="00702D99" w:rsidP="007364E5">
      <w:pPr>
        <w:numPr>
          <w:ilvl w:val="2"/>
          <w:numId w:val="36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8603F5">
        <w:rPr>
          <w:rFonts w:ascii="Verdana" w:hAnsi="Verdana" w:cs="Arial"/>
          <w:sz w:val="20"/>
          <w:szCs w:val="20"/>
        </w:rPr>
        <w:t xml:space="preserve">: </w:t>
      </w:r>
    </w:p>
    <w:p w14:paraId="1C50AAEB" w14:textId="0EC81944" w:rsidR="00702D99" w:rsidRPr="008603F5" w:rsidRDefault="00702D99" w:rsidP="00A31702">
      <w:pPr>
        <w:numPr>
          <w:ilvl w:val="0"/>
          <w:numId w:val="37"/>
        </w:numPr>
        <w:spacing w:after="0"/>
        <w:ind w:left="574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przedmiot zamówienia </w:t>
      </w:r>
      <w:r w:rsidRPr="00B42F7E">
        <w:rPr>
          <w:rFonts w:ascii="Verdana" w:hAnsi="Verdana" w:cs="Arial"/>
          <w:sz w:val="20"/>
          <w:szCs w:val="20"/>
          <w:u w:val="single"/>
        </w:rPr>
        <w:t>zgodny</w:t>
      </w:r>
      <w:r w:rsidRPr="008603F5">
        <w:rPr>
          <w:rFonts w:ascii="Verdana" w:hAnsi="Verdana" w:cs="Arial"/>
          <w:sz w:val="20"/>
          <w:szCs w:val="20"/>
        </w:rPr>
        <w:t xml:space="preserve"> z opisem przedmiotu zamówienia </w:t>
      </w:r>
      <w:r w:rsidRPr="008603F5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8603F5">
        <w:rPr>
          <w:rFonts w:ascii="Verdana" w:hAnsi="Verdana" w:cs="Arial"/>
          <w:sz w:val="20"/>
          <w:szCs w:val="20"/>
        </w:rPr>
        <w:t>IV pkt 1</w:t>
      </w:r>
      <w:r w:rsidR="004F1ECD">
        <w:rPr>
          <w:rFonts w:ascii="Verdana" w:hAnsi="Verdana" w:cs="Arial"/>
          <w:sz w:val="20"/>
          <w:szCs w:val="20"/>
        </w:rPr>
        <w:t>3</w:t>
      </w:r>
      <w:r w:rsidRPr="008603F5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36BE774A" w14:textId="54936610" w:rsidR="00702D99" w:rsidRPr="008603F5" w:rsidRDefault="00702D99" w:rsidP="00A31702">
      <w:pPr>
        <w:numPr>
          <w:ilvl w:val="0"/>
          <w:numId w:val="37"/>
        </w:numPr>
        <w:spacing w:after="0"/>
        <w:ind w:left="574"/>
        <w:jc w:val="both"/>
        <w:rPr>
          <w:rFonts w:ascii="Verdana" w:hAnsi="Verdana" w:cs="Arial"/>
          <w:sz w:val="20"/>
          <w:szCs w:val="20"/>
          <w:u w:val="single"/>
        </w:rPr>
      </w:pPr>
      <w:r w:rsidRPr="008603F5">
        <w:rPr>
          <w:rFonts w:ascii="Verdana" w:hAnsi="Verdana" w:cs="Arial"/>
          <w:sz w:val="20"/>
          <w:szCs w:val="20"/>
          <w:u w:val="single"/>
        </w:rPr>
        <w:t>rozwiązania równoważne</w:t>
      </w:r>
      <w:r w:rsidR="009F556F">
        <w:rPr>
          <w:rFonts w:ascii="Verdana" w:hAnsi="Verdana" w:cs="Arial"/>
          <w:sz w:val="20"/>
          <w:szCs w:val="20"/>
          <w:u w:val="single"/>
        </w:rPr>
        <w:t xml:space="preserve"> </w:t>
      </w:r>
      <w:r w:rsidR="009F556F" w:rsidRPr="00262667">
        <w:rPr>
          <w:rFonts w:ascii="Verdana" w:hAnsi="Verdana" w:cs="Arial"/>
          <w:sz w:val="20"/>
          <w:szCs w:val="20"/>
          <w:u w:val="single"/>
        </w:rPr>
        <w:t>do wskazanych w OPZ</w:t>
      </w:r>
      <w:r w:rsidRPr="008603F5">
        <w:rPr>
          <w:rFonts w:ascii="Verdana" w:hAnsi="Verdana" w:cs="Arial"/>
          <w:sz w:val="20"/>
          <w:szCs w:val="20"/>
          <w:u w:val="single"/>
        </w:rPr>
        <w:t>:</w:t>
      </w:r>
    </w:p>
    <w:p w14:paraId="43D69A35" w14:textId="2335E70D" w:rsidR="00702D99" w:rsidRPr="00A31702" w:rsidRDefault="00702D99" w:rsidP="00111BFA">
      <w:pPr>
        <w:numPr>
          <w:ilvl w:val="4"/>
          <w:numId w:val="36"/>
        </w:numPr>
        <w:tabs>
          <w:tab w:val="clear" w:pos="3600"/>
        </w:tabs>
        <w:spacing w:after="0"/>
        <w:ind w:left="924"/>
        <w:jc w:val="both"/>
        <w:rPr>
          <w:rFonts w:ascii="Verdana" w:hAnsi="Verdana" w:cs="Arial"/>
          <w:sz w:val="20"/>
          <w:szCs w:val="20"/>
          <w:u w:val="single"/>
        </w:rPr>
      </w:pPr>
      <w:r w:rsidRPr="00A31702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  <w:r w:rsidR="00A31702" w:rsidRPr="00A31702">
        <w:rPr>
          <w:rFonts w:ascii="Verdana" w:hAnsi="Verdana" w:cs="Arial"/>
          <w:sz w:val="20"/>
          <w:szCs w:val="20"/>
        </w:rPr>
        <w:t xml:space="preserve"> </w:t>
      </w:r>
      <w:r w:rsidRPr="00A31702">
        <w:rPr>
          <w:rFonts w:ascii="Verdana" w:hAnsi="Verdana" w:cs="Arial"/>
          <w:sz w:val="20"/>
          <w:szCs w:val="20"/>
        </w:rPr>
        <w:t>…………………………………………………………</w:t>
      </w:r>
      <w:r w:rsidR="009F556F">
        <w:rPr>
          <w:rFonts w:ascii="Verdana" w:hAnsi="Verdana" w:cs="Arial"/>
          <w:sz w:val="20"/>
          <w:szCs w:val="20"/>
        </w:rPr>
        <w:t>…………………………..</w:t>
      </w:r>
      <w:r w:rsidRPr="00A31702">
        <w:rPr>
          <w:rFonts w:ascii="Verdana" w:hAnsi="Verdana" w:cs="Arial"/>
          <w:sz w:val="20"/>
          <w:szCs w:val="20"/>
        </w:rPr>
        <w:t>……</w:t>
      </w:r>
      <w:r w:rsidR="00A31702">
        <w:rPr>
          <w:rFonts w:ascii="Verdana" w:hAnsi="Verdana" w:cs="Arial"/>
          <w:sz w:val="20"/>
          <w:szCs w:val="20"/>
        </w:rPr>
        <w:t>……………………………..</w:t>
      </w:r>
    </w:p>
    <w:p w14:paraId="1AE6AA5D" w14:textId="77777777" w:rsidR="00702D99" w:rsidRPr="008603F5" w:rsidRDefault="00702D99" w:rsidP="009F556F">
      <w:pPr>
        <w:spacing w:after="0"/>
        <w:ind w:left="966"/>
        <w:jc w:val="both"/>
        <w:rPr>
          <w:rFonts w:ascii="Verdana" w:hAnsi="Verdana" w:cs="Arial"/>
          <w:i/>
          <w:sz w:val="14"/>
          <w:szCs w:val="14"/>
        </w:rPr>
      </w:pPr>
      <w:r w:rsidRPr="008603F5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1E2273B9" w14:textId="3DAAF2DC" w:rsidR="00702D99" w:rsidRPr="008603F5" w:rsidRDefault="00702D99" w:rsidP="00111BFA">
      <w:pPr>
        <w:spacing w:after="0"/>
        <w:ind w:left="952"/>
        <w:jc w:val="both"/>
        <w:rPr>
          <w:rFonts w:ascii="Verdana" w:hAnsi="Verdana" w:cs="Arial"/>
          <w:sz w:val="20"/>
          <w:szCs w:val="20"/>
          <w:u w:val="single"/>
        </w:rPr>
      </w:pPr>
      <w:r w:rsidRPr="008603F5">
        <w:rPr>
          <w:rFonts w:ascii="Verdana" w:hAnsi="Verdana" w:cs="Arial"/>
          <w:sz w:val="20"/>
          <w:szCs w:val="20"/>
        </w:rPr>
        <w:t>W związku z tym dołączam/y do Oferty przedmiotowe środki dowodowe, o których mowa w rozdziale IV pkt 1</w:t>
      </w:r>
      <w:r w:rsidR="004F1ECD">
        <w:rPr>
          <w:rFonts w:ascii="Verdana" w:hAnsi="Verdana" w:cs="Arial"/>
          <w:sz w:val="20"/>
          <w:szCs w:val="20"/>
        </w:rPr>
        <w:t>3</w:t>
      </w:r>
      <w:r w:rsidRPr="008603F5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8603F5">
        <w:rPr>
          <w:rFonts w:ascii="Verdana" w:hAnsi="Verdana" w:cs="Arial"/>
          <w:sz w:val="20"/>
          <w:szCs w:val="20"/>
        </w:rPr>
        <w:t>ppkt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</w:t>
      </w:r>
      <w:r w:rsidR="00583F62">
        <w:rPr>
          <w:rFonts w:ascii="Verdana" w:hAnsi="Verdana" w:cs="Arial"/>
          <w:sz w:val="20"/>
          <w:szCs w:val="20"/>
        </w:rPr>
        <w:t>2</w:t>
      </w:r>
      <w:r w:rsidRPr="008603F5">
        <w:rPr>
          <w:rFonts w:ascii="Verdana" w:hAnsi="Verdana" w:cs="Arial"/>
          <w:sz w:val="20"/>
          <w:szCs w:val="20"/>
        </w:rPr>
        <w:t xml:space="preserve">) SWZ </w:t>
      </w:r>
      <w:r w:rsidRPr="008603F5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8603F5">
        <w:rPr>
          <w:rFonts w:ascii="Verdana" w:hAnsi="Verdana" w:cs="Arial"/>
          <w:sz w:val="20"/>
          <w:szCs w:val="20"/>
        </w:rPr>
        <w:t xml:space="preserve"> tj.:</w:t>
      </w:r>
    </w:p>
    <w:p w14:paraId="62B7050A" w14:textId="17BAD7D1" w:rsidR="00702D99" w:rsidRPr="00966ED9" w:rsidRDefault="00702D99" w:rsidP="00E34CC2">
      <w:pPr>
        <w:pStyle w:val="Akapitzlist"/>
        <w:numPr>
          <w:ilvl w:val="1"/>
          <w:numId w:val="48"/>
        </w:numPr>
        <w:spacing w:after="0"/>
        <w:ind w:left="1666"/>
        <w:jc w:val="both"/>
        <w:rPr>
          <w:rFonts w:ascii="Verdana" w:hAnsi="Verdana" w:cs="Arial"/>
          <w:sz w:val="20"/>
          <w:szCs w:val="20"/>
          <w:u w:val="single"/>
        </w:rPr>
      </w:pPr>
      <w:r w:rsidRPr="00723D5F">
        <w:rPr>
          <w:rFonts w:ascii="Verdana" w:hAnsi="Verdana" w:cs="Arial"/>
          <w:sz w:val="20"/>
          <w:szCs w:val="20"/>
        </w:rPr>
        <w:t xml:space="preserve">……………………………… dla poz. ………. </w:t>
      </w:r>
    </w:p>
    <w:p w14:paraId="22494D9E" w14:textId="4AD833E4" w:rsidR="00702D99" w:rsidRPr="008603F5" w:rsidRDefault="00702D99" w:rsidP="00111BFA">
      <w:pPr>
        <w:numPr>
          <w:ilvl w:val="4"/>
          <w:numId w:val="36"/>
        </w:numPr>
        <w:tabs>
          <w:tab w:val="clear" w:pos="3600"/>
        </w:tabs>
        <w:spacing w:after="0"/>
        <w:ind w:left="924"/>
        <w:jc w:val="both"/>
        <w:rPr>
          <w:rFonts w:ascii="Verdana" w:hAnsi="Verdana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w zakresie </w:t>
      </w:r>
      <w:r w:rsidRPr="008603F5">
        <w:rPr>
          <w:rFonts w:ascii="Verdana" w:hAnsi="Verdana"/>
          <w:sz w:val="20"/>
          <w:szCs w:val="20"/>
        </w:rPr>
        <w:t>norm, ocen technicznych, specyfikacji technicznych i systemów referencji technicznych</w:t>
      </w:r>
      <w:r w:rsidR="00A31702">
        <w:rPr>
          <w:rFonts w:ascii="Verdana" w:hAnsi="Verdana"/>
          <w:sz w:val="20"/>
          <w:szCs w:val="20"/>
        </w:rPr>
        <w:t xml:space="preserve"> </w:t>
      </w:r>
      <w:r w:rsidRPr="008603F5">
        <w:rPr>
          <w:rFonts w:ascii="Verdana" w:hAnsi="Verdana"/>
          <w:sz w:val="20"/>
          <w:szCs w:val="20"/>
        </w:rPr>
        <w:t>………………………………………………………………………………………………</w:t>
      </w:r>
    </w:p>
    <w:p w14:paraId="713358F9" w14:textId="77777777" w:rsidR="00702D99" w:rsidRPr="008603F5" w:rsidRDefault="00702D99" w:rsidP="00A31702">
      <w:pPr>
        <w:spacing w:after="0"/>
        <w:ind w:left="3626"/>
        <w:jc w:val="both"/>
        <w:rPr>
          <w:rFonts w:ascii="Verdana" w:hAnsi="Verdana" w:cs="Arial"/>
          <w:i/>
          <w:sz w:val="14"/>
          <w:szCs w:val="14"/>
        </w:rPr>
      </w:pPr>
      <w:r w:rsidRPr="008603F5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8603F5">
        <w:rPr>
          <w:rFonts w:ascii="Verdana" w:hAnsi="Verdana" w:cs="Arial"/>
          <w:i/>
          <w:sz w:val="14"/>
          <w:szCs w:val="14"/>
        </w:rPr>
        <w:t>.</w:t>
      </w:r>
    </w:p>
    <w:p w14:paraId="59E93999" w14:textId="3EC1B67D" w:rsidR="00702D99" w:rsidRPr="008603F5" w:rsidRDefault="00702D99" w:rsidP="00111BFA">
      <w:pPr>
        <w:spacing w:after="0"/>
        <w:ind w:left="93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W związku z tym dołączam/y do Oferty przedmiotowe środki dowodowe, o których mowa w rozdziale IV pkt 1</w:t>
      </w:r>
      <w:r w:rsidR="004F1ECD">
        <w:rPr>
          <w:rFonts w:ascii="Verdana" w:hAnsi="Verdana" w:cs="Arial"/>
          <w:sz w:val="20"/>
          <w:szCs w:val="20"/>
        </w:rPr>
        <w:t>3</w:t>
      </w:r>
      <w:r w:rsidRPr="008603F5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8603F5">
        <w:rPr>
          <w:rFonts w:ascii="Verdana" w:hAnsi="Verdana" w:cs="Arial"/>
          <w:sz w:val="20"/>
          <w:szCs w:val="20"/>
        </w:rPr>
        <w:t>ppkt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</w:t>
      </w:r>
      <w:r w:rsidR="00583F62">
        <w:rPr>
          <w:rFonts w:ascii="Verdana" w:hAnsi="Verdana" w:cs="Arial"/>
          <w:sz w:val="20"/>
          <w:szCs w:val="20"/>
        </w:rPr>
        <w:t xml:space="preserve">3) lub </w:t>
      </w:r>
      <w:r w:rsidRPr="008603F5">
        <w:rPr>
          <w:rFonts w:ascii="Verdana" w:hAnsi="Verdana" w:cs="Arial"/>
          <w:sz w:val="20"/>
          <w:szCs w:val="20"/>
        </w:rPr>
        <w:t xml:space="preserve">4) SWZ </w:t>
      </w:r>
      <w:r w:rsidRPr="008603F5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8603F5">
        <w:rPr>
          <w:rFonts w:ascii="Verdana" w:hAnsi="Verdana" w:cs="Arial"/>
          <w:sz w:val="20"/>
          <w:szCs w:val="20"/>
        </w:rPr>
        <w:t xml:space="preserve"> tj.:</w:t>
      </w:r>
    </w:p>
    <w:p w14:paraId="6D6C89EC" w14:textId="58AB50A1" w:rsidR="00702D99" w:rsidRPr="00723D5F" w:rsidRDefault="00723D5F" w:rsidP="00111BFA">
      <w:pPr>
        <w:spacing w:after="0"/>
        <w:ind w:left="952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20"/>
          <w:szCs w:val="20"/>
        </w:rPr>
        <w:t xml:space="preserve">2.1 </w:t>
      </w:r>
      <w:r w:rsidR="00702D99" w:rsidRPr="008603F5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77F426E8" w14:textId="77777777" w:rsidR="00702D99" w:rsidRPr="008603F5" w:rsidRDefault="00702D99" w:rsidP="00111BFA">
      <w:pPr>
        <w:numPr>
          <w:ilvl w:val="2"/>
          <w:numId w:val="36"/>
        </w:numPr>
        <w:spacing w:after="12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8"/>
        <w:gridCol w:w="4790"/>
      </w:tblGrid>
      <w:tr w:rsidR="00702D99" w:rsidRPr="008603F5" w14:paraId="6C4944F3" w14:textId="77777777" w:rsidTr="00A57A58">
        <w:trPr>
          <w:trHeight w:val="398"/>
        </w:trPr>
        <w:tc>
          <w:tcPr>
            <w:tcW w:w="4838" w:type="dxa"/>
            <w:vAlign w:val="center"/>
          </w:tcPr>
          <w:p w14:paraId="6C857C01" w14:textId="77777777" w:rsidR="00702D99" w:rsidRPr="008603F5" w:rsidRDefault="00702D99" w:rsidP="00702D99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603F5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790" w:type="dxa"/>
            <w:vAlign w:val="center"/>
          </w:tcPr>
          <w:p w14:paraId="23DCE4FB" w14:textId="7983A138" w:rsidR="00702D99" w:rsidRPr="008603F5" w:rsidRDefault="00702D99" w:rsidP="002855EC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603F5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</w:tc>
      </w:tr>
      <w:tr w:rsidR="00702D99" w:rsidRPr="008603F5" w14:paraId="4907E22A" w14:textId="77777777" w:rsidTr="00A57A58">
        <w:trPr>
          <w:trHeight w:val="92"/>
        </w:trPr>
        <w:tc>
          <w:tcPr>
            <w:tcW w:w="4838" w:type="dxa"/>
          </w:tcPr>
          <w:p w14:paraId="51E72153" w14:textId="77777777" w:rsidR="00702D99" w:rsidRPr="008603F5" w:rsidRDefault="00702D99" w:rsidP="00702D99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790" w:type="dxa"/>
          </w:tcPr>
          <w:p w14:paraId="2AF66185" w14:textId="77777777" w:rsidR="00702D99" w:rsidRPr="008603F5" w:rsidRDefault="00702D99" w:rsidP="00702D99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8B98105" w14:textId="1FFECAD7" w:rsidR="00702D99" w:rsidRPr="00A57A58" w:rsidRDefault="00702D99" w:rsidP="00BA5C5F">
      <w:pPr>
        <w:widowControl w:val="0"/>
        <w:numPr>
          <w:ilvl w:val="2"/>
          <w:numId w:val="36"/>
        </w:numPr>
        <w:autoSpaceDE w:val="0"/>
        <w:autoSpaceDN w:val="0"/>
        <w:adjustRightInd w:val="0"/>
        <w:spacing w:before="120"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A57A58">
        <w:rPr>
          <w:rFonts w:ascii="Verdana" w:hAnsi="Verdana" w:cs="Arial"/>
          <w:sz w:val="20"/>
          <w:szCs w:val="20"/>
        </w:rPr>
        <w:t>Oświadczam/y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3"/>
      </w:r>
      <w:r w:rsidRPr="00A57A58">
        <w:rPr>
          <w:rFonts w:ascii="Verdana" w:hAnsi="Verdana" w:cs="Arial"/>
          <w:sz w:val="20"/>
          <w:szCs w:val="20"/>
        </w:rPr>
        <w:t xml:space="preserve">, że informacje </w:t>
      </w:r>
      <w:r w:rsidR="009F556F" w:rsidRPr="00A57A58">
        <w:rPr>
          <w:rFonts w:ascii="Verdana" w:hAnsi="Verdana" w:cs="Arial"/>
          <w:sz w:val="20"/>
          <w:szCs w:val="20"/>
        </w:rPr>
        <w:t>…………………..</w:t>
      </w:r>
      <w:r w:rsidRPr="00A57A58">
        <w:rPr>
          <w:rFonts w:ascii="Verdana" w:hAnsi="Verdana" w:cs="Arial"/>
          <w:sz w:val="20"/>
          <w:szCs w:val="20"/>
        </w:rPr>
        <w:t xml:space="preserve"> (</w:t>
      </w:r>
      <w:r w:rsidRPr="00A57A58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A57A58">
        <w:rPr>
          <w:rFonts w:ascii="Verdana" w:hAnsi="Verdana" w:cs="Arial"/>
          <w:sz w:val="20"/>
          <w:szCs w:val="20"/>
        </w:rPr>
        <w:t>zawarte w</w:t>
      </w:r>
      <w:r w:rsidR="00A31702" w:rsidRPr="00A57A58">
        <w:rPr>
          <w:rFonts w:ascii="Verdana" w:hAnsi="Verdana" w:cs="Arial"/>
          <w:sz w:val="20"/>
          <w:szCs w:val="20"/>
        </w:rPr>
        <w:t> </w:t>
      </w:r>
      <w:r w:rsidRPr="00A57A58">
        <w:rPr>
          <w:rFonts w:ascii="Verdana" w:hAnsi="Verdana" w:cs="Arial"/>
          <w:sz w:val="20"/>
          <w:szCs w:val="20"/>
        </w:rPr>
        <w:t xml:space="preserve">następujących dokumentach/plikach: </w:t>
      </w:r>
      <w:r w:rsidR="009F556F" w:rsidRPr="00A57A58">
        <w:rPr>
          <w:rFonts w:ascii="Verdana" w:hAnsi="Verdana" w:cs="Arial"/>
          <w:sz w:val="20"/>
          <w:szCs w:val="20"/>
        </w:rPr>
        <w:t>……………….</w:t>
      </w:r>
      <w:r w:rsidRPr="00A57A58">
        <w:rPr>
          <w:rFonts w:ascii="Verdana" w:hAnsi="Verdana" w:cs="Arial"/>
          <w:sz w:val="20"/>
          <w:szCs w:val="20"/>
        </w:rPr>
        <w:t xml:space="preserve"> </w:t>
      </w:r>
      <w:r w:rsidRPr="00A57A58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A57A58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5F977EBF" w14:textId="77777777" w:rsidR="00702D99" w:rsidRPr="008603F5" w:rsidRDefault="00702D99" w:rsidP="00702D99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603F5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74193593" w14:textId="45A9A5DD" w:rsidR="00111BFA" w:rsidRPr="00111BFA" w:rsidRDefault="00702D99" w:rsidP="00702D99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8603F5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</w:t>
      </w:r>
      <w:r w:rsidR="00A57A58">
        <w:rPr>
          <w:rFonts w:ascii="Verdana" w:hAnsi="Verdana" w:cs="Arial"/>
          <w:sz w:val="20"/>
          <w:szCs w:val="20"/>
          <w:u w:val="single"/>
        </w:rPr>
        <w:t>:</w:t>
      </w:r>
      <w:r w:rsidRPr="00816255">
        <w:rPr>
          <w:rFonts w:ascii="Verdana" w:hAnsi="Verdana" w:cs="Arial"/>
          <w:sz w:val="20"/>
          <w:szCs w:val="20"/>
        </w:rPr>
        <w:t xml:space="preserve"> </w:t>
      </w:r>
      <w:r w:rsidRPr="00111BFA">
        <w:rPr>
          <w:rFonts w:ascii="Verdana" w:hAnsi="Verdana" w:cs="Arial"/>
          <w:sz w:val="20"/>
          <w:szCs w:val="20"/>
        </w:rPr>
        <w:t>……………</w:t>
      </w:r>
      <w:r w:rsidR="00111BFA" w:rsidRPr="00111BFA">
        <w:rPr>
          <w:rFonts w:ascii="Verdana" w:hAnsi="Verdana" w:cs="Arial"/>
          <w:sz w:val="20"/>
          <w:szCs w:val="20"/>
        </w:rPr>
        <w:t>….</w:t>
      </w:r>
      <w:r w:rsidRPr="00111BFA">
        <w:rPr>
          <w:rFonts w:ascii="Verdana" w:hAnsi="Verdana" w:cs="Arial"/>
          <w:sz w:val="20"/>
          <w:szCs w:val="20"/>
        </w:rPr>
        <w:t>…</w:t>
      </w:r>
      <w:r w:rsidR="00816255">
        <w:rPr>
          <w:rFonts w:ascii="Verdana" w:hAnsi="Verdana" w:cs="Arial"/>
          <w:sz w:val="20"/>
          <w:szCs w:val="20"/>
        </w:rPr>
        <w:t>.</w:t>
      </w:r>
      <w:r w:rsidRPr="00111BFA">
        <w:rPr>
          <w:rFonts w:ascii="Verdana" w:hAnsi="Verdana" w:cs="Arial"/>
          <w:sz w:val="20"/>
          <w:szCs w:val="20"/>
        </w:rPr>
        <w:t>…….</w:t>
      </w:r>
    </w:p>
    <w:p w14:paraId="2EB20763" w14:textId="74E3BB2D" w:rsidR="00111BFA" w:rsidRPr="00111BFA" w:rsidRDefault="00111BFA" w:rsidP="00816255">
      <w:pPr>
        <w:spacing w:after="0" w:line="240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111BFA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</w:t>
      </w:r>
    </w:p>
    <w:p w14:paraId="51E64EBC" w14:textId="2A129B40" w:rsidR="00702D99" w:rsidRPr="008603F5" w:rsidRDefault="00702D99" w:rsidP="00816255">
      <w:pPr>
        <w:spacing w:after="120" w:line="240" w:lineRule="auto"/>
        <w:ind w:left="198"/>
        <w:jc w:val="center"/>
        <w:rPr>
          <w:rFonts w:ascii="Verdana" w:hAnsi="Verdana" w:cs="Arial"/>
          <w:sz w:val="16"/>
          <w:szCs w:val="16"/>
        </w:rPr>
      </w:pPr>
      <w:r w:rsidRPr="008603F5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197FA2C8" w14:textId="5F917282" w:rsidR="00702D99" w:rsidRPr="008603F5" w:rsidRDefault="00702D99" w:rsidP="007364E5">
      <w:pPr>
        <w:numPr>
          <w:ilvl w:val="2"/>
          <w:numId w:val="36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="00843FAF">
        <w:rPr>
          <w:rFonts w:ascii="Verdana" w:hAnsi="Verdana" w:cs="Arial"/>
          <w:sz w:val="20"/>
          <w:szCs w:val="20"/>
        </w:rPr>
        <w:t>uPzp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/>
          <w:sz w:val="20"/>
          <w:szCs w:val="20"/>
        </w:rPr>
        <w:t xml:space="preserve">oświadczam/y, że wybór mojej/naszej oferty </w:t>
      </w:r>
      <w:r w:rsidRPr="008603F5">
        <w:rPr>
          <w:rFonts w:ascii="Verdana" w:hAnsi="Verdana"/>
          <w:b/>
          <w:sz w:val="20"/>
          <w:szCs w:val="20"/>
        </w:rPr>
        <w:t>będzie / nie będzie</w:t>
      </w:r>
      <w:r w:rsidRPr="008603F5">
        <w:rPr>
          <w:rFonts w:ascii="Verdana" w:hAnsi="Verdana"/>
          <w:b/>
          <w:sz w:val="20"/>
          <w:szCs w:val="20"/>
          <w:vertAlign w:val="superscript"/>
        </w:rPr>
        <w:footnoteReference w:id="4"/>
      </w:r>
      <w:r w:rsidRPr="008603F5">
        <w:rPr>
          <w:rFonts w:ascii="Verdana" w:hAnsi="Verdana"/>
          <w:sz w:val="20"/>
          <w:szCs w:val="20"/>
          <w:vertAlign w:val="superscript"/>
        </w:rPr>
        <w:t xml:space="preserve"> </w:t>
      </w:r>
      <w:r w:rsidRPr="008603F5">
        <w:rPr>
          <w:rFonts w:ascii="Verdana" w:hAnsi="Verdana"/>
          <w:sz w:val="20"/>
          <w:szCs w:val="20"/>
        </w:rPr>
        <w:t xml:space="preserve">prowadził do powstania u </w:t>
      </w:r>
      <w:r w:rsidRPr="008603F5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8603F5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710C686E" w14:textId="77777777" w:rsidR="00702D99" w:rsidRPr="008603F5" w:rsidRDefault="00702D99" w:rsidP="007364E5">
      <w:pPr>
        <w:numPr>
          <w:ilvl w:val="2"/>
          <w:numId w:val="36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8603F5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8603F5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5"/>
      </w:r>
      <w:r w:rsidRPr="008603F5">
        <w:rPr>
          <w:rFonts w:ascii="Verdana" w:hAnsi="Verdana" w:cs="Arial"/>
          <w:sz w:val="20"/>
          <w:szCs w:val="20"/>
        </w:rPr>
        <w:t>:</w:t>
      </w:r>
    </w:p>
    <w:p w14:paraId="040F2F56" w14:textId="31CB6DC7" w:rsidR="00702D99" w:rsidRPr="008603F5" w:rsidRDefault="00702D99" w:rsidP="007364E5">
      <w:pPr>
        <w:numPr>
          <w:ilvl w:val="0"/>
          <w:numId w:val="39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="00461474">
        <w:rPr>
          <w:rFonts w:ascii="Verdana" w:hAnsi="Verdana" w:cs="Arial"/>
          <w:sz w:val="20"/>
          <w:szCs w:val="20"/>
        </w:rPr>
        <w:t>……………………</w:t>
      </w:r>
    </w:p>
    <w:p w14:paraId="5597B4F5" w14:textId="3FE0DBCF" w:rsidR="00702D99" w:rsidRPr="008603F5" w:rsidRDefault="00702D99" w:rsidP="007364E5">
      <w:pPr>
        <w:numPr>
          <w:ilvl w:val="0"/>
          <w:numId w:val="39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pacing w:val="4"/>
          <w:sz w:val="20"/>
          <w:szCs w:val="20"/>
        </w:rPr>
        <w:lastRenderedPageBreak/>
        <w:t xml:space="preserve">wartość towaru lub usługi objętego obowiązkiem podatkowym Zamawiającego, bez kwoty podatku: </w:t>
      </w:r>
      <w:r w:rsidR="00461474">
        <w:rPr>
          <w:rFonts w:ascii="Verdana" w:hAnsi="Verdana" w:cs="Arial"/>
          <w:sz w:val="20"/>
          <w:szCs w:val="20"/>
        </w:rPr>
        <w:t>………………………………..</w:t>
      </w:r>
    </w:p>
    <w:p w14:paraId="3805F61E" w14:textId="4DADDE8E" w:rsidR="00702D99" w:rsidRPr="008603F5" w:rsidRDefault="00702D99" w:rsidP="007364E5">
      <w:pPr>
        <w:numPr>
          <w:ilvl w:val="0"/>
          <w:numId w:val="39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8603F5">
        <w:rPr>
          <w:rFonts w:ascii="Verdana" w:hAnsi="Verdana" w:cs="Arial"/>
          <w:sz w:val="20"/>
          <w:szCs w:val="20"/>
        </w:rPr>
        <w:tab/>
      </w:r>
      <w:r w:rsidRPr="008603F5">
        <w:rPr>
          <w:rFonts w:ascii="Verdana" w:hAnsi="Verdana" w:cs="Arial"/>
          <w:sz w:val="20"/>
          <w:szCs w:val="20"/>
        </w:rPr>
        <w:tab/>
      </w:r>
      <w:r w:rsidRPr="008603F5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="00461474">
        <w:rPr>
          <w:rFonts w:ascii="Verdana" w:hAnsi="Verdana" w:cs="Arial"/>
          <w:sz w:val="20"/>
          <w:szCs w:val="20"/>
        </w:rPr>
        <w:t>………………………………….</w:t>
      </w:r>
    </w:p>
    <w:p w14:paraId="701A4A9B" w14:textId="77777777" w:rsidR="00702D99" w:rsidRPr="008603F5" w:rsidRDefault="00702D99" w:rsidP="007364E5">
      <w:pPr>
        <w:numPr>
          <w:ilvl w:val="2"/>
          <w:numId w:val="36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8603F5">
        <w:rPr>
          <w:rFonts w:ascii="Verdana" w:hAnsi="Verdana" w:cs="Verdana"/>
          <w:sz w:val="20"/>
          <w:szCs w:val="20"/>
        </w:rPr>
        <w:t>śmy</w:t>
      </w:r>
      <w:proofErr w:type="spellEnd"/>
      <w:r w:rsidRPr="008603F5">
        <w:rPr>
          <w:rFonts w:ascii="Verdana" w:hAnsi="Verdana" w:cs="Verdana"/>
          <w:sz w:val="20"/>
          <w:szCs w:val="20"/>
        </w:rPr>
        <w:t>:</w:t>
      </w:r>
      <w:r w:rsidRPr="008603F5">
        <w:rPr>
          <w:rFonts w:ascii="Verdana" w:hAnsi="Verdana" w:cs="Verdana"/>
          <w:sz w:val="20"/>
          <w:szCs w:val="20"/>
          <w:vertAlign w:val="superscript"/>
        </w:rPr>
        <w:footnoteReference w:id="6"/>
      </w:r>
    </w:p>
    <w:p w14:paraId="3BAD1744" w14:textId="15EF91E0" w:rsidR="00702D99" w:rsidRPr="008603F5" w:rsidRDefault="00702D99" w:rsidP="00702D99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mikroprzedsiębiorstw</w:t>
      </w:r>
      <w:r w:rsidR="00AD16AD">
        <w:rPr>
          <w:rFonts w:ascii="Verdana" w:hAnsi="Verdana" w:cs="Calibri"/>
          <w:b/>
          <w:sz w:val="20"/>
          <w:szCs w:val="20"/>
          <w:lang w:eastAsia="ar-SA"/>
        </w:rPr>
        <w:t>o</w:t>
      </w:r>
      <w:r w:rsidRPr="008603F5">
        <w:rPr>
          <w:rFonts w:ascii="Verdana" w:hAnsi="Verdana" w:cs="Verdana"/>
          <w:b/>
          <w:sz w:val="20"/>
          <w:szCs w:val="20"/>
          <w:vertAlign w:val="superscript"/>
        </w:rPr>
        <w:footnoteReference w:id="7"/>
      </w:r>
    </w:p>
    <w:p w14:paraId="7A626863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2C4B9241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6A369DDA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4C52B705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1C441A34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BADF921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6E2C11F5" w14:textId="77777777" w:rsidR="00702D99" w:rsidRPr="008603F5" w:rsidRDefault="00702D99" w:rsidP="007364E5">
      <w:pPr>
        <w:numPr>
          <w:ilvl w:val="2"/>
          <w:numId w:val="36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79602468" w14:textId="77777777" w:rsidR="00816255" w:rsidRDefault="00702D99" w:rsidP="00816255">
      <w:pPr>
        <w:numPr>
          <w:ilvl w:val="2"/>
          <w:numId w:val="36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3532A17E" w14:textId="05F5BE8C" w:rsidR="00A31702" w:rsidRPr="00816255" w:rsidRDefault="00702D99" w:rsidP="008F6CF5">
      <w:pPr>
        <w:numPr>
          <w:ilvl w:val="2"/>
          <w:numId w:val="36"/>
        </w:numPr>
        <w:spacing w:after="12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16255">
        <w:rPr>
          <w:rFonts w:ascii="Verdana" w:hAnsi="Verdana" w:cs="Arial"/>
          <w:sz w:val="20"/>
          <w:szCs w:val="20"/>
        </w:rPr>
        <w:t>Oświadczam/y, że zapoznałem/liśmy się z treścią klauzuli informacyjnej, o której mowa w</w:t>
      </w:r>
      <w:r w:rsidR="00A31702" w:rsidRPr="00816255">
        <w:rPr>
          <w:rFonts w:ascii="Verdana" w:hAnsi="Verdana" w:cs="Arial"/>
          <w:sz w:val="20"/>
          <w:szCs w:val="20"/>
        </w:rPr>
        <w:t> </w:t>
      </w:r>
      <w:r w:rsidRPr="00816255">
        <w:rPr>
          <w:rFonts w:ascii="Verdana" w:hAnsi="Verdana" w:cs="Arial"/>
          <w:sz w:val="20"/>
          <w:szCs w:val="20"/>
        </w:rPr>
        <w:t>rozdziale III SWZ oraz, że wypełniłem/liśmy obowiązki informacyjne przewidziane w art. 13 lub art. 14 RODO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816255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</w:t>
      </w:r>
      <w:r w:rsidR="00A31702" w:rsidRPr="00816255">
        <w:rPr>
          <w:rFonts w:ascii="Verdana" w:hAnsi="Verdana" w:cs="Arial"/>
          <w:sz w:val="20"/>
          <w:szCs w:val="20"/>
        </w:rPr>
        <w:t> </w:t>
      </w:r>
      <w:r w:rsidRPr="00816255">
        <w:rPr>
          <w:rFonts w:ascii="Verdana" w:hAnsi="Verdana" w:cs="Arial"/>
          <w:sz w:val="20"/>
          <w:szCs w:val="20"/>
        </w:rPr>
        <w:t>niniejszym postępowaniu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9"/>
      </w:r>
      <w:r w:rsidRPr="00816255">
        <w:rPr>
          <w:rFonts w:ascii="Verdana" w:hAnsi="Verdana" w:cs="Arial"/>
          <w:sz w:val="20"/>
          <w:szCs w:val="20"/>
        </w:rPr>
        <w:t>.</w:t>
      </w:r>
    </w:p>
    <w:p w14:paraId="726A35D6" w14:textId="6E4D0D8E" w:rsidR="006B4FAD" w:rsidRPr="008603F5" w:rsidRDefault="006B4FAD" w:rsidP="008F6CF5">
      <w:pPr>
        <w:numPr>
          <w:ilvl w:val="2"/>
          <w:numId w:val="36"/>
        </w:numPr>
        <w:spacing w:after="120"/>
        <w:ind w:left="181" w:hanging="181"/>
        <w:jc w:val="both"/>
        <w:rPr>
          <w:rFonts w:ascii="Verdana" w:hAnsi="Verdana" w:cs="Arial"/>
          <w:b/>
          <w:sz w:val="20"/>
          <w:szCs w:val="20"/>
        </w:rPr>
      </w:pPr>
      <w:r w:rsidRPr="008F6CF5">
        <w:rPr>
          <w:rFonts w:ascii="Verdana" w:hAnsi="Verdana" w:cs="Arial"/>
          <w:b/>
          <w:bCs/>
          <w:sz w:val="20"/>
          <w:szCs w:val="20"/>
        </w:rPr>
        <w:t>OŚWIADCZENIA</w:t>
      </w:r>
      <w:r w:rsidRPr="008603F5">
        <w:rPr>
          <w:rFonts w:ascii="Verdana" w:hAnsi="Verdana" w:cs="Arial"/>
          <w:b/>
          <w:sz w:val="20"/>
          <w:szCs w:val="20"/>
        </w:rPr>
        <w:t xml:space="preserve"> WYKONAWCY/WYKONAWCY WSPÓLNIE UBIEGAJĄCEGO SIĘ O</w:t>
      </w:r>
      <w:r w:rsidR="004A020B">
        <w:rPr>
          <w:rFonts w:ascii="Verdana" w:hAnsi="Verdana" w:cs="Arial"/>
          <w:b/>
          <w:sz w:val="20"/>
          <w:szCs w:val="20"/>
        </w:rPr>
        <w:t> </w:t>
      </w:r>
      <w:r w:rsidRPr="008603F5">
        <w:rPr>
          <w:rFonts w:ascii="Verdana" w:hAnsi="Verdana" w:cs="Arial"/>
          <w:b/>
          <w:sz w:val="20"/>
          <w:szCs w:val="20"/>
        </w:rPr>
        <w:t>UDZIELENIE ZAMÓWIENIA DOTYCZĄCE ZAKAZU, O KTÓRYM MOWA W ART. 5K ROZPORZĄDZENIA SANKCYJNEGO:</w:t>
      </w:r>
    </w:p>
    <w:p w14:paraId="6FA0557D" w14:textId="77777777" w:rsidR="006B4FAD" w:rsidRPr="008603F5" w:rsidRDefault="006B4FAD" w:rsidP="00C35E6F">
      <w:pPr>
        <w:pStyle w:val="Akapitzlist"/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bookmarkStart w:id="2" w:name="_Hlk103171291"/>
      <w:r w:rsidRPr="008603F5">
        <w:rPr>
          <w:rFonts w:ascii="Verdana" w:hAnsi="Verdana" w:cs="Arial"/>
          <w:sz w:val="20"/>
          <w:szCs w:val="20"/>
        </w:rPr>
        <w:t xml:space="preserve">Oświadczam/y, że nie podlegam/y wykluczeniu z postępowania na podstawie art. 5k Rozporządzenia sankcyjnego i wybór naszej oferty </w:t>
      </w:r>
      <w:r w:rsidRPr="008603F5">
        <w:rPr>
          <w:rFonts w:ascii="Verdana" w:hAnsi="Verdana" w:cs="Arial"/>
          <w:sz w:val="20"/>
          <w:szCs w:val="20"/>
          <w:u w:val="single"/>
        </w:rPr>
        <w:t>nie będzie</w:t>
      </w:r>
      <w:r w:rsidRPr="008603F5">
        <w:rPr>
          <w:rFonts w:ascii="Verdana" w:hAnsi="Verdana" w:cs="Arial"/>
          <w:sz w:val="20"/>
          <w:szCs w:val="20"/>
        </w:rPr>
        <w:t xml:space="preserve"> prowadzić do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74FC9B43" w14:textId="26C7D4D4" w:rsidR="006B4FAD" w:rsidRPr="00A31702" w:rsidRDefault="006B4FAD" w:rsidP="00C35E6F">
      <w:pPr>
        <w:pStyle w:val="Akapitzlist"/>
        <w:numPr>
          <w:ilvl w:val="8"/>
          <w:numId w:val="2"/>
        </w:numPr>
        <w:spacing w:after="0" w:line="240" w:lineRule="auto"/>
        <w:ind w:left="518"/>
        <w:jc w:val="both"/>
        <w:rPr>
          <w:rFonts w:ascii="Verdana" w:hAnsi="Verdana" w:cs="Arial"/>
          <w:sz w:val="20"/>
          <w:szCs w:val="20"/>
        </w:rPr>
      </w:pPr>
      <w:r w:rsidRPr="00A31702">
        <w:rPr>
          <w:rFonts w:ascii="Verdana" w:hAnsi="Verdana" w:cs="Arial"/>
          <w:sz w:val="20"/>
          <w:szCs w:val="20"/>
        </w:rPr>
        <w:t>obywateli rosyjskich lub osób fizycznych lub prawnych, podmiotów lub organów z siedzibą w Rosji;</w:t>
      </w:r>
    </w:p>
    <w:p w14:paraId="19DD471D" w14:textId="28C1D7DC" w:rsidR="006B4FAD" w:rsidRPr="008603F5" w:rsidRDefault="006B4FAD" w:rsidP="00C35E6F">
      <w:pPr>
        <w:pStyle w:val="Akapitzlist"/>
        <w:numPr>
          <w:ilvl w:val="8"/>
          <w:numId w:val="2"/>
        </w:numPr>
        <w:spacing w:after="0" w:line="240" w:lineRule="auto"/>
        <w:ind w:left="51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osób prawnych, podmiotów lub organów, do których prawa własności bezpośrednio lub pośrednio w ponad 50 % należą do podmiotu, o którym mowa w lit. a) niniejszego ustępu; </w:t>
      </w:r>
    </w:p>
    <w:p w14:paraId="58FDDB0E" w14:textId="77777777" w:rsidR="006B4FAD" w:rsidRPr="008603F5" w:rsidRDefault="006B4FAD" w:rsidP="00C35E6F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lub</w:t>
      </w:r>
    </w:p>
    <w:p w14:paraId="1DC998C8" w14:textId="06A38BFF" w:rsidR="006B4FAD" w:rsidRPr="008603F5" w:rsidRDefault="006B4FAD" w:rsidP="00C35E6F">
      <w:pPr>
        <w:pStyle w:val="Akapitzlist"/>
        <w:numPr>
          <w:ilvl w:val="8"/>
          <w:numId w:val="2"/>
        </w:numPr>
        <w:spacing w:after="0" w:line="240" w:lineRule="auto"/>
        <w:ind w:left="51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sób fizycznych lub prawnych, podmiotów lub organów działających w imieniu lub pod kierunkiem podmiotu, o którym mowa w lit. a) lub b) niniejszego ustępu</w:t>
      </w:r>
    </w:p>
    <w:p w14:paraId="59F6EB53" w14:textId="77777777" w:rsidR="006B4FAD" w:rsidRPr="00C35E6F" w:rsidRDefault="006B4FAD" w:rsidP="00C35E6F">
      <w:pPr>
        <w:spacing w:after="120" w:line="240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C35E6F">
        <w:rPr>
          <w:rFonts w:ascii="Verdana" w:hAnsi="Verdana" w:cs="Arial"/>
          <w:sz w:val="20"/>
          <w:szCs w:val="20"/>
        </w:rPr>
        <w:t>- w tym podwykonawców, dostawców lub podmiotów, na których zdolności polega się w rozumieniu dyrektyw w sprawie zamówień publicznych, w przypadku gdy przypada na nich ponad 10 % wartości zamówienia.</w:t>
      </w:r>
    </w:p>
    <w:bookmarkEnd w:id="2"/>
    <w:p w14:paraId="40BEF417" w14:textId="77777777" w:rsidR="006939F4" w:rsidRPr="006939F4" w:rsidRDefault="006939F4" w:rsidP="00C8332A">
      <w:pPr>
        <w:numPr>
          <w:ilvl w:val="2"/>
          <w:numId w:val="36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939F4">
        <w:rPr>
          <w:rFonts w:ascii="Verdana" w:hAnsi="Verdana" w:cs="Arial"/>
          <w:b/>
          <w:bCs/>
          <w:sz w:val="20"/>
          <w:szCs w:val="20"/>
        </w:rPr>
        <w:lastRenderedPageBreak/>
        <w:t xml:space="preserve">INFORMACJA </w:t>
      </w:r>
      <w:r w:rsidRPr="006939F4">
        <w:rPr>
          <w:rFonts w:ascii="Verdana" w:hAnsi="Verdana" w:cs="Arial"/>
          <w:b/>
          <w:sz w:val="20"/>
          <w:szCs w:val="20"/>
        </w:rPr>
        <w:t xml:space="preserve">DOTYCZĄCA POLEGANIA NA ZDOLNOŚCIACH LUB SYTUACJI PODMIOTU UDOSTĘPNIAJĄCEGO ZASOBY </w:t>
      </w:r>
      <w:bookmarkStart w:id="3" w:name="_Hlk103171066"/>
      <w:r w:rsidRPr="006939F4">
        <w:rPr>
          <w:rFonts w:ascii="Verdana" w:hAnsi="Verdana" w:cs="Arial"/>
          <w:b/>
          <w:sz w:val="20"/>
          <w:szCs w:val="20"/>
        </w:rPr>
        <w:t>W ZAKRESIE ODPOWIADAJĄCYM PONAD 10% WARTOŚCI ZAMÓWIENIA</w:t>
      </w:r>
      <w:r w:rsidRPr="006939F4">
        <w:rPr>
          <w:rFonts w:ascii="Verdana" w:hAnsi="Verdana" w:cs="Arial"/>
          <w:b/>
          <w:bCs/>
          <w:sz w:val="20"/>
          <w:szCs w:val="20"/>
        </w:rPr>
        <w:t>:</w:t>
      </w:r>
    </w:p>
    <w:p w14:paraId="78A6EB52" w14:textId="464CD5D6" w:rsidR="006939F4" w:rsidRPr="006939F4" w:rsidRDefault="006939F4" w:rsidP="00C35E6F">
      <w:pPr>
        <w:spacing w:after="12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bookmarkStart w:id="4" w:name="_Hlk99016800"/>
      <w:bookmarkEnd w:id="3"/>
      <w:r w:rsidRPr="006939F4">
        <w:rPr>
          <w:rFonts w:ascii="Verdana" w:hAnsi="Verdana" w:cs="Arial"/>
          <w:sz w:val="16"/>
          <w:szCs w:val="16"/>
        </w:rPr>
        <w:t>UWAGA</w:t>
      </w:r>
      <w:r w:rsidRPr="006939F4">
        <w:rPr>
          <w:rFonts w:ascii="Verdana" w:hAnsi="Verdana" w:cs="Arial"/>
          <w:i/>
          <w:sz w:val="16"/>
          <w:szCs w:val="16"/>
        </w:rPr>
        <w:t>: wypełnić tylko w przypadku podmiotu udostępniającego zasoby, na którego zdolnościach lub sytuacji wykonawca polega w zakresie odpowiadającym ponad 10% wartości zamówienia. W przypadku więcej niż jednego podmiotu udostępniającego zasoby, na którego zdolnościach lub sytuacji wykonawca polega w zakresie odpowiadającym ponad 10% wartości zamówienia, należy zastosować tyle razy, ile jest to konieczne.</w:t>
      </w:r>
      <w:bookmarkEnd w:id="4"/>
    </w:p>
    <w:p w14:paraId="3A3CC3E9" w14:textId="310883E6" w:rsidR="008F6CF5" w:rsidRDefault="006939F4" w:rsidP="00C35E6F">
      <w:pPr>
        <w:spacing w:after="0" w:line="240" w:lineRule="auto"/>
        <w:ind w:left="198"/>
        <w:jc w:val="both"/>
        <w:rPr>
          <w:rFonts w:ascii="Verdana" w:hAnsi="Verdana" w:cs="Arial"/>
          <w:sz w:val="21"/>
          <w:szCs w:val="21"/>
        </w:rPr>
      </w:pPr>
      <w:r w:rsidRPr="006939F4">
        <w:rPr>
          <w:rFonts w:ascii="Verdana" w:hAnsi="Verdana" w:cs="Arial"/>
          <w:sz w:val="20"/>
          <w:szCs w:val="20"/>
        </w:rPr>
        <w:t>Oświadczam, że w celu wykazania spełniania warunków udziału w postępowaniu, określonych przez Zamawiającego w</w:t>
      </w:r>
      <w:r w:rsidRPr="006939F4">
        <w:rPr>
          <w:rFonts w:ascii="Verdana" w:hAnsi="Verdana" w:cs="Arial"/>
          <w:sz w:val="21"/>
          <w:szCs w:val="21"/>
        </w:rPr>
        <w:t xml:space="preserve"> ………………………………………………………</w:t>
      </w:r>
      <w:r w:rsidR="008F6CF5">
        <w:rPr>
          <w:rFonts w:ascii="Verdana" w:hAnsi="Verdana" w:cs="Arial"/>
          <w:sz w:val="21"/>
          <w:szCs w:val="21"/>
        </w:rPr>
        <w:t>……………………….</w:t>
      </w:r>
      <w:r w:rsidRPr="006939F4">
        <w:rPr>
          <w:rFonts w:ascii="Verdana" w:hAnsi="Verdana" w:cs="Arial"/>
          <w:sz w:val="21"/>
          <w:szCs w:val="21"/>
        </w:rPr>
        <w:t>...…………………..</w:t>
      </w:r>
      <w:bookmarkStart w:id="5" w:name="_Hlk99005462"/>
    </w:p>
    <w:p w14:paraId="369EA83E" w14:textId="11B36B16" w:rsidR="006939F4" w:rsidRPr="006939F4" w:rsidRDefault="006939F4" w:rsidP="00C35E6F">
      <w:pPr>
        <w:spacing w:after="120" w:line="240" w:lineRule="auto"/>
        <w:ind w:left="196"/>
        <w:jc w:val="both"/>
        <w:rPr>
          <w:rFonts w:ascii="Verdana" w:hAnsi="Verdana" w:cs="Arial"/>
          <w:sz w:val="21"/>
          <w:szCs w:val="21"/>
        </w:rPr>
      </w:pPr>
      <w:r w:rsidRPr="006939F4">
        <w:rPr>
          <w:rFonts w:ascii="Verdana" w:hAnsi="Verdana" w:cs="Arial"/>
          <w:i/>
          <w:sz w:val="16"/>
          <w:szCs w:val="16"/>
        </w:rPr>
        <w:t xml:space="preserve">(wskazać </w:t>
      </w:r>
      <w:bookmarkEnd w:id="5"/>
      <w:r w:rsidRPr="006939F4">
        <w:rPr>
          <w:rFonts w:ascii="Verdana" w:hAnsi="Verdana" w:cs="Arial"/>
          <w:i/>
          <w:sz w:val="16"/>
          <w:szCs w:val="16"/>
        </w:rPr>
        <w:t>dokument i właściwą jednostkę redakcyjną dokumentu, w której określono warunki udziału w postępowaniu)</w:t>
      </w:r>
    </w:p>
    <w:p w14:paraId="1FF1D84C" w14:textId="77777777" w:rsidR="00A57A58" w:rsidRDefault="006939F4" w:rsidP="00C35E6F">
      <w:pPr>
        <w:spacing w:after="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6939F4">
        <w:rPr>
          <w:rFonts w:ascii="Verdana" w:hAnsi="Verdana" w:cs="Arial"/>
          <w:sz w:val="20"/>
          <w:szCs w:val="20"/>
        </w:rPr>
        <w:t>polegam na zdolnościach lub sytuacji następującego podmiotu udostępniającego zasoby:</w:t>
      </w:r>
    </w:p>
    <w:p w14:paraId="2FF42A3D" w14:textId="5E74C931" w:rsidR="008F6CF5" w:rsidRDefault="006939F4" w:rsidP="00C35E6F">
      <w:pPr>
        <w:spacing w:after="0" w:line="240" w:lineRule="auto"/>
        <w:ind w:left="198"/>
        <w:jc w:val="both"/>
        <w:rPr>
          <w:rFonts w:ascii="Verdana" w:hAnsi="Verdana" w:cs="Arial"/>
          <w:i/>
          <w:sz w:val="16"/>
          <w:szCs w:val="16"/>
        </w:rPr>
      </w:pPr>
      <w:bookmarkStart w:id="6" w:name="_Hlk99014455"/>
      <w:r w:rsidRPr="006939F4">
        <w:rPr>
          <w:rFonts w:ascii="Verdana" w:hAnsi="Verdana" w:cs="Arial"/>
          <w:sz w:val="21"/>
          <w:szCs w:val="21"/>
        </w:rPr>
        <w:t>………………………………………………………………………...…………………………</w:t>
      </w:r>
      <w:r w:rsidR="008F6CF5">
        <w:rPr>
          <w:rFonts w:ascii="Verdana" w:hAnsi="Verdana" w:cs="Arial"/>
          <w:sz w:val="21"/>
          <w:szCs w:val="21"/>
        </w:rPr>
        <w:t>………………………..</w:t>
      </w:r>
      <w:r w:rsidRPr="006939F4">
        <w:rPr>
          <w:rFonts w:ascii="Verdana" w:hAnsi="Verdana" w:cs="Arial"/>
          <w:sz w:val="21"/>
          <w:szCs w:val="21"/>
        </w:rPr>
        <w:t>………….…</w:t>
      </w:r>
      <w:bookmarkEnd w:id="6"/>
    </w:p>
    <w:p w14:paraId="7FA92B4F" w14:textId="66A70192" w:rsidR="006939F4" w:rsidRPr="006939F4" w:rsidRDefault="006939F4" w:rsidP="00C35E6F">
      <w:pPr>
        <w:spacing w:after="120" w:line="240" w:lineRule="auto"/>
        <w:ind w:left="196"/>
        <w:jc w:val="center"/>
        <w:rPr>
          <w:rFonts w:ascii="Verdana" w:hAnsi="Verdana" w:cs="Arial"/>
          <w:sz w:val="20"/>
          <w:szCs w:val="20"/>
        </w:rPr>
      </w:pPr>
      <w:r w:rsidRPr="006939F4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6939F4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6939F4">
        <w:rPr>
          <w:rFonts w:ascii="Verdana" w:hAnsi="Verdana" w:cs="Arial"/>
          <w:i/>
          <w:sz w:val="16"/>
          <w:szCs w:val="16"/>
        </w:rPr>
        <w:t>)</w:t>
      </w:r>
      <w:r w:rsidRPr="006939F4">
        <w:rPr>
          <w:rFonts w:ascii="Verdana" w:hAnsi="Verdana" w:cs="Arial"/>
          <w:sz w:val="16"/>
          <w:szCs w:val="16"/>
        </w:rPr>
        <w:t>,</w:t>
      </w:r>
    </w:p>
    <w:p w14:paraId="6E1C269D" w14:textId="41574015" w:rsidR="008F6CF5" w:rsidRDefault="006939F4" w:rsidP="00C35E6F">
      <w:pPr>
        <w:spacing w:after="0" w:line="240" w:lineRule="auto"/>
        <w:ind w:left="198"/>
        <w:jc w:val="both"/>
        <w:rPr>
          <w:rFonts w:ascii="Verdana" w:hAnsi="Verdana" w:cs="Arial"/>
          <w:sz w:val="21"/>
          <w:szCs w:val="21"/>
        </w:rPr>
      </w:pPr>
      <w:r w:rsidRPr="006939F4">
        <w:rPr>
          <w:rFonts w:ascii="Verdana" w:hAnsi="Verdana" w:cs="Arial"/>
          <w:sz w:val="20"/>
          <w:szCs w:val="20"/>
        </w:rPr>
        <w:t>w następującym zakresie:</w:t>
      </w:r>
      <w:r w:rsidRPr="006939F4">
        <w:rPr>
          <w:rFonts w:ascii="Verdana" w:hAnsi="Verdana" w:cs="Arial"/>
          <w:sz w:val="21"/>
          <w:szCs w:val="21"/>
        </w:rPr>
        <w:t xml:space="preserve"> …………………</w:t>
      </w:r>
      <w:r w:rsidR="008F6CF5">
        <w:rPr>
          <w:rFonts w:ascii="Verdana" w:hAnsi="Verdana" w:cs="Arial"/>
          <w:sz w:val="21"/>
          <w:szCs w:val="21"/>
        </w:rPr>
        <w:t>………………………</w:t>
      </w:r>
      <w:r w:rsidRPr="006939F4">
        <w:rPr>
          <w:rFonts w:ascii="Verdana" w:hAnsi="Verdana" w:cs="Arial"/>
          <w:sz w:val="21"/>
          <w:szCs w:val="21"/>
        </w:rPr>
        <w:t>…………………………………………………………</w:t>
      </w:r>
    </w:p>
    <w:p w14:paraId="17EF7F45" w14:textId="642EAFD3" w:rsidR="006939F4" w:rsidRPr="006939F4" w:rsidRDefault="006939F4" w:rsidP="00C35E6F">
      <w:pPr>
        <w:spacing w:after="120" w:line="240" w:lineRule="auto"/>
        <w:ind w:left="196"/>
        <w:jc w:val="right"/>
        <w:rPr>
          <w:rFonts w:ascii="Verdana" w:hAnsi="Verdana" w:cs="Arial"/>
          <w:i/>
          <w:sz w:val="16"/>
          <w:szCs w:val="16"/>
        </w:rPr>
      </w:pPr>
      <w:r w:rsidRPr="006939F4">
        <w:rPr>
          <w:rFonts w:ascii="Verdana" w:hAnsi="Verdana" w:cs="Arial"/>
          <w:i/>
          <w:sz w:val="16"/>
          <w:szCs w:val="16"/>
        </w:rPr>
        <w:t>(określić odpowiedni zakres udostępnianych zasobów dla wskazanego podmiotu)</w:t>
      </w:r>
      <w:r w:rsidRPr="006939F4">
        <w:rPr>
          <w:rFonts w:ascii="Verdana" w:hAnsi="Verdana" w:cs="Arial"/>
          <w:iCs/>
          <w:sz w:val="16"/>
          <w:szCs w:val="16"/>
        </w:rPr>
        <w:t>,</w:t>
      </w:r>
    </w:p>
    <w:p w14:paraId="59F2406C" w14:textId="77777777" w:rsidR="006939F4" w:rsidRPr="006939F4" w:rsidRDefault="006939F4" w:rsidP="00C35E6F">
      <w:pPr>
        <w:spacing w:after="12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6939F4">
        <w:rPr>
          <w:rFonts w:ascii="Verdana" w:hAnsi="Verdana" w:cs="Arial"/>
          <w:sz w:val="20"/>
          <w:szCs w:val="20"/>
        </w:rPr>
        <w:t>co odpowiada ponad 10% wartości przedmiotowego zamówienia.</w:t>
      </w:r>
    </w:p>
    <w:p w14:paraId="6905119E" w14:textId="0E14E937" w:rsidR="006B4FAD" w:rsidRPr="008603F5" w:rsidRDefault="006B4FAD" w:rsidP="00C8332A">
      <w:pPr>
        <w:numPr>
          <w:ilvl w:val="2"/>
          <w:numId w:val="36"/>
        </w:numPr>
        <w:spacing w:after="0"/>
        <w:ind w:left="181" w:hanging="181"/>
        <w:jc w:val="both"/>
        <w:rPr>
          <w:rFonts w:ascii="Verdana" w:hAnsi="Verdana" w:cs="Arial"/>
          <w:b/>
          <w:sz w:val="20"/>
          <w:szCs w:val="20"/>
        </w:rPr>
      </w:pPr>
      <w:r w:rsidRPr="00BA174E">
        <w:rPr>
          <w:rFonts w:ascii="Verdana" w:hAnsi="Verdana" w:cs="Arial"/>
          <w:b/>
          <w:bCs/>
          <w:sz w:val="20"/>
          <w:szCs w:val="20"/>
        </w:rPr>
        <w:t xml:space="preserve">OŚWIADCZENIE </w:t>
      </w:r>
      <w:r w:rsidRPr="008603F5">
        <w:rPr>
          <w:rFonts w:ascii="Verdana" w:hAnsi="Verdana" w:cs="Arial"/>
          <w:b/>
          <w:sz w:val="20"/>
          <w:szCs w:val="20"/>
        </w:rPr>
        <w:t>DOTYCZĄCE PODWYKONAWCY, NA KTÓREGO PRZYPADA PONAD 10% WARTOŚCI ZAMÓWIENIA:</w:t>
      </w:r>
    </w:p>
    <w:p w14:paraId="0281BD88" w14:textId="13577324" w:rsidR="006B4FAD" w:rsidRPr="008603F5" w:rsidRDefault="006B4FAD" w:rsidP="00C35E6F">
      <w:pPr>
        <w:spacing w:after="12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16"/>
          <w:szCs w:val="16"/>
        </w:rPr>
        <w:t>UWAGA</w:t>
      </w:r>
      <w:r w:rsidRPr="008603F5">
        <w:rPr>
          <w:rFonts w:ascii="Verdana" w:hAnsi="Verdana" w:cs="Arial"/>
          <w:i/>
          <w:sz w:val="16"/>
          <w:szCs w:val="16"/>
        </w:rPr>
        <w:t>: wypełnić tylko w przypadku podwykonawcy (niebędącego podmiotem udostępniającym zasoby), na którego przypada ponad 10% wartości zamówienia. W przypadku więcej niż jednego podwykonawcy, na którego zdolnościach lub sytuacji wykonawca nie polega, a na którego przypada ponad 10% wartości zamówienia, należy zastosować tyle razy, ile jest to konieczne.</w:t>
      </w:r>
    </w:p>
    <w:p w14:paraId="3A4BF781" w14:textId="66B44275" w:rsidR="00A31702" w:rsidRDefault="006B4FAD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, że w stosunku do następującego podmiotu, będącego podwykonawcą, na którego przypada ponad 10% wartości zamówienia:</w:t>
      </w:r>
      <w:r w:rsidR="00A31702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1"/>
          <w:szCs w:val="21"/>
        </w:rPr>
        <w:t>……………………………………….………</w:t>
      </w:r>
      <w:r w:rsidR="00A31702">
        <w:rPr>
          <w:rFonts w:ascii="Verdana" w:hAnsi="Verdana" w:cs="Arial"/>
          <w:sz w:val="21"/>
          <w:szCs w:val="21"/>
        </w:rPr>
        <w:t>………………..</w:t>
      </w:r>
      <w:r w:rsidRPr="008603F5">
        <w:rPr>
          <w:rFonts w:ascii="Verdana" w:hAnsi="Verdana" w:cs="Arial"/>
          <w:sz w:val="21"/>
          <w:szCs w:val="21"/>
        </w:rPr>
        <w:t>…</w:t>
      </w:r>
      <w:r w:rsidR="00A31702">
        <w:rPr>
          <w:rFonts w:ascii="Verdana" w:hAnsi="Verdana" w:cs="Arial"/>
          <w:sz w:val="21"/>
          <w:szCs w:val="21"/>
        </w:rPr>
        <w:t>.</w:t>
      </w:r>
      <w:r w:rsidRPr="008603F5">
        <w:rPr>
          <w:rFonts w:ascii="Verdana" w:hAnsi="Verdana" w:cs="Arial"/>
          <w:sz w:val="21"/>
          <w:szCs w:val="21"/>
        </w:rPr>
        <w:t>.……</w:t>
      </w:r>
    </w:p>
    <w:p w14:paraId="245A6437" w14:textId="194CE258" w:rsidR="006B4FAD" w:rsidRPr="008603F5" w:rsidRDefault="006B4FAD" w:rsidP="00C35E6F">
      <w:pPr>
        <w:spacing w:after="0" w:line="240" w:lineRule="auto"/>
        <w:ind w:left="4760"/>
        <w:rPr>
          <w:rFonts w:ascii="Verdana" w:hAnsi="Verdana" w:cs="Arial"/>
          <w:sz w:val="16"/>
          <w:szCs w:val="16"/>
        </w:rPr>
      </w:pPr>
      <w:bookmarkStart w:id="7" w:name="_Hlk108768315"/>
      <w:r w:rsidRPr="008603F5">
        <w:rPr>
          <w:rFonts w:ascii="Verdana" w:hAnsi="Verdana" w:cs="Arial"/>
          <w:i/>
          <w:sz w:val="16"/>
          <w:szCs w:val="16"/>
        </w:rPr>
        <w:t>(podać pełną nazwę/firmę, adres, NIP/PESEL, KRS/</w:t>
      </w:r>
      <w:proofErr w:type="spellStart"/>
      <w:r w:rsidRPr="008603F5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8603F5">
        <w:rPr>
          <w:rFonts w:ascii="Verdana" w:hAnsi="Verdana" w:cs="Arial"/>
          <w:i/>
          <w:sz w:val="16"/>
          <w:szCs w:val="16"/>
        </w:rPr>
        <w:t>)</w:t>
      </w:r>
      <w:bookmarkEnd w:id="7"/>
    </w:p>
    <w:p w14:paraId="44491122" w14:textId="7DA47D03" w:rsidR="00873623" w:rsidRDefault="006B4FAD" w:rsidP="00C35E6F">
      <w:pPr>
        <w:spacing w:after="12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ie zachodzą podstawy wykluczenia z postępowania o udzielenie zamówienia przewidziane w  art.  5k Rozporządzenia sankcyjnego.</w:t>
      </w:r>
    </w:p>
    <w:p w14:paraId="7337C98C" w14:textId="77777777" w:rsidR="006B4FAD" w:rsidRPr="008603F5" w:rsidRDefault="006B4FAD" w:rsidP="00C8332A">
      <w:pPr>
        <w:numPr>
          <w:ilvl w:val="2"/>
          <w:numId w:val="36"/>
        </w:numPr>
        <w:spacing w:after="0"/>
        <w:ind w:left="181" w:hanging="181"/>
        <w:jc w:val="both"/>
        <w:rPr>
          <w:rFonts w:ascii="Verdana" w:hAnsi="Verdana" w:cs="Arial"/>
          <w:b/>
          <w:sz w:val="20"/>
          <w:szCs w:val="20"/>
        </w:rPr>
      </w:pPr>
      <w:r w:rsidRPr="00E34CC2">
        <w:rPr>
          <w:rFonts w:ascii="Verdana" w:hAnsi="Verdana" w:cs="Arial"/>
          <w:b/>
          <w:bCs/>
          <w:sz w:val="20"/>
          <w:szCs w:val="20"/>
        </w:rPr>
        <w:t>OŚWIADCZENIE</w:t>
      </w:r>
      <w:r w:rsidRPr="008603F5">
        <w:rPr>
          <w:rFonts w:ascii="Verdana" w:hAnsi="Verdana" w:cs="Arial"/>
          <w:b/>
          <w:sz w:val="20"/>
          <w:szCs w:val="20"/>
        </w:rPr>
        <w:t xml:space="preserve"> DOTYCZĄCE DOSTAWCY, NA KTÓREGO PRZYPADA PONAD 10% WARTOŚCI ZAMÓWIENIA:</w:t>
      </w:r>
    </w:p>
    <w:p w14:paraId="3E3C024F" w14:textId="32866F7E" w:rsidR="006B4FAD" w:rsidRPr="008603F5" w:rsidRDefault="006B4FAD" w:rsidP="00C35E6F">
      <w:pPr>
        <w:spacing w:after="12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16"/>
          <w:szCs w:val="16"/>
        </w:rPr>
        <w:t>UWAGA</w:t>
      </w:r>
      <w:r w:rsidRPr="008603F5">
        <w:rPr>
          <w:rFonts w:ascii="Verdana" w:hAnsi="Verdana" w:cs="Arial"/>
          <w:i/>
          <w:sz w:val="16"/>
          <w:szCs w:val="16"/>
        </w:rPr>
        <w:t>: wypełnić tylko w przypadku dostawcy, na którego przypada ponad 10% wartości zamówienia. W przypadku więcej niż jednego dostawcy, na którego przypada ponad 10% wartości zamówienia, należy zastosować tyle razy, ile jest to konieczne.</w:t>
      </w:r>
    </w:p>
    <w:p w14:paraId="2F13CF04" w14:textId="40A58935" w:rsidR="00250DF6" w:rsidRDefault="006B4FAD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, że w stosunku do następującego podmiotu, będącego dostawcą, na którego przypada ponad 10% wartości zamówienia:</w:t>
      </w:r>
      <w:r w:rsidR="00250DF6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1"/>
          <w:szCs w:val="21"/>
        </w:rPr>
        <w:t>………………………………………………………………</w:t>
      </w:r>
      <w:r w:rsidR="00250DF6">
        <w:rPr>
          <w:rFonts w:ascii="Verdana" w:hAnsi="Verdana" w:cs="Arial"/>
          <w:sz w:val="21"/>
          <w:szCs w:val="21"/>
        </w:rPr>
        <w:t>….</w:t>
      </w:r>
      <w:r w:rsidRPr="008603F5">
        <w:rPr>
          <w:rFonts w:ascii="Verdana" w:hAnsi="Verdana" w:cs="Arial"/>
          <w:sz w:val="21"/>
          <w:szCs w:val="21"/>
        </w:rPr>
        <w:t>………</w:t>
      </w:r>
      <w:r w:rsidRPr="008603F5">
        <w:rPr>
          <w:rFonts w:ascii="Verdana" w:hAnsi="Verdana" w:cs="Arial"/>
          <w:sz w:val="20"/>
          <w:szCs w:val="20"/>
        </w:rPr>
        <w:t xml:space="preserve"> </w:t>
      </w:r>
    </w:p>
    <w:p w14:paraId="472FB207" w14:textId="7DEED3F4" w:rsidR="006B4FAD" w:rsidRPr="008603F5" w:rsidRDefault="004A020B" w:rsidP="00C35E6F">
      <w:pPr>
        <w:spacing w:after="0" w:line="240" w:lineRule="auto"/>
        <w:ind w:left="196"/>
        <w:jc w:val="right"/>
        <w:rPr>
          <w:rFonts w:ascii="Verdana" w:hAnsi="Verdana" w:cs="Arial"/>
          <w:sz w:val="16"/>
          <w:szCs w:val="16"/>
        </w:rPr>
      </w:pPr>
      <w:r w:rsidRPr="008603F5">
        <w:rPr>
          <w:rFonts w:ascii="Verdana" w:hAnsi="Verdana" w:cs="Arial"/>
          <w:i/>
          <w:sz w:val="16"/>
          <w:szCs w:val="16"/>
        </w:rPr>
        <w:t>(podać pełną nazwę/firmę, adres, NIP/PESEL, KRS/</w:t>
      </w:r>
      <w:proofErr w:type="spellStart"/>
      <w:r w:rsidRPr="008603F5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8603F5">
        <w:rPr>
          <w:rFonts w:ascii="Verdana" w:hAnsi="Verdana" w:cs="Arial"/>
          <w:i/>
          <w:sz w:val="16"/>
          <w:szCs w:val="16"/>
        </w:rPr>
        <w:t>)</w:t>
      </w:r>
    </w:p>
    <w:p w14:paraId="2616010A" w14:textId="58407701" w:rsidR="006B4FAD" w:rsidRDefault="006B4FAD" w:rsidP="00C35E6F">
      <w:pPr>
        <w:spacing w:after="12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ie zachodzą podstawy wykluczenia z postępowania o udzielenie zamówienia przewidziane w art. 5k Rozporządzenia sankcyjnego.</w:t>
      </w:r>
    </w:p>
    <w:p w14:paraId="50D47815" w14:textId="5F06401F" w:rsidR="00C35E6F" w:rsidRPr="00C35E6F" w:rsidRDefault="00C35E6F" w:rsidP="00C35E6F">
      <w:pPr>
        <w:numPr>
          <w:ilvl w:val="2"/>
          <w:numId w:val="36"/>
        </w:numPr>
        <w:spacing w:after="120"/>
        <w:ind w:left="198" w:hanging="181"/>
        <w:jc w:val="both"/>
        <w:rPr>
          <w:rFonts w:ascii="Verdana" w:hAnsi="Verdana" w:cs="Arial"/>
          <w:sz w:val="20"/>
          <w:szCs w:val="20"/>
        </w:rPr>
      </w:pPr>
      <w:r w:rsidRPr="00C35E6F">
        <w:rPr>
          <w:rFonts w:ascii="Verdana" w:hAnsi="Verdana" w:cs="Arial"/>
          <w:b/>
          <w:bCs/>
          <w:sz w:val="20"/>
          <w:szCs w:val="20"/>
        </w:rPr>
        <w:t>OŚWIADCZENIE WYKONAWCY/WYKONAWCY WSPÓLNIE UBIEGAJĄCEGO SIĘ O ZAMÓWIENIE DOTYCZĄCE PRZESŁANEK WYKLUCZENIA Z ART. 7 UST. 1 USTAWY O SZCZEGÓLNYCH ROZWIĄZANIACH W ZAKRESIE PRZECIWDZIAŁANIA WSPIERANIU AGRESJI NA UKRAINĘ ORAZ SŁUŻĄCYCH OCHRONIE BEZPIECZEŃSTWA NARODOWEGO</w:t>
      </w:r>
      <w:r w:rsidRPr="00C35E6F">
        <w:rPr>
          <w:rFonts w:ascii="Verdana" w:hAnsi="Verdana" w:cs="Arial"/>
          <w:sz w:val="20"/>
          <w:szCs w:val="20"/>
        </w:rPr>
        <w:t>:</w:t>
      </w:r>
    </w:p>
    <w:p w14:paraId="020FA329" w14:textId="77777777" w:rsidR="00C35E6F" w:rsidRPr="00873623" w:rsidRDefault="00C35E6F" w:rsidP="00C35E6F">
      <w:pPr>
        <w:spacing w:after="12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Oświadczam, że nie podlegam wykluczeniu z postępowania na podstawie w art. 7 ust. 1 ustawy z dnia 13 kwietnia 2022 r o szczególnych rozwiązaniach w zakresie przeciwdziałania wspieraniu agresji na Ukrainę oraz służących ochronie bezpieczeństwa narodowego (Dz. U. poz. 835).</w:t>
      </w:r>
    </w:p>
    <w:p w14:paraId="2CF31418" w14:textId="77777777" w:rsidR="00C35E6F" w:rsidRPr="00873623" w:rsidRDefault="00C35E6F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…</w:t>
      </w:r>
    </w:p>
    <w:p w14:paraId="0456990B" w14:textId="7A6C9D4E" w:rsidR="00C35E6F" w:rsidRPr="00873623" w:rsidRDefault="00C35E6F" w:rsidP="00E76A3C">
      <w:pPr>
        <w:spacing w:after="0" w:line="240" w:lineRule="auto"/>
        <w:ind w:left="196"/>
        <w:jc w:val="center"/>
        <w:rPr>
          <w:rFonts w:ascii="Verdana" w:hAnsi="Verdana" w:cs="Arial"/>
          <w:i/>
          <w:iCs/>
          <w:sz w:val="16"/>
          <w:szCs w:val="16"/>
        </w:rPr>
      </w:pPr>
      <w:r w:rsidRPr="00873623">
        <w:rPr>
          <w:rFonts w:ascii="Verdana" w:hAnsi="Verdana" w:cs="Arial"/>
          <w:i/>
          <w:iCs/>
          <w:sz w:val="16"/>
          <w:szCs w:val="16"/>
        </w:rPr>
        <w:t>(nazwa/firma Wykonawcy, w imieniu którego składane jest oświadczenie, adres)</w:t>
      </w:r>
    </w:p>
    <w:p w14:paraId="0D75F588" w14:textId="6DBAF432" w:rsidR="00C35E6F" w:rsidRPr="00873623" w:rsidRDefault="00C35E6F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KRS/</w:t>
      </w:r>
      <w:proofErr w:type="spellStart"/>
      <w:r w:rsidRPr="00873623">
        <w:rPr>
          <w:rFonts w:ascii="Verdana" w:hAnsi="Verdana" w:cs="Arial"/>
          <w:sz w:val="20"/>
          <w:szCs w:val="20"/>
        </w:rPr>
        <w:t>CEiDG</w:t>
      </w:r>
      <w:proofErr w:type="spellEnd"/>
      <w:r w:rsidRPr="00873623">
        <w:rPr>
          <w:rFonts w:ascii="Verdana" w:hAnsi="Verdana" w:cs="Arial"/>
          <w:sz w:val="20"/>
          <w:szCs w:val="20"/>
        </w:rPr>
        <w:t xml:space="preserve"> (w zależności od podmiotu): ………………………….……………………………………………………</w:t>
      </w:r>
    </w:p>
    <w:p w14:paraId="015910F1" w14:textId="77777777" w:rsidR="00C35E6F" w:rsidRPr="00873623" w:rsidRDefault="00C35E6F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reprezentowany przez: …………………………………………………………………………………………………………….</w:t>
      </w:r>
    </w:p>
    <w:p w14:paraId="50EB994F" w14:textId="77777777" w:rsidR="00C35E6F" w:rsidRPr="00873623" w:rsidRDefault="00C35E6F" w:rsidP="00C35E6F">
      <w:pPr>
        <w:spacing w:after="0" w:line="240" w:lineRule="auto"/>
        <w:ind w:left="3122"/>
        <w:jc w:val="both"/>
        <w:rPr>
          <w:rFonts w:ascii="Verdana" w:hAnsi="Verdana" w:cs="Arial"/>
          <w:i/>
          <w:iCs/>
          <w:sz w:val="16"/>
          <w:szCs w:val="16"/>
        </w:rPr>
      </w:pPr>
      <w:r w:rsidRPr="00873623">
        <w:rPr>
          <w:rFonts w:ascii="Verdana" w:hAnsi="Verdana" w:cs="Arial"/>
          <w:i/>
          <w:iCs/>
          <w:sz w:val="16"/>
          <w:szCs w:val="16"/>
        </w:rPr>
        <w:t>(imię, nazwisko, stanowisko/podstawa do reprezentacji)</w:t>
      </w:r>
    </w:p>
    <w:p w14:paraId="4822CE81" w14:textId="77777777" w:rsidR="00A57A58" w:rsidRDefault="00A57A58" w:rsidP="006B4FAD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33F762F4" w14:textId="5CA0913B" w:rsidR="00250DF6" w:rsidRDefault="00702D99" w:rsidP="00C8332A">
      <w:pPr>
        <w:spacing w:after="0"/>
        <w:ind w:right="-369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</w:t>
      </w:r>
      <w:r w:rsidR="00C35E6F">
        <w:rPr>
          <w:rFonts w:ascii="Verdana" w:hAnsi="Verdana"/>
          <w:b/>
          <w:sz w:val="20"/>
          <w:szCs w:val="20"/>
        </w:rPr>
        <w:t xml:space="preserve">m. </w:t>
      </w:r>
      <w:r w:rsidR="00250DF6">
        <w:rPr>
          <w:rFonts w:ascii="Verdana" w:hAnsi="Verdana" w:cs="Arial"/>
          <w:sz w:val="20"/>
          <w:szCs w:val="20"/>
        </w:rPr>
        <w:br w:type="page"/>
      </w:r>
    </w:p>
    <w:p w14:paraId="526641F4" w14:textId="6312EC0D" w:rsidR="00626436" w:rsidRDefault="00626436" w:rsidP="00626436">
      <w:pPr>
        <w:spacing w:after="0"/>
        <w:ind w:left="1" w:firstLine="1"/>
        <w:rPr>
          <w:rFonts w:ascii="Verdana" w:hAnsi="Verdana" w:cs="Arial"/>
          <w:bCs/>
          <w:sz w:val="20"/>
          <w:szCs w:val="20"/>
        </w:rPr>
      </w:pPr>
      <w:bookmarkStart w:id="8" w:name="_Hlk108768450"/>
      <w:r w:rsidRPr="00717958">
        <w:rPr>
          <w:rFonts w:ascii="Verdana" w:hAnsi="Verdana"/>
          <w:b/>
          <w:i/>
          <w:iCs/>
          <w:sz w:val="20"/>
          <w:szCs w:val="20"/>
        </w:rPr>
        <w:lastRenderedPageBreak/>
        <w:t>Oświadczenie należy złożyć po wezwaniu przez Zamawiającego</w:t>
      </w:r>
    </w:p>
    <w:p w14:paraId="637A4623" w14:textId="71596B67" w:rsidR="004A020B" w:rsidRPr="00250DF6" w:rsidRDefault="004A020B" w:rsidP="004A020B">
      <w:pPr>
        <w:spacing w:after="0"/>
        <w:ind w:left="1" w:firstLine="1"/>
        <w:jc w:val="right"/>
        <w:rPr>
          <w:rFonts w:ascii="Verdana" w:hAnsi="Verdana"/>
          <w:bCs/>
          <w:i/>
          <w:sz w:val="16"/>
          <w:szCs w:val="16"/>
        </w:rPr>
      </w:pPr>
      <w:r w:rsidRPr="00250DF6">
        <w:rPr>
          <w:rFonts w:ascii="Verdana" w:hAnsi="Verdana" w:cs="Arial"/>
          <w:bCs/>
          <w:sz w:val="20"/>
          <w:szCs w:val="20"/>
        </w:rPr>
        <w:t xml:space="preserve">Postępowanie nr: </w:t>
      </w:r>
      <w:r w:rsidR="00B3074D" w:rsidRPr="00B0797C">
        <w:rPr>
          <w:rFonts w:ascii="Verdana" w:hAnsi="Verdana" w:cs="Arial"/>
          <w:sz w:val="20"/>
          <w:szCs w:val="20"/>
        </w:rPr>
        <w:t>BZP.27</w:t>
      </w:r>
      <w:r w:rsidR="00B3074D">
        <w:rPr>
          <w:rFonts w:ascii="Verdana" w:hAnsi="Verdana" w:cs="Arial"/>
          <w:sz w:val="20"/>
          <w:szCs w:val="20"/>
        </w:rPr>
        <w:t>2</w:t>
      </w:r>
      <w:r w:rsidR="00B3074D" w:rsidRPr="00B0797C">
        <w:rPr>
          <w:rFonts w:ascii="Verdana" w:hAnsi="Verdana" w:cs="Arial"/>
          <w:sz w:val="20"/>
          <w:szCs w:val="20"/>
        </w:rPr>
        <w:t>.</w:t>
      </w:r>
      <w:r w:rsidR="00B3074D">
        <w:rPr>
          <w:rFonts w:ascii="Verdana" w:hAnsi="Verdana" w:cs="Arial"/>
          <w:sz w:val="20"/>
          <w:szCs w:val="20"/>
        </w:rPr>
        <w:t>13</w:t>
      </w:r>
      <w:r w:rsidR="00B3074D" w:rsidRPr="00B0797C">
        <w:rPr>
          <w:rFonts w:ascii="Verdana" w:hAnsi="Verdana" w:cs="Arial"/>
          <w:sz w:val="20"/>
          <w:szCs w:val="20"/>
        </w:rPr>
        <w:t>.2022.BO</w:t>
      </w:r>
    </w:p>
    <w:bookmarkEnd w:id="8"/>
    <w:p w14:paraId="349BE9A8" w14:textId="577BAD6D" w:rsidR="00702D99" w:rsidRPr="00250DF6" w:rsidRDefault="00702D99" w:rsidP="00702D99">
      <w:pPr>
        <w:spacing w:after="0"/>
        <w:jc w:val="right"/>
        <w:rPr>
          <w:rFonts w:ascii="Verdana" w:hAnsi="Verdana" w:cs="Arial"/>
          <w:bCs/>
          <w:sz w:val="20"/>
          <w:szCs w:val="20"/>
        </w:rPr>
      </w:pPr>
      <w:r w:rsidRPr="00250DF6">
        <w:rPr>
          <w:rFonts w:ascii="Verdana" w:hAnsi="Verdana" w:cs="Arial"/>
          <w:bCs/>
          <w:sz w:val="20"/>
        </w:rPr>
        <w:t>Załącznik nr 5 do SWZ</w:t>
      </w:r>
    </w:p>
    <w:p w14:paraId="1962416A" w14:textId="2A3D54DC" w:rsidR="00702D99" w:rsidRPr="00250DF6" w:rsidRDefault="00702D99" w:rsidP="007D3BC2">
      <w:pPr>
        <w:keepNext/>
        <w:keepLines/>
        <w:numPr>
          <w:ilvl w:val="0"/>
          <w:numId w:val="3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after="0"/>
        <w:ind w:left="0"/>
        <w:jc w:val="center"/>
        <w:outlineLvl w:val="0"/>
        <w:rPr>
          <w:rFonts w:ascii="Verdana" w:hAnsi="Verdana"/>
          <w:b/>
          <w:bCs/>
          <w:color w:val="FFFFFF"/>
          <w:sz w:val="20"/>
          <w:szCs w:val="28"/>
        </w:rPr>
      </w:pPr>
      <w:bookmarkStart w:id="9" w:name="_Toc108515000"/>
      <w:bookmarkStart w:id="10" w:name="_Toc108516465"/>
      <w:r w:rsidRPr="00250DF6">
        <w:rPr>
          <w:rFonts w:ascii="Verdana" w:hAnsi="Verdana"/>
          <w:b/>
          <w:bCs/>
          <w:color w:val="FFFFFF"/>
          <w:sz w:val="20"/>
          <w:szCs w:val="28"/>
        </w:rPr>
        <w:t>OŚWIADCZENIE WYKONAWCY</w:t>
      </w:r>
      <w:bookmarkEnd w:id="9"/>
      <w:bookmarkEnd w:id="10"/>
      <w:r w:rsidRPr="00250DF6">
        <w:rPr>
          <w:rFonts w:ascii="Verdana" w:hAnsi="Verdana"/>
          <w:b/>
          <w:bCs/>
          <w:color w:val="FFFFFF"/>
          <w:sz w:val="20"/>
          <w:szCs w:val="28"/>
        </w:rPr>
        <w:t xml:space="preserve"> </w:t>
      </w:r>
      <w:bookmarkStart w:id="11" w:name="_Toc108515001"/>
      <w:bookmarkStart w:id="12" w:name="_Toc108516466"/>
      <w:r w:rsidRPr="00250DF6">
        <w:rPr>
          <w:rFonts w:ascii="Verdana" w:hAnsi="Verdana"/>
          <w:b/>
          <w:bCs/>
          <w:color w:val="FFFFFF"/>
          <w:sz w:val="20"/>
          <w:szCs w:val="28"/>
        </w:rPr>
        <w:t>O PRZYNALEŻNOŚCI / BRAKU PRZYNALEŻNOŚCI</w:t>
      </w:r>
      <w:bookmarkEnd w:id="11"/>
      <w:bookmarkEnd w:id="12"/>
    </w:p>
    <w:p w14:paraId="2CAEDE5F" w14:textId="3F326E06" w:rsidR="00702D99" w:rsidRPr="00250DF6" w:rsidRDefault="00702D99" w:rsidP="005D77C2">
      <w:pPr>
        <w:keepNext/>
        <w:keepLines/>
        <w:numPr>
          <w:ilvl w:val="0"/>
          <w:numId w:val="3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after="0"/>
        <w:ind w:left="0"/>
        <w:jc w:val="center"/>
        <w:outlineLvl w:val="0"/>
        <w:rPr>
          <w:rFonts w:ascii="Verdana" w:hAnsi="Verdana"/>
          <w:b/>
          <w:bCs/>
          <w:color w:val="FFFFFF"/>
          <w:sz w:val="20"/>
          <w:szCs w:val="28"/>
        </w:rPr>
      </w:pPr>
      <w:bookmarkStart w:id="13" w:name="_Toc108515002"/>
      <w:bookmarkStart w:id="14" w:name="_Toc108516467"/>
      <w:r w:rsidRPr="00250DF6">
        <w:rPr>
          <w:rFonts w:ascii="Verdana" w:hAnsi="Verdana"/>
          <w:b/>
          <w:bCs/>
          <w:color w:val="FFFFFF"/>
          <w:sz w:val="20"/>
          <w:szCs w:val="28"/>
        </w:rPr>
        <w:t>DO GRUPY KAPITAŁOWEJ</w:t>
      </w:r>
      <w:bookmarkEnd w:id="13"/>
      <w:bookmarkEnd w:id="14"/>
      <w:r w:rsidRPr="00250DF6">
        <w:rPr>
          <w:rFonts w:ascii="Verdana" w:hAnsi="Verdana"/>
          <w:b/>
          <w:bCs/>
          <w:color w:val="FFFFFF"/>
          <w:sz w:val="20"/>
          <w:szCs w:val="28"/>
        </w:rPr>
        <w:t xml:space="preserve"> </w:t>
      </w:r>
      <w:bookmarkStart w:id="15" w:name="_Toc108515003"/>
      <w:bookmarkStart w:id="16" w:name="_Toc108516468"/>
      <w:r w:rsidRPr="00250DF6">
        <w:rPr>
          <w:rFonts w:ascii="Verdana" w:hAnsi="Verdana"/>
          <w:b/>
          <w:bCs/>
          <w:color w:val="FFFFFF"/>
          <w:sz w:val="20"/>
          <w:szCs w:val="28"/>
        </w:rPr>
        <w:t xml:space="preserve">składane na podstawie art. 108 ust. 1 pkt 5 </w:t>
      </w:r>
      <w:proofErr w:type="spellStart"/>
      <w:r w:rsidR="00843FAF">
        <w:rPr>
          <w:rFonts w:ascii="Verdana" w:hAnsi="Verdana"/>
          <w:b/>
          <w:bCs/>
          <w:color w:val="FFFFFF"/>
          <w:sz w:val="20"/>
          <w:szCs w:val="28"/>
        </w:rPr>
        <w:t>uPzp</w:t>
      </w:r>
      <w:bookmarkEnd w:id="15"/>
      <w:bookmarkEnd w:id="16"/>
      <w:proofErr w:type="spellEnd"/>
    </w:p>
    <w:p w14:paraId="4B95B0F6" w14:textId="7A9525EA" w:rsidR="00702D99" w:rsidRPr="008603F5" w:rsidRDefault="00702D99" w:rsidP="00250DF6">
      <w:pPr>
        <w:spacing w:before="120" w:after="0"/>
        <w:jc w:val="both"/>
        <w:rPr>
          <w:rFonts w:ascii="Arial" w:hAnsi="Arial" w:cs="Arial"/>
          <w:b/>
          <w:sz w:val="16"/>
          <w:szCs w:val="16"/>
        </w:rPr>
      </w:pPr>
      <w:r w:rsidRPr="008603F5">
        <w:rPr>
          <w:rFonts w:ascii="Arial" w:hAnsi="Arial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. </w:t>
      </w:r>
    </w:p>
    <w:p w14:paraId="48B2AE06" w14:textId="77777777" w:rsidR="00702D99" w:rsidRPr="008603F5" w:rsidRDefault="00702D99" w:rsidP="00702D99">
      <w:pPr>
        <w:spacing w:after="0"/>
        <w:rPr>
          <w:rFonts w:ascii="Verdana" w:hAnsi="Verdana" w:cs="Arial"/>
          <w:b/>
          <w:sz w:val="20"/>
          <w:szCs w:val="20"/>
        </w:rPr>
      </w:pPr>
    </w:p>
    <w:p w14:paraId="09CB0229" w14:textId="77777777" w:rsidR="00702D99" w:rsidRPr="008603F5" w:rsidRDefault="00702D99" w:rsidP="00702D99">
      <w:pPr>
        <w:spacing w:after="0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>Wykonawca/Wykonawca wspólnie ubiegający się o zamówienie:</w:t>
      </w:r>
    </w:p>
    <w:p w14:paraId="4C1E9A89" w14:textId="77777777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.………………………………</w:t>
      </w:r>
    </w:p>
    <w:p w14:paraId="4D1B6A16" w14:textId="77777777" w:rsidR="00702D99" w:rsidRPr="008603F5" w:rsidRDefault="00702D99" w:rsidP="00702D99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8603F5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2FC1B28C" w14:textId="77777777" w:rsidR="00702D99" w:rsidRPr="008603F5" w:rsidRDefault="00702D99" w:rsidP="00702D99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34EB758F" w14:textId="77777777" w:rsidR="00702D99" w:rsidRPr="008603F5" w:rsidRDefault="00702D99" w:rsidP="00702D99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4809BA7A" w14:textId="77777777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3843B7C2" w14:textId="77777777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</w:p>
    <w:p w14:paraId="19FA5ED3" w14:textId="62156697" w:rsidR="00547BB3" w:rsidRPr="00547BB3" w:rsidRDefault="00547BB3" w:rsidP="00547BB3">
      <w:pPr>
        <w:spacing w:after="0" w:line="240" w:lineRule="auto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1C626679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601F7D1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/y, że:</w:t>
      </w:r>
    </w:p>
    <w:p w14:paraId="19528281" w14:textId="08364563" w:rsidR="00250DF6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>Należę*</w:t>
      </w:r>
      <w:r w:rsidRPr="008603F5">
        <w:rPr>
          <w:rFonts w:ascii="Verdana" w:hAnsi="Verdana" w:cs="Arial"/>
          <w:sz w:val="20"/>
          <w:szCs w:val="20"/>
        </w:rPr>
        <w:t xml:space="preserve"> do tej samej grupy kapitałowej w rozumieniu ustawy z dnia 16 lutego 2007 r. o ochronie konkurencji i konsumentów (Dz. U. z 2021 r. poz. 275), co następujący Wykonawca, który złożył odrębną ofertę, w postępowaniu:</w:t>
      </w:r>
      <w:r w:rsidR="00250DF6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</w:t>
      </w:r>
      <w:r w:rsidR="00250DF6">
        <w:rPr>
          <w:rFonts w:ascii="Verdana" w:hAnsi="Verdana" w:cs="Arial"/>
          <w:sz w:val="20"/>
          <w:szCs w:val="20"/>
        </w:rPr>
        <w:t>……………….</w:t>
      </w:r>
    </w:p>
    <w:p w14:paraId="5E66EEA1" w14:textId="77777777" w:rsidR="003D7D1E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bookmarkStart w:id="17" w:name="_Hlk66037067"/>
      <w:r w:rsidRPr="008603F5">
        <w:rPr>
          <w:rFonts w:ascii="Verdana" w:hAnsi="Verdana" w:cs="Arial"/>
          <w:sz w:val="20"/>
          <w:szCs w:val="20"/>
        </w:rPr>
        <w:t>i przedkładam następujące dokumenty lub informacje potwierdzające przygotowanie oferty, niezależnie od ww. wykonawcy należącego do tej samej grupy kapitałowej:</w:t>
      </w:r>
    </w:p>
    <w:p w14:paraId="02196327" w14:textId="1AD9CE2E" w:rsidR="00250DF6" w:rsidRDefault="003D7D1E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..</w:t>
      </w:r>
      <w:r w:rsidR="00702D99"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.………………</w:t>
      </w:r>
      <w:r w:rsidR="00250DF6">
        <w:rPr>
          <w:rFonts w:ascii="Verdana" w:hAnsi="Verdana" w:cs="Arial"/>
          <w:sz w:val="20"/>
          <w:szCs w:val="20"/>
        </w:rPr>
        <w:t>………………….</w:t>
      </w:r>
    </w:p>
    <w:bookmarkEnd w:id="17"/>
    <w:p w14:paraId="17779BEC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2A579AF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lub</w:t>
      </w:r>
    </w:p>
    <w:p w14:paraId="013A1D53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b/>
          <w:sz w:val="20"/>
          <w:szCs w:val="20"/>
        </w:rPr>
      </w:pPr>
    </w:p>
    <w:p w14:paraId="2D839819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nie należę* </w:t>
      </w:r>
      <w:r w:rsidRPr="008603F5">
        <w:rPr>
          <w:rFonts w:ascii="Verdana" w:hAnsi="Verdana" w:cs="Arial"/>
          <w:sz w:val="20"/>
          <w:szCs w:val="20"/>
        </w:rPr>
        <w:t>do tej samej grupy kapitałowej w rozumieniu ustawy z dnia 16 lutego 2007 r. o ochronie konkurencji i konsumentów (Dz. U. z 2021 r. poz. 275), co inny Wykonawca, który złożył odrębną ofertę, w postępowaniu.</w:t>
      </w:r>
    </w:p>
    <w:p w14:paraId="2C6ED199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16"/>
          <w:szCs w:val="16"/>
        </w:rPr>
      </w:pPr>
    </w:p>
    <w:p w14:paraId="326BA9BF" w14:textId="77777777" w:rsidR="00702D99" w:rsidRPr="008603F5" w:rsidRDefault="00702D99" w:rsidP="00702D99">
      <w:pPr>
        <w:spacing w:after="0"/>
        <w:rPr>
          <w:rFonts w:ascii="Verdana" w:hAnsi="Verdana"/>
          <w:i/>
          <w:sz w:val="16"/>
          <w:szCs w:val="16"/>
        </w:rPr>
      </w:pPr>
      <w:r w:rsidRPr="008603F5">
        <w:rPr>
          <w:rFonts w:ascii="Verdana" w:hAnsi="Verdana"/>
          <w:i/>
          <w:sz w:val="16"/>
          <w:szCs w:val="16"/>
        </w:rPr>
        <w:t>* niepotrzebne skreślić</w:t>
      </w:r>
    </w:p>
    <w:p w14:paraId="675BC755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16"/>
          <w:szCs w:val="16"/>
        </w:rPr>
      </w:pPr>
    </w:p>
    <w:p w14:paraId="46FB0040" w14:textId="101D72F7" w:rsidR="00702D99" w:rsidRDefault="00702D99" w:rsidP="00702D99">
      <w:pPr>
        <w:spacing w:after="0"/>
        <w:jc w:val="both"/>
        <w:rPr>
          <w:rFonts w:ascii="Verdana" w:hAnsi="Verdana"/>
          <w:sz w:val="16"/>
          <w:szCs w:val="16"/>
        </w:rPr>
      </w:pPr>
    </w:p>
    <w:p w14:paraId="54D016F1" w14:textId="77777777" w:rsidR="00CC25BA" w:rsidRPr="008603F5" w:rsidRDefault="00CC25BA" w:rsidP="00702D99">
      <w:pPr>
        <w:spacing w:after="0"/>
        <w:jc w:val="both"/>
        <w:rPr>
          <w:rFonts w:ascii="Verdana" w:hAnsi="Verdana"/>
          <w:sz w:val="16"/>
          <w:szCs w:val="16"/>
        </w:rPr>
      </w:pPr>
    </w:p>
    <w:p w14:paraId="26457CDB" w14:textId="77777777" w:rsidR="00702D99" w:rsidRPr="008603F5" w:rsidRDefault="00702D99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8603F5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y wspólnie ubiegającego się o zamówienie kwalifikowanym podpisem elektronicznym</w:t>
      </w:r>
      <w:r w:rsidRPr="008603F5">
        <w:rPr>
          <w:rFonts w:ascii="Verdana" w:hAnsi="Verdana"/>
          <w:b/>
          <w:i/>
          <w:sz w:val="20"/>
          <w:szCs w:val="20"/>
        </w:rPr>
        <w:t>.</w:t>
      </w:r>
    </w:p>
    <w:p w14:paraId="52D39CB9" w14:textId="695CA223" w:rsidR="00702D99" w:rsidRDefault="00702D99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1C50118" w14:textId="1DC7AA2C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FD81328" w14:textId="7FCA4B26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EB1F44F" w14:textId="5BF625C8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D145482" w14:textId="5FFAB373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6D067B24" w14:textId="77777777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E58AC36" w14:textId="33198472" w:rsidR="000D1BC6" w:rsidRPr="008603F5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74FADB15" wp14:editId="56B3B461">
            <wp:extent cx="5771515" cy="1171575"/>
            <wp:effectExtent l="0" t="0" r="0" b="9525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3043C5" w14:textId="33109894" w:rsidR="00702D99" w:rsidRPr="008603F5" w:rsidRDefault="00702D99" w:rsidP="00702D99">
      <w:pPr>
        <w:spacing w:after="0"/>
        <w:ind w:left="357"/>
        <w:rPr>
          <w:rFonts w:ascii="Verdana" w:hAnsi="Verdana" w:cs="Arial"/>
          <w:color w:val="FFFFFF"/>
          <w:sz w:val="20"/>
          <w:szCs w:val="20"/>
        </w:rPr>
      </w:pPr>
    </w:p>
    <w:p w14:paraId="25A498E3" w14:textId="2F075DDC" w:rsidR="00CC25BA" w:rsidRDefault="00CC25BA">
      <w:pPr>
        <w:spacing w:after="0" w:line="240" w:lineRule="auto"/>
        <w:rPr>
          <w:rFonts w:ascii="Verdana" w:hAnsi="Verdana"/>
          <w:b/>
          <w:i/>
          <w:sz w:val="20"/>
          <w:szCs w:val="20"/>
        </w:rPr>
      </w:pPr>
      <w:r>
        <w:rPr>
          <w:rFonts w:ascii="Verdana" w:hAnsi="Verdana"/>
          <w:b/>
          <w:i/>
          <w:sz w:val="20"/>
          <w:szCs w:val="20"/>
        </w:rPr>
        <w:br w:type="page"/>
      </w:r>
    </w:p>
    <w:p w14:paraId="62DB82ED" w14:textId="7555E79E" w:rsidR="00626436" w:rsidRPr="00626436" w:rsidRDefault="00626436" w:rsidP="00626436">
      <w:pPr>
        <w:spacing w:after="0"/>
        <w:jc w:val="both"/>
        <w:rPr>
          <w:rFonts w:ascii="Verdana" w:hAnsi="Verdana" w:cs="Arial"/>
          <w:bCs/>
          <w:i/>
          <w:iCs/>
          <w:sz w:val="20"/>
          <w:szCs w:val="20"/>
        </w:rPr>
      </w:pPr>
      <w:r w:rsidRPr="00626436">
        <w:rPr>
          <w:rFonts w:ascii="Verdana" w:hAnsi="Verdana"/>
          <w:b/>
          <w:i/>
          <w:iCs/>
          <w:sz w:val="20"/>
          <w:szCs w:val="20"/>
        </w:rPr>
        <w:lastRenderedPageBreak/>
        <w:t>Oświadczenie należy złożyć po wezwaniu przez Zamawiającego.</w:t>
      </w:r>
    </w:p>
    <w:p w14:paraId="607A0C52" w14:textId="6ECC860D" w:rsidR="00490854" w:rsidRPr="00250DF6" w:rsidRDefault="00490854" w:rsidP="00490854">
      <w:pPr>
        <w:spacing w:after="0"/>
        <w:ind w:left="1" w:firstLine="1"/>
        <w:jc w:val="right"/>
        <w:rPr>
          <w:rFonts w:ascii="Verdana" w:hAnsi="Verdana"/>
          <w:bCs/>
          <w:i/>
          <w:sz w:val="16"/>
          <w:szCs w:val="16"/>
        </w:rPr>
      </w:pPr>
      <w:r w:rsidRPr="00250DF6">
        <w:rPr>
          <w:rFonts w:ascii="Verdana" w:hAnsi="Verdana" w:cs="Arial"/>
          <w:bCs/>
          <w:sz w:val="20"/>
          <w:szCs w:val="20"/>
        </w:rPr>
        <w:t xml:space="preserve">Postępowanie nr: </w:t>
      </w:r>
      <w:r w:rsidR="00B3074D" w:rsidRPr="00B0797C">
        <w:rPr>
          <w:rFonts w:ascii="Verdana" w:hAnsi="Verdana" w:cs="Arial"/>
          <w:sz w:val="20"/>
          <w:szCs w:val="20"/>
        </w:rPr>
        <w:t>BZP.27</w:t>
      </w:r>
      <w:r w:rsidR="00B3074D">
        <w:rPr>
          <w:rFonts w:ascii="Verdana" w:hAnsi="Verdana" w:cs="Arial"/>
          <w:sz w:val="20"/>
          <w:szCs w:val="20"/>
        </w:rPr>
        <w:t>2</w:t>
      </w:r>
      <w:r w:rsidR="00B3074D" w:rsidRPr="00B0797C">
        <w:rPr>
          <w:rFonts w:ascii="Verdana" w:hAnsi="Verdana" w:cs="Arial"/>
          <w:sz w:val="20"/>
          <w:szCs w:val="20"/>
        </w:rPr>
        <w:t>.</w:t>
      </w:r>
      <w:r w:rsidR="00B3074D">
        <w:rPr>
          <w:rFonts w:ascii="Verdana" w:hAnsi="Verdana" w:cs="Arial"/>
          <w:sz w:val="20"/>
          <w:szCs w:val="20"/>
        </w:rPr>
        <w:t>13</w:t>
      </w:r>
      <w:r w:rsidR="00B3074D" w:rsidRPr="00B0797C">
        <w:rPr>
          <w:rFonts w:ascii="Verdana" w:hAnsi="Verdana" w:cs="Arial"/>
          <w:sz w:val="20"/>
          <w:szCs w:val="20"/>
        </w:rPr>
        <w:t>.2022.BO</w:t>
      </w:r>
    </w:p>
    <w:p w14:paraId="221A3A26" w14:textId="77777777" w:rsidR="00702D99" w:rsidRPr="00CC25BA" w:rsidRDefault="00702D99" w:rsidP="00490854">
      <w:pPr>
        <w:spacing w:after="120"/>
        <w:jc w:val="right"/>
        <w:rPr>
          <w:rFonts w:ascii="Verdana" w:hAnsi="Verdana" w:cs="Arial"/>
          <w:bCs/>
          <w:sz w:val="20"/>
        </w:rPr>
      </w:pPr>
      <w:r w:rsidRPr="00CC25BA">
        <w:rPr>
          <w:rFonts w:ascii="Verdana" w:hAnsi="Verdana" w:cs="Arial"/>
          <w:bCs/>
          <w:sz w:val="20"/>
        </w:rPr>
        <w:t>Załącznik nr 6 do SWZ</w:t>
      </w:r>
    </w:p>
    <w:p w14:paraId="1A9D183D" w14:textId="1F44E92A" w:rsidR="00702D99" w:rsidRPr="008603F5" w:rsidRDefault="00702D99" w:rsidP="007364E5">
      <w:pPr>
        <w:keepNext/>
        <w:numPr>
          <w:ilvl w:val="0"/>
          <w:numId w:val="32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tabs>
          <w:tab w:val="clear" w:pos="775"/>
          <w:tab w:val="num" w:pos="0"/>
        </w:tabs>
        <w:suppressAutoHyphens/>
        <w:spacing w:after="0"/>
        <w:ind w:left="0"/>
        <w:jc w:val="center"/>
        <w:outlineLvl w:val="0"/>
        <w:rPr>
          <w:rFonts w:ascii="Verdana" w:hAnsi="Verdana"/>
          <w:b/>
          <w:bCs/>
          <w:color w:val="FFFFFF"/>
          <w:sz w:val="20"/>
          <w:szCs w:val="28"/>
        </w:rPr>
      </w:pPr>
      <w:bookmarkStart w:id="18" w:name="_Toc108515004"/>
      <w:bookmarkStart w:id="19" w:name="_Toc108516469"/>
      <w:r w:rsidRPr="008603F5">
        <w:rPr>
          <w:rFonts w:ascii="Verdana" w:hAnsi="Verdana"/>
          <w:b/>
          <w:bCs/>
          <w:color w:val="FFFFFF"/>
          <w:sz w:val="20"/>
          <w:szCs w:val="28"/>
        </w:rPr>
        <w:t>OŚWIADCZENIE WYKONAWCY O AKTUALNOŚCI INFORMACJI ZAWARTYCH W</w:t>
      </w:r>
      <w:r w:rsidR="00D74A2B">
        <w:rPr>
          <w:rFonts w:ascii="Verdana" w:hAnsi="Verdana"/>
          <w:b/>
          <w:bCs/>
          <w:color w:val="FFFFFF"/>
          <w:sz w:val="20"/>
          <w:szCs w:val="28"/>
        </w:rPr>
        <w:t> </w:t>
      </w:r>
      <w:r w:rsidRPr="008603F5">
        <w:rPr>
          <w:rFonts w:ascii="Verdana" w:hAnsi="Verdana"/>
          <w:b/>
          <w:bCs/>
          <w:color w:val="FFFFFF"/>
          <w:sz w:val="20"/>
          <w:szCs w:val="28"/>
        </w:rPr>
        <w:t xml:space="preserve">OŚWIADCZENIU Z ART. 125 ust. 1 </w:t>
      </w:r>
      <w:proofErr w:type="spellStart"/>
      <w:r w:rsidR="00843FAF">
        <w:rPr>
          <w:rFonts w:ascii="Verdana" w:hAnsi="Verdana"/>
          <w:b/>
          <w:bCs/>
          <w:color w:val="FFFFFF"/>
          <w:sz w:val="20"/>
          <w:szCs w:val="28"/>
        </w:rPr>
        <w:t>uPzp</w:t>
      </w:r>
      <w:bookmarkEnd w:id="18"/>
      <w:bookmarkEnd w:id="19"/>
      <w:proofErr w:type="spellEnd"/>
    </w:p>
    <w:p w14:paraId="17B78F7D" w14:textId="77777777" w:rsidR="00702D99" w:rsidRPr="008603F5" w:rsidRDefault="00702D99" w:rsidP="00CC25BA">
      <w:pPr>
        <w:spacing w:before="120" w:after="0"/>
        <w:jc w:val="both"/>
        <w:rPr>
          <w:rFonts w:ascii="Arial" w:hAnsi="Arial" w:cs="Arial"/>
          <w:b/>
          <w:sz w:val="16"/>
          <w:szCs w:val="16"/>
        </w:rPr>
      </w:pPr>
      <w:r w:rsidRPr="008603F5">
        <w:rPr>
          <w:rFonts w:ascii="Arial" w:hAnsi="Arial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 </w:t>
      </w:r>
    </w:p>
    <w:p w14:paraId="78087224" w14:textId="77777777" w:rsidR="00702D99" w:rsidRPr="008603F5" w:rsidRDefault="00702D99" w:rsidP="00702D99">
      <w:pPr>
        <w:spacing w:after="0"/>
        <w:rPr>
          <w:rFonts w:ascii="Verdana" w:hAnsi="Verdana" w:cs="Arial"/>
          <w:b/>
          <w:sz w:val="20"/>
          <w:szCs w:val="20"/>
        </w:rPr>
      </w:pPr>
    </w:p>
    <w:p w14:paraId="4AC0C1F5" w14:textId="610E697C" w:rsidR="00490854" w:rsidRDefault="00702D99" w:rsidP="00702D99">
      <w:pPr>
        <w:spacing w:after="0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>Wykonawca</w:t>
      </w:r>
      <w:r w:rsidR="0091075A" w:rsidRPr="008603F5">
        <w:rPr>
          <w:rFonts w:ascii="Verdana" w:hAnsi="Verdana"/>
          <w:b/>
          <w:sz w:val="20"/>
          <w:szCs w:val="20"/>
        </w:rPr>
        <w:t>/Wykonawc</w:t>
      </w:r>
      <w:r w:rsidR="0091075A">
        <w:rPr>
          <w:rFonts w:ascii="Verdana" w:hAnsi="Verdana"/>
          <w:b/>
          <w:sz w:val="20"/>
          <w:szCs w:val="20"/>
        </w:rPr>
        <w:t>a</w:t>
      </w:r>
      <w:r w:rsidR="0091075A" w:rsidRPr="008603F5">
        <w:rPr>
          <w:rFonts w:ascii="Verdana" w:hAnsi="Verdana"/>
          <w:b/>
          <w:sz w:val="20"/>
          <w:szCs w:val="20"/>
        </w:rPr>
        <w:t xml:space="preserve"> wspólnie ubiegając</w:t>
      </w:r>
      <w:r w:rsidR="0091075A">
        <w:rPr>
          <w:rFonts w:ascii="Verdana" w:hAnsi="Verdana"/>
          <w:b/>
          <w:sz w:val="20"/>
          <w:szCs w:val="20"/>
        </w:rPr>
        <w:t>y</w:t>
      </w:r>
      <w:r w:rsidR="0091075A" w:rsidRPr="008603F5">
        <w:rPr>
          <w:rFonts w:ascii="Verdana" w:hAnsi="Verdana"/>
          <w:b/>
          <w:sz w:val="20"/>
          <w:szCs w:val="20"/>
        </w:rPr>
        <w:t xml:space="preserve"> się o zamówienie</w:t>
      </w:r>
      <w:r w:rsidRPr="008603F5">
        <w:rPr>
          <w:rFonts w:ascii="Verdana" w:hAnsi="Verdana" w:cs="Arial"/>
          <w:b/>
          <w:sz w:val="20"/>
          <w:szCs w:val="20"/>
        </w:rPr>
        <w:t>:</w:t>
      </w:r>
    </w:p>
    <w:p w14:paraId="770FD712" w14:textId="7D23354D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..</w:t>
      </w:r>
    </w:p>
    <w:p w14:paraId="35BAC174" w14:textId="77777777" w:rsidR="00702D99" w:rsidRPr="00CC25BA" w:rsidRDefault="00702D99" w:rsidP="00702D99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CC25BA">
        <w:rPr>
          <w:rFonts w:ascii="Verdana" w:hAnsi="Verdana" w:cs="Arial"/>
          <w:i/>
          <w:sz w:val="16"/>
          <w:szCs w:val="16"/>
        </w:rPr>
        <w:t>(pełna nazwa/firma Wykonawcy, w imieniu którego składane jest oświadczenie, adres)</w:t>
      </w:r>
    </w:p>
    <w:p w14:paraId="589C58FA" w14:textId="77777777" w:rsidR="00702D99" w:rsidRPr="008603F5" w:rsidRDefault="00702D99" w:rsidP="00702D99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010E66DC" w14:textId="77777777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208CB8F3" w14:textId="77777777" w:rsidR="00702D99" w:rsidRPr="008603F5" w:rsidRDefault="00702D99" w:rsidP="00702D99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5652686" w14:textId="7A7DD4B9" w:rsidR="00547BB3" w:rsidRPr="00547BB3" w:rsidRDefault="00547BB3" w:rsidP="00547BB3">
      <w:pPr>
        <w:spacing w:after="0" w:line="240" w:lineRule="auto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04A5FC1F" w14:textId="77777777" w:rsidR="00702D99" w:rsidRPr="008603F5" w:rsidRDefault="00702D99" w:rsidP="00702D99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6EC5E58F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Oświadczam/y, że </w:t>
      </w:r>
      <w:r w:rsidRPr="008603F5">
        <w:rPr>
          <w:rFonts w:ascii="Verdana" w:hAnsi="Verdana" w:cs="Arial"/>
          <w:b/>
          <w:sz w:val="20"/>
          <w:szCs w:val="20"/>
        </w:rPr>
        <w:t xml:space="preserve">aktualne są </w:t>
      </w:r>
      <w:r w:rsidRPr="008603F5">
        <w:rPr>
          <w:rFonts w:ascii="Verdana" w:hAnsi="Verdana" w:cs="Arial"/>
          <w:sz w:val="20"/>
          <w:szCs w:val="20"/>
        </w:rPr>
        <w:t>informacje zawarte w Jednolitym Europejskim Dokumencie Zamówienia (JEDZ), w zakresie podstaw wykluczenia z postępowania, o których mowa w:</w:t>
      </w:r>
    </w:p>
    <w:p w14:paraId="390496E9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01E3B25" w14:textId="31B8FC3D" w:rsidR="00702D99" w:rsidRPr="008603F5" w:rsidRDefault="00702D99" w:rsidP="007364E5">
      <w:pPr>
        <w:pStyle w:val="Bezodstpw"/>
        <w:numPr>
          <w:ilvl w:val="0"/>
          <w:numId w:val="35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3 </w:t>
      </w:r>
      <w:proofErr w:type="spellStart"/>
      <w:r w:rsidR="00843FAF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;</w:t>
      </w:r>
    </w:p>
    <w:p w14:paraId="22CFAD65" w14:textId="5538FCFB" w:rsidR="00702D99" w:rsidRPr="008603F5" w:rsidRDefault="00702D99" w:rsidP="007364E5">
      <w:pPr>
        <w:pStyle w:val="Bezodstpw"/>
        <w:numPr>
          <w:ilvl w:val="0"/>
          <w:numId w:val="35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4 </w:t>
      </w:r>
      <w:proofErr w:type="spellStart"/>
      <w:r w:rsidR="00843FAF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, dotyczących orzeczenia zakazu ubiegania się o zamówienie publiczne tytułem środka zapobiegawczego;</w:t>
      </w:r>
    </w:p>
    <w:p w14:paraId="143BC2F4" w14:textId="7DFE5EFF" w:rsidR="00702D99" w:rsidRPr="008603F5" w:rsidRDefault="00702D99" w:rsidP="007364E5">
      <w:pPr>
        <w:pStyle w:val="Bezodstpw"/>
        <w:numPr>
          <w:ilvl w:val="0"/>
          <w:numId w:val="35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5 </w:t>
      </w:r>
      <w:proofErr w:type="spellStart"/>
      <w:r w:rsidR="00843FAF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, dotyczących zawarcia z innymi wykonawcami porozumienia mającego na celu zakłócenie konkurencji;</w:t>
      </w:r>
    </w:p>
    <w:p w14:paraId="53B2C289" w14:textId="724DE5D0" w:rsidR="00702D99" w:rsidRPr="008603F5" w:rsidRDefault="00702D99" w:rsidP="007364E5">
      <w:pPr>
        <w:pStyle w:val="Bezodstpw"/>
        <w:numPr>
          <w:ilvl w:val="0"/>
          <w:numId w:val="35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6 </w:t>
      </w:r>
      <w:proofErr w:type="spellStart"/>
      <w:r w:rsidR="00843FAF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,</w:t>
      </w:r>
    </w:p>
    <w:p w14:paraId="5C245FFA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</w:p>
    <w:p w14:paraId="7A82DE25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  <w:r w:rsidRPr="008603F5">
        <w:rPr>
          <w:rFonts w:ascii="Verdana" w:hAnsi="Verdana"/>
          <w:noProof/>
          <w:sz w:val="20"/>
          <w:szCs w:val="20"/>
        </w:rPr>
        <w:drawing>
          <wp:inline distT="0" distB="0" distL="0" distR="0" wp14:anchorId="1F126B2A" wp14:editId="20A5F663">
            <wp:extent cx="6200775" cy="76200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75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139F7" w14:textId="1CA77A5A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(Wypełnić jeżeli dotyczy)</w:t>
      </w:r>
    </w:p>
    <w:p w14:paraId="23696A69" w14:textId="74953F3A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8603F5">
        <w:rPr>
          <w:rFonts w:ascii="Verdana" w:hAnsi="Verdana" w:cs="Arial"/>
          <w:b/>
          <w:sz w:val="20"/>
          <w:szCs w:val="20"/>
        </w:rPr>
        <w:t>są nieaktualne</w:t>
      </w:r>
      <w:r w:rsidRPr="008603F5">
        <w:rPr>
          <w:rFonts w:ascii="Verdana" w:hAnsi="Verdana" w:cs="Arial"/>
          <w:sz w:val="20"/>
          <w:szCs w:val="20"/>
        </w:rPr>
        <w:t xml:space="preserve"> w zastępującym zakresie:</w:t>
      </w:r>
    </w:p>
    <w:p w14:paraId="1E240208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</w:p>
    <w:p w14:paraId="666EB61C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404D3BC5" w14:textId="77777777" w:rsidR="00702D99" w:rsidRPr="008603F5" w:rsidRDefault="00702D99" w:rsidP="00702D99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8603F5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32A0A5DE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</w:p>
    <w:p w14:paraId="5807F257" w14:textId="77777777" w:rsidR="00702D99" w:rsidRPr="008603F5" w:rsidRDefault="00702D99" w:rsidP="00702D99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43E8D264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55DC178D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0DCFC36" w14:textId="204A0393" w:rsidR="00702D99" w:rsidRPr="008603F5" w:rsidRDefault="00702D99" w:rsidP="00702D99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20" w:name="_Hlk69509477"/>
      <w:r w:rsidRPr="008603F5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y wspólnie ubiegającego się o zamówie</w:t>
      </w:r>
      <w:r w:rsidR="00076DCC" w:rsidRPr="008603F5">
        <w:rPr>
          <w:rFonts w:ascii="Verdana" w:hAnsi="Verdana"/>
          <w:b/>
          <w:sz w:val="20"/>
          <w:szCs w:val="20"/>
        </w:rPr>
        <w:t>nie</w:t>
      </w:r>
      <w:r w:rsidRPr="008603F5">
        <w:rPr>
          <w:rFonts w:ascii="Verdana" w:hAnsi="Verdana"/>
          <w:b/>
          <w:sz w:val="20"/>
          <w:szCs w:val="20"/>
        </w:rPr>
        <w:t xml:space="preserve"> kwalifikowanym podpisem elektronicznym.</w:t>
      </w:r>
    </w:p>
    <w:bookmarkEnd w:id="20"/>
    <w:p w14:paraId="413DE9A9" w14:textId="69792F40" w:rsidR="00CE6041" w:rsidRDefault="00CE6041" w:rsidP="00702D9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124B2AA4" w14:textId="77777777" w:rsidR="000D1BC6" w:rsidRDefault="000D1BC6" w:rsidP="00702D9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010B5544" w14:textId="5DE7C01D" w:rsidR="00D74A2B" w:rsidRDefault="000D1BC6" w:rsidP="000D1BC6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1253F4D5" wp14:editId="39E4469A">
            <wp:extent cx="5771515" cy="1171575"/>
            <wp:effectExtent l="0" t="0" r="0" b="9525"/>
            <wp:docPr id="7" name="Obraz 7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74A2B">
        <w:rPr>
          <w:rFonts w:ascii="Verdana" w:hAnsi="Verdana"/>
          <w:b/>
          <w:sz w:val="20"/>
          <w:szCs w:val="20"/>
        </w:rPr>
        <w:br w:type="page"/>
      </w:r>
    </w:p>
    <w:p w14:paraId="1A2B115B" w14:textId="77777777" w:rsidR="00F74EF4" w:rsidRDefault="00F74EF4" w:rsidP="00F74EF4">
      <w:pPr>
        <w:spacing w:after="0"/>
        <w:ind w:left="1" w:firstLine="1"/>
        <w:rPr>
          <w:rFonts w:ascii="Verdana" w:hAnsi="Verdana"/>
          <w:b/>
          <w:i/>
          <w:sz w:val="20"/>
          <w:szCs w:val="20"/>
        </w:rPr>
      </w:pPr>
      <w:bookmarkStart w:id="21" w:name="_Hlk73739644"/>
      <w:r w:rsidRPr="00C343E8">
        <w:rPr>
          <w:rFonts w:ascii="Verdana" w:hAnsi="Verdana"/>
          <w:b/>
          <w:i/>
          <w:sz w:val="20"/>
          <w:szCs w:val="20"/>
        </w:rPr>
        <w:lastRenderedPageBreak/>
        <w:t>Oświadczenie należy złożyć po wezwaniu przez Zamawiającego</w:t>
      </w:r>
      <w:r>
        <w:rPr>
          <w:rFonts w:ascii="Verdana" w:hAnsi="Verdana"/>
          <w:b/>
          <w:i/>
          <w:sz w:val="20"/>
          <w:szCs w:val="20"/>
        </w:rPr>
        <w:t>.</w:t>
      </w:r>
    </w:p>
    <w:p w14:paraId="0012A35B" w14:textId="34EC648F" w:rsidR="00490854" w:rsidRPr="00250DF6" w:rsidRDefault="00490854" w:rsidP="00F74EF4">
      <w:pPr>
        <w:spacing w:after="0"/>
        <w:ind w:left="1" w:firstLine="1"/>
        <w:jc w:val="right"/>
        <w:rPr>
          <w:rFonts w:ascii="Verdana" w:hAnsi="Verdana"/>
          <w:bCs/>
          <w:i/>
          <w:sz w:val="16"/>
          <w:szCs w:val="16"/>
        </w:rPr>
      </w:pPr>
      <w:r w:rsidRPr="00250DF6">
        <w:rPr>
          <w:rFonts w:ascii="Verdana" w:hAnsi="Verdana" w:cs="Arial"/>
          <w:bCs/>
          <w:sz w:val="20"/>
          <w:szCs w:val="20"/>
        </w:rPr>
        <w:t xml:space="preserve">Postępowanie nr: </w:t>
      </w:r>
      <w:r w:rsidR="00B3074D" w:rsidRPr="00B0797C">
        <w:rPr>
          <w:rFonts w:ascii="Verdana" w:hAnsi="Verdana" w:cs="Arial"/>
          <w:sz w:val="20"/>
          <w:szCs w:val="20"/>
        </w:rPr>
        <w:t>BZP.27</w:t>
      </w:r>
      <w:r w:rsidR="00B3074D">
        <w:rPr>
          <w:rFonts w:ascii="Verdana" w:hAnsi="Verdana" w:cs="Arial"/>
          <w:sz w:val="20"/>
          <w:szCs w:val="20"/>
        </w:rPr>
        <w:t>2</w:t>
      </w:r>
      <w:r w:rsidR="00B3074D" w:rsidRPr="00B0797C">
        <w:rPr>
          <w:rFonts w:ascii="Verdana" w:hAnsi="Verdana" w:cs="Arial"/>
          <w:sz w:val="20"/>
          <w:szCs w:val="20"/>
        </w:rPr>
        <w:t>.</w:t>
      </w:r>
      <w:r w:rsidR="00B3074D">
        <w:rPr>
          <w:rFonts w:ascii="Verdana" w:hAnsi="Verdana" w:cs="Arial"/>
          <w:sz w:val="20"/>
          <w:szCs w:val="20"/>
        </w:rPr>
        <w:t>13</w:t>
      </w:r>
      <w:r w:rsidR="00B3074D" w:rsidRPr="00B0797C">
        <w:rPr>
          <w:rFonts w:ascii="Verdana" w:hAnsi="Verdana" w:cs="Arial"/>
          <w:sz w:val="20"/>
          <w:szCs w:val="20"/>
        </w:rPr>
        <w:t>.2022.BO</w:t>
      </w:r>
    </w:p>
    <w:p w14:paraId="5C5FC39C" w14:textId="76F65304" w:rsidR="00050592" w:rsidRPr="00490854" w:rsidRDefault="00050592" w:rsidP="00050592">
      <w:pPr>
        <w:pStyle w:val="Bezodstpw"/>
        <w:spacing w:line="276" w:lineRule="auto"/>
        <w:jc w:val="right"/>
        <w:rPr>
          <w:rFonts w:ascii="Verdana" w:hAnsi="Verdana" w:cs="Arial"/>
          <w:bCs/>
          <w:sz w:val="20"/>
        </w:rPr>
      </w:pPr>
      <w:r w:rsidRPr="00490854">
        <w:rPr>
          <w:rFonts w:ascii="Verdana" w:hAnsi="Verdana" w:cs="Arial"/>
          <w:bCs/>
          <w:sz w:val="20"/>
        </w:rPr>
        <w:t>Załącznik nr 7 do SWZ</w:t>
      </w:r>
      <w:bookmarkEnd w:id="21"/>
    </w:p>
    <w:p w14:paraId="326902BB" w14:textId="6329DED9" w:rsidR="001679D0" w:rsidRDefault="0091075A" w:rsidP="001679D0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N</w:t>
      </w:r>
      <w:r w:rsidR="001679D0">
        <w:rPr>
          <w:rFonts w:ascii="Verdana" w:hAnsi="Verdana" w:cs="Arial"/>
          <w:sz w:val="20"/>
          <w:szCs w:val="20"/>
        </w:rPr>
        <w:t>azwa Wykonawcy</w:t>
      </w:r>
      <w:r w:rsidR="00490854">
        <w:rPr>
          <w:rFonts w:ascii="Verdana" w:hAnsi="Verdana" w:cs="Arial"/>
          <w:sz w:val="20"/>
          <w:szCs w:val="20"/>
        </w:rPr>
        <w:t>/</w:t>
      </w:r>
      <w:r w:rsidR="001679D0">
        <w:rPr>
          <w:rFonts w:ascii="Verdana" w:hAnsi="Verdana" w:cs="Arial"/>
          <w:sz w:val="20"/>
          <w:szCs w:val="20"/>
        </w:rPr>
        <w:t>: ………………………………………………</w:t>
      </w:r>
    </w:p>
    <w:p w14:paraId="20AE6DC3" w14:textId="01A93E7E" w:rsidR="001679D0" w:rsidRPr="00482986" w:rsidRDefault="001679D0" w:rsidP="00490854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Adres siedziby: ………………………………………………</w:t>
      </w:r>
    </w:p>
    <w:p w14:paraId="5EB59A4C" w14:textId="47D5C07E" w:rsidR="001679D0" w:rsidRPr="00482986" w:rsidRDefault="001679D0" w:rsidP="008003DD">
      <w:pPr>
        <w:pStyle w:val="Nagwek1"/>
        <w:keepLines w:val="0"/>
        <w:numPr>
          <w:ilvl w:val="0"/>
          <w:numId w:val="3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0" w:line="240" w:lineRule="auto"/>
        <w:ind w:left="902" w:hanging="902"/>
        <w:jc w:val="center"/>
        <w:rPr>
          <w:rFonts w:ascii="Verdana" w:hAnsi="Verdana"/>
          <w:color w:val="FFFFFF"/>
          <w:sz w:val="20"/>
        </w:rPr>
      </w:pPr>
      <w:r w:rsidRPr="002D1440">
        <w:rPr>
          <w:rFonts w:ascii="Verdana" w:hAnsi="Verdana"/>
          <w:color w:val="FFFFFF"/>
          <w:sz w:val="20"/>
        </w:rPr>
        <w:t xml:space="preserve">WYKAZ </w:t>
      </w:r>
      <w:r>
        <w:rPr>
          <w:rFonts w:ascii="Verdana" w:hAnsi="Verdana"/>
          <w:color w:val="FFFFFF"/>
          <w:sz w:val="20"/>
        </w:rPr>
        <w:t>DOSTAW</w:t>
      </w:r>
    </w:p>
    <w:p w14:paraId="77ED2D63" w14:textId="77777777" w:rsidR="001679D0" w:rsidRDefault="001679D0" w:rsidP="001679D0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0F313F7" w14:textId="0976A0F9" w:rsidR="001679D0" w:rsidRDefault="001679D0" w:rsidP="00490854">
      <w:pPr>
        <w:spacing w:after="0"/>
        <w:rPr>
          <w:rFonts w:ascii="Verdana" w:hAnsi="Verdana"/>
          <w:sz w:val="20"/>
          <w:szCs w:val="20"/>
        </w:rPr>
      </w:pPr>
      <w:r w:rsidRPr="00BD1F00">
        <w:rPr>
          <w:rFonts w:ascii="Verdana" w:hAnsi="Verdana"/>
          <w:sz w:val="20"/>
          <w:szCs w:val="20"/>
        </w:rPr>
        <w:t xml:space="preserve">Potwierdzających warunek udziału w postępowaniu, o którym mowa </w:t>
      </w:r>
      <w:r w:rsidRPr="00BB0372">
        <w:rPr>
          <w:rFonts w:ascii="Verdana" w:hAnsi="Verdana"/>
          <w:sz w:val="20"/>
          <w:szCs w:val="20"/>
        </w:rPr>
        <w:t xml:space="preserve">w rozdziale VI pkt </w:t>
      </w:r>
      <w:r w:rsidR="00BB0372" w:rsidRPr="00BB0372">
        <w:rPr>
          <w:rFonts w:ascii="Verdana" w:hAnsi="Verdana"/>
          <w:sz w:val="20"/>
          <w:szCs w:val="20"/>
        </w:rPr>
        <w:t>15.4</w:t>
      </w:r>
      <w:r>
        <w:rPr>
          <w:rFonts w:ascii="Verdana" w:hAnsi="Verdana"/>
          <w:sz w:val="20"/>
          <w:szCs w:val="20"/>
        </w:rPr>
        <w:t xml:space="preserve"> SWZ w postępowaniu prowadzonym pod nazwą:</w:t>
      </w:r>
    </w:p>
    <w:p w14:paraId="6851E53C" w14:textId="77777777" w:rsidR="001679D0" w:rsidRDefault="001679D0" w:rsidP="00490854">
      <w:pPr>
        <w:spacing w:after="0"/>
        <w:rPr>
          <w:rFonts w:ascii="Verdana" w:hAnsi="Verdana"/>
          <w:sz w:val="20"/>
          <w:szCs w:val="20"/>
        </w:rPr>
      </w:pPr>
    </w:p>
    <w:p w14:paraId="45EF3441" w14:textId="093BDDAA" w:rsidR="00547BB3" w:rsidRPr="00547BB3" w:rsidRDefault="00547BB3" w:rsidP="00547BB3">
      <w:pPr>
        <w:spacing w:after="0" w:line="240" w:lineRule="auto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3BA6BADC" w14:textId="77777777" w:rsidR="001679D0" w:rsidRPr="00BD1F00" w:rsidRDefault="001679D0" w:rsidP="00490854">
      <w:pPr>
        <w:spacing w:after="0"/>
        <w:rPr>
          <w:rFonts w:ascii="Verdana" w:hAnsi="Verdana"/>
          <w:sz w:val="20"/>
          <w:szCs w:val="20"/>
        </w:rPr>
      </w:pPr>
    </w:p>
    <w:tbl>
      <w:tblPr>
        <w:tblW w:w="9703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4394"/>
        <w:gridCol w:w="1418"/>
        <w:gridCol w:w="1764"/>
      </w:tblGrid>
      <w:tr w:rsidR="001679D0" w:rsidRPr="00AC5894" w14:paraId="1F33679A" w14:textId="77777777" w:rsidTr="001E1AFC">
        <w:trPr>
          <w:trHeight w:val="777"/>
        </w:trPr>
        <w:tc>
          <w:tcPr>
            <w:tcW w:w="2127" w:type="dxa"/>
            <w:vAlign w:val="center"/>
          </w:tcPr>
          <w:p w14:paraId="065B54C7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Podmiot, na rzecz którego dostawa została wykonana</w:t>
            </w:r>
          </w:p>
        </w:tc>
        <w:tc>
          <w:tcPr>
            <w:tcW w:w="4394" w:type="dxa"/>
            <w:vAlign w:val="center"/>
          </w:tcPr>
          <w:p w14:paraId="78D01B60" w14:textId="77777777" w:rsidR="001679D0" w:rsidRPr="00BD1F00" w:rsidRDefault="001679D0" w:rsidP="001E1AFC">
            <w:pPr>
              <w:tabs>
                <w:tab w:val="left" w:pos="284"/>
              </w:tabs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>
              <w:rPr>
                <w:rFonts w:ascii="Verdana" w:hAnsi="Verdana"/>
                <w:bCs/>
                <w:sz w:val="18"/>
                <w:szCs w:val="18"/>
              </w:rPr>
              <w:t>Nazwa zamówienia / rodzaj wykonanych dostaw potwierdzających warunki określone przez Zamawiającego</w:t>
            </w:r>
          </w:p>
        </w:tc>
        <w:tc>
          <w:tcPr>
            <w:tcW w:w="1418" w:type="dxa"/>
            <w:vAlign w:val="center"/>
          </w:tcPr>
          <w:p w14:paraId="62B71DD8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Wartość</w:t>
            </w:r>
          </w:p>
          <w:p w14:paraId="2600DDEF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brutto</w:t>
            </w:r>
          </w:p>
          <w:p w14:paraId="0A4ED3F9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w złotych</w:t>
            </w:r>
          </w:p>
        </w:tc>
        <w:tc>
          <w:tcPr>
            <w:tcW w:w="1764" w:type="dxa"/>
            <w:vAlign w:val="center"/>
          </w:tcPr>
          <w:p w14:paraId="0D26A923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Termin dostawy</w:t>
            </w:r>
          </w:p>
        </w:tc>
      </w:tr>
      <w:tr w:rsidR="001679D0" w:rsidRPr="00AC5894" w14:paraId="17B4E5E2" w14:textId="77777777" w:rsidTr="001E1AFC">
        <w:trPr>
          <w:trHeight w:val="264"/>
        </w:trPr>
        <w:tc>
          <w:tcPr>
            <w:tcW w:w="2127" w:type="dxa"/>
          </w:tcPr>
          <w:p w14:paraId="121A4827" w14:textId="77777777" w:rsidR="001679D0" w:rsidRPr="001E1AFC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iCs/>
                <w:sz w:val="16"/>
                <w:szCs w:val="16"/>
              </w:rPr>
            </w:pPr>
            <w:r w:rsidRPr="001E1AFC">
              <w:rPr>
                <w:rFonts w:ascii="Verdana" w:hAnsi="Verdana"/>
                <w:iCs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14:paraId="154EC568" w14:textId="77777777" w:rsidR="001679D0" w:rsidRPr="001E1AFC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iCs/>
                <w:sz w:val="16"/>
                <w:szCs w:val="16"/>
              </w:rPr>
            </w:pPr>
            <w:r w:rsidRPr="001E1AFC">
              <w:rPr>
                <w:rFonts w:ascii="Verdana" w:hAnsi="Verdana"/>
                <w:iCs/>
                <w:sz w:val="16"/>
                <w:szCs w:val="16"/>
              </w:rPr>
              <w:t>2</w:t>
            </w:r>
          </w:p>
        </w:tc>
        <w:tc>
          <w:tcPr>
            <w:tcW w:w="1418" w:type="dxa"/>
          </w:tcPr>
          <w:p w14:paraId="09F7D3F7" w14:textId="77777777" w:rsidR="001679D0" w:rsidRPr="001E1AFC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iCs/>
                <w:sz w:val="16"/>
                <w:szCs w:val="16"/>
              </w:rPr>
            </w:pPr>
            <w:r w:rsidRPr="001E1AFC">
              <w:rPr>
                <w:rFonts w:ascii="Verdana" w:hAnsi="Verdana"/>
                <w:iCs/>
                <w:sz w:val="16"/>
                <w:szCs w:val="16"/>
              </w:rPr>
              <w:t>3</w:t>
            </w:r>
          </w:p>
        </w:tc>
        <w:tc>
          <w:tcPr>
            <w:tcW w:w="1764" w:type="dxa"/>
          </w:tcPr>
          <w:p w14:paraId="038B7284" w14:textId="77777777" w:rsidR="001679D0" w:rsidRPr="001E1AFC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iCs/>
                <w:sz w:val="16"/>
                <w:szCs w:val="16"/>
              </w:rPr>
            </w:pPr>
            <w:r w:rsidRPr="001E1AFC">
              <w:rPr>
                <w:rFonts w:ascii="Verdana" w:hAnsi="Verdana"/>
                <w:iCs/>
                <w:sz w:val="16"/>
                <w:szCs w:val="16"/>
              </w:rPr>
              <w:t>4</w:t>
            </w:r>
          </w:p>
        </w:tc>
      </w:tr>
      <w:tr w:rsidR="00B42F7E" w:rsidRPr="00AC5894" w14:paraId="231B9199" w14:textId="77777777" w:rsidTr="007B0794">
        <w:trPr>
          <w:trHeight w:hRule="exact" w:val="2530"/>
        </w:trPr>
        <w:tc>
          <w:tcPr>
            <w:tcW w:w="2127" w:type="dxa"/>
            <w:vAlign w:val="center"/>
          </w:tcPr>
          <w:p w14:paraId="70C762B8" w14:textId="77777777" w:rsidR="00B42F7E" w:rsidRPr="006B1659" w:rsidRDefault="00B42F7E" w:rsidP="00B42F7E">
            <w:pPr>
              <w:spacing w:after="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Nazwa:</w:t>
            </w:r>
          </w:p>
          <w:p w14:paraId="2C2332D1" w14:textId="77777777" w:rsidR="00B42F7E" w:rsidRPr="006B1659" w:rsidRDefault="00B42F7E" w:rsidP="00B42F7E">
            <w:pPr>
              <w:spacing w:after="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……………………………………………………………………</w:t>
            </w:r>
          </w:p>
          <w:p w14:paraId="756787F6" w14:textId="5D614D12" w:rsidR="00B42F7E" w:rsidRPr="00AC5894" w:rsidRDefault="00B42F7E" w:rsidP="00B42F7E">
            <w:pPr>
              <w:spacing w:after="0" w:line="360" w:lineRule="auto"/>
              <w:jc w:val="center"/>
              <w:rPr>
                <w:rFonts w:ascii="Verdana" w:hAnsi="Verdana"/>
                <w:sz w:val="19"/>
                <w:szCs w:val="19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Adres: ……………………………………………………………………</w:t>
            </w:r>
          </w:p>
        </w:tc>
        <w:tc>
          <w:tcPr>
            <w:tcW w:w="4394" w:type="dxa"/>
          </w:tcPr>
          <w:p w14:paraId="78D6A0E0" w14:textId="77777777" w:rsidR="00B42F7E" w:rsidRPr="008F0B18" w:rsidRDefault="00B42F7E" w:rsidP="00B42F7E">
            <w:pPr>
              <w:spacing w:after="0" w:line="24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5CE69C72" w14:textId="2924E0D2" w:rsidR="00B42F7E" w:rsidRPr="008F0B18" w:rsidRDefault="00B42F7E" w:rsidP="00B42F7E">
            <w:pPr>
              <w:spacing w:after="120" w:line="240" w:lineRule="auto"/>
              <w:rPr>
                <w:rFonts w:ascii="Verdana" w:hAnsi="Verdana"/>
                <w:sz w:val="18"/>
                <w:szCs w:val="18"/>
              </w:rPr>
            </w:pPr>
            <w:r w:rsidRPr="008F0B18">
              <w:rPr>
                <w:rFonts w:ascii="Verdana" w:hAnsi="Verdana"/>
                <w:sz w:val="18"/>
                <w:szCs w:val="18"/>
              </w:rPr>
              <w:t xml:space="preserve">Nazwa </w:t>
            </w:r>
            <w:r w:rsidR="0065077D">
              <w:rPr>
                <w:rFonts w:ascii="Verdana" w:hAnsi="Verdana"/>
                <w:sz w:val="18"/>
                <w:szCs w:val="18"/>
              </w:rPr>
              <w:t>zamówienia</w:t>
            </w:r>
            <w:r w:rsidRPr="008F0B18">
              <w:rPr>
                <w:rFonts w:ascii="Verdana" w:hAnsi="Verdana"/>
                <w:sz w:val="18"/>
                <w:szCs w:val="18"/>
              </w:rPr>
              <w:t>: ..........................................................</w:t>
            </w:r>
          </w:p>
          <w:p w14:paraId="160CB0FC" w14:textId="4554EAAE" w:rsidR="00B42F7E" w:rsidRPr="008F0B18" w:rsidRDefault="00B42F7E" w:rsidP="00B42F7E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8F0B18">
              <w:rPr>
                <w:rFonts w:ascii="Verdana" w:hAnsi="Verdana"/>
                <w:sz w:val="18"/>
                <w:szCs w:val="18"/>
              </w:rPr>
              <w:t>…………………………………………………………………………</w:t>
            </w:r>
          </w:p>
          <w:p w14:paraId="73677311" w14:textId="77777777" w:rsidR="007B0794" w:rsidRDefault="007B0794" w:rsidP="00B42F7E">
            <w:pPr>
              <w:spacing w:after="0" w:line="240" w:lineRule="auto"/>
              <w:ind w:left="34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7FEE78C7" w14:textId="26FB8D56" w:rsidR="00B42F7E" w:rsidRPr="008F0B18" w:rsidRDefault="00B42F7E" w:rsidP="00B42F7E">
            <w:pPr>
              <w:spacing w:after="0" w:line="240" w:lineRule="auto"/>
              <w:ind w:left="34"/>
              <w:jc w:val="center"/>
              <w:rPr>
                <w:rFonts w:ascii="Verdana" w:hAnsi="Verdana"/>
                <w:sz w:val="18"/>
                <w:szCs w:val="18"/>
              </w:rPr>
            </w:pPr>
            <w:r w:rsidRPr="008F0B18">
              <w:rPr>
                <w:rFonts w:ascii="Verdana" w:hAnsi="Verdana"/>
                <w:sz w:val="18"/>
                <w:szCs w:val="18"/>
              </w:rPr>
              <w:t xml:space="preserve">Ww. </w:t>
            </w:r>
            <w:r w:rsidR="0065077D">
              <w:rPr>
                <w:rFonts w:ascii="Verdana" w:hAnsi="Verdana"/>
                <w:sz w:val="18"/>
                <w:szCs w:val="18"/>
              </w:rPr>
              <w:t>zamówienie</w:t>
            </w:r>
            <w:r w:rsidRPr="008F0B1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65077D">
              <w:rPr>
                <w:rFonts w:ascii="Verdana" w:hAnsi="Verdana"/>
                <w:sz w:val="18"/>
                <w:szCs w:val="18"/>
              </w:rPr>
              <w:t>stanowiło realizację dostawy</w:t>
            </w:r>
            <w:r w:rsidR="00A346F6" w:rsidRPr="00A346F6">
              <w:rPr>
                <w:rFonts w:ascii="Verdana" w:hAnsi="Verdana"/>
                <w:sz w:val="18"/>
                <w:szCs w:val="18"/>
              </w:rPr>
              <w:t xml:space="preserve"> wraz z montażem mebli biurowych</w:t>
            </w:r>
          </w:p>
          <w:p w14:paraId="7A9C6433" w14:textId="77777777" w:rsidR="00B42F7E" w:rsidRPr="008F0B18" w:rsidRDefault="00B42F7E" w:rsidP="00B42F7E">
            <w:pPr>
              <w:spacing w:after="0" w:line="240" w:lineRule="auto"/>
              <w:ind w:left="34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1FD7EBB8" w14:textId="0C00817D" w:rsidR="00B42F7E" w:rsidRPr="007B0794" w:rsidRDefault="00B42F7E" w:rsidP="007B0794">
            <w:pPr>
              <w:spacing w:after="0" w:line="240" w:lineRule="auto"/>
              <w:ind w:left="34"/>
              <w:jc w:val="center"/>
              <w:rPr>
                <w:rFonts w:ascii="Verdana" w:hAnsi="Verdana"/>
                <w:sz w:val="18"/>
                <w:szCs w:val="18"/>
              </w:rPr>
            </w:pPr>
            <w:r w:rsidRPr="008F0B18">
              <w:rPr>
                <w:rFonts w:ascii="Verdana" w:hAnsi="Verdana"/>
                <w:sz w:val="18"/>
                <w:szCs w:val="18"/>
              </w:rPr>
              <w:t>TAK/NIE*</w:t>
            </w:r>
          </w:p>
        </w:tc>
        <w:tc>
          <w:tcPr>
            <w:tcW w:w="1418" w:type="dxa"/>
            <w:vAlign w:val="center"/>
          </w:tcPr>
          <w:p w14:paraId="397AB55B" w14:textId="46869375" w:rsidR="00B42F7E" w:rsidRPr="00AC5894" w:rsidRDefault="00975194" w:rsidP="00B42F7E">
            <w:pPr>
              <w:spacing w:after="0" w:line="360" w:lineRule="auto"/>
              <w:jc w:val="center"/>
              <w:rPr>
                <w:rFonts w:ascii="Verdana" w:hAnsi="Verdana"/>
                <w:sz w:val="19"/>
                <w:szCs w:val="19"/>
              </w:rPr>
            </w:pPr>
            <w:r>
              <w:rPr>
                <w:rFonts w:ascii="Verdana" w:hAnsi="Verdana"/>
                <w:sz w:val="19"/>
                <w:szCs w:val="19"/>
              </w:rPr>
              <w:t>……………… zł</w:t>
            </w:r>
          </w:p>
        </w:tc>
        <w:tc>
          <w:tcPr>
            <w:tcW w:w="1764" w:type="dxa"/>
          </w:tcPr>
          <w:p w14:paraId="426FEA77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od ……….………</w:t>
            </w:r>
          </w:p>
          <w:p w14:paraId="5A82B51D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proofErr w:type="spellStart"/>
            <w:r w:rsidRPr="006B1659">
              <w:rPr>
                <w:rFonts w:ascii="Verdana" w:hAnsi="Verdana" w:cs="Arial"/>
                <w:sz w:val="18"/>
                <w:szCs w:val="18"/>
              </w:rPr>
              <w:t>dd</w:t>
            </w:r>
            <w:proofErr w:type="spellEnd"/>
            <w:r w:rsidRPr="006B1659">
              <w:rPr>
                <w:rFonts w:ascii="Verdana" w:hAnsi="Verdana" w:cs="Arial"/>
                <w:sz w:val="18"/>
                <w:szCs w:val="18"/>
              </w:rPr>
              <w:t>/mm/</w:t>
            </w:r>
            <w:proofErr w:type="spellStart"/>
            <w:r w:rsidRPr="006B1659">
              <w:rPr>
                <w:rFonts w:ascii="Verdana" w:hAnsi="Verdana" w:cs="Arial"/>
                <w:sz w:val="18"/>
                <w:szCs w:val="18"/>
              </w:rPr>
              <w:t>rrrr</w:t>
            </w:r>
            <w:proofErr w:type="spellEnd"/>
          </w:p>
          <w:p w14:paraId="1C74341B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  <w:p w14:paraId="30FFABE7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  <w:p w14:paraId="5B728A51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do ……….………</w:t>
            </w:r>
          </w:p>
          <w:p w14:paraId="243868DC" w14:textId="5431379E" w:rsidR="00B42F7E" w:rsidRPr="00AC5894" w:rsidRDefault="00B42F7E" w:rsidP="00B42F7E">
            <w:pPr>
              <w:spacing w:after="0" w:line="360" w:lineRule="auto"/>
              <w:jc w:val="center"/>
              <w:rPr>
                <w:rFonts w:ascii="Verdana" w:hAnsi="Verdana"/>
                <w:sz w:val="19"/>
                <w:szCs w:val="19"/>
              </w:rPr>
            </w:pPr>
            <w:proofErr w:type="spellStart"/>
            <w:r w:rsidRPr="006B1659">
              <w:rPr>
                <w:rFonts w:ascii="Verdana" w:hAnsi="Verdana" w:cs="Arial"/>
                <w:sz w:val="18"/>
                <w:szCs w:val="18"/>
              </w:rPr>
              <w:t>dd</w:t>
            </w:r>
            <w:proofErr w:type="spellEnd"/>
            <w:r w:rsidRPr="006B1659">
              <w:rPr>
                <w:rFonts w:ascii="Verdana" w:hAnsi="Verdana" w:cs="Arial"/>
                <w:sz w:val="18"/>
                <w:szCs w:val="18"/>
              </w:rPr>
              <w:t>/mm/</w:t>
            </w:r>
            <w:proofErr w:type="spellStart"/>
            <w:r w:rsidRPr="006B1659">
              <w:rPr>
                <w:rFonts w:ascii="Verdana" w:hAnsi="Verdana" w:cs="Arial"/>
                <w:sz w:val="18"/>
                <w:szCs w:val="18"/>
              </w:rPr>
              <w:t>rrrr</w:t>
            </w:r>
            <w:proofErr w:type="spellEnd"/>
          </w:p>
        </w:tc>
      </w:tr>
    </w:tbl>
    <w:p w14:paraId="73AD4D9B" w14:textId="6FB94408" w:rsidR="001679D0" w:rsidRPr="00975194" w:rsidRDefault="00975194" w:rsidP="00975194">
      <w:pPr>
        <w:spacing w:before="120" w:after="0" w:line="360" w:lineRule="auto"/>
        <w:jc w:val="both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*</w:t>
      </w:r>
      <w:r w:rsidRPr="00975194">
        <w:rPr>
          <w:rFonts w:ascii="Verdana" w:hAnsi="Verdana"/>
          <w:sz w:val="16"/>
          <w:szCs w:val="16"/>
        </w:rPr>
        <w:t>niepotrzebne skreślić</w:t>
      </w:r>
    </w:p>
    <w:p w14:paraId="741E98AC" w14:textId="77777777" w:rsidR="001679D0" w:rsidRDefault="001679D0" w:rsidP="00490854">
      <w:pPr>
        <w:spacing w:after="0"/>
        <w:jc w:val="both"/>
        <w:rPr>
          <w:rFonts w:ascii="Verdana" w:hAnsi="Verdana"/>
          <w:sz w:val="16"/>
          <w:szCs w:val="16"/>
        </w:rPr>
      </w:pPr>
      <w:r w:rsidRPr="00133CF1">
        <w:rPr>
          <w:rFonts w:ascii="Verdana" w:hAnsi="Verdana" w:cs="Arial"/>
          <w:b/>
          <w:sz w:val="16"/>
          <w:szCs w:val="16"/>
        </w:rPr>
        <w:t xml:space="preserve">UWAGA! </w:t>
      </w:r>
      <w:r w:rsidRPr="00133CF1">
        <w:rPr>
          <w:rFonts w:ascii="Verdana" w:hAnsi="Verdana" w:cs="Arial"/>
          <w:sz w:val="16"/>
          <w:szCs w:val="16"/>
        </w:rPr>
        <w:t xml:space="preserve">Należy załączyć </w:t>
      </w:r>
      <w:r w:rsidRPr="00133CF1">
        <w:rPr>
          <w:rFonts w:ascii="Verdana" w:hAnsi="Verdana"/>
          <w:sz w:val="16"/>
          <w:szCs w:val="16"/>
        </w:rPr>
        <w:t xml:space="preserve">dowody określające czy te </w:t>
      </w:r>
      <w:r>
        <w:rPr>
          <w:rFonts w:ascii="Verdana" w:hAnsi="Verdana"/>
          <w:sz w:val="16"/>
          <w:szCs w:val="16"/>
        </w:rPr>
        <w:t>dostawy</w:t>
      </w:r>
      <w:r w:rsidRPr="00133CF1">
        <w:rPr>
          <w:rFonts w:ascii="Verdana" w:hAnsi="Verdana"/>
          <w:sz w:val="16"/>
          <w:szCs w:val="16"/>
        </w:rPr>
        <w:t xml:space="preserve"> zostały wykonane należycie, przy czym dowodami, o których mowa, są referencje bądź inne dokumenty sporządzone przez podmiot, na rzecz którego </w:t>
      </w:r>
      <w:r>
        <w:rPr>
          <w:rFonts w:ascii="Verdana" w:hAnsi="Verdana"/>
          <w:sz w:val="16"/>
          <w:szCs w:val="16"/>
        </w:rPr>
        <w:t>dostawy</w:t>
      </w:r>
      <w:r w:rsidRPr="00133CF1">
        <w:rPr>
          <w:rFonts w:ascii="Verdana" w:hAnsi="Verdana"/>
          <w:sz w:val="16"/>
          <w:szCs w:val="16"/>
        </w:rPr>
        <w:t xml:space="preserve"> zostały wykonane, a jeżeli wykonawca z przyczyn niezależnych od niego nie jest w stanie uzyskać tych dokumentów – </w:t>
      </w:r>
      <w:r>
        <w:rPr>
          <w:rFonts w:ascii="Verdana" w:hAnsi="Verdana"/>
          <w:sz w:val="16"/>
          <w:szCs w:val="16"/>
        </w:rPr>
        <w:t>oświadczenie Wykonawcy</w:t>
      </w:r>
      <w:r w:rsidRPr="00133CF1">
        <w:rPr>
          <w:rFonts w:ascii="Verdana" w:hAnsi="Verdana"/>
          <w:sz w:val="16"/>
          <w:szCs w:val="16"/>
        </w:rPr>
        <w:t>.</w:t>
      </w:r>
    </w:p>
    <w:p w14:paraId="54D405BB" w14:textId="27A0DFC7" w:rsidR="001679D0" w:rsidRDefault="001679D0" w:rsidP="00490854">
      <w:pPr>
        <w:spacing w:after="0"/>
        <w:jc w:val="both"/>
        <w:rPr>
          <w:rFonts w:ascii="Verdana" w:hAnsi="Verdana"/>
          <w:sz w:val="16"/>
          <w:szCs w:val="16"/>
        </w:rPr>
      </w:pPr>
    </w:p>
    <w:p w14:paraId="37DB9C45" w14:textId="77777777" w:rsidR="00490854" w:rsidRPr="00490854" w:rsidRDefault="00490854" w:rsidP="00490854">
      <w:pPr>
        <w:spacing w:after="0"/>
        <w:jc w:val="both"/>
        <w:rPr>
          <w:rFonts w:ascii="Verdana" w:hAnsi="Verdana"/>
          <w:sz w:val="20"/>
          <w:szCs w:val="20"/>
        </w:rPr>
      </w:pPr>
      <w:r w:rsidRPr="00490854">
        <w:rPr>
          <w:rFonts w:ascii="Verdana" w:hAnsi="Verdana"/>
          <w:sz w:val="20"/>
          <w:szCs w:val="20"/>
        </w:rPr>
        <w:t>Jeżeli wykonawca powołuje się na doświadczenie w realizacji dostaw, wykonywanych wspólnie z innymi Wykonawcami, wykaz dotyczy dostaw, w których wykonaniu Wykonawca ten bezpośrednio uczestniczył;</w:t>
      </w:r>
    </w:p>
    <w:p w14:paraId="61B5A397" w14:textId="1051D0F1" w:rsidR="001E1AFC" w:rsidRDefault="001E1AFC" w:rsidP="00490854">
      <w:pPr>
        <w:spacing w:after="0"/>
        <w:jc w:val="both"/>
        <w:rPr>
          <w:rFonts w:ascii="Verdana" w:hAnsi="Verdana"/>
          <w:sz w:val="16"/>
          <w:szCs w:val="16"/>
        </w:rPr>
      </w:pPr>
    </w:p>
    <w:p w14:paraId="2DC97569" w14:textId="77777777" w:rsidR="001E1AFC" w:rsidRPr="00520941" w:rsidRDefault="001E1AFC" w:rsidP="00490854">
      <w:pPr>
        <w:spacing w:after="0"/>
        <w:jc w:val="both"/>
        <w:rPr>
          <w:rFonts w:ascii="Verdana" w:hAnsi="Verdana"/>
          <w:sz w:val="16"/>
          <w:szCs w:val="16"/>
        </w:rPr>
      </w:pPr>
    </w:p>
    <w:p w14:paraId="64ECAB87" w14:textId="77777777" w:rsidR="001679D0" w:rsidRDefault="001679D0" w:rsidP="00490854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C343E8">
        <w:rPr>
          <w:rFonts w:ascii="Verdana" w:hAnsi="Verdana"/>
          <w:b/>
          <w:i/>
          <w:sz w:val="20"/>
          <w:szCs w:val="20"/>
        </w:rPr>
        <w:t>Oświadczenie musi być opatrzon</w:t>
      </w:r>
      <w:r>
        <w:rPr>
          <w:rFonts w:ascii="Verdana" w:hAnsi="Verdana"/>
          <w:b/>
          <w:i/>
          <w:sz w:val="20"/>
          <w:szCs w:val="20"/>
        </w:rPr>
        <w:t>e</w:t>
      </w:r>
      <w:r w:rsidRPr="00C343E8">
        <w:rPr>
          <w:rFonts w:ascii="Verdana" w:hAnsi="Verdana"/>
          <w:b/>
          <w:i/>
          <w:sz w:val="20"/>
          <w:szCs w:val="20"/>
        </w:rPr>
        <w:t xml:space="preserve"> przez osobę lub osoby uprawnione do reprezentowania </w:t>
      </w:r>
      <w:r>
        <w:rPr>
          <w:rFonts w:ascii="Verdana" w:hAnsi="Verdana"/>
          <w:b/>
          <w:i/>
          <w:sz w:val="20"/>
          <w:szCs w:val="20"/>
        </w:rPr>
        <w:t>Wykonawcy</w:t>
      </w:r>
      <w:r w:rsidRPr="00C343E8">
        <w:rPr>
          <w:rFonts w:ascii="Verdana" w:hAnsi="Verdana"/>
          <w:b/>
          <w:i/>
          <w:sz w:val="20"/>
          <w:szCs w:val="20"/>
        </w:rPr>
        <w:t xml:space="preserve"> kwalifikowanym podpisem elektronicznym</w:t>
      </w:r>
      <w:r>
        <w:rPr>
          <w:rFonts w:ascii="Verdana" w:hAnsi="Verdana"/>
          <w:b/>
          <w:i/>
          <w:sz w:val="20"/>
          <w:szCs w:val="20"/>
        </w:rPr>
        <w:t>.</w:t>
      </w:r>
    </w:p>
    <w:p w14:paraId="5111C207" w14:textId="77777777" w:rsidR="00D859DF" w:rsidRDefault="00D859DF" w:rsidP="00050592">
      <w:pPr>
        <w:spacing w:after="0"/>
        <w:ind w:left="360"/>
        <w:jc w:val="right"/>
        <w:rPr>
          <w:rFonts w:ascii="Verdana" w:hAnsi="Verdana" w:cs="Arial"/>
          <w:sz w:val="20"/>
        </w:rPr>
      </w:pPr>
    </w:p>
    <w:p w14:paraId="30033C20" w14:textId="77777777" w:rsidR="00050592" w:rsidRDefault="00050592" w:rsidP="00050592">
      <w:pPr>
        <w:spacing w:after="0"/>
        <w:ind w:left="360"/>
        <w:jc w:val="right"/>
        <w:rPr>
          <w:rFonts w:ascii="Verdana" w:hAnsi="Verdana" w:cs="Arial"/>
          <w:sz w:val="20"/>
        </w:rPr>
      </w:pPr>
    </w:p>
    <w:p w14:paraId="3D53B4A0" w14:textId="77777777" w:rsidR="008846C8" w:rsidRPr="008F0B18" w:rsidRDefault="008846C8" w:rsidP="008846C8">
      <w:pPr>
        <w:spacing w:after="0" w:line="240" w:lineRule="auto"/>
        <w:rPr>
          <w:rFonts w:ascii="Verdana" w:hAnsi="Verdana"/>
          <w:b/>
          <w:iCs/>
          <w:sz w:val="18"/>
          <w:szCs w:val="18"/>
        </w:rPr>
      </w:pPr>
      <w:r w:rsidRPr="008F0B18">
        <w:rPr>
          <w:rFonts w:ascii="Verdana" w:hAnsi="Verdana"/>
          <w:b/>
          <w:iCs/>
          <w:sz w:val="18"/>
          <w:szCs w:val="18"/>
        </w:rPr>
        <w:t>UWAGA!!!</w:t>
      </w:r>
    </w:p>
    <w:p w14:paraId="34658A83" w14:textId="77777777" w:rsidR="000D1BC6" w:rsidRDefault="008846C8" w:rsidP="001E1AFC">
      <w:pPr>
        <w:spacing w:before="120" w:after="0"/>
        <w:jc w:val="both"/>
        <w:rPr>
          <w:rFonts w:ascii="Verdana" w:hAnsi="Verdana"/>
          <w:iCs/>
          <w:sz w:val="18"/>
          <w:szCs w:val="18"/>
        </w:rPr>
      </w:pPr>
      <w:r w:rsidRPr="00EF0381">
        <w:rPr>
          <w:rFonts w:ascii="Verdana" w:hAnsi="Verdana"/>
          <w:iCs/>
          <w:sz w:val="18"/>
          <w:szCs w:val="18"/>
        </w:rPr>
        <w:t xml:space="preserve">Niniejsze </w:t>
      </w:r>
      <w:r w:rsidR="00074708">
        <w:rPr>
          <w:rFonts w:ascii="Verdana" w:hAnsi="Verdana"/>
          <w:iCs/>
          <w:sz w:val="18"/>
          <w:szCs w:val="18"/>
        </w:rPr>
        <w:t>oświadczenie</w:t>
      </w:r>
      <w:r w:rsidRPr="00EF0381">
        <w:rPr>
          <w:rFonts w:ascii="Verdana" w:hAnsi="Verdana"/>
          <w:iCs/>
          <w:sz w:val="18"/>
          <w:szCs w:val="18"/>
        </w:rPr>
        <w:t xml:space="preserve"> wypełnia podmiot udostępniający zasoby w przypadku, gdy wykonawca polega na jego zasobach w celu wykazania warunku dysponowania zasobami technicznymi lub zawodowymi.</w:t>
      </w:r>
    </w:p>
    <w:p w14:paraId="3E929A9F" w14:textId="77777777" w:rsidR="000D1BC6" w:rsidRDefault="000D1BC6" w:rsidP="001E1AFC">
      <w:pPr>
        <w:spacing w:before="120" w:after="0"/>
        <w:jc w:val="both"/>
        <w:rPr>
          <w:rFonts w:ascii="Verdana" w:hAnsi="Verdana"/>
          <w:iCs/>
          <w:sz w:val="18"/>
          <w:szCs w:val="18"/>
        </w:rPr>
      </w:pPr>
    </w:p>
    <w:p w14:paraId="5F0B2AC7" w14:textId="1867F19F" w:rsidR="001E1AFC" w:rsidRDefault="000D1BC6" w:rsidP="001E1AFC">
      <w:pPr>
        <w:spacing w:before="120" w:after="0"/>
        <w:jc w:val="both"/>
        <w:rPr>
          <w:rFonts w:ascii="Verdana" w:hAnsi="Verdana"/>
          <w:b/>
          <w:iCs/>
          <w:sz w:val="18"/>
          <w:szCs w:val="18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26AF8AC1" wp14:editId="376AC509">
            <wp:extent cx="5771515" cy="1171575"/>
            <wp:effectExtent l="0" t="0" r="0" b="9525"/>
            <wp:docPr id="8" name="Obraz 8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846C8" w:rsidRPr="00EF0381">
        <w:rPr>
          <w:rFonts w:ascii="Verdana" w:hAnsi="Verdana"/>
          <w:iCs/>
          <w:sz w:val="18"/>
          <w:szCs w:val="18"/>
        </w:rPr>
        <w:t xml:space="preserve"> </w:t>
      </w:r>
      <w:r w:rsidR="001E1AFC">
        <w:rPr>
          <w:rFonts w:ascii="Verdana" w:hAnsi="Verdana"/>
          <w:b/>
          <w:iCs/>
          <w:sz w:val="18"/>
          <w:szCs w:val="18"/>
        </w:rPr>
        <w:br w:type="page"/>
      </w:r>
    </w:p>
    <w:p w14:paraId="5DC138A8" w14:textId="252CED1C" w:rsidR="00B3074D" w:rsidRPr="00B3074D" w:rsidRDefault="00074708" w:rsidP="00717958">
      <w:pPr>
        <w:spacing w:after="0"/>
        <w:rPr>
          <w:rFonts w:ascii="Verdana" w:hAnsi="Verdana" w:cs="Arial"/>
          <w:bCs/>
          <w:sz w:val="20"/>
        </w:rPr>
      </w:pPr>
      <w:r>
        <w:rPr>
          <w:rFonts w:ascii="Verdana" w:hAnsi="Verdana"/>
          <w:b/>
          <w:i/>
          <w:sz w:val="20"/>
          <w:szCs w:val="20"/>
        </w:rPr>
        <w:lastRenderedPageBreak/>
        <w:t>Zobowiązanie</w:t>
      </w:r>
      <w:r w:rsidR="0091075A" w:rsidRPr="00717958">
        <w:rPr>
          <w:rFonts w:ascii="Verdana" w:hAnsi="Verdana"/>
          <w:b/>
          <w:i/>
          <w:sz w:val="20"/>
          <w:szCs w:val="20"/>
        </w:rPr>
        <w:t xml:space="preserve"> należy złożyć wraz z ofertą</w:t>
      </w:r>
      <w:r w:rsidR="0091075A" w:rsidRPr="00B3074D">
        <w:rPr>
          <w:rFonts w:ascii="Verdana" w:hAnsi="Verdana"/>
          <w:bCs/>
          <w:iCs/>
          <w:sz w:val="20"/>
          <w:szCs w:val="20"/>
        </w:rPr>
        <w:t xml:space="preserve">      </w:t>
      </w:r>
      <w:r w:rsidR="00717958">
        <w:rPr>
          <w:rFonts w:ascii="Verdana" w:hAnsi="Verdana"/>
          <w:bCs/>
          <w:iCs/>
          <w:sz w:val="20"/>
          <w:szCs w:val="20"/>
        </w:rPr>
        <w:t xml:space="preserve">     </w:t>
      </w:r>
      <w:r w:rsidR="0091075A" w:rsidRPr="00B3074D">
        <w:rPr>
          <w:rFonts w:ascii="Verdana" w:hAnsi="Verdana"/>
          <w:bCs/>
          <w:iCs/>
          <w:sz w:val="20"/>
          <w:szCs w:val="20"/>
        </w:rPr>
        <w:t xml:space="preserve">    </w:t>
      </w:r>
      <w:r w:rsidR="00717958">
        <w:rPr>
          <w:rFonts w:ascii="Verdana" w:hAnsi="Verdana"/>
          <w:bCs/>
          <w:iCs/>
          <w:sz w:val="20"/>
          <w:szCs w:val="20"/>
        </w:rPr>
        <w:t xml:space="preserve"> </w:t>
      </w:r>
      <w:r w:rsidR="00B3074D" w:rsidRPr="00B3074D">
        <w:rPr>
          <w:rFonts w:ascii="Verdana" w:hAnsi="Verdana" w:cs="Arial"/>
          <w:bCs/>
          <w:sz w:val="20"/>
        </w:rPr>
        <w:t xml:space="preserve">Postępowanie nr </w:t>
      </w:r>
      <w:r w:rsidR="00B3074D" w:rsidRPr="00B3074D">
        <w:rPr>
          <w:rFonts w:ascii="Verdana" w:hAnsi="Verdana" w:cs="Arial"/>
          <w:bCs/>
          <w:sz w:val="20"/>
          <w:szCs w:val="20"/>
        </w:rPr>
        <w:t>BZP.272.13.2022.BO</w:t>
      </w:r>
    </w:p>
    <w:p w14:paraId="64A2A633" w14:textId="58A77BB8" w:rsidR="00050592" w:rsidRPr="00B3074D" w:rsidRDefault="00050592" w:rsidP="00B3074D">
      <w:pPr>
        <w:spacing w:after="0"/>
        <w:jc w:val="right"/>
        <w:rPr>
          <w:rFonts w:ascii="Verdana" w:hAnsi="Verdana" w:cs="Arial"/>
          <w:bCs/>
          <w:i/>
          <w:sz w:val="16"/>
          <w:szCs w:val="16"/>
        </w:rPr>
      </w:pPr>
      <w:r w:rsidRPr="00B3074D">
        <w:rPr>
          <w:rFonts w:ascii="Verdana" w:hAnsi="Verdana" w:cs="Arial"/>
          <w:bCs/>
          <w:sz w:val="20"/>
        </w:rPr>
        <w:t>Załącznik nr 8 do SWZ</w:t>
      </w:r>
    </w:p>
    <w:p w14:paraId="19CBA183" w14:textId="0D2E307D" w:rsidR="001F1B24" w:rsidRPr="001F1B24" w:rsidRDefault="008846C8" w:rsidP="008846C8">
      <w:pPr>
        <w:pStyle w:val="Nagwek1"/>
        <w:keepLines w:val="0"/>
        <w:numPr>
          <w:ilvl w:val="0"/>
          <w:numId w:val="3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before="0"/>
        <w:ind w:left="902" w:hanging="902"/>
        <w:jc w:val="center"/>
        <w:rPr>
          <w:rFonts w:ascii="Verdana" w:hAnsi="Verdana"/>
          <w:color w:val="FFFFFF" w:themeColor="background1"/>
          <w:sz w:val="20"/>
        </w:rPr>
      </w:pPr>
      <w:bookmarkStart w:id="22" w:name="_Hlk105056476"/>
      <w:r w:rsidRPr="00044D07">
        <w:rPr>
          <w:rFonts w:ascii="Verdana" w:hAnsi="Verdana"/>
          <w:color w:val="FFFFFF"/>
          <w:sz w:val="20"/>
        </w:rPr>
        <w:t>ZOBOWIĄZANIE PODMIOTU UDOSTĘPNIAJĄCEGO ZASOBY</w:t>
      </w:r>
    </w:p>
    <w:p w14:paraId="2310F617" w14:textId="5CBDA180" w:rsidR="00A514DC" w:rsidRDefault="00262667" w:rsidP="00A514DC">
      <w:pPr>
        <w:pStyle w:val="Nagwek1"/>
        <w:keepLines w:val="0"/>
        <w:numPr>
          <w:ilvl w:val="0"/>
          <w:numId w:val="3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before="0"/>
        <w:ind w:left="0"/>
        <w:jc w:val="center"/>
        <w:rPr>
          <w:rFonts w:ascii="Verdana" w:hAnsi="Verdana"/>
          <w:color w:val="FFFFFF" w:themeColor="background1"/>
          <w:sz w:val="20"/>
        </w:rPr>
      </w:pPr>
      <w:r w:rsidRPr="00E76A3C">
        <w:rPr>
          <w:rFonts w:ascii="Verdana" w:hAnsi="Verdana"/>
          <w:color w:val="FFFFFF" w:themeColor="background1"/>
          <w:sz w:val="20"/>
        </w:rPr>
        <w:t xml:space="preserve">składane na podstawie art. 118 ust 3 </w:t>
      </w:r>
      <w:proofErr w:type="spellStart"/>
      <w:r w:rsidRPr="00E76A3C">
        <w:rPr>
          <w:rFonts w:ascii="Verdana" w:hAnsi="Verdana"/>
          <w:color w:val="FFFFFF" w:themeColor="background1"/>
          <w:sz w:val="20"/>
        </w:rPr>
        <w:t>uPzp</w:t>
      </w:r>
      <w:proofErr w:type="spellEnd"/>
    </w:p>
    <w:p w14:paraId="1DB96F99" w14:textId="566CB2B7" w:rsidR="008846C8" w:rsidRPr="00E76A3C" w:rsidRDefault="00E76A3C" w:rsidP="00E76A3C">
      <w:pPr>
        <w:pStyle w:val="Nagwek1"/>
        <w:keepLines w:val="0"/>
        <w:numPr>
          <w:ilvl w:val="0"/>
          <w:numId w:val="3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before="0"/>
        <w:ind w:left="0"/>
        <w:jc w:val="both"/>
        <w:rPr>
          <w:rFonts w:ascii="Verdana" w:hAnsi="Verdana"/>
          <w:color w:val="FFFFFF" w:themeColor="background1"/>
          <w:sz w:val="20"/>
        </w:rPr>
      </w:pPr>
      <w:r w:rsidRPr="00E76A3C">
        <w:rPr>
          <w:rFonts w:ascii="Verdana" w:hAnsi="Verdana"/>
          <w:color w:val="FFFFFF" w:themeColor="background1"/>
          <w:sz w:val="20"/>
        </w:rPr>
        <w:t xml:space="preserve">ORAZ </w:t>
      </w:r>
      <w:r w:rsidR="00262667" w:rsidRPr="00E76A3C">
        <w:rPr>
          <w:rFonts w:ascii="Verdana" w:hAnsi="Verdana"/>
          <w:color w:val="FFFFFF" w:themeColor="background1"/>
          <w:sz w:val="20"/>
        </w:rPr>
        <w:t>OŚWIADCZENIE O NIEPODLEGANIU WYKLUCZENIU Z ART. 5K ROZPORZĄDZENIA SANKCYJNEGO ORAZ OŚWIADCZENIE DOTYCZĄCE PRZESŁANEK WYKLUCZENIA Z ART. 7 UST. 1 USTAWY O SZCZEGÓLNYCH ROZWIĄZANIACH W ZAKRESIE PRZECIWDZIAŁANIA WSPIERANIU AGRESJI NA UKRAINĘ ORAZ SŁUŻĄCYCH OCHRONIE BEZPIECZEŃSTWA NARODOWEGO</w:t>
      </w:r>
    </w:p>
    <w:bookmarkEnd w:id="22"/>
    <w:p w14:paraId="3634A455" w14:textId="77777777" w:rsidR="0091075A" w:rsidRDefault="0091075A" w:rsidP="008846C8">
      <w:pPr>
        <w:spacing w:after="0"/>
        <w:rPr>
          <w:rFonts w:ascii="Verdana" w:hAnsi="Verdana" w:cs="Arial"/>
          <w:b/>
          <w:sz w:val="20"/>
          <w:szCs w:val="20"/>
        </w:rPr>
      </w:pPr>
    </w:p>
    <w:p w14:paraId="7DC662F8" w14:textId="77777777" w:rsidR="008F089B" w:rsidRDefault="008846C8" w:rsidP="008846C8">
      <w:pPr>
        <w:spacing w:after="0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Nazwa podmiotu</w:t>
      </w:r>
      <w:r w:rsidR="0091075A">
        <w:rPr>
          <w:rFonts w:ascii="Verdana" w:hAnsi="Verdana" w:cs="Arial"/>
          <w:b/>
          <w:sz w:val="20"/>
          <w:szCs w:val="20"/>
        </w:rPr>
        <w:t xml:space="preserve"> udostępniającego zasoby</w:t>
      </w:r>
      <w:r w:rsidRPr="00FB28D8">
        <w:rPr>
          <w:rFonts w:ascii="Verdana" w:hAnsi="Verdana" w:cs="Arial"/>
          <w:b/>
          <w:sz w:val="20"/>
          <w:szCs w:val="20"/>
        </w:rPr>
        <w:t>:</w:t>
      </w:r>
    </w:p>
    <w:p w14:paraId="6DFB0537" w14:textId="79C61261" w:rsidR="008846C8" w:rsidRDefault="008846C8" w:rsidP="008846C8">
      <w:pPr>
        <w:spacing w:after="0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………………………………</w:t>
      </w:r>
      <w:r>
        <w:rPr>
          <w:rFonts w:ascii="Verdana" w:hAnsi="Verdana" w:cs="Arial"/>
          <w:sz w:val="20"/>
          <w:szCs w:val="20"/>
        </w:rPr>
        <w:t>………………</w:t>
      </w:r>
      <w:r w:rsidRPr="00FB28D8">
        <w:rPr>
          <w:rFonts w:ascii="Verdana" w:hAnsi="Verdana" w:cs="Arial"/>
          <w:sz w:val="20"/>
          <w:szCs w:val="20"/>
        </w:rPr>
        <w:t>…</w:t>
      </w:r>
      <w:r>
        <w:rPr>
          <w:rFonts w:ascii="Verdana" w:hAnsi="Verdana" w:cs="Arial"/>
          <w:sz w:val="20"/>
          <w:szCs w:val="20"/>
        </w:rPr>
        <w:t>…………………………………………………………</w:t>
      </w:r>
      <w:r w:rsidR="008F089B">
        <w:rPr>
          <w:rFonts w:ascii="Verdana" w:hAnsi="Verdana" w:cs="Arial"/>
          <w:sz w:val="20"/>
          <w:szCs w:val="20"/>
        </w:rPr>
        <w:t>……………………………..</w:t>
      </w:r>
      <w:r>
        <w:rPr>
          <w:rFonts w:ascii="Verdana" w:hAnsi="Verdana" w:cs="Arial"/>
          <w:sz w:val="20"/>
          <w:szCs w:val="20"/>
        </w:rPr>
        <w:t>……………</w:t>
      </w:r>
    </w:p>
    <w:p w14:paraId="5203F781" w14:textId="77777777" w:rsidR="008846C8" w:rsidRDefault="008846C8" w:rsidP="008846C8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D83471">
        <w:rPr>
          <w:rFonts w:ascii="Verdana" w:hAnsi="Verdana" w:cs="Arial"/>
          <w:i/>
          <w:sz w:val="16"/>
          <w:szCs w:val="16"/>
        </w:rPr>
        <w:t>(pełna nazwa/firma, adres</w:t>
      </w:r>
      <w:r>
        <w:rPr>
          <w:rFonts w:ascii="Verdana" w:hAnsi="Verdana" w:cs="Arial"/>
          <w:i/>
          <w:sz w:val="16"/>
          <w:szCs w:val="16"/>
        </w:rPr>
        <w:t xml:space="preserve"> podmiotu udostępniającego zasoby</w:t>
      </w:r>
      <w:r w:rsidRPr="00D83471">
        <w:rPr>
          <w:rFonts w:ascii="Verdana" w:hAnsi="Verdana" w:cs="Arial"/>
          <w:i/>
          <w:sz w:val="16"/>
          <w:szCs w:val="16"/>
        </w:rPr>
        <w:t>)</w:t>
      </w:r>
    </w:p>
    <w:p w14:paraId="7D3AF8AF" w14:textId="77777777" w:rsidR="008846C8" w:rsidRPr="00343F98" w:rsidRDefault="008846C8" w:rsidP="008846C8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</w:p>
    <w:p w14:paraId="5A635632" w14:textId="782E93E5" w:rsidR="008846C8" w:rsidRDefault="008846C8" w:rsidP="008846C8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i/>
          <w:sz w:val="20"/>
          <w:szCs w:val="20"/>
        </w:rPr>
        <w:t>KRS/</w:t>
      </w:r>
      <w:proofErr w:type="spellStart"/>
      <w:r w:rsidRPr="00FB28D8">
        <w:rPr>
          <w:rFonts w:ascii="Verdana" w:hAnsi="Verdana" w:cs="Arial"/>
          <w:i/>
          <w:sz w:val="20"/>
          <w:szCs w:val="20"/>
        </w:rPr>
        <w:t>CEiDG</w:t>
      </w:r>
      <w:proofErr w:type="spellEnd"/>
      <w:r>
        <w:rPr>
          <w:rFonts w:ascii="Verdana" w:hAnsi="Verdana" w:cs="Arial"/>
          <w:i/>
          <w:sz w:val="20"/>
          <w:szCs w:val="20"/>
        </w:rPr>
        <w:t>/</w:t>
      </w:r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……………………….…………</w:t>
      </w:r>
      <w:r w:rsidR="00AC4DD6">
        <w:rPr>
          <w:rFonts w:ascii="Verdana" w:hAnsi="Verdana" w:cs="Arial"/>
          <w:sz w:val="20"/>
          <w:szCs w:val="20"/>
        </w:rPr>
        <w:t>………………</w:t>
      </w:r>
      <w:r>
        <w:rPr>
          <w:rFonts w:ascii="Verdana" w:hAnsi="Verdana" w:cs="Arial"/>
          <w:sz w:val="20"/>
          <w:szCs w:val="20"/>
        </w:rPr>
        <w:t>..……</w:t>
      </w:r>
    </w:p>
    <w:p w14:paraId="2FEEA97C" w14:textId="77777777" w:rsidR="008846C8" w:rsidRPr="00FE243B" w:rsidRDefault="008846C8" w:rsidP="008846C8">
      <w:pPr>
        <w:spacing w:after="0"/>
        <w:ind w:right="-142"/>
        <w:rPr>
          <w:rFonts w:ascii="Verdana" w:hAnsi="Verdana" w:cs="Arial"/>
          <w:sz w:val="20"/>
          <w:szCs w:val="20"/>
        </w:rPr>
      </w:pPr>
    </w:p>
    <w:p w14:paraId="71E8D468" w14:textId="77777777" w:rsidR="008846C8" w:rsidRPr="00FB28D8" w:rsidRDefault="008846C8" w:rsidP="008846C8">
      <w:pPr>
        <w:spacing w:after="0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………………………………………....</w:t>
      </w:r>
      <w:r w:rsidRPr="00FB28D8">
        <w:rPr>
          <w:rFonts w:ascii="Verdana" w:hAnsi="Verdana" w:cs="Arial"/>
          <w:sz w:val="20"/>
          <w:szCs w:val="20"/>
        </w:rPr>
        <w:t>……</w:t>
      </w:r>
    </w:p>
    <w:p w14:paraId="0C299C3C" w14:textId="77777777" w:rsidR="008846C8" w:rsidRPr="00D83471" w:rsidRDefault="008846C8" w:rsidP="001F1B24">
      <w:pPr>
        <w:spacing w:after="120"/>
        <w:ind w:left="2841"/>
        <w:rPr>
          <w:rFonts w:ascii="Verdana" w:hAnsi="Verdana" w:cs="Arial"/>
          <w:i/>
          <w:sz w:val="16"/>
          <w:szCs w:val="16"/>
        </w:rPr>
      </w:pPr>
      <w:r w:rsidRPr="00D83471">
        <w:rPr>
          <w:rFonts w:ascii="Verdana" w:hAnsi="Verdana" w:cs="Arial"/>
          <w:i/>
          <w:sz w:val="16"/>
          <w:szCs w:val="16"/>
        </w:rPr>
        <w:t>(imię, nazwisko, stanowisko/podstawa do reprezentacji)</w:t>
      </w:r>
    </w:p>
    <w:p w14:paraId="335B666A" w14:textId="77777777" w:rsidR="008846C8" w:rsidRPr="0073459A" w:rsidRDefault="008846C8" w:rsidP="00626436">
      <w:pPr>
        <w:spacing w:after="120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:</w:t>
      </w:r>
    </w:p>
    <w:p w14:paraId="7CA015C8" w14:textId="1FE19F35" w:rsidR="00547BB3" w:rsidRPr="00547BB3" w:rsidRDefault="00547BB3" w:rsidP="00547BB3">
      <w:pPr>
        <w:spacing w:after="0" w:line="240" w:lineRule="auto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1F35ED7F" w14:textId="69C7606B" w:rsidR="008846C8" w:rsidRPr="0073459A" w:rsidRDefault="008846C8" w:rsidP="00663DA2">
      <w:pPr>
        <w:spacing w:after="0"/>
        <w:rPr>
          <w:rFonts w:ascii="Verdana" w:hAnsi="Verdana" w:cs="Arial"/>
          <w:b/>
          <w:sz w:val="20"/>
          <w:szCs w:val="24"/>
        </w:rPr>
      </w:pPr>
    </w:p>
    <w:p w14:paraId="72E4F6B4" w14:textId="77777777" w:rsidR="008846C8" w:rsidRPr="0073459A" w:rsidRDefault="008846C8" w:rsidP="0059604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prowadzonego przez</w:t>
      </w:r>
      <w:r>
        <w:rPr>
          <w:rFonts w:ascii="Verdana" w:hAnsi="Verdana" w:cs="Arial"/>
          <w:sz w:val="20"/>
          <w:szCs w:val="20"/>
        </w:rPr>
        <w:t xml:space="preserve">: </w:t>
      </w:r>
      <w:r w:rsidRPr="00B831ED">
        <w:rPr>
          <w:rFonts w:ascii="Verdana" w:hAnsi="Verdana" w:cs="Arial"/>
          <w:b/>
          <w:sz w:val="20"/>
          <w:szCs w:val="20"/>
        </w:rPr>
        <w:t>Uniwersytet Wrocławski, pl. Uniwersytecki 1, 50-137 Wrocław</w:t>
      </w:r>
    </w:p>
    <w:p w14:paraId="54D941DD" w14:textId="77777777" w:rsidR="008846C8" w:rsidRDefault="008846C8" w:rsidP="001F1B24">
      <w:pPr>
        <w:spacing w:after="120"/>
        <w:jc w:val="both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>zobowiązuję się</w:t>
      </w:r>
      <w:r>
        <w:rPr>
          <w:rFonts w:ascii="Verdana" w:hAnsi="Verdana"/>
          <w:sz w:val="20"/>
          <w:szCs w:val="20"/>
        </w:rPr>
        <w:t xml:space="preserve"> do oddania </w:t>
      </w:r>
      <w:r w:rsidRPr="004C108A">
        <w:rPr>
          <w:rFonts w:ascii="Verdana" w:hAnsi="Verdana"/>
          <w:sz w:val="20"/>
          <w:szCs w:val="20"/>
        </w:rPr>
        <w:t>zasobów na potrzeby</w:t>
      </w:r>
      <w:r w:rsidRPr="00164EE3">
        <w:rPr>
          <w:rFonts w:ascii="Verdana" w:hAnsi="Verdana"/>
          <w:sz w:val="20"/>
          <w:szCs w:val="20"/>
        </w:rPr>
        <w:t xml:space="preserve"> wykonania </w:t>
      </w:r>
      <w:r>
        <w:rPr>
          <w:rFonts w:ascii="Verdana" w:hAnsi="Verdana"/>
          <w:sz w:val="20"/>
          <w:szCs w:val="20"/>
        </w:rPr>
        <w:t xml:space="preserve">przedmiotowego </w:t>
      </w:r>
      <w:r w:rsidRPr="00164EE3">
        <w:rPr>
          <w:rFonts w:ascii="Verdana" w:hAnsi="Verdana"/>
          <w:sz w:val="20"/>
          <w:szCs w:val="20"/>
        </w:rPr>
        <w:t xml:space="preserve">zamówienia następującemu </w:t>
      </w:r>
      <w:r>
        <w:rPr>
          <w:rFonts w:ascii="Verdana" w:hAnsi="Verdana"/>
          <w:sz w:val="20"/>
          <w:szCs w:val="20"/>
        </w:rPr>
        <w:t>W</w:t>
      </w:r>
      <w:r w:rsidRPr="00164EE3">
        <w:rPr>
          <w:rFonts w:ascii="Verdana" w:hAnsi="Verdana"/>
          <w:sz w:val="20"/>
          <w:szCs w:val="20"/>
        </w:rPr>
        <w:t>ykonawcy</w:t>
      </w:r>
      <w:r>
        <w:rPr>
          <w:rFonts w:ascii="Verdana" w:hAnsi="Verdana"/>
          <w:sz w:val="20"/>
          <w:szCs w:val="20"/>
        </w:rPr>
        <w:t>:</w:t>
      </w:r>
    </w:p>
    <w:p w14:paraId="2DC09979" w14:textId="59B17F57" w:rsidR="008846C8" w:rsidRPr="00164EE3" w:rsidRDefault="008846C8" w:rsidP="008846C8">
      <w:pPr>
        <w:spacing w:after="0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>...............................................................................</w:t>
      </w:r>
      <w:r>
        <w:rPr>
          <w:rFonts w:ascii="Verdana" w:hAnsi="Verdana"/>
          <w:sz w:val="20"/>
          <w:szCs w:val="20"/>
        </w:rPr>
        <w:t>.......................................</w:t>
      </w:r>
      <w:r w:rsidR="00AC4DD6">
        <w:rPr>
          <w:rFonts w:ascii="Verdana" w:hAnsi="Verdana"/>
          <w:sz w:val="20"/>
          <w:szCs w:val="20"/>
        </w:rPr>
        <w:t>.</w:t>
      </w:r>
      <w:r w:rsidRPr="00164EE3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>..........</w:t>
      </w:r>
    </w:p>
    <w:p w14:paraId="50CC76CC" w14:textId="77777777" w:rsidR="008846C8" w:rsidRPr="00164EE3" w:rsidRDefault="008846C8" w:rsidP="008846C8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164EE3">
        <w:rPr>
          <w:rFonts w:ascii="Verdana" w:hAnsi="Verdana"/>
          <w:i/>
          <w:sz w:val="16"/>
          <w:szCs w:val="16"/>
        </w:rPr>
        <w:t>(nazwa i adres wykonawcy</w:t>
      </w:r>
      <w:r>
        <w:rPr>
          <w:rFonts w:ascii="Verdana" w:hAnsi="Verdana"/>
          <w:i/>
          <w:sz w:val="16"/>
          <w:szCs w:val="16"/>
        </w:rPr>
        <w:t>)</w:t>
      </w:r>
    </w:p>
    <w:p w14:paraId="4EF640A8" w14:textId="77777777" w:rsidR="008846C8" w:rsidRPr="00164EE3" w:rsidRDefault="008846C8" w:rsidP="008846C8">
      <w:pPr>
        <w:spacing w:after="0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>Oświadczam</w:t>
      </w:r>
      <w:r>
        <w:rPr>
          <w:rFonts w:ascii="Verdana" w:hAnsi="Verdana"/>
          <w:sz w:val="20"/>
          <w:szCs w:val="20"/>
        </w:rPr>
        <w:t>/-y, iż na potrzeby spełniania przez Wykonawcę następujących warunków udziału w postępowaniu:</w:t>
      </w:r>
    </w:p>
    <w:p w14:paraId="581B50FC" w14:textId="7A54C3B0" w:rsidR="008846C8" w:rsidRPr="00AC4DD6" w:rsidRDefault="008846C8" w:rsidP="00AC4DD6">
      <w:pPr>
        <w:pStyle w:val="Akapitzlist"/>
        <w:numPr>
          <w:ilvl w:val="1"/>
          <w:numId w:val="64"/>
        </w:numPr>
        <w:spacing w:after="0"/>
        <w:ind w:left="336"/>
        <w:rPr>
          <w:rFonts w:ascii="Verdana" w:hAnsi="Verdana"/>
          <w:sz w:val="20"/>
          <w:szCs w:val="20"/>
        </w:rPr>
      </w:pPr>
      <w:r w:rsidRPr="00AC4DD6">
        <w:rPr>
          <w:rFonts w:ascii="Verdana" w:hAnsi="Verdana"/>
          <w:sz w:val="20"/>
          <w:szCs w:val="20"/>
        </w:rPr>
        <w:t>udostępniam Wykonawcy ww. zasoby, w następującym zakresie: ................</w:t>
      </w:r>
      <w:r w:rsidR="003566FC">
        <w:rPr>
          <w:rFonts w:ascii="Verdana" w:hAnsi="Verdana"/>
          <w:sz w:val="20"/>
          <w:szCs w:val="20"/>
        </w:rPr>
        <w:t>.</w:t>
      </w:r>
      <w:r w:rsidRPr="00AC4DD6">
        <w:rPr>
          <w:rFonts w:ascii="Verdana" w:hAnsi="Verdana"/>
          <w:sz w:val="20"/>
          <w:szCs w:val="20"/>
        </w:rPr>
        <w:t>.............</w:t>
      </w:r>
      <w:r w:rsidR="00AC4DD6">
        <w:rPr>
          <w:rFonts w:ascii="Verdana" w:hAnsi="Verdana"/>
          <w:sz w:val="20"/>
          <w:szCs w:val="20"/>
        </w:rPr>
        <w:t>.</w:t>
      </w:r>
      <w:r w:rsidRPr="00AC4DD6">
        <w:rPr>
          <w:rFonts w:ascii="Verdana" w:hAnsi="Verdana"/>
          <w:sz w:val="20"/>
          <w:szCs w:val="20"/>
        </w:rPr>
        <w:t>....</w:t>
      </w:r>
    </w:p>
    <w:p w14:paraId="2AFEB93A" w14:textId="0214FDAF" w:rsidR="008846C8" w:rsidRPr="00164EE3" w:rsidRDefault="008846C8" w:rsidP="003566FC">
      <w:pPr>
        <w:spacing w:after="0"/>
        <w:ind w:left="350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>.........................................................................................................</w:t>
      </w:r>
      <w:r>
        <w:rPr>
          <w:rFonts w:ascii="Verdana" w:hAnsi="Verdana"/>
          <w:sz w:val="20"/>
          <w:szCs w:val="20"/>
        </w:rPr>
        <w:t>....................</w:t>
      </w:r>
      <w:r w:rsidR="00AC4DD6">
        <w:rPr>
          <w:rFonts w:ascii="Verdana" w:hAnsi="Verdana"/>
          <w:sz w:val="20"/>
          <w:szCs w:val="20"/>
        </w:rPr>
        <w:t>.</w:t>
      </w:r>
    </w:p>
    <w:p w14:paraId="0914AC35" w14:textId="267FED40" w:rsidR="008846C8" w:rsidRDefault="008846C8" w:rsidP="00AC4DD6">
      <w:pPr>
        <w:pStyle w:val="Akapitzlist"/>
        <w:numPr>
          <w:ilvl w:val="1"/>
          <w:numId w:val="64"/>
        </w:numPr>
        <w:spacing w:after="0"/>
        <w:ind w:left="336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 xml:space="preserve">sposób wykorzystania </w:t>
      </w:r>
      <w:r>
        <w:rPr>
          <w:rFonts w:ascii="Verdana" w:hAnsi="Verdana"/>
          <w:sz w:val="20"/>
          <w:szCs w:val="20"/>
        </w:rPr>
        <w:t xml:space="preserve">przy wykonywaniu zamówienia przez Wykonawcę </w:t>
      </w:r>
      <w:r w:rsidRPr="00164EE3">
        <w:rPr>
          <w:rFonts w:ascii="Verdana" w:hAnsi="Verdana"/>
          <w:sz w:val="20"/>
          <w:szCs w:val="20"/>
        </w:rPr>
        <w:t>udostępnionych przeze mnie zasobów będzie</w:t>
      </w:r>
      <w:r>
        <w:rPr>
          <w:rFonts w:ascii="Verdana" w:hAnsi="Verdana"/>
          <w:sz w:val="20"/>
          <w:szCs w:val="20"/>
        </w:rPr>
        <w:t xml:space="preserve"> następujący: ……………………………………………</w:t>
      </w:r>
      <w:r w:rsidR="00AC4DD6">
        <w:rPr>
          <w:rFonts w:ascii="Verdana" w:hAnsi="Verdana"/>
          <w:sz w:val="20"/>
          <w:szCs w:val="20"/>
        </w:rPr>
        <w:t>………………………….……</w:t>
      </w:r>
    </w:p>
    <w:p w14:paraId="14BD6E38" w14:textId="0A97A22F" w:rsidR="007B5992" w:rsidRDefault="007B5992" w:rsidP="007B5992">
      <w:pPr>
        <w:pStyle w:val="Akapitzlist"/>
        <w:spacing w:after="0"/>
        <w:ind w:left="336"/>
        <w:rPr>
          <w:rFonts w:ascii="Verdana" w:hAnsi="Verdana"/>
          <w:sz w:val="20"/>
          <w:szCs w:val="20"/>
        </w:rPr>
      </w:pPr>
      <w:r w:rsidRPr="007B5992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</w:t>
      </w:r>
    </w:p>
    <w:p w14:paraId="3A4E7692" w14:textId="59D090D8" w:rsidR="008846C8" w:rsidRPr="00C90A28" w:rsidRDefault="008846C8" w:rsidP="00AC4DD6">
      <w:pPr>
        <w:pStyle w:val="Akapitzlist"/>
        <w:numPr>
          <w:ilvl w:val="1"/>
          <w:numId w:val="64"/>
        </w:numPr>
        <w:spacing w:after="0"/>
        <w:ind w:left="336"/>
        <w:rPr>
          <w:rFonts w:ascii="Verdana" w:hAnsi="Verdana"/>
          <w:sz w:val="20"/>
          <w:szCs w:val="20"/>
        </w:rPr>
      </w:pPr>
      <w:r w:rsidRPr="00C90A28">
        <w:rPr>
          <w:rFonts w:ascii="Verdana" w:hAnsi="Verdana"/>
          <w:sz w:val="20"/>
          <w:szCs w:val="20"/>
        </w:rPr>
        <w:t>zakres mojego udziału przy wykonywaniu zamówienia będzie następujący: …….........</w:t>
      </w:r>
      <w:r w:rsidR="00AC4DD6">
        <w:rPr>
          <w:rFonts w:ascii="Verdana" w:hAnsi="Verdana"/>
          <w:sz w:val="20"/>
          <w:szCs w:val="20"/>
        </w:rPr>
        <w:t>..</w:t>
      </w:r>
      <w:r w:rsidRPr="00C90A28">
        <w:rPr>
          <w:rFonts w:ascii="Verdana" w:hAnsi="Verdana"/>
          <w:sz w:val="20"/>
          <w:szCs w:val="20"/>
        </w:rPr>
        <w:t>.</w:t>
      </w:r>
      <w:r w:rsidR="00AC4DD6">
        <w:rPr>
          <w:rFonts w:ascii="Verdana" w:hAnsi="Verdana"/>
          <w:sz w:val="20"/>
          <w:szCs w:val="20"/>
        </w:rPr>
        <w:t>.</w:t>
      </w:r>
      <w:r w:rsidRPr="00C90A28">
        <w:rPr>
          <w:rFonts w:ascii="Verdana" w:hAnsi="Verdana"/>
          <w:sz w:val="20"/>
          <w:szCs w:val="20"/>
        </w:rPr>
        <w:t>....</w:t>
      </w:r>
    </w:p>
    <w:p w14:paraId="6F279DF8" w14:textId="51BDB56A" w:rsidR="008846C8" w:rsidRPr="00CC7C95" w:rsidRDefault="008846C8" w:rsidP="00AC4DD6">
      <w:pPr>
        <w:spacing w:after="0"/>
        <w:ind w:left="350"/>
        <w:rPr>
          <w:rFonts w:ascii="Verdana" w:hAnsi="Verdana"/>
          <w:sz w:val="20"/>
          <w:szCs w:val="20"/>
        </w:rPr>
      </w:pPr>
      <w:bookmarkStart w:id="23" w:name="_Hlk108769246"/>
      <w:bookmarkStart w:id="24" w:name="_Hlk108775966"/>
      <w:r w:rsidRPr="00CC7C95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</w:t>
      </w:r>
      <w:bookmarkEnd w:id="23"/>
    </w:p>
    <w:bookmarkEnd w:id="24"/>
    <w:p w14:paraId="5DE4389D" w14:textId="5DD1EF27" w:rsidR="008846C8" w:rsidRPr="00CC7C95" w:rsidRDefault="008846C8" w:rsidP="00AC4DD6">
      <w:pPr>
        <w:pStyle w:val="Akapitzlist"/>
        <w:numPr>
          <w:ilvl w:val="1"/>
          <w:numId w:val="64"/>
        </w:numPr>
        <w:spacing w:after="0"/>
        <w:ind w:left="336"/>
        <w:rPr>
          <w:rFonts w:ascii="Verdana" w:hAnsi="Verdana"/>
          <w:sz w:val="20"/>
          <w:szCs w:val="20"/>
        </w:rPr>
      </w:pPr>
      <w:r w:rsidRPr="00CC7C95">
        <w:rPr>
          <w:rFonts w:ascii="Verdana" w:hAnsi="Verdana"/>
          <w:sz w:val="20"/>
          <w:szCs w:val="20"/>
        </w:rPr>
        <w:t>okres mojego udziału przy wykonywaniu zamówienia będzie następujący: .............</w:t>
      </w:r>
      <w:r w:rsidR="00AC4DD6">
        <w:rPr>
          <w:rFonts w:ascii="Verdana" w:hAnsi="Verdana"/>
          <w:sz w:val="20"/>
          <w:szCs w:val="20"/>
        </w:rPr>
        <w:t>...</w:t>
      </w:r>
      <w:r w:rsidRPr="00CC7C95">
        <w:rPr>
          <w:rFonts w:ascii="Verdana" w:hAnsi="Verdana"/>
          <w:sz w:val="20"/>
          <w:szCs w:val="20"/>
        </w:rPr>
        <w:t>.....</w:t>
      </w:r>
      <w:r w:rsidR="00AC4DD6">
        <w:rPr>
          <w:rFonts w:ascii="Verdana" w:hAnsi="Verdana"/>
          <w:sz w:val="20"/>
          <w:szCs w:val="20"/>
        </w:rPr>
        <w:t>..</w:t>
      </w:r>
    </w:p>
    <w:p w14:paraId="54A9A908" w14:textId="77777777" w:rsidR="00AC4DD6" w:rsidRDefault="00AC4DD6" w:rsidP="00AC4DD6">
      <w:pPr>
        <w:spacing w:after="0"/>
        <w:ind w:left="350"/>
        <w:rPr>
          <w:rFonts w:ascii="Verdana" w:hAnsi="Verdana"/>
          <w:sz w:val="20"/>
          <w:szCs w:val="20"/>
        </w:rPr>
      </w:pPr>
      <w:r w:rsidRPr="00AC4DD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</w:t>
      </w:r>
    </w:p>
    <w:p w14:paraId="5C597D4C" w14:textId="77C4D198" w:rsidR="00596044" w:rsidRPr="00AC4DD6" w:rsidRDefault="008846C8" w:rsidP="00AC4DD6">
      <w:pPr>
        <w:pStyle w:val="Akapitzlist"/>
        <w:numPr>
          <w:ilvl w:val="1"/>
          <w:numId w:val="64"/>
        </w:numPr>
        <w:spacing w:after="0"/>
        <w:ind w:left="336"/>
        <w:rPr>
          <w:rFonts w:ascii="Verdana" w:hAnsi="Verdana"/>
          <w:sz w:val="20"/>
          <w:szCs w:val="20"/>
        </w:rPr>
      </w:pPr>
      <w:r w:rsidRPr="00AC4DD6">
        <w:rPr>
          <w:rFonts w:ascii="Verdana" w:hAnsi="Verdana"/>
          <w:sz w:val="20"/>
          <w:szCs w:val="20"/>
        </w:rPr>
        <w:t>będę uczestniczył w realizacji zamówienia jako podwykonawca/w inny sposób: ……</w:t>
      </w:r>
      <w:r w:rsidR="00596044" w:rsidRPr="00AC4DD6">
        <w:rPr>
          <w:rFonts w:ascii="Verdana" w:hAnsi="Verdana"/>
          <w:sz w:val="20"/>
          <w:szCs w:val="20"/>
        </w:rPr>
        <w:t>….</w:t>
      </w:r>
      <w:r w:rsidRPr="00AC4DD6">
        <w:rPr>
          <w:rFonts w:ascii="Verdana" w:hAnsi="Verdana"/>
          <w:sz w:val="20"/>
          <w:szCs w:val="20"/>
        </w:rPr>
        <w:t>………</w:t>
      </w:r>
      <w:r w:rsidR="00AC4DD6" w:rsidRPr="00AC4DD6">
        <w:rPr>
          <w:rFonts w:ascii="Verdana" w:hAnsi="Verdana"/>
          <w:sz w:val="20"/>
          <w:szCs w:val="20"/>
        </w:rPr>
        <w:t>..</w:t>
      </w:r>
    </w:p>
    <w:p w14:paraId="1210AE44" w14:textId="20E44215" w:rsidR="008846C8" w:rsidRDefault="00AC4DD6" w:rsidP="003566FC">
      <w:pPr>
        <w:spacing w:after="120"/>
        <w:ind w:left="352"/>
        <w:rPr>
          <w:rFonts w:ascii="Verdana" w:hAnsi="Verdana"/>
          <w:sz w:val="20"/>
          <w:szCs w:val="20"/>
        </w:rPr>
      </w:pPr>
      <w:r w:rsidRPr="00AC4DD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</w:t>
      </w:r>
    </w:p>
    <w:p w14:paraId="24FA1F5A" w14:textId="2ED0D962" w:rsidR="008846C8" w:rsidRPr="00AE7F9F" w:rsidRDefault="00262667" w:rsidP="008846C8">
      <w:pPr>
        <w:shd w:val="clear" w:color="auto" w:fill="BFBFBF" w:themeFill="background1" w:themeFillShade="BF"/>
        <w:spacing w:after="0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O</w:t>
      </w:r>
      <w:r w:rsidRPr="00AE7F9F">
        <w:rPr>
          <w:rFonts w:ascii="Verdana" w:hAnsi="Verdana" w:cs="Arial"/>
          <w:b/>
          <w:sz w:val="20"/>
          <w:szCs w:val="20"/>
        </w:rPr>
        <w:t>ŚWIADCZENIE DOTYCZĄCE ZAKAZU, O KTÓRYM MOWA W ART. 5K ROZPORZĄDZENIA SANKCYJN</w:t>
      </w:r>
      <w:r>
        <w:rPr>
          <w:rFonts w:ascii="Verdana" w:hAnsi="Verdana" w:cs="Arial"/>
          <w:b/>
          <w:sz w:val="20"/>
          <w:szCs w:val="20"/>
        </w:rPr>
        <w:t>E</w:t>
      </w:r>
      <w:r w:rsidRPr="00AE7F9F">
        <w:rPr>
          <w:rFonts w:ascii="Verdana" w:hAnsi="Verdana" w:cs="Arial"/>
          <w:b/>
          <w:sz w:val="20"/>
          <w:szCs w:val="20"/>
        </w:rPr>
        <w:t>GO W ZAKRESIE ODPOWIADAJĄCYM PONAD 10% WARTOŚCI ZAMÓWIENIA</w:t>
      </w:r>
    </w:p>
    <w:p w14:paraId="2AD39B73" w14:textId="19AD78C0" w:rsidR="008846C8" w:rsidRDefault="008846C8" w:rsidP="009C59E7">
      <w:pPr>
        <w:spacing w:before="120" w:after="120"/>
        <w:ind w:left="-11"/>
        <w:jc w:val="both"/>
        <w:rPr>
          <w:rFonts w:ascii="Verdana" w:hAnsi="Verdana" w:cs="Arial"/>
          <w:sz w:val="16"/>
          <w:szCs w:val="16"/>
        </w:rPr>
      </w:pPr>
      <w:r w:rsidRPr="00AE7F9F">
        <w:rPr>
          <w:rFonts w:ascii="Verdana" w:hAnsi="Verdana" w:cs="Arial"/>
          <w:sz w:val="20"/>
          <w:szCs w:val="20"/>
        </w:rPr>
        <w:t>Oświadczam/y, że nie podlegam/y wykluczeniu z postępowania na podstawie art. 5k Rozporządzenia sankcyjnego</w:t>
      </w:r>
      <w:r w:rsidR="009C59E7">
        <w:rPr>
          <w:rFonts w:ascii="Verdana" w:hAnsi="Verdana" w:cs="Arial"/>
          <w:sz w:val="20"/>
          <w:szCs w:val="20"/>
        </w:rPr>
        <w:t>.</w:t>
      </w:r>
    </w:p>
    <w:p w14:paraId="19979E62" w14:textId="045A6953" w:rsidR="00154139" w:rsidRPr="00154139" w:rsidRDefault="00262667" w:rsidP="009C59E7">
      <w:pPr>
        <w:shd w:val="clear" w:color="auto" w:fill="BFBFBF" w:themeFill="background1" w:themeFillShade="BF"/>
        <w:spacing w:after="0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O</w:t>
      </w:r>
      <w:r w:rsidRPr="00154139">
        <w:rPr>
          <w:rFonts w:ascii="Verdana" w:hAnsi="Verdana" w:cs="Arial"/>
          <w:b/>
          <w:sz w:val="20"/>
          <w:szCs w:val="20"/>
        </w:rPr>
        <w:t xml:space="preserve">ŚWIADCZENIE </w:t>
      </w:r>
      <w:bookmarkStart w:id="25" w:name="_Hlk109844784"/>
      <w:r w:rsidRPr="00154139">
        <w:rPr>
          <w:rFonts w:ascii="Verdana" w:hAnsi="Verdana" w:cs="Arial"/>
          <w:b/>
          <w:sz w:val="20"/>
          <w:szCs w:val="20"/>
        </w:rPr>
        <w:t xml:space="preserve">DOTYCZĄCE PRZESŁANEK WYKLUCZENIA Z ART. </w:t>
      </w:r>
      <w:bookmarkStart w:id="26" w:name="_Hlk110342349"/>
      <w:r w:rsidRPr="00154139">
        <w:rPr>
          <w:rFonts w:ascii="Verdana" w:hAnsi="Verdana" w:cs="Arial"/>
          <w:b/>
          <w:sz w:val="20"/>
          <w:szCs w:val="20"/>
        </w:rPr>
        <w:t>7 UST. 1 USTAWY O</w:t>
      </w:r>
      <w:r w:rsidR="006C69A1">
        <w:rPr>
          <w:rFonts w:ascii="Verdana" w:hAnsi="Verdana" w:cs="Arial"/>
          <w:b/>
          <w:sz w:val="20"/>
          <w:szCs w:val="20"/>
        </w:rPr>
        <w:t> </w:t>
      </w:r>
      <w:r w:rsidRPr="00154139">
        <w:rPr>
          <w:rFonts w:ascii="Verdana" w:hAnsi="Verdana" w:cs="Arial"/>
          <w:b/>
          <w:sz w:val="20"/>
          <w:szCs w:val="20"/>
        </w:rPr>
        <w:t xml:space="preserve">SZCZEGÓLNYCH ROZWIĄZANIACH W ZAKRESIE PRZECIWDZIAŁANIA WSPIERANIU AGRESJI NA </w:t>
      </w:r>
      <w:r>
        <w:rPr>
          <w:rFonts w:ascii="Verdana" w:hAnsi="Verdana" w:cs="Arial"/>
          <w:b/>
          <w:sz w:val="20"/>
          <w:szCs w:val="20"/>
        </w:rPr>
        <w:t>U</w:t>
      </w:r>
      <w:r w:rsidRPr="00154139">
        <w:rPr>
          <w:rFonts w:ascii="Verdana" w:hAnsi="Verdana" w:cs="Arial"/>
          <w:b/>
          <w:sz w:val="20"/>
          <w:szCs w:val="20"/>
        </w:rPr>
        <w:t>KRAINĘ ORAZ SŁUŻĄCYCH OCHRONIE BEZPIECZEŃSTWA NARODOWEGO</w:t>
      </w:r>
      <w:bookmarkEnd w:id="25"/>
      <w:bookmarkEnd w:id="26"/>
    </w:p>
    <w:p w14:paraId="72C9C35E" w14:textId="7357FAB2" w:rsidR="00154139" w:rsidRPr="00154139" w:rsidRDefault="00154139" w:rsidP="009C59E7">
      <w:pPr>
        <w:spacing w:before="120" w:after="0"/>
        <w:ind w:left="-11"/>
        <w:jc w:val="both"/>
        <w:rPr>
          <w:rFonts w:ascii="Verdana" w:hAnsi="Verdana" w:cs="Arial"/>
          <w:sz w:val="20"/>
          <w:szCs w:val="20"/>
        </w:rPr>
      </w:pPr>
      <w:bookmarkStart w:id="27" w:name="_Hlk105056395"/>
      <w:r w:rsidRPr="00154139">
        <w:rPr>
          <w:rFonts w:ascii="Verdana" w:hAnsi="Verdana" w:cs="Arial"/>
          <w:sz w:val="20"/>
          <w:szCs w:val="20"/>
        </w:rPr>
        <w:t>Oświadczam, że nie podlegam wykluczeniu z postępowania na podstawie art. 7 ust. 1 ustawy z dnia 13 kwietnia 2022 r o szczególnych rozwiązaniach w zakresie przeciwdziałania wspieraniu agresji na Ukrainę oraz służących ochronie bezpieczeństwa narodowego (Dz. U. poz. 835).</w:t>
      </w:r>
      <w:bookmarkEnd w:id="27"/>
    </w:p>
    <w:p w14:paraId="3A0E2277" w14:textId="69EE81AF" w:rsidR="00154139" w:rsidRDefault="00154139" w:rsidP="008846C8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12FF4C7E" w14:textId="77777777" w:rsidR="008846C8" w:rsidRDefault="008846C8" w:rsidP="008846C8">
      <w:pPr>
        <w:spacing w:after="0"/>
        <w:jc w:val="both"/>
        <w:rPr>
          <w:rFonts w:ascii="Verdana" w:hAnsi="Verdana"/>
          <w:sz w:val="16"/>
          <w:szCs w:val="16"/>
        </w:rPr>
      </w:pPr>
      <w:r w:rsidRPr="000D2E03">
        <w:rPr>
          <w:rFonts w:ascii="Verdana" w:hAnsi="Verdana" w:cs="Arial"/>
          <w:sz w:val="16"/>
          <w:szCs w:val="16"/>
        </w:rPr>
        <w:t xml:space="preserve">Wykonawca może przedstawić zobowiązanie podmiotu udostępniającego zasoby do oddania mu do dyspozycji niezbędnych zasobów na potrzeby realizacji zamówienia </w:t>
      </w:r>
      <w:r>
        <w:rPr>
          <w:rFonts w:ascii="Verdana" w:hAnsi="Verdana" w:cs="Arial"/>
          <w:sz w:val="16"/>
          <w:szCs w:val="16"/>
        </w:rPr>
        <w:t xml:space="preserve">na powyższym wzorze </w:t>
      </w:r>
      <w:r w:rsidRPr="000D2E03">
        <w:rPr>
          <w:rFonts w:ascii="Verdana" w:hAnsi="Verdana" w:cs="Arial"/>
          <w:sz w:val="16"/>
          <w:szCs w:val="16"/>
        </w:rPr>
        <w:t xml:space="preserve">lub inny podmiotowy środek dowodowy potwierdzający, że </w:t>
      </w:r>
      <w:r>
        <w:rPr>
          <w:rFonts w:ascii="Verdana" w:hAnsi="Verdana" w:cs="Arial"/>
          <w:sz w:val="16"/>
          <w:szCs w:val="16"/>
        </w:rPr>
        <w:t>W</w:t>
      </w:r>
      <w:r w:rsidRPr="000D2E03">
        <w:rPr>
          <w:rFonts w:ascii="Verdana" w:hAnsi="Verdana" w:cs="Arial"/>
          <w:sz w:val="16"/>
          <w:szCs w:val="16"/>
        </w:rPr>
        <w:t>ykonawca realizując zamówienie, będzie dysponował niezbędnymi zasobami tych podmiotów.</w:t>
      </w:r>
    </w:p>
    <w:p w14:paraId="67263CB6" w14:textId="32284E9A" w:rsidR="008846C8" w:rsidRDefault="008846C8" w:rsidP="008846C8">
      <w:pPr>
        <w:spacing w:after="0"/>
        <w:jc w:val="both"/>
        <w:rPr>
          <w:rFonts w:ascii="Verdana" w:hAnsi="Verdana"/>
          <w:sz w:val="16"/>
          <w:szCs w:val="16"/>
        </w:rPr>
      </w:pPr>
    </w:p>
    <w:p w14:paraId="0FF3DC19" w14:textId="6A937827" w:rsidR="00663DA2" w:rsidRDefault="00074708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>
        <w:rPr>
          <w:rFonts w:ascii="Verdana" w:hAnsi="Verdana"/>
          <w:b/>
          <w:i/>
          <w:sz w:val="20"/>
          <w:szCs w:val="20"/>
        </w:rPr>
        <w:t>Zobowiązanie</w:t>
      </w:r>
      <w:r w:rsidR="008846C8" w:rsidRPr="00C343E8">
        <w:rPr>
          <w:rFonts w:ascii="Verdana" w:hAnsi="Verdana"/>
          <w:b/>
          <w:i/>
          <w:sz w:val="20"/>
          <w:szCs w:val="20"/>
        </w:rPr>
        <w:t xml:space="preserve"> musi być opatrzon</w:t>
      </w:r>
      <w:r w:rsidR="008846C8">
        <w:rPr>
          <w:rFonts w:ascii="Verdana" w:hAnsi="Verdana"/>
          <w:b/>
          <w:i/>
          <w:sz w:val="20"/>
          <w:szCs w:val="20"/>
        </w:rPr>
        <w:t>e</w:t>
      </w:r>
      <w:r w:rsidR="008846C8" w:rsidRPr="00C343E8">
        <w:rPr>
          <w:rFonts w:ascii="Verdana" w:hAnsi="Verdana"/>
          <w:b/>
          <w:i/>
          <w:sz w:val="20"/>
          <w:szCs w:val="20"/>
        </w:rPr>
        <w:t xml:space="preserve"> przez osobę lub osoby uprawnione do reprezentowania </w:t>
      </w:r>
      <w:r w:rsidR="008846C8">
        <w:rPr>
          <w:rFonts w:ascii="Verdana" w:hAnsi="Verdana"/>
          <w:b/>
          <w:i/>
          <w:sz w:val="20"/>
          <w:szCs w:val="20"/>
        </w:rPr>
        <w:t>podmiotu udostępniającego zasoby</w:t>
      </w:r>
      <w:r w:rsidR="008846C8" w:rsidRPr="00C343E8">
        <w:rPr>
          <w:rFonts w:ascii="Verdana" w:hAnsi="Verdana"/>
          <w:b/>
          <w:i/>
          <w:sz w:val="20"/>
          <w:szCs w:val="20"/>
        </w:rPr>
        <w:t xml:space="preserve"> kwalifikowanym podpisem elektronicznym.</w:t>
      </w:r>
    </w:p>
    <w:p w14:paraId="3675697A" w14:textId="515C4A15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C92DC85" w14:textId="0922D2CE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17FDDF50" w14:textId="016CB591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427E2350" w14:textId="7C1D9145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155B0E3D" w14:textId="613DEB89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1F81DB83" w14:textId="53CEE3EA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430A721B" w14:textId="02C85772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ACF5786" w14:textId="5F5DA8D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72325EF" w14:textId="0A7315E6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7C1BC462" w14:textId="5049EDC5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F33764F" w14:textId="344E8313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43074997" w14:textId="099F0FF5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633E546" w14:textId="7FEF7BE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1714614" w14:textId="119A3C2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6502FB5C" w14:textId="3E71EC09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378F986" w14:textId="430964DE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A6F74A9" w14:textId="00DB5356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7918B8D8" w14:textId="447835EC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2B98310" w14:textId="31E5DEF8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AA7A7FC" w14:textId="6CE44AD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D18AB5F" w14:textId="06732013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9A23419" w14:textId="2EB5699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0A09CC7" w14:textId="2CAB2662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CEC37E6" w14:textId="4D293DA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422FB9D0" w14:textId="3BF84198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DF946AD" w14:textId="1F192840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329EB14" w14:textId="1A2C313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C68C161" w14:textId="49CF7B22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7B39979" w14:textId="001393CC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A19AE9D" w14:textId="164C64AD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BBF055B" w14:textId="3A3D2070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61228B2" w14:textId="11B00B49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9ADA219" w14:textId="053063DD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C73D367" w14:textId="7281E025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7B80E173" w14:textId="1A55FC4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6FBC013D" w14:textId="1A886C03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7EA46376" w14:textId="0388A4CD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C26F490" w14:textId="6D80F29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6E80A4A" w14:textId="0EDF749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7D0AFB4" w14:textId="7777777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1C5AF264" w14:textId="6811A26B" w:rsidR="000D1BC6" w:rsidRPr="007F4EE0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0790D6A4" wp14:editId="5A86F70A">
            <wp:extent cx="5771515" cy="1171575"/>
            <wp:effectExtent l="0" t="0" r="0" b="9525"/>
            <wp:docPr id="9" name="Obraz 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D1BC6" w:rsidRPr="007F4EE0" w:rsidSect="00840577"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07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44845" w14:textId="77777777" w:rsidR="007B7EBF" w:rsidRDefault="007B7EBF">
      <w:r>
        <w:separator/>
      </w:r>
    </w:p>
  </w:endnote>
  <w:endnote w:type="continuationSeparator" w:id="0">
    <w:p w14:paraId="281D9D88" w14:textId="77777777" w:rsidR="007B7EBF" w:rsidRDefault="007B7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Univers-PL">
    <w:altName w:val="Nanum Brush Script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101E2" w14:textId="77777777" w:rsidR="007B7EBF" w:rsidRDefault="007B7EB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EC213F8" w14:textId="77777777" w:rsidR="007B7EBF" w:rsidRDefault="007B7EB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6950221"/>
      <w:docPartObj>
        <w:docPartGallery w:val="Page Numbers (Bottom of Page)"/>
        <w:docPartUnique/>
      </w:docPartObj>
    </w:sdtPr>
    <w:sdtEndPr/>
    <w:sdtContent>
      <w:p w14:paraId="00E88A86" w14:textId="5D94E779" w:rsidR="007B7EBF" w:rsidRDefault="0009648A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5E04D2FF" wp14:editId="1B350F33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3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D3D389" w14:textId="77777777" w:rsidR="007B7EBF" w:rsidRPr="004D79B3" w:rsidRDefault="007B7EB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 w:rsidR="00432F66">
                                <w:rPr>
                                  <w:noProof/>
                                  <w:color w:val="003399"/>
                                </w:rPr>
                                <w:t>14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5E04D2FF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" filled="f" fillcolor="#c0504d" stroked="f" strokecolor="#5c83b4" strokeweight="2.25pt">
                  <v:textbox inset=",0,,0">
                    <w:txbxContent>
                      <w:p w14:paraId="61D3D389" w14:textId="77777777" w:rsidR="007B7EBF" w:rsidRPr="004D79B3" w:rsidRDefault="007B7EB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 w:rsidR="00432F66">
                          <w:rPr>
                            <w:noProof/>
                            <w:color w:val="003399"/>
                          </w:rPr>
                          <w:t>14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8747194"/>
      <w:docPartObj>
        <w:docPartGallery w:val="Page Numbers (Bottom of Page)"/>
        <w:docPartUnique/>
      </w:docPartObj>
    </w:sdtPr>
    <w:sdtEndPr/>
    <w:sdtContent>
      <w:p w14:paraId="0CACCDDC" w14:textId="5A083067" w:rsidR="007B7EBF" w:rsidRDefault="0009648A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7A1F5F31" wp14:editId="7D81077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45A65C" w14:textId="77777777" w:rsidR="007B7EBF" w:rsidRPr="004D79B3" w:rsidRDefault="007B7EB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7A1F5F31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" filled="f" fillcolor="#c0504d" stroked="f" strokecolor="#5c83b4" strokeweight="2.25pt">
                  <v:textbox inset=",0,,0">
                    <w:txbxContent>
                      <w:p w14:paraId="0E45A65C" w14:textId="77777777" w:rsidR="007B7EBF" w:rsidRPr="004D79B3" w:rsidRDefault="007B7EB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9FC6C" w14:textId="77777777" w:rsidR="007B7EBF" w:rsidRDefault="007B7EBF">
      <w:r>
        <w:separator/>
      </w:r>
    </w:p>
  </w:footnote>
  <w:footnote w:type="continuationSeparator" w:id="0">
    <w:p w14:paraId="5DAC82FB" w14:textId="77777777" w:rsidR="007B7EBF" w:rsidRDefault="007B7EBF">
      <w:r>
        <w:continuationSeparator/>
      </w:r>
    </w:p>
  </w:footnote>
  <w:footnote w:id="1">
    <w:p w14:paraId="1F2466D4" w14:textId="77777777" w:rsidR="00FC7146" w:rsidRPr="00937542" w:rsidRDefault="00FC7146" w:rsidP="00792ACA">
      <w:pPr>
        <w:pStyle w:val="Bezodstpw"/>
        <w:jc w:val="both"/>
        <w:rPr>
          <w:rFonts w:ascii="Verdana" w:hAnsi="Verdana"/>
          <w:i/>
          <w:sz w:val="16"/>
          <w:szCs w:val="16"/>
        </w:rPr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</w:t>
      </w:r>
    </w:p>
  </w:footnote>
  <w:footnote w:id="2">
    <w:p w14:paraId="51D1ECA1" w14:textId="77777777" w:rsidR="007B7EBF" w:rsidRDefault="007B7EBF" w:rsidP="00702D99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3">
    <w:p w14:paraId="7D6FAC6F" w14:textId="77777777" w:rsidR="007B7EBF" w:rsidRPr="00E17FB3" w:rsidRDefault="007B7EBF" w:rsidP="00702D99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4">
    <w:p w14:paraId="40371742" w14:textId="77777777" w:rsidR="007B7EBF" w:rsidRPr="00E17FB3" w:rsidRDefault="007B7EBF" w:rsidP="00702D99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5">
    <w:p w14:paraId="1C841F69" w14:textId="77777777" w:rsidR="007B7EBF" w:rsidRPr="00AC5510" w:rsidRDefault="007B7EBF" w:rsidP="00702D99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13B5D038" w14:textId="77777777" w:rsidR="007B7EBF" w:rsidRPr="00A52726" w:rsidRDefault="007B7EBF" w:rsidP="00702D99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4101BC5A" w14:textId="77777777" w:rsidR="007B7EBF" w:rsidRPr="0031769A" w:rsidRDefault="007B7EBF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7AA39186" w14:textId="77777777" w:rsidR="007B7EBF" w:rsidRPr="0031769A" w:rsidRDefault="007B7EBF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7012B0CC" w14:textId="77777777" w:rsidR="007B7EBF" w:rsidRPr="0031769A" w:rsidRDefault="007B7EBF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18156A56" w14:textId="77777777" w:rsidR="007B7EBF" w:rsidRPr="00A52726" w:rsidRDefault="007B7EBF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8">
    <w:p w14:paraId="089D3232" w14:textId="77777777" w:rsidR="007B7EBF" w:rsidRPr="00A52726" w:rsidRDefault="007B7EBF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119B708C" w14:textId="77777777" w:rsidR="007B7EBF" w:rsidRPr="00A52726" w:rsidRDefault="007B7EBF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1339702C" w14:textId="77777777" w:rsidR="007B7EBF" w:rsidRPr="00A52726" w:rsidRDefault="007B7EBF" w:rsidP="00702D99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6EA8" w14:textId="77777777" w:rsidR="007B7EBF" w:rsidRDefault="007B7EB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87A7E"/>
    <w:multiLevelType w:val="hybridMultilevel"/>
    <w:tmpl w:val="EADA31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B4220D"/>
    <w:multiLevelType w:val="multilevel"/>
    <w:tmpl w:val="309E6D8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5" w15:restartNumberingAfterBreak="0">
    <w:nsid w:val="08346249"/>
    <w:multiLevelType w:val="multilevel"/>
    <w:tmpl w:val="8A0428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117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968" w:hanging="2160"/>
      </w:pPr>
      <w:rPr>
        <w:rFonts w:hint="default"/>
      </w:rPr>
    </w:lvl>
  </w:abstractNum>
  <w:abstractNum w:abstractNumId="6" w15:restartNumberingAfterBreak="0">
    <w:nsid w:val="09857552"/>
    <w:multiLevelType w:val="multilevel"/>
    <w:tmpl w:val="D4E261E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3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" w15:restartNumberingAfterBreak="0">
    <w:nsid w:val="0A174C15"/>
    <w:multiLevelType w:val="hybridMultilevel"/>
    <w:tmpl w:val="1320270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27184D"/>
    <w:multiLevelType w:val="hybridMultilevel"/>
    <w:tmpl w:val="3FB0A826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17">
      <w:start w:val="1"/>
      <w:numFmt w:val="lowerLetter"/>
      <w:lvlText w:val="%4)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ED8281B"/>
    <w:multiLevelType w:val="hybridMultilevel"/>
    <w:tmpl w:val="5FE0791E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1E865D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F613C2E"/>
    <w:multiLevelType w:val="hybridMultilevel"/>
    <w:tmpl w:val="8C30827E"/>
    <w:lvl w:ilvl="0" w:tplc="844483C4">
      <w:start w:val="1"/>
      <w:numFmt w:val="lowerLetter"/>
      <w:lvlText w:val="%1)"/>
      <w:lvlJc w:val="left"/>
      <w:pPr>
        <w:ind w:left="1146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3" w15:restartNumberingAfterBreak="0">
    <w:nsid w:val="176C2F39"/>
    <w:multiLevelType w:val="hybridMultilevel"/>
    <w:tmpl w:val="71982DB2"/>
    <w:lvl w:ilvl="0" w:tplc="11A09A5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A7315C"/>
    <w:multiLevelType w:val="multilevel"/>
    <w:tmpl w:val="A70868AE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117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15" w15:restartNumberingAfterBreak="0">
    <w:nsid w:val="1ADB7FD2"/>
    <w:multiLevelType w:val="hybridMultilevel"/>
    <w:tmpl w:val="98F6BA22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2D8A72DA">
      <w:start w:val="1"/>
      <w:numFmt w:val="decimal"/>
      <w:lvlText w:val="%2."/>
      <w:lvlJc w:val="left"/>
      <w:pPr>
        <w:ind w:left="360" w:hanging="360"/>
      </w:pPr>
      <w:rPr>
        <w:rFonts w:ascii="Verdana" w:eastAsia="Times New Roman" w:hAnsi="Verdana" w:cs="Times New Roman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2061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60" w:hanging="360"/>
      </w:pPr>
      <w:rPr>
        <w:rFonts w:hint="default"/>
      </w:rPr>
    </w:lvl>
    <w:lvl w:ilvl="5" w:tplc="04150013">
      <w:start w:val="1"/>
      <w:numFmt w:val="upperRoman"/>
      <w:lvlText w:val="%6."/>
      <w:lvlJc w:val="right"/>
      <w:pPr>
        <w:ind w:left="4850" w:hanging="36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1D8A6F35"/>
    <w:multiLevelType w:val="multilevel"/>
    <w:tmpl w:val="08224E84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7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8" w15:restartNumberingAfterBreak="0">
    <w:nsid w:val="22320F9B"/>
    <w:multiLevelType w:val="hybridMultilevel"/>
    <w:tmpl w:val="4ED0EFF8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C7348EAE">
      <w:start w:val="1"/>
      <w:numFmt w:val="lowerLetter"/>
      <w:lvlText w:val="%2."/>
      <w:lvlJc w:val="left"/>
      <w:pPr>
        <w:tabs>
          <w:tab w:val="num" w:pos="5760"/>
        </w:tabs>
        <w:ind w:left="5760" w:hanging="360"/>
      </w:pPr>
      <w:rPr>
        <w:rFonts w:ascii="Verdana" w:hAnsi="Verdana" w:cs="Times New Roman" w:hint="default"/>
        <w:b w:val="0"/>
        <w:i w:val="0"/>
        <w:sz w:val="20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9CF01B54">
      <w:start w:val="1"/>
      <w:numFmt w:val="lowerLetter"/>
      <w:lvlText w:val="%9)"/>
      <w:lvlJc w:val="left"/>
      <w:pPr>
        <w:ind w:left="6300" w:hanging="360"/>
      </w:pPr>
      <w:rPr>
        <w:rFonts w:hint="default"/>
      </w:rPr>
    </w:lvl>
  </w:abstractNum>
  <w:abstractNum w:abstractNumId="19" w15:restartNumberingAfterBreak="0">
    <w:nsid w:val="23BC1149"/>
    <w:multiLevelType w:val="hybridMultilevel"/>
    <w:tmpl w:val="64B4DF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A749BA"/>
    <w:multiLevelType w:val="hybridMultilevel"/>
    <w:tmpl w:val="DA404F6A"/>
    <w:lvl w:ilvl="0" w:tplc="40B4CAAA">
      <w:start w:val="1"/>
      <w:numFmt w:val="decimal"/>
      <w:lvlText w:val="1.%1. "/>
      <w:lvlJc w:val="left"/>
      <w:pPr>
        <w:ind w:left="1719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A722330">
      <w:start w:val="1"/>
      <w:numFmt w:val="lowerLetter"/>
      <w:lvlText w:val="%2."/>
      <w:lvlJc w:val="left"/>
      <w:pPr>
        <w:ind w:left="2439" w:hanging="360"/>
      </w:pPr>
      <w:rPr>
        <w:rFonts w:ascii="Verdana" w:hAnsi="Verdana" w:hint="default"/>
        <w:sz w:val="20"/>
        <w:szCs w:val="20"/>
      </w:rPr>
    </w:lvl>
    <w:lvl w:ilvl="2" w:tplc="0415001B">
      <w:start w:val="1"/>
      <w:numFmt w:val="lowerRoman"/>
      <w:lvlText w:val="%3."/>
      <w:lvlJc w:val="right"/>
      <w:pPr>
        <w:ind w:left="3159" w:hanging="180"/>
      </w:pPr>
    </w:lvl>
    <w:lvl w:ilvl="3" w:tplc="0415000F" w:tentative="1">
      <w:start w:val="1"/>
      <w:numFmt w:val="decimal"/>
      <w:lvlText w:val="%4."/>
      <w:lvlJc w:val="left"/>
      <w:pPr>
        <w:ind w:left="3879" w:hanging="360"/>
      </w:pPr>
    </w:lvl>
    <w:lvl w:ilvl="4" w:tplc="04150019" w:tentative="1">
      <w:start w:val="1"/>
      <w:numFmt w:val="lowerLetter"/>
      <w:lvlText w:val="%5."/>
      <w:lvlJc w:val="left"/>
      <w:pPr>
        <w:ind w:left="4599" w:hanging="360"/>
      </w:pPr>
    </w:lvl>
    <w:lvl w:ilvl="5" w:tplc="0415001B" w:tentative="1">
      <w:start w:val="1"/>
      <w:numFmt w:val="lowerRoman"/>
      <w:lvlText w:val="%6."/>
      <w:lvlJc w:val="right"/>
      <w:pPr>
        <w:ind w:left="5319" w:hanging="180"/>
      </w:pPr>
    </w:lvl>
    <w:lvl w:ilvl="6" w:tplc="0415000F" w:tentative="1">
      <w:start w:val="1"/>
      <w:numFmt w:val="decimal"/>
      <w:lvlText w:val="%7."/>
      <w:lvlJc w:val="left"/>
      <w:pPr>
        <w:ind w:left="6039" w:hanging="360"/>
      </w:pPr>
    </w:lvl>
    <w:lvl w:ilvl="7" w:tplc="04150019" w:tentative="1">
      <w:start w:val="1"/>
      <w:numFmt w:val="lowerLetter"/>
      <w:lvlText w:val="%8."/>
      <w:lvlJc w:val="left"/>
      <w:pPr>
        <w:ind w:left="6759" w:hanging="360"/>
      </w:pPr>
    </w:lvl>
    <w:lvl w:ilvl="8" w:tplc="0415001B" w:tentative="1">
      <w:start w:val="1"/>
      <w:numFmt w:val="lowerRoman"/>
      <w:lvlText w:val="%9."/>
      <w:lvlJc w:val="right"/>
      <w:pPr>
        <w:ind w:left="7479" w:hanging="180"/>
      </w:pPr>
    </w:lvl>
  </w:abstractNum>
  <w:abstractNum w:abstractNumId="21" w15:restartNumberingAfterBreak="0">
    <w:nsid w:val="28E76613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3" w15:restartNumberingAfterBreak="0">
    <w:nsid w:val="2BF50A92"/>
    <w:multiLevelType w:val="hybridMultilevel"/>
    <w:tmpl w:val="444EEF18"/>
    <w:lvl w:ilvl="0" w:tplc="6024DF8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582436"/>
    <w:multiLevelType w:val="hybridMultilevel"/>
    <w:tmpl w:val="AA1EE80A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9B2084"/>
    <w:multiLevelType w:val="multilevel"/>
    <w:tmpl w:val="389E7C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1981" w:hanging="7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3242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4863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6484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7745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9366" w:hanging="180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0987" w:hanging="216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2248" w:hanging="2160"/>
      </w:pPr>
      <w:rPr>
        <w:rFonts w:hint="default"/>
        <w:u w:val="none"/>
      </w:rPr>
    </w:lvl>
  </w:abstractNum>
  <w:abstractNum w:abstractNumId="26" w15:restartNumberingAfterBreak="0">
    <w:nsid w:val="332F4EBF"/>
    <w:multiLevelType w:val="multilevel"/>
    <w:tmpl w:val="7D048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15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15.4.%3."/>
      <w:lvlJc w:val="left"/>
      <w:pPr>
        <w:ind w:left="1352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7" w15:restartNumberingAfterBreak="0">
    <w:nsid w:val="33EA5C06"/>
    <w:multiLevelType w:val="multilevel"/>
    <w:tmpl w:val="CC66F8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8" w15:restartNumberingAfterBreak="0">
    <w:nsid w:val="352A5BF2"/>
    <w:multiLevelType w:val="hybridMultilevel"/>
    <w:tmpl w:val="2584A27E"/>
    <w:lvl w:ilvl="0" w:tplc="27263C8C">
      <w:start w:val="1"/>
      <w:numFmt w:val="decimal"/>
      <w:lvlText w:val="%1."/>
      <w:lvlJc w:val="left"/>
      <w:pPr>
        <w:tabs>
          <w:tab w:val="num" w:pos="1108"/>
        </w:tabs>
        <w:ind w:left="110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9" w15:restartNumberingAfterBreak="0">
    <w:nsid w:val="38C40289"/>
    <w:multiLevelType w:val="multilevel"/>
    <w:tmpl w:val="30824DCC"/>
    <w:lvl w:ilvl="0">
      <w:start w:val="1"/>
      <w:numFmt w:val="decimal"/>
      <w:lvlText w:val="%1."/>
      <w:lvlJc w:val="left"/>
      <w:pPr>
        <w:ind w:left="626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0" w15:restartNumberingAfterBreak="0">
    <w:nsid w:val="3BD3425A"/>
    <w:multiLevelType w:val="hybridMultilevel"/>
    <w:tmpl w:val="4FE6B5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36728A"/>
    <w:multiLevelType w:val="hybridMultilevel"/>
    <w:tmpl w:val="E374934A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550D28"/>
    <w:multiLevelType w:val="multilevel"/>
    <w:tmpl w:val="B1D4BE9A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33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4" w15:restartNumberingAfterBreak="0">
    <w:nsid w:val="3FC65EDB"/>
    <w:multiLevelType w:val="multilevel"/>
    <w:tmpl w:val="87F0A7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35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295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5" w15:restartNumberingAfterBreak="0">
    <w:nsid w:val="42092600"/>
    <w:multiLevelType w:val="hybridMultilevel"/>
    <w:tmpl w:val="0EE0F338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8" w15:restartNumberingAfterBreak="0">
    <w:nsid w:val="452A2981"/>
    <w:multiLevelType w:val="hybridMultilevel"/>
    <w:tmpl w:val="0C4877BE"/>
    <w:lvl w:ilvl="0" w:tplc="6024DF8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746799"/>
    <w:multiLevelType w:val="hybridMultilevel"/>
    <w:tmpl w:val="3DC8A7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CC30FF"/>
    <w:multiLevelType w:val="hybridMultilevel"/>
    <w:tmpl w:val="E520B14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075B85"/>
    <w:multiLevelType w:val="hybridMultilevel"/>
    <w:tmpl w:val="E520B148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86D892B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91D3382"/>
    <w:multiLevelType w:val="multilevel"/>
    <w:tmpl w:val="C97AC1A6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lvlText w:val="%2)"/>
      <w:lvlJc w:val="left"/>
      <w:pPr>
        <w:ind w:left="795" w:hanging="36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4" w15:restartNumberingAfterBreak="0">
    <w:nsid w:val="4B1708DC"/>
    <w:multiLevelType w:val="hybridMultilevel"/>
    <w:tmpl w:val="73829FFC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EC6504">
      <w:start w:val="1"/>
      <w:numFmt w:val="decimal"/>
      <w:lvlText w:val="%5)"/>
      <w:lvlJc w:val="left"/>
      <w:pPr>
        <w:ind w:left="928" w:hanging="360"/>
      </w:pPr>
      <w:rPr>
        <w:rFonts w:hint="default"/>
        <w:b w:val="0"/>
      </w:rPr>
    </w:lvl>
    <w:lvl w:ilvl="5" w:tplc="F8DA6158">
      <w:start w:val="1"/>
      <w:numFmt w:val="lowerLetter"/>
      <w:lvlText w:val="%6)"/>
      <w:lvlJc w:val="left"/>
      <w:pPr>
        <w:ind w:left="1636" w:hanging="360"/>
      </w:pPr>
      <w:rPr>
        <w:rFonts w:eastAsia="Calibri" w:cs="Verdana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C010671"/>
    <w:multiLevelType w:val="multilevel"/>
    <w:tmpl w:val="927E98F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1218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50" w:hanging="504"/>
      </w:pPr>
    </w:lvl>
    <w:lvl w:ilvl="3">
      <w:start w:val="1"/>
      <w:numFmt w:val="decimal"/>
      <w:lvlText w:val="%1.%2.%3.%4."/>
      <w:lvlJc w:val="left"/>
      <w:pPr>
        <w:ind w:left="2154" w:hanging="648"/>
      </w:pPr>
    </w:lvl>
    <w:lvl w:ilvl="4">
      <w:start w:val="1"/>
      <w:numFmt w:val="decimal"/>
      <w:lvlText w:val="%1.%2.%3.%4.%5."/>
      <w:lvlJc w:val="left"/>
      <w:pPr>
        <w:ind w:left="2658" w:hanging="792"/>
      </w:pPr>
    </w:lvl>
    <w:lvl w:ilvl="5">
      <w:start w:val="1"/>
      <w:numFmt w:val="decimal"/>
      <w:lvlText w:val="%1.%2.%3.%4.%5.%6."/>
      <w:lvlJc w:val="left"/>
      <w:pPr>
        <w:ind w:left="3162" w:hanging="936"/>
      </w:pPr>
    </w:lvl>
    <w:lvl w:ilvl="6">
      <w:start w:val="1"/>
      <w:numFmt w:val="decimal"/>
      <w:lvlText w:val="%7."/>
      <w:lvlJc w:val="left"/>
      <w:pPr>
        <w:ind w:left="1080" w:hanging="1080"/>
      </w:pPr>
      <w:rPr>
        <w:rFonts w:ascii="Verdana" w:eastAsia="Times New Roman" w:hAnsi="Verdana" w:cs="Times New Roman"/>
      </w:rPr>
    </w:lvl>
    <w:lvl w:ilvl="7">
      <w:start w:val="1"/>
      <w:numFmt w:val="decimal"/>
      <w:lvlText w:val="%1.%2.%3.%4.%5.%6.%7.%8."/>
      <w:lvlJc w:val="left"/>
      <w:pPr>
        <w:ind w:left="4170" w:hanging="1224"/>
      </w:pPr>
    </w:lvl>
    <w:lvl w:ilvl="8">
      <w:start w:val="1"/>
      <w:numFmt w:val="decimal"/>
      <w:lvlText w:val="%1.%2.%3.%4.%5.%6.%7.%8.%9."/>
      <w:lvlJc w:val="left"/>
      <w:pPr>
        <w:ind w:left="4746" w:hanging="1440"/>
      </w:pPr>
    </w:lvl>
  </w:abstractNum>
  <w:abstractNum w:abstractNumId="46" w15:restartNumberingAfterBreak="0">
    <w:nsid w:val="527935BB"/>
    <w:multiLevelType w:val="hybridMultilevel"/>
    <w:tmpl w:val="2072004A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69C07A8A">
      <w:start w:val="60"/>
      <w:numFmt w:val="decimal"/>
      <w:lvlText w:val="%2"/>
      <w:lvlJc w:val="left"/>
      <w:pPr>
        <w:ind w:left="1848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7" w15:restartNumberingAfterBreak="0">
    <w:nsid w:val="533274E1"/>
    <w:multiLevelType w:val="hybridMultilevel"/>
    <w:tmpl w:val="7A7C5C60"/>
    <w:lvl w:ilvl="0" w:tplc="8564B4D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543246F7"/>
    <w:multiLevelType w:val="hybridMultilevel"/>
    <w:tmpl w:val="1714A0E6"/>
    <w:lvl w:ilvl="0" w:tplc="356AA4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1" w15:restartNumberingAfterBreak="0">
    <w:nsid w:val="595B50DC"/>
    <w:multiLevelType w:val="multilevel"/>
    <w:tmpl w:val="6846C1F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2" w15:restartNumberingAfterBreak="0">
    <w:nsid w:val="5C4D4AA4"/>
    <w:multiLevelType w:val="multilevel"/>
    <w:tmpl w:val="AD4CD1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98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3" w15:restartNumberingAfterBreak="0">
    <w:nsid w:val="5D3915BA"/>
    <w:multiLevelType w:val="hybridMultilevel"/>
    <w:tmpl w:val="7352923A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6" w15:restartNumberingAfterBreak="0">
    <w:nsid w:val="64E27DD8"/>
    <w:multiLevelType w:val="multilevel"/>
    <w:tmpl w:val="303CD13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143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6B32EB7"/>
    <w:multiLevelType w:val="hybridMultilevel"/>
    <w:tmpl w:val="96FCDB54"/>
    <w:lvl w:ilvl="0" w:tplc="DCA41E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93A324A"/>
    <w:multiLevelType w:val="hybridMultilevel"/>
    <w:tmpl w:val="BBA2A954"/>
    <w:lvl w:ilvl="0" w:tplc="38DA67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254F782">
      <w:start w:val="1"/>
      <w:numFmt w:val="decimal"/>
      <w:lvlText w:val="6.%2. "/>
      <w:lvlJc w:val="left"/>
      <w:pPr>
        <w:ind w:left="1440" w:hanging="360"/>
      </w:pPr>
      <w:rPr>
        <w:rFonts w:cs="Times New Roman" w:hint="default"/>
        <w:b w:val="0"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6406BFD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 w:hint="default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696645F7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2" w15:restartNumberingAfterBreak="0">
    <w:nsid w:val="6E62648E"/>
    <w:multiLevelType w:val="multilevel"/>
    <w:tmpl w:val="D8F030C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3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4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5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6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7" w15:restartNumberingAfterBreak="0">
    <w:nsid w:val="78F64679"/>
    <w:multiLevelType w:val="hybridMultilevel"/>
    <w:tmpl w:val="3C8ACCB4"/>
    <w:lvl w:ilvl="0" w:tplc="8FC05C32">
      <w:start w:val="1"/>
      <w:numFmt w:val="lowerLetter"/>
      <w:lvlText w:val="%1)"/>
      <w:lvlJc w:val="left"/>
      <w:pPr>
        <w:ind w:left="1146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8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9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221446374">
    <w:abstractNumId w:val="69"/>
  </w:num>
  <w:num w:numId="2" w16cid:durableId="560945022">
    <w:abstractNumId w:val="18"/>
  </w:num>
  <w:num w:numId="3" w16cid:durableId="290670812">
    <w:abstractNumId w:val="65"/>
  </w:num>
  <w:num w:numId="4" w16cid:durableId="1778021458">
    <w:abstractNumId w:val="37"/>
  </w:num>
  <w:num w:numId="5" w16cid:durableId="728193880">
    <w:abstractNumId w:val="45"/>
  </w:num>
  <w:num w:numId="6" w16cid:durableId="738475784">
    <w:abstractNumId w:val="63"/>
  </w:num>
  <w:num w:numId="7" w16cid:durableId="837035075">
    <w:abstractNumId w:val="21"/>
  </w:num>
  <w:num w:numId="8" w16cid:durableId="1348411712">
    <w:abstractNumId w:val="10"/>
  </w:num>
  <w:num w:numId="9" w16cid:durableId="1904215819">
    <w:abstractNumId w:val="64"/>
  </w:num>
  <w:num w:numId="10" w16cid:durableId="793980883">
    <w:abstractNumId w:val="9"/>
  </w:num>
  <w:num w:numId="11" w16cid:durableId="472986563">
    <w:abstractNumId w:val="15"/>
  </w:num>
  <w:num w:numId="12" w16cid:durableId="2050716326">
    <w:abstractNumId w:val="58"/>
  </w:num>
  <w:num w:numId="13" w16cid:durableId="228079777">
    <w:abstractNumId w:val="54"/>
  </w:num>
  <w:num w:numId="14" w16cid:durableId="352997058">
    <w:abstractNumId w:val="44"/>
  </w:num>
  <w:num w:numId="15" w16cid:durableId="647630525">
    <w:abstractNumId w:val="34"/>
  </w:num>
  <w:num w:numId="16" w16cid:durableId="771585213">
    <w:abstractNumId w:val="42"/>
  </w:num>
  <w:num w:numId="17" w16cid:durableId="283196798">
    <w:abstractNumId w:val="29"/>
  </w:num>
  <w:num w:numId="18" w16cid:durableId="1843158772">
    <w:abstractNumId w:val="56"/>
  </w:num>
  <w:num w:numId="19" w16cid:durableId="1094669354">
    <w:abstractNumId w:val="50"/>
  </w:num>
  <w:num w:numId="20" w16cid:durableId="817696513">
    <w:abstractNumId w:val="43"/>
  </w:num>
  <w:num w:numId="21" w16cid:durableId="1496413659">
    <w:abstractNumId w:val="31"/>
  </w:num>
  <w:num w:numId="22" w16cid:durableId="1658147844">
    <w:abstractNumId w:val="27"/>
  </w:num>
  <w:num w:numId="23" w16cid:durableId="833305660">
    <w:abstractNumId w:val="26"/>
  </w:num>
  <w:num w:numId="24" w16cid:durableId="1227451891">
    <w:abstractNumId w:val="49"/>
  </w:num>
  <w:num w:numId="25" w16cid:durableId="622928483">
    <w:abstractNumId w:val="57"/>
  </w:num>
  <w:num w:numId="26" w16cid:durableId="1840391718">
    <w:abstractNumId w:val="12"/>
  </w:num>
  <w:num w:numId="27" w16cid:durableId="87509614">
    <w:abstractNumId w:val="55"/>
  </w:num>
  <w:num w:numId="28" w16cid:durableId="2046515406">
    <w:abstractNumId w:val="46"/>
  </w:num>
  <w:num w:numId="29" w16cid:durableId="497618942">
    <w:abstractNumId w:val="41"/>
  </w:num>
  <w:num w:numId="30" w16cid:durableId="5789216">
    <w:abstractNumId w:val="16"/>
  </w:num>
  <w:num w:numId="31" w16cid:durableId="284577160">
    <w:abstractNumId w:val="52"/>
  </w:num>
  <w:num w:numId="32" w16cid:durableId="1383941278">
    <w:abstractNumId w:val="0"/>
  </w:num>
  <w:num w:numId="33" w16cid:durableId="1103459011">
    <w:abstractNumId w:val="39"/>
  </w:num>
  <w:num w:numId="34" w16cid:durableId="1564020812">
    <w:abstractNumId w:val="59"/>
  </w:num>
  <w:num w:numId="35" w16cid:durableId="1637905217">
    <w:abstractNumId w:val="30"/>
  </w:num>
  <w:num w:numId="36" w16cid:durableId="1027366629">
    <w:abstractNumId w:val="36"/>
  </w:num>
  <w:num w:numId="37" w16cid:durableId="406808544">
    <w:abstractNumId w:val="17"/>
  </w:num>
  <w:num w:numId="38" w16cid:durableId="970751034">
    <w:abstractNumId w:val="66"/>
  </w:num>
  <w:num w:numId="39" w16cid:durableId="45030848">
    <w:abstractNumId w:val="68"/>
  </w:num>
  <w:num w:numId="40" w16cid:durableId="837773397">
    <w:abstractNumId w:val="22"/>
  </w:num>
  <w:num w:numId="41" w16cid:durableId="751439412">
    <w:abstractNumId w:val="4"/>
  </w:num>
  <w:num w:numId="42" w16cid:durableId="1974170780">
    <w:abstractNumId w:val="33"/>
  </w:num>
  <w:num w:numId="43" w16cid:durableId="1485270893">
    <w:abstractNumId w:val="2"/>
  </w:num>
  <w:num w:numId="44" w16cid:durableId="867259896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941111625">
    <w:abstractNumId w:val="6"/>
  </w:num>
  <w:num w:numId="46" w16cid:durableId="561913226">
    <w:abstractNumId w:val="35"/>
  </w:num>
  <w:num w:numId="47" w16cid:durableId="2016371631">
    <w:abstractNumId w:val="24"/>
  </w:num>
  <w:num w:numId="48" w16cid:durableId="1713383031">
    <w:abstractNumId w:val="25"/>
  </w:num>
  <w:num w:numId="49" w16cid:durableId="60641518">
    <w:abstractNumId w:val="13"/>
  </w:num>
  <w:num w:numId="50" w16cid:durableId="2010407964">
    <w:abstractNumId w:val="5"/>
  </w:num>
  <w:num w:numId="51" w16cid:durableId="569270220">
    <w:abstractNumId w:val="14"/>
  </w:num>
  <w:num w:numId="52" w16cid:durableId="1561600560">
    <w:abstractNumId w:val="60"/>
  </w:num>
  <w:num w:numId="53" w16cid:durableId="1337997735">
    <w:abstractNumId w:val="8"/>
  </w:num>
  <w:num w:numId="54" w16cid:durableId="1758139155">
    <w:abstractNumId w:val="20"/>
  </w:num>
  <w:num w:numId="55" w16cid:durableId="1758012993">
    <w:abstractNumId w:val="7"/>
  </w:num>
  <w:num w:numId="56" w16cid:durableId="1282808662">
    <w:abstractNumId w:val="67"/>
  </w:num>
  <w:num w:numId="57" w16cid:durableId="1926643598">
    <w:abstractNumId w:val="11"/>
  </w:num>
  <w:num w:numId="58" w16cid:durableId="1465584263">
    <w:abstractNumId w:val="32"/>
  </w:num>
  <w:num w:numId="59" w16cid:durableId="870648170">
    <w:abstractNumId w:val="62"/>
  </w:num>
  <w:num w:numId="60" w16cid:durableId="1179925259">
    <w:abstractNumId w:val="61"/>
  </w:num>
  <w:num w:numId="61" w16cid:durableId="1334722565">
    <w:abstractNumId w:val="19"/>
  </w:num>
  <w:num w:numId="62" w16cid:durableId="2023780680">
    <w:abstractNumId w:val="28"/>
  </w:num>
  <w:num w:numId="63" w16cid:durableId="873927212">
    <w:abstractNumId w:val="53"/>
  </w:num>
  <w:num w:numId="64" w16cid:durableId="1362823172">
    <w:abstractNumId w:val="40"/>
  </w:num>
  <w:num w:numId="65" w16cid:durableId="1670714937">
    <w:abstractNumId w:val="51"/>
  </w:num>
  <w:num w:numId="66" w16cid:durableId="1417946662">
    <w:abstractNumId w:val="47"/>
  </w:num>
  <w:num w:numId="67" w16cid:durableId="689717569">
    <w:abstractNumId w:val="23"/>
  </w:num>
  <w:num w:numId="68" w16cid:durableId="332730820">
    <w:abstractNumId w:val="38"/>
  </w:num>
  <w:num w:numId="69" w16cid:durableId="1101074525">
    <w:abstractNumId w:val="3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YxNDY0NzQxMTVV0lEKTi0uzszPAykwrAUA/FlNWiwAAAA=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1ECD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BE4"/>
    <w:rsid w:val="00003C34"/>
    <w:rsid w:val="00004E3E"/>
    <w:rsid w:val="000052AA"/>
    <w:rsid w:val="00005624"/>
    <w:rsid w:val="0000582E"/>
    <w:rsid w:val="00005CD2"/>
    <w:rsid w:val="000060F2"/>
    <w:rsid w:val="000067CC"/>
    <w:rsid w:val="000069A0"/>
    <w:rsid w:val="00006C94"/>
    <w:rsid w:val="000074E2"/>
    <w:rsid w:val="000075B8"/>
    <w:rsid w:val="000077C5"/>
    <w:rsid w:val="000077DD"/>
    <w:rsid w:val="000079A0"/>
    <w:rsid w:val="00010220"/>
    <w:rsid w:val="0001041A"/>
    <w:rsid w:val="000104A1"/>
    <w:rsid w:val="0001071B"/>
    <w:rsid w:val="0001086D"/>
    <w:rsid w:val="0001094D"/>
    <w:rsid w:val="00010A22"/>
    <w:rsid w:val="00010C02"/>
    <w:rsid w:val="00010D73"/>
    <w:rsid w:val="00010F14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BC6"/>
    <w:rsid w:val="00015E1A"/>
    <w:rsid w:val="000168E5"/>
    <w:rsid w:val="00017257"/>
    <w:rsid w:val="0001788D"/>
    <w:rsid w:val="000178EB"/>
    <w:rsid w:val="00017C58"/>
    <w:rsid w:val="00017C69"/>
    <w:rsid w:val="00017E8E"/>
    <w:rsid w:val="00020463"/>
    <w:rsid w:val="00020AC3"/>
    <w:rsid w:val="00020B73"/>
    <w:rsid w:val="00021118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91E"/>
    <w:rsid w:val="00026CD9"/>
    <w:rsid w:val="00026E6E"/>
    <w:rsid w:val="0002754B"/>
    <w:rsid w:val="000276B0"/>
    <w:rsid w:val="00027F18"/>
    <w:rsid w:val="00030D3D"/>
    <w:rsid w:val="00030D50"/>
    <w:rsid w:val="00030EAE"/>
    <w:rsid w:val="00030FDB"/>
    <w:rsid w:val="00031B21"/>
    <w:rsid w:val="00031B27"/>
    <w:rsid w:val="00032ED6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9A9"/>
    <w:rsid w:val="00042C5D"/>
    <w:rsid w:val="00043630"/>
    <w:rsid w:val="0004365C"/>
    <w:rsid w:val="00043F67"/>
    <w:rsid w:val="00044226"/>
    <w:rsid w:val="00044592"/>
    <w:rsid w:val="000447E3"/>
    <w:rsid w:val="00044AEA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592"/>
    <w:rsid w:val="00050841"/>
    <w:rsid w:val="00051068"/>
    <w:rsid w:val="000510D3"/>
    <w:rsid w:val="000511E6"/>
    <w:rsid w:val="00051359"/>
    <w:rsid w:val="00051F33"/>
    <w:rsid w:val="00051FF9"/>
    <w:rsid w:val="00052221"/>
    <w:rsid w:val="00052239"/>
    <w:rsid w:val="00052417"/>
    <w:rsid w:val="00052DFB"/>
    <w:rsid w:val="00052F33"/>
    <w:rsid w:val="00052F72"/>
    <w:rsid w:val="00052FE9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358"/>
    <w:rsid w:val="0006039A"/>
    <w:rsid w:val="000603CB"/>
    <w:rsid w:val="000605BF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1FE4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B2B"/>
    <w:rsid w:val="000650B3"/>
    <w:rsid w:val="0006510E"/>
    <w:rsid w:val="000654BB"/>
    <w:rsid w:val="000656E9"/>
    <w:rsid w:val="00065930"/>
    <w:rsid w:val="00065B39"/>
    <w:rsid w:val="00065D23"/>
    <w:rsid w:val="00065E40"/>
    <w:rsid w:val="00065F50"/>
    <w:rsid w:val="00066068"/>
    <w:rsid w:val="00066138"/>
    <w:rsid w:val="0006625F"/>
    <w:rsid w:val="00066B1F"/>
    <w:rsid w:val="000674D4"/>
    <w:rsid w:val="0006785A"/>
    <w:rsid w:val="00070CF6"/>
    <w:rsid w:val="00071374"/>
    <w:rsid w:val="000714DC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708"/>
    <w:rsid w:val="0007480F"/>
    <w:rsid w:val="00074AD9"/>
    <w:rsid w:val="00074AF9"/>
    <w:rsid w:val="00074EC9"/>
    <w:rsid w:val="000756E1"/>
    <w:rsid w:val="00075A11"/>
    <w:rsid w:val="00075D4C"/>
    <w:rsid w:val="00076301"/>
    <w:rsid w:val="00076D4D"/>
    <w:rsid w:val="00076DCC"/>
    <w:rsid w:val="000775F3"/>
    <w:rsid w:val="00077A6C"/>
    <w:rsid w:val="00077E2E"/>
    <w:rsid w:val="0008044B"/>
    <w:rsid w:val="000805E0"/>
    <w:rsid w:val="0008084F"/>
    <w:rsid w:val="000808FD"/>
    <w:rsid w:val="0008107D"/>
    <w:rsid w:val="000816ED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24A"/>
    <w:rsid w:val="000878BD"/>
    <w:rsid w:val="000879E6"/>
    <w:rsid w:val="00087AD9"/>
    <w:rsid w:val="00087B11"/>
    <w:rsid w:val="00087BBD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A14"/>
    <w:rsid w:val="00091AB1"/>
    <w:rsid w:val="0009220E"/>
    <w:rsid w:val="0009223B"/>
    <w:rsid w:val="00092318"/>
    <w:rsid w:val="000926EE"/>
    <w:rsid w:val="00092774"/>
    <w:rsid w:val="0009312C"/>
    <w:rsid w:val="0009378C"/>
    <w:rsid w:val="00094AFE"/>
    <w:rsid w:val="000950C5"/>
    <w:rsid w:val="000950F5"/>
    <w:rsid w:val="00095190"/>
    <w:rsid w:val="00095595"/>
    <w:rsid w:val="0009612F"/>
    <w:rsid w:val="000962C4"/>
    <w:rsid w:val="00096340"/>
    <w:rsid w:val="0009648A"/>
    <w:rsid w:val="000968A9"/>
    <w:rsid w:val="00096AA0"/>
    <w:rsid w:val="00096B79"/>
    <w:rsid w:val="00096BD3"/>
    <w:rsid w:val="00096F46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62C"/>
    <w:rsid w:val="000A3D2D"/>
    <w:rsid w:val="000A419B"/>
    <w:rsid w:val="000A4515"/>
    <w:rsid w:val="000A4600"/>
    <w:rsid w:val="000A4782"/>
    <w:rsid w:val="000A48D4"/>
    <w:rsid w:val="000A4AFE"/>
    <w:rsid w:val="000A4BAC"/>
    <w:rsid w:val="000A4CF3"/>
    <w:rsid w:val="000A4F36"/>
    <w:rsid w:val="000A59D5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1BF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13A"/>
    <w:rsid w:val="000B21E3"/>
    <w:rsid w:val="000B26F0"/>
    <w:rsid w:val="000B2954"/>
    <w:rsid w:val="000B2CB7"/>
    <w:rsid w:val="000B2D77"/>
    <w:rsid w:val="000B2F63"/>
    <w:rsid w:val="000B36B1"/>
    <w:rsid w:val="000B37F6"/>
    <w:rsid w:val="000B3880"/>
    <w:rsid w:val="000B3CC0"/>
    <w:rsid w:val="000B3D73"/>
    <w:rsid w:val="000B4092"/>
    <w:rsid w:val="000B47BA"/>
    <w:rsid w:val="000B4A5D"/>
    <w:rsid w:val="000B4AD3"/>
    <w:rsid w:val="000B5192"/>
    <w:rsid w:val="000B526F"/>
    <w:rsid w:val="000B5A4E"/>
    <w:rsid w:val="000B618F"/>
    <w:rsid w:val="000B65B1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981"/>
    <w:rsid w:val="000C299D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AE7"/>
    <w:rsid w:val="000C4C84"/>
    <w:rsid w:val="000C59A8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BC6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9A0"/>
    <w:rsid w:val="000D49F4"/>
    <w:rsid w:val="000D4D76"/>
    <w:rsid w:val="000D5011"/>
    <w:rsid w:val="000D54A8"/>
    <w:rsid w:val="000D59E3"/>
    <w:rsid w:val="000D5D7E"/>
    <w:rsid w:val="000D5D9E"/>
    <w:rsid w:val="000D6486"/>
    <w:rsid w:val="000D650A"/>
    <w:rsid w:val="000D661B"/>
    <w:rsid w:val="000D6BAB"/>
    <w:rsid w:val="000D6FEF"/>
    <w:rsid w:val="000D7B40"/>
    <w:rsid w:val="000D7D18"/>
    <w:rsid w:val="000D7F1A"/>
    <w:rsid w:val="000D7FAA"/>
    <w:rsid w:val="000E045F"/>
    <w:rsid w:val="000E08C7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C"/>
    <w:rsid w:val="000E2A8E"/>
    <w:rsid w:val="000E2DF1"/>
    <w:rsid w:val="000E33D0"/>
    <w:rsid w:val="000E392F"/>
    <w:rsid w:val="000E39CF"/>
    <w:rsid w:val="000E3CEC"/>
    <w:rsid w:val="000E428E"/>
    <w:rsid w:val="000E473C"/>
    <w:rsid w:val="000E47EE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C90"/>
    <w:rsid w:val="000E6D6F"/>
    <w:rsid w:val="000E71A6"/>
    <w:rsid w:val="000E7C72"/>
    <w:rsid w:val="000E7D2E"/>
    <w:rsid w:val="000E7D5B"/>
    <w:rsid w:val="000E7DE8"/>
    <w:rsid w:val="000F0383"/>
    <w:rsid w:val="000F0460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BE"/>
    <w:rsid w:val="000F5332"/>
    <w:rsid w:val="000F55A0"/>
    <w:rsid w:val="000F638C"/>
    <w:rsid w:val="000F6390"/>
    <w:rsid w:val="000F6B02"/>
    <w:rsid w:val="000F6F9A"/>
    <w:rsid w:val="000F702C"/>
    <w:rsid w:val="000F72F1"/>
    <w:rsid w:val="000F745C"/>
    <w:rsid w:val="000F79A3"/>
    <w:rsid w:val="001001D6"/>
    <w:rsid w:val="00100B85"/>
    <w:rsid w:val="00100F1D"/>
    <w:rsid w:val="00101C16"/>
    <w:rsid w:val="00102422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3B2"/>
    <w:rsid w:val="00111411"/>
    <w:rsid w:val="001114C6"/>
    <w:rsid w:val="00111BFA"/>
    <w:rsid w:val="00111F49"/>
    <w:rsid w:val="00111F97"/>
    <w:rsid w:val="001120AD"/>
    <w:rsid w:val="00112CC8"/>
    <w:rsid w:val="00113163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3C"/>
    <w:rsid w:val="0011728E"/>
    <w:rsid w:val="00117509"/>
    <w:rsid w:val="00117589"/>
    <w:rsid w:val="001177DF"/>
    <w:rsid w:val="001178DE"/>
    <w:rsid w:val="00117D7D"/>
    <w:rsid w:val="001205F7"/>
    <w:rsid w:val="00120686"/>
    <w:rsid w:val="00120D1E"/>
    <w:rsid w:val="001211D0"/>
    <w:rsid w:val="001211E4"/>
    <w:rsid w:val="001219F5"/>
    <w:rsid w:val="00121FC8"/>
    <w:rsid w:val="0012213B"/>
    <w:rsid w:val="001228E3"/>
    <w:rsid w:val="00122D06"/>
    <w:rsid w:val="00122E5D"/>
    <w:rsid w:val="00123001"/>
    <w:rsid w:val="001237DB"/>
    <w:rsid w:val="001239AE"/>
    <w:rsid w:val="00123DD5"/>
    <w:rsid w:val="00123DF0"/>
    <w:rsid w:val="00123F73"/>
    <w:rsid w:val="001243A7"/>
    <w:rsid w:val="0012481C"/>
    <w:rsid w:val="00124EC2"/>
    <w:rsid w:val="00125519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9D3"/>
    <w:rsid w:val="00134B9F"/>
    <w:rsid w:val="00134D8F"/>
    <w:rsid w:val="001352D2"/>
    <w:rsid w:val="00135781"/>
    <w:rsid w:val="0013597D"/>
    <w:rsid w:val="001359AD"/>
    <w:rsid w:val="00135B0D"/>
    <w:rsid w:val="0013619D"/>
    <w:rsid w:val="001368B8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8B4"/>
    <w:rsid w:val="00143A74"/>
    <w:rsid w:val="00143D87"/>
    <w:rsid w:val="00144112"/>
    <w:rsid w:val="00144A9F"/>
    <w:rsid w:val="00144B50"/>
    <w:rsid w:val="00144B56"/>
    <w:rsid w:val="00144D3B"/>
    <w:rsid w:val="00145207"/>
    <w:rsid w:val="001452B3"/>
    <w:rsid w:val="0014534F"/>
    <w:rsid w:val="001455F8"/>
    <w:rsid w:val="001459E7"/>
    <w:rsid w:val="00145DEE"/>
    <w:rsid w:val="00146173"/>
    <w:rsid w:val="0014688F"/>
    <w:rsid w:val="00146ED3"/>
    <w:rsid w:val="00146FBA"/>
    <w:rsid w:val="001472E3"/>
    <w:rsid w:val="00147427"/>
    <w:rsid w:val="00147946"/>
    <w:rsid w:val="00147C6B"/>
    <w:rsid w:val="00147F25"/>
    <w:rsid w:val="001500D2"/>
    <w:rsid w:val="001504BC"/>
    <w:rsid w:val="00150549"/>
    <w:rsid w:val="00150600"/>
    <w:rsid w:val="00150AE4"/>
    <w:rsid w:val="00150CD7"/>
    <w:rsid w:val="00150FAB"/>
    <w:rsid w:val="0015181A"/>
    <w:rsid w:val="0015187F"/>
    <w:rsid w:val="00151904"/>
    <w:rsid w:val="00151925"/>
    <w:rsid w:val="001521CB"/>
    <w:rsid w:val="0015257C"/>
    <w:rsid w:val="00152647"/>
    <w:rsid w:val="001527D2"/>
    <w:rsid w:val="001528E0"/>
    <w:rsid w:val="001536A3"/>
    <w:rsid w:val="001538A3"/>
    <w:rsid w:val="00153D6E"/>
    <w:rsid w:val="00154139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60577"/>
    <w:rsid w:val="00160807"/>
    <w:rsid w:val="00160BEE"/>
    <w:rsid w:val="00160D26"/>
    <w:rsid w:val="001611F2"/>
    <w:rsid w:val="00161C69"/>
    <w:rsid w:val="001623CC"/>
    <w:rsid w:val="00162B08"/>
    <w:rsid w:val="00163C95"/>
    <w:rsid w:val="00164040"/>
    <w:rsid w:val="001640DB"/>
    <w:rsid w:val="00164167"/>
    <w:rsid w:val="001646C1"/>
    <w:rsid w:val="00164706"/>
    <w:rsid w:val="00164DB2"/>
    <w:rsid w:val="00165285"/>
    <w:rsid w:val="00165353"/>
    <w:rsid w:val="00165C1F"/>
    <w:rsid w:val="00165C94"/>
    <w:rsid w:val="0016608B"/>
    <w:rsid w:val="001660D6"/>
    <w:rsid w:val="0016619E"/>
    <w:rsid w:val="00166375"/>
    <w:rsid w:val="0016686B"/>
    <w:rsid w:val="00166E09"/>
    <w:rsid w:val="001672B8"/>
    <w:rsid w:val="001677D0"/>
    <w:rsid w:val="0016780D"/>
    <w:rsid w:val="001679D0"/>
    <w:rsid w:val="001703B4"/>
    <w:rsid w:val="00170B7E"/>
    <w:rsid w:val="00170B84"/>
    <w:rsid w:val="0017122D"/>
    <w:rsid w:val="00171496"/>
    <w:rsid w:val="00171553"/>
    <w:rsid w:val="0017161E"/>
    <w:rsid w:val="00171CF3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0FB"/>
    <w:rsid w:val="00175255"/>
    <w:rsid w:val="00175403"/>
    <w:rsid w:val="0017597B"/>
    <w:rsid w:val="001759D3"/>
    <w:rsid w:val="00175F1A"/>
    <w:rsid w:val="00175F81"/>
    <w:rsid w:val="0017630E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C0D"/>
    <w:rsid w:val="00180D31"/>
    <w:rsid w:val="00181053"/>
    <w:rsid w:val="001810CE"/>
    <w:rsid w:val="001812E9"/>
    <w:rsid w:val="00181370"/>
    <w:rsid w:val="00181870"/>
    <w:rsid w:val="001819AF"/>
    <w:rsid w:val="00181E1A"/>
    <w:rsid w:val="00182058"/>
    <w:rsid w:val="0018283B"/>
    <w:rsid w:val="00182950"/>
    <w:rsid w:val="00183A89"/>
    <w:rsid w:val="00183ABF"/>
    <w:rsid w:val="00183C31"/>
    <w:rsid w:val="00183CEA"/>
    <w:rsid w:val="001841BD"/>
    <w:rsid w:val="0018433C"/>
    <w:rsid w:val="0018448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510"/>
    <w:rsid w:val="0019005D"/>
    <w:rsid w:val="00190392"/>
    <w:rsid w:val="00190453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F8B"/>
    <w:rsid w:val="001952E0"/>
    <w:rsid w:val="001954F0"/>
    <w:rsid w:val="00195848"/>
    <w:rsid w:val="00195C56"/>
    <w:rsid w:val="00195DA3"/>
    <w:rsid w:val="00195F71"/>
    <w:rsid w:val="001964FA"/>
    <w:rsid w:val="00196A2B"/>
    <w:rsid w:val="00196B31"/>
    <w:rsid w:val="00196CE8"/>
    <w:rsid w:val="00197167"/>
    <w:rsid w:val="0019739B"/>
    <w:rsid w:val="00197986"/>
    <w:rsid w:val="001A03BF"/>
    <w:rsid w:val="001A0ABB"/>
    <w:rsid w:val="001A0B62"/>
    <w:rsid w:val="001A1168"/>
    <w:rsid w:val="001A1FFB"/>
    <w:rsid w:val="001A210F"/>
    <w:rsid w:val="001A23F9"/>
    <w:rsid w:val="001A25B8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27F"/>
    <w:rsid w:val="001B05AF"/>
    <w:rsid w:val="001B0967"/>
    <w:rsid w:val="001B10A3"/>
    <w:rsid w:val="001B1314"/>
    <w:rsid w:val="001B16EE"/>
    <w:rsid w:val="001B1BD5"/>
    <w:rsid w:val="001B1CF3"/>
    <w:rsid w:val="001B29C5"/>
    <w:rsid w:val="001B2D5B"/>
    <w:rsid w:val="001B2EDA"/>
    <w:rsid w:val="001B361A"/>
    <w:rsid w:val="001B3F18"/>
    <w:rsid w:val="001B5740"/>
    <w:rsid w:val="001B5A2B"/>
    <w:rsid w:val="001B5EFA"/>
    <w:rsid w:val="001B615D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081"/>
    <w:rsid w:val="001C25CC"/>
    <w:rsid w:val="001C28C2"/>
    <w:rsid w:val="001C28DE"/>
    <w:rsid w:val="001C2BCF"/>
    <w:rsid w:val="001C2D05"/>
    <w:rsid w:val="001C33F0"/>
    <w:rsid w:val="001C3477"/>
    <w:rsid w:val="001C34CA"/>
    <w:rsid w:val="001C3988"/>
    <w:rsid w:val="001C3AD2"/>
    <w:rsid w:val="001C3E1D"/>
    <w:rsid w:val="001C4652"/>
    <w:rsid w:val="001C507E"/>
    <w:rsid w:val="001C55DE"/>
    <w:rsid w:val="001C5770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294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EDC"/>
    <w:rsid w:val="001D5FED"/>
    <w:rsid w:val="001D673D"/>
    <w:rsid w:val="001D6967"/>
    <w:rsid w:val="001D6D3F"/>
    <w:rsid w:val="001D711A"/>
    <w:rsid w:val="001D75EF"/>
    <w:rsid w:val="001D7953"/>
    <w:rsid w:val="001D7AB1"/>
    <w:rsid w:val="001E0503"/>
    <w:rsid w:val="001E05C9"/>
    <w:rsid w:val="001E0716"/>
    <w:rsid w:val="001E0B4F"/>
    <w:rsid w:val="001E0C20"/>
    <w:rsid w:val="001E0DBF"/>
    <w:rsid w:val="001E0EBE"/>
    <w:rsid w:val="001E130A"/>
    <w:rsid w:val="001E185A"/>
    <w:rsid w:val="001E1955"/>
    <w:rsid w:val="001E1AFC"/>
    <w:rsid w:val="001E1C2C"/>
    <w:rsid w:val="001E1C84"/>
    <w:rsid w:val="001E230F"/>
    <w:rsid w:val="001E2410"/>
    <w:rsid w:val="001E2540"/>
    <w:rsid w:val="001E289D"/>
    <w:rsid w:val="001E28B7"/>
    <w:rsid w:val="001E2AA3"/>
    <w:rsid w:val="001E2E22"/>
    <w:rsid w:val="001E3151"/>
    <w:rsid w:val="001E38BD"/>
    <w:rsid w:val="001E39B8"/>
    <w:rsid w:val="001E3E42"/>
    <w:rsid w:val="001E3F2B"/>
    <w:rsid w:val="001E4196"/>
    <w:rsid w:val="001E4335"/>
    <w:rsid w:val="001E4A07"/>
    <w:rsid w:val="001E4A99"/>
    <w:rsid w:val="001E5180"/>
    <w:rsid w:val="001E51A2"/>
    <w:rsid w:val="001E5525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62B"/>
    <w:rsid w:val="001F1B24"/>
    <w:rsid w:val="001F2013"/>
    <w:rsid w:val="001F2C8B"/>
    <w:rsid w:val="001F3DE1"/>
    <w:rsid w:val="001F437F"/>
    <w:rsid w:val="001F49DD"/>
    <w:rsid w:val="001F51BB"/>
    <w:rsid w:val="001F57CE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9CD"/>
    <w:rsid w:val="00201AE2"/>
    <w:rsid w:val="00201C53"/>
    <w:rsid w:val="00202039"/>
    <w:rsid w:val="002021E5"/>
    <w:rsid w:val="0020229F"/>
    <w:rsid w:val="002026EB"/>
    <w:rsid w:val="00202748"/>
    <w:rsid w:val="00202856"/>
    <w:rsid w:val="00202931"/>
    <w:rsid w:val="00202E13"/>
    <w:rsid w:val="0020385A"/>
    <w:rsid w:val="00203D22"/>
    <w:rsid w:val="00204071"/>
    <w:rsid w:val="002042C5"/>
    <w:rsid w:val="00204305"/>
    <w:rsid w:val="0020447E"/>
    <w:rsid w:val="002044AF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50D"/>
    <w:rsid w:val="00211A06"/>
    <w:rsid w:val="00212203"/>
    <w:rsid w:val="00212284"/>
    <w:rsid w:val="00212878"/>
    <w:rsid w:val="002132A5"/>
    <w:rsid w:val="00213519"/>
    <w:rsid w:val="0021389C"/>
    <w:rsid w:val="00213BBB"/>
    <w:rsid w:val="002141B6"/>
    <w:rsid w:val="002144DD"/>
    <w:rsid w:val="002148FB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B61"/>
    <w:rsid w:val="00225E55"/>
    <w:rsid w:val="00225E96"/>
    <w:rsid w:val="00226147"/>
    <w:rsid w:val="002262A1"/>
    <w:rsid w:val="00226FF5"/>
    <w:rsid w:val="002273A5"/>
    <w:rsid w:val="00227B0F"/>
    <w:rsid w:val="002308E9"/>
    <w:rsid w:val="00230E75"/>
    <w:rsid w:val="00230F3C"/>
    <w:rsid w:val="00231A58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10B"/>
    <w:rsid w:val="0023550F"/>
    <w:rsid w:val="002356AA"/>
    <w:rsid w:val="00235813"/>
    <w:rsid w:val="002362D4"/>
    <w:rsid w:val="0023711D"/>
    <w:rsid w:val="00237633"/>
    <w:rsid w:val="002400C7"/>
    <w:rsid w:val="002401F8"/>
    <w:rsid w:val="002403EF"/>
    <w:rsid w:val="00240BED"/>
    <w:rsid w:val="00240C21"/>
    <w:rsid w:val="00240D3B"/>
    <w:rsid w:val="00240E92"/>
    <w:rsid w:val="00241234"/>
    <w:rsid w:val="00241C41"/>
    <w:rsid w:val="00242331"/>
    <w:rsid w:val="00242573"/>
    <w:rsid w:val="00242C3E"/>
    <w:rsid w:val="00242C8C"/>
    <w:rsid w:val="00242E24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C5B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282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B5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0DF6"/>
    <w:rsid w:val="0025105A"/>
    <w:rsid w:val="00251648"/>
    <w:rsid w:val="00251A31"/>
    <w:rsid w:val="00251D55"/>
    <w:rsid w:val="00251E1E"/>
    <w:rsid w:val="002528E0"/>
    <w:rsid w:val="00252E45"/>
    <w:rsid w:val="0025314D"/>
    <w:rsid w:val="002538CB"/>
    <w:rsid w:val="00253CB5"/>
    <w:rsid w:val="00254379"/>
    <w:rsid w:val="00254C1B"/>
    <w:rsid w:val="002557E7"/>
    <w:rsid w:val="0025595C"/>
    <w:rsid w:val="00255BFD"/>
    <w:rsid w:val="00255FB1"/>
    <w:rsid w:val="0025656C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46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667"/>
    <w:rsid w:val="0026277F"/>
    <w:rsid w:val="00262898"/>
    <w:rsid w:val="00262ED9"/>
    <w:rsid w:val="002632EA"/>
    <w:rsid w:val="002646AE"/>
    <w:rsid w:val="00264739"/>
    <w:rsid w:val="00264D20"/>
    <w:rsid w:val="00264D90"/>
    <w:rsid w:val="002651C4"/>
    <w:rsid w:val="0026568F"/>
    <w:rsid w:val="0026590F"/>
    <w:rsid w:val="00265CCC"/>
    <w:rsid w:val="00266F03"/>
    <w:rsid w:val="00266F07"/>
    <w:rsid w:val="002673E6"/>
    <w:rsid w:val="00267440"/>
    <w:rsid w:val="0026745E"/>
    <w:rsid w:val="0026765C"/>
    <w:rsid w:val="00267719"/>
    <w:rsid w:val="00270537"/>
    <w:rsid w:val="0027099A"/>
    <w:rsid w:val="00270A29"/>
    <w:rsid w:val="00270F78"/>
    <w:rsid w:val="00271019"/>
    <w:rsid w:val="0027128E"/>
    <w:rsid w:val="0027162C"/>
    <w:rsid w:val="002718AC"/>
    <w:rsid w:val="00271B8E"/>
    <w:rsid w:val="00271CE9"/>
    <w:rsid w:val="00272578"/>
    <w:rsid w:val="002725D3"/>
    <w:rsid w:val="002725DF"/>
    <w:rsid w:val="002726AD"/>
    <w:rsid w:val="00272B60"/>
    <w:rsid w:val="00272CAC"/>
    <w:rsid w:val="00272EB0"/>
    <w:rsid w:val="00272FDD"/>
    <w:rsid w:val="00273145"/>
    <w:rsid w:val="00273179"/>
    <w:rsid w:val="00273F32"/>
    <w:rsid w:val="002741CC"/>
    <w:rsid w:val="002746C0"/>
    <w:rsid w:val="00274FD6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5EC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6BB"/>
    <w:rsid w:val="0028680A"/>
    <w:rsid w:val="0028698C"/>
    <w:rsid w:val="002869B3"/>
    <w:rsid w:val="00286A2D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E12"/>
    <w:rsid w:val="002970A8"/>
    <w:rsid w:val="00297E44"/>
    <w:rsid w:val="002A0082"/>
    <w:rsid w:val="002A03C1"/>
    <w:rsid w:val="002A04E5"/>
    <w:rsid w:val="002A055D"/>
    <w:rsid w:val="002A0694"/>
    <w:rsid w:val="002A0966"/>
    <w:rsid w:val="002A0A17"/>
    <w:rsid w:val="002A0AD7"/>
    <w:rsid w:val="002A186C"/>
    <w:rsid w:val="002A1C8E"/>
    <w:rsid w:val="002A2258"/>
    <w:rsid w:val="002A27AB"/>
    <w:rsid w:val="002A27B4"/>
    <w:rsid w:val="002A2F69"/>
    <w:rsid w:val="002A3D3D"/>
    <w:rsid w:val="002A4238"/>
    <w:rsid w:val="002A433C"/>
    <w:rsid w:val="002A47B6"/>
    <w:rsid w:val="002A487F"/>
    <w:rsid w:val="002A4D90"/>
    <w:rsid w:val="002A5377"/>
    <w:rsid w:val="002A55D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B1B"/>
    <w:rsid w:val="002B0C4E"/>
    <w:rsid w:val="002B0F13"/>
    <w:rsid w:val="002B1528"/>
    <w:rsid w:val="002B15CD"/>
    <w:rsid w:val="002B1696"/>
    <w:rsid w:val="002B19D0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3F78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ACF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31D2"/>
    <w:rsid w:val="002C31F7"/>
    <w:rsid w:val="002C363C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27C"/>
    <w:rsid w:val="002D1440"/>
    <w:rsid w:val="002D1D0C"/>
    <w:rsid w:val="002D22CA"/>
    <w:rsid w:val="002D24B0"/>
    <w:rsid w:val="002D2681"/>
    <w:rsid w:val="002D282F"/>
    <w:rsid w:val="002D28F5"/>
    <w:rsid w:val="002D360B"/>
    <w:rsid w:val="002D387C"/>
    <w:rsid w:val="002D3977"/>
    <w:rsid w:val="002D3A70"/>
    <w:rsid w:val="002D3DF1"/>
    <w:rsid w:val="002D3F2A"/>
    <w:rsid w:val="002D3FCA"/>
    <w:rsid w:val="002D4184"/>
    <w:rsid w:val="002D4373"/>
    <w:rsid w:val="002D48C6"/>
    <w:rsid w:val="002D49C3"/>
    <w:rsid w:val="002D53ED"/>
    <w:rsid w:val="002D548E"/>
    <w:rsid w:val="002D579F"/>
    <w:rsid w:val="002D5AA4"/>
    <w:rsid w:val="002D5F25"/>
    <w:rsid w:val="002D6046"/>
    <w:rsid w:val="002D6156"/>
    <w:rsid w:val="002D6892"/>
    <w:rsid w:val="002D6914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340F"/>
    <w:rsid w:val="002F380C"/>
    <w:rsid w:val="002F4519"/>
    <w:rsid w:val="002F453C"/>
    <w:rsid w:val="002F4A08"/>
    <w:rsid w:val="002F4A50"/>
    <w:rsid w:val="002F4A56"/>
    <w:rsid w:val="002F4EF9"/>
    <w:rsid w:val="002F5347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01F"/>
    <w:rsid w:val="00300487"/>
    <w:rsid w:val="00300F9B"/>
    <w:rsid w:val="00301091"/>
    <w:rsid w:val="003012C7"/>
    <w:rsid w:val="00301BDC"/>
    <w:rsid w:val="00301C4F"/>
    <w:rsid w:val="00301D47"/>
    <w:rsid w:val="0030259C"/>
    <w:rsid w:val="00302608"/>
    <w:rsid w:val="00302AE0"/>
    <w:rsid w:val="003030D3"/>
    <w:rsid w:val="00303292"/>
    <w:rsid w:val="00303481"/>
    <w:rsid w:val="003035F6"/>
    <w:rsid w:val="00303608"/>
    <w:rsid w:val="003039BB"/>
    <w:rsid w:val="00303E43"/>
    <w:rsid w:val="00303F95"/>
    <w:rsid w:val="00304315"/>
    <w:rsid w:val="003047EE"/>
    <w:rsid w:val="00304B7C"/>
    <w:rsid w:val="00304B9B"/>
    <w:rsid w:val="00304E02"/>
    <w:rsid w:val="00304E9B"/>
    <w:rsid w:val="0030541E"/>
    <w:rsid w:val="00305C41"/>
    <w:rsid w:val="00306066"/>
    <w:rsid w:val="003061E2"/>
    <w:rsid w:val="003063AD"/>
    <w:rsid w:val="0030696C"/>
    <w:rsid w:val="003069D4"/>
    <w:rsid w:val="00306A0D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54B"/>
    <w:rsid w:val="0031182F"/>
    <w:rsid w:val="00311AA5"/>
    <w:rsid w:val="00311EC3"/>
    <w:rsid w:val="00312027"/>
    <w:rsid w:val="00312283"/>
    <w:rsid w:val="0031232D"/>
    <w:rsid w:val="003123FE"/>
    <w:rsid w:val="003125AA"/>
    <w:rsid w:val="00312A3E"/>
    <w:rsid w:val="00312D5A"/>
    <w:rsid w:val="003130A8"/>
    <w:rsid w:val="003139EB"/>
    <w:rsid w:val="00313DB6"/>
    <w:rsid w:val="003141F5"/>
    <w:rsid w:val="003142ED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F2"/>
    <w:rsid w:val="003177A2"/>
    <w:rsid w:val="003178C6"/>
    <w:rsid w:val="00317FD3"/>
    <w:rsid w:val="003208EE"/>
    <w:rsid w:val="00320A9B"/>
    <w:rsid w:val="0032106C"/>
    <w:rsid w:val="00321363"/>
    <w:rsid w:val="00321BAE"/>
    <w:rsid w:val="0032275E"/>
    <w:rsid w:val="003228E6"/>
    <w:rsid w:val="003228E8"/>
    <w:rsid w:val="00322EA0"/>
    <w:rsid w:val="00323700"/>
    <w:rsid w:val="00323C35"/>
    <w:rsid w:val="00323C4C"/>
    <w:rsid w:val="00323FB9"/>
    <w:rsid w:val="0032439F"/>
    <w:rsid w:val="00324511"/>
    <w:rsid w:val="003250EF"/>
    <w:rsid w:val="003258FC"/>
    <w:rsid w:val="0032591D"/>
    <w:rsid w:val="00325E5C"/>
    <w:rsid w:val="0032619E"/>
    <w:rsid w:val="0032650D"/>
    <w:rsid w:val="00326CC8"/>
    <w:rsid w:val="0032716F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460"/>
    <w:rsid w:val="003315AD"/>
    <w:rsid w:val="0033196E"/>
    <w:rsid w:val="00331974"/>
    <w:rsid w:val="00331DAA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A86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3DDF"/>
    <w:rsid w:val="00344134"/>
    <w:rsid w:val="003443FE"/>
    <w:rsid w:val="00344922"/>
    <w:rsid w:val="0034511A"/>
    <w:rsid w:val="00346582"/>
    <w:rsid w:val="003465E5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B6E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60A"/>
    <w:rsid w:val="003566FC"/>
    <w:rsid w:val="00356721"/>
    <w:rsid w:val="00357037"/>
    <w:rsid w:val="003570D1"/>
    <w:rsid w:val="003573E8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853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BFA"/>
    <w:rsid w:val="00370482"/>
    <w:rsid w:val="00371448"/>
    <w:rsid w:val="00371924"/>
    <w:rsid w:val="00371A78"/>
    <w:rsid w:val="00371CB1"/>
    <w:rsid w:val="00372301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A6C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D76"/>
    <w:rsid w:val="00375F36"/>
    <w:rsid w:val="00375FCB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1403"/>
    <w:rsid w:val="003815EB"/>
    <w:rsid w:val="0038167B"/>
    <w:rsid w:val="00381833"/>
    <w:rsid w:val="003818FE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9BB"/>
    <w:rsid w:val="00384A1D"/>
    <w:rsid w:val="00384F64"/>
    <w:rsid w:val="00385055"/>
    <w:rsid w:val="00385249"/>
    <w:rsid w:val="00385327"/>
    <w:rsid w:val="0038611C"/>
    <w:rsid w:val="0038638B"/>
    <w:rsid w:val="003863A5"/>
    <w:rsid w:val="0038654F"/>
    <w:rsid w:val="00386E8A"/>
    <w:rsid w:val="00387399"/>
    <w:rsid w:val="00387426"/>
    <w:rsid w:val="00387458"/>
    <w:rsid w:val="003874E4"/>
    <w:rsid w:val="00387CB6"/>
    <w:rsid w:val="003908A5"/>
    <w:rsid w:val="00390BC4"/>
    <w:rsid w:val="00391874"/>
    <w:rsid w:val="003918DA"/>
    <w:rsid w:val="00391A59"/>
    <w:rsid w:val="00391A95"/>
    <w:rsid w:val="00392191"/>
    <w:rsid w:val="003924B5"/>
    <w:rsid w:val="0039265B"/>
    <w:rsid w:val="003929C7"/>
    <w:rsid w:val="003931A0"/>
    <w:rsid w:val="0039361E"/>
    <w:rsid w:val="003937E1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6F46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1F8B"/>
    <w:rsid w:val="003A2651"/>
    <w:rsid w:val="003A2CAA"/>
    <w:rsid w:val="003A2F78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EAC"/>
    <w:rsid w:val="003A5232"/>
    <w:rsid w:val="003A556D"/>
    <w:rsid w:val="003A576A"/>
    <w:rsid w:val="003A593B"/>
    <w:rsid w:val="003A5A09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7F7"/>
    <w:rsid w:val="003B490D"/>
    <w:rsid w:val="003B50D5"/>
    <w:rsid w:val="003B50F6"/>
    <w:rsid w:val="003B539D"/>
    <w:rsid w:val="003B5B8B"/>
    <w:rsid w:val="003B5CCF"/>
    <w:rsid w:val="003B6231"/>
    <w:rsid w:val="003B65EF"/>
    <w:rsid w:val="003B6A0C"/>
    <w:rsid w:val="003B6A9A"/>
    <w:rsid w:val="003B6E8E"/>
    <w:rsid w:val="003B7577"/>
    <w:rsid w:val="003B7742"/>
    <w:rsid w:val="003B7758"/>
    <w:rsid w:val="003B7DFF"/>
    <w:rsid w:val="003C034F"/>
    <w:rsid w:val="003C0B3E"/>
    <w:rsid w:val="003C0BC5"/>
    <w:rsid w:val="003C0E52"/>
    <w:rsid w:val="003C2555"/>
    <w:rsid w:val="003C26F6"/>
    <w:rsid w:val="003C2A46"/>
    <w:rsid w:val="003C2DE4"/>
    <w:rsid w:val="003C326B"/>
    <w:rsid w:val="003C40B7"/>
    <w:rsid w:val="003C53FD"/>
    <w:rsid w:val="003C5565"/>
    <w:rsid w:val="003C5B13"/>
    <w:rsid w:val="003C5BD9"/>
    <w:rsid w:val="003C5C1D"/>
    <w:rsid w:val="003C60D5"/>
    <w:rsid w:val="003C6127"/>
    <w:rsid w:val="003C6901"/>
    <w:rsid w:val="003C69C2"/>
    <w:rsid w:val="003C6D97"/>
    <w:rsid w:val="003C711E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3C11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8F"/>
    <w:rsid w:val="003D55E3"/>
    <w:rsid w:val="003D58B2"/>
    <w:rsid w:val="003D5AB4"/>
    <w:rsid w:val="003D6173"/>
    <w:rsid w:val="003D6365"/>
    <w:rsid w:val="003D6378"/>
    <w:rsid w:val="003D6815"/>
    <w:rsid w:val="003D728B"/>
    <w:rsid w:val="003D729B"/>
    <w:rsid w:val="003D7398"/>
    <w:rsid w:val="003D75B4"/>
    <w:rsid w:val="003D798C"/>
    <w:rsid w:val="003D7D1E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5A7"/>
    <w:rsid w:val="003E55DB"/>
    <w:rsid w:val="003E5617"/>
    <w:rsid w:val="003E5D3E"/>
    <w:rsid w:val="003E681C"/>
    <w:rsid w:val="003E7247"/>
    <w:rsid w:val="003E72D3"/>
    <w:rsid w:val="003E73DF"/>
    <w:rsid w:val="003E7400"/>
    <w:rsid w:val="003E74DB"/>
    <w:rsid w:val="003E7980"/>
    <w:rsid w:val="003F023D"/>
    <w:rsid w:val="003F0243"/>
    <w:rsid w:val="003F0844"/>
    <w:rsid w:val="003F1096"/>
    <w:rsid w:val="003F15B4"/>
    <w:rsid w:val="003F18DD"/>
    <w:rsid w:val="003F2298"/>
    <w:rsid w:val="003F2447"/>
    <w:rsid w:val="003F2497"/>
    <w:rsid w:val="003F2914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EB6"/>
    <w:rsid w:val="003F6EEC"/>
    <w:rsid w:val="003F720A"/>
    <w:rsid w:val="003F729D"/>
    <w:rsid w:val="003F7827"/>
    <w:rsid w:val="003F7BF1"/>
    <w:rsid w:val="003F7BFB"/>
    <w:rsid w:val="0040006E"/>
    <w:rsid w:val="004000F4"/>
    <w:rsid w:val="00400162"/>
    <w:rsid w:val="00400798"/>
    <w:rsid w:val="0040135F"/>
    <w:rsid w:val="00401459"/>
    <w:rsid w:val="0040209E"/>
    <w:rsid w:val="004025AC"/>
    <w:rsid w:val="004027E7"/>
    <w:rsid w:val="00402953"/>
    <w:rsid w:val="00402E9C"/>
    <w:rsid w:val="004031B7"/>
    <w:rsid w:val="004032A7"/>
    <w:rsid w:val="00403302"/>
    <w:rsid w:val="00403FD1"/>
    <w:rsid w:val="004040E6"/>
    <w:rsid w:val="00404175"/>
    <w:rsid w:val="004041E0"/>
    <w:rsid w:val="00404235"/>
    <w:rsid w:val="0040438B"/>
    <w:rsid w:val="00404A6C"/>
    <w:rsid w:val="00404BA4"/>
    <w:rsid w:val="0040525B"/>
    <w:rsid w:val="0040566B"/>
    <w:rsid w:val="004056C7"/>
    <w:rsid w:val="00405E67"/>
    <w:rsid w:val="00405F64"/>
    <w:rsid w:val="00406012"/>
    <w:rsid w:val="0040665C"/>
    <w:rsid w:val="00406AF2"/>
    <w:rsid w:val="0040727E"/>
    <w:rsid w:val="004072E5"/>
    <w:rsid w:val="00407556"/>
    <w:rsid w:val="004075E7"/>
    <w:rsid w:val="004076D1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5A3"/>
    <w:rsid w:val="0041179C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7B7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5E5B"/>
    <w:rsid w:val="0042654C"/>
    <w:rsid w:val="00426814"/>
    <w:rsid w:val="004268A7"/>
    <w:rsid w:val="00426B51"/>
    <w:rsid w:val="00426EE0"/>
    <w:rsid w:val="00430000"/>
    <w:rsid w:val="004301B7"/>
    <w:rsid w:val="004302E9"/>
    <w:rsid w:val="0043094F"/>
    <w:rsid w:val="004312F1"/>
    <w:rsid w:val="004315F5"/>
    <w:rsid w:val="00431700"/>
    <w:rsid w:val="004317C3"/>
    <w:rsid w:val="00431AD8"/>
    <w:rsid w:val="00431AE0"/>
    <w:rsid w:val="00432EBE"/>
    <w:rsid w:val="00432F66"/>
    <w:rsid w:val="00433997"/>
    <w:rsid w:val="00433CB9"/>
    <w:rsid w:val="00433E0B"/>
    <w:rsid w:val="00434016"/>
    <w:rsid w:val="0043407A"/>
    <w:rsid w:val="004340C4"/>
    <w:rsid w:val="0043491E"/>
    <w:rsid w:val="00434C28"/>
    <w:rsid w:val="00434D3B"/>
    <w:rsid w:val="004353BD"/>
    <w:rsid w:val="004355B4"/>
    <w:rsid w:val="00435A7B"/>
    <w:rsid w:val="00435CDC"/>
    <w:rsid w:val="0043665C"/>
    <w:rsid w:val="004366C0"/>
    <w:rsid w:val="00436BF0"/>
    <w:rsid w:val="00437419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1C0"/>
    <w:rsid w:val="00443206"/>
    <w:rsid w:val="004433F0"/>
    <w:rsid w:val="004435E4"/>
    <w:rsid w:val="00443A76"/>
    <w:rsid w:val="00443E98"/>
    <w:rsid w:val="004446C9"/>
    <w:rsid w:val="004448DA"/>
    <w:rsid w:val="00445066"/>
    <w:rsid w:val="00445946"/>
    <w:rsid w:val="00445E56"/>
    <w:rsid w:val="00446844"/>
    <w:rsid w:val="00446A72"/>
    <w:rsid w:val="00446D60"/>
    <w:rsid w:val="0044744D"/>
    <w:rsid w:val="004477C9"/>
    <w:rsid w:val="00447A51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9EF"/>
    <w:rsid w:val="00452B01"/>
    <w:rsid w:val="00452C5D"/>
    <w:rsid w:val="004535F9"/>
    <w:rsid w:val="00453B7C"/>
    <w:rsid w:val="00453D51"/>
    <w:rsid w:val="00453FAF"/>
    <w:rsid w:val="00454114"/>
    <w:rsid w:val="00454214"/>
    <w:rsid w:val="004542DD"/>
    <w:rsid w:val="004546E3"/>
    <w:rsid w:val="00454D8C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57FCE"/>
    <w:rsid w:val="004602F2"/>
    <w:rsid w:val="00460351"/>
    <w:rsid w:val="004608C1"/>
    <w:rsid w:val="00460927"/>
    <w:rsid w:val="004609B6"/>
    <w:rsid w:val="00461474"/>
    <w:rsid w:val="00461519"/>
    <w:rsid w:val="00461C71"/>
    <w:rsid w:val="00461DF6"/>
    <w:rsid w:val="0046225A"/>
    <w:rsid w:val="00462357"/>
    <w:rsid w:val="00462364"/>
    <w:rsid w:val="00462645"/>
    <w:rsid w:val="004628CB"/>
    <w:rsid w:val="00462981"/>
    <w:rsid w:val="00462A39"/>
    <w:rsid w:val="00462C0F"/>
    <w:rsid w:val="00462CAB"/>
    <w:rsid w:val="00463071"/>
    <w:rsid w:val="00463860"/>
    <w:rsid w:val="00463E6B"/>
    <w:rsid w:val="00463E86"/>
    <w:rsid w:val="004647C0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6FCD"/>
    <w:rsid w:val="004674F6"/>
    <w:rsid w:val="00467AA8"/>
    <w:rsid w:val="00467FFE"/>
    <w:rsid w:val="004700EC"/>
    <w:rsid w:val="00470190"/>
    <w:rsid w:val="004704E5"/>
    <w:rsid w:val="00470555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10F"/>
    <w:rsid w:val="0047536D"/>
    <w:rsid w:val="004760D1"/>
    <w:rsid w:val="0047622E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CE0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2FB"/>
    <w:rsid w:val="00485887"/>
    <w:rsid w:val="00485938"/>
    <w:rsid w:val="00485D0A"/>
    <w:rsid w:val="00486090"/>
    <w:rsid w:val="004863B4"/>
    <w:rsid w:val="0048665B"/>
    <w:rsid w:val="004866C4"/>
    <w:rsid w:val="00486930"/>
    <w:rsid w:val="004870DE"/>
    <w:rsid w:val="00487E9A"/>
    <w:rsid w:val="0049085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544"/>
    <w:rsid w:val="00494CAB"/>
    <w:rsid w:val="00494F19"/>
    <w:rsid w:val="00495290"/>
    <w:rsid w:val="00495ACD"/>
    <w:rsid w:val="00495F16"/>
    <w:rsid w:val="00496059"/>
    <w:rsid w:val="004961F1"/>
    <w:rsid w:val="0049656A"/>
    <w:rsid w:val="0049669B"/>
    <w:rsid w:val="004968A3"/>
    <w:rsid w:val="00496955"/>
    <w:rsid w:val="00496D20"/>
    <w:rsid w:val="00496E73"/>
    <w:rsid w:val="004970D7"/>
    <w:rsid w:val="00497469"/>
    <w:rsid w:val="00497872"/>
    <w:rsid w:val="00497F98"/>
    <w:rsid w:val="004A0078"/>
    <w:rsid w:val="004A020B"/>
    <w:rsid w:val="004A04AA"/>
    <w:rsid w:val="004A0790"/>
    <w:rsid w:val="004A09E3"/>
    <w:rsid w:val="004A0AA2"/>
    <w:rsid w:val="004A0D9E"/>
    <w:rsid w:val="004A1131"/>
    <w:rsid w:val="004A1582"/>
    <w:rsid w:val="004A1896"/>
    <w:rsid w:val="004A1923"/>
    <w:rsid w:val="004A19FC"/>
    <w:rsid w:val="004A1B79"/>
    <w:rsid w:val="004A1DA5"/>
    <w:rsid w:val="004A1EA6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67"/>
    <w:rsid w:val="004A5722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3C04"/>
    <w:rsid w:val="004B407A"/>
    <w:rsid w:val="004B418F"/>
    <w:rsid w:val="004B41E2"/>
    <w:rsid w:val="004B44B8"/>
    <w:rsid w:val="004B44ED"/>
    <w:rsid w:val="004B455F"/>
    <w:rsid w:val="004B4E4E"/>
    <w:rsid w:val="004B4FA0"/>
    <w:rsid w:val="004B5208"/>
    <w:rsid w:val="004B54F8"/>
    <w:rsid w:val="004B568C"/>
    <w:rsid w:val="004B5A29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FA3"/>
    <w:rsid w:val="004C003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0FE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E6"/>
    <w:rsid w:val="004C6FF2"/>
    <w:rsid w:val="004C72CF"/>
    <w:rsid w:val="004C787D"/>
    <w:rsid w:val="004C79F0"/>
    <w:rsid w:val="004D04A1"/>
    <w:rsid w:val="004D070A"/>
    <w:rsid w:val="004D07B1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227"/>
    <w:rsid w:val="004D3323"/>
    <w:rsid w:val="004D3507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D4"/>
    <w:rsid w:val="004E0554"/>
    <w:rsid w:val="004E07C2"/>
    <w:rsid w:val="004E0F88"/>
    <w:rsid w:val="004E1025"/>
    <w:rsid w:val="004E1332"/>
    <w:rsid w:val="004E1731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3CC"/>
    <w:rsid w:val="004E54A7"/>
    <w:rsid w:val="004E57BE"/>
    <w:rsid w:val="004E5912"/>
    <w:rsid w:val="004E597C"/>
    <w:rsid w:val="004E603F"/>
    <w:rsid w:val="004E6875"/>
    <w:rsid w:val="004E6E41"/>
    <w:rsid w:val="004E76DF"/>
    <w:rsid w:val="004E77E7"/>
    <w:rsid w:val="004E7E14"/>
    <w:rsid w:val="004F05F4"/>
    <w:rsid w:val="004F0902"/>
    <w:rsid w:val="004F0B00"/>
    <w:rsid w:val="004F0CF5"/>
    <w:rsid w:val="004F0F42"/>
    <w:rsid w:val="004F11C6"/>
    <w:rsid w:val="004F12A2"/>
    <w:rsid w:val="004F1391"/>
    <w:rsid w:val="004F16B4"/>
    <w:rsid w:val="004F17E3"/>
    <w:rsid w:val="004F1CBA"/>
    <w:rsid w:val="004F1ECD"/>
    <w:rsid w:val="004F1F0F"/>
    <w:rsid w:val="004F22DE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5EF5"/>
    <w:rsid w:val="004F68CE"/>
    <w:rsid w:val="004F68F8"/>
    <w:rsid w:val="004F69BC"/>
    <w:rsid w:val="004F6D6B"/>
    <w:rsid w:val="004F6F43"/>
    <w:rsid w:val="004F703F"/>
    <w:rsid w:val="004F77E1"/>
    <w:rsid w:val="004F7CA2"/>
    <w:rsid w:val="004F7F46"/>
    <w:rsid w:val="0050028A"/>
    <w:rsid w:val="00500534"/>
    <w:rsid w:val="00500786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3667"/>
    <w:rsid w:val="00503B04"/>
    <w:rsid w:val="00504118"/>
    <w:rsid w:val="00504759"/>
    <w:rsid w:val="005047B6"/>
    <w:rsid w:val="005047DE"/>
    <w:rsid w:val="00504B36"/>
    <w:rsid w:val="00504D9E"/>
    <w:rsid w:val="0050502D"/>
    <w:rsid w:val="005050F7"/>
    <w:rsid w:val="0050518E"/>
    <w:rsid w:val="0050540C"/>
    <w:rsid w:val="0050547D"/>
    <w:rsid w:val="00505A0C"/>
    <w:rsid w:val="00505CFC"/>
    <w:rsid w:val="00505E84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D64"/>
    <w:rsid w:val="00507E82"/>
    <w:rsid w:val="00507F4E"/>
    <w:rsid w:val="0051033A"/>
    <w:rsid w:val="00510BB7"/>
    <w:rsid w:val="00510C18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FEE"/>
    <w:rsid w:val="0051335A"/>
    <w:rsid w:val="0051365A"/>
    <w:rsid w:val="00513BDC"/>
    <w:rsid w:val="00513FB2"/>
    <w:rsid w:val="00514180"/>
    <w:rsid w:val="005144D7"/>
    <w:rsid w:val="00514DCE"/>
    <w:rsid w:val="005150D6"/>
    <w:rsid w:val="00515157"/>
    <w:rsid w:val="00515752"/>
    <w:rsid w:val="005158EE"/>
    <w:rsid w:val="00515C94"/>
    <w:rsid w:val="00515DE5"/>
    <w:rsid w:val="005160E8"/>
    <w:rsid w:val="0051621E"/>
    <w:rsid w:val="0051629B"/>
    <w:rsid w:val="005167FD"/>
    <w:rsid w:val="00516E7B"/>
    <w:rsid w:val="0051706E"/>
    <w:rsid w:val="0051736F"/>
    <w:rsid w:val="00517A25"/>
    <w:rsid w:val="005205B9"/>
    <w:rsid w:val="0052070A"/>
    <w:rsid w:val="00520755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4211"/>
    <w:rsid w:val="0052429D"/>
    <w:rsid w:val="0052447C"/>
    <w:rsid w:val="00524927"/>
    <w:rsid w:val="005250A2"/>
    <w:rsid w:val="0052595D"/>
    <w:rsid w:val="00525B2E"/>
    <w:rsid w:val="005261C8"/>
    <w:rsid w:val="005261ED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BC4"/>
    <w:rsid w:val="00530C1E"/>
    <w:rsid w:val="00530EA1"/>
    <w:rsid w:val="00530F18"/>
    <w:rsid w:val="00531162"/>
    <w:rsid w:val="0053133D"/>
    <w:rsid w:val="00531860"/>
    <w:rsid w:val="005324BD"/>
    <w:rsid w:val="005328D0"/>
    <w:rsid w:val="00532A40"/>
    <w:rsid w:val="00532A74"/>
    <w:rsid w:val="00533127"/>
    <w:rsid w:val="00533280"/>
    <w:rsid w:val="005333CB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116D"/>
    <w:rsid w:val="00541CC0"/>
    <w:rsid w:val="005422DC"/>
    <w:rsid w:val="0054258A"/>
    <w:rsid w:val="00542DAC"/>
    <w:rsid w:val="00542E5A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743"/>
    <w:rsid w:val="00546DB4"/>
    <w:rsid w:val="005473DA"/>
    <w:rsid w:val="00547BB3"/>
    <w:rsid w:val="00547E05"/>
    <w:rsid w:val="00550291"/>
    <w:rsid w:val="00550361"/>
    <w:rsid w:val="00550611"/>
    <w:rsid w:val="005506EB"/>
    <w:rsid w:val="005507A3"/>
    <w:rsid w:val="005507E1"/>
    <w:rsid w:val="00550C7B"/>
    <w:rsid w:val="00550E97"/>
    <w:rsid w:val="00551899"/>
    <w:rsid w:val="005519F5"/>
    <w:rsid w:val="00551F0C"/>
    <w:rsid w:val="005522FD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E5C"/>
    <w:rsid w:val="005550F1"/>
    <w:rsid w:val="00555300"/>
    <w:rsid w:val="0055544F"/>
    <w:rsid w:val="00555947"/>
    <w:rsid w:val="0055595C"/>
    <w:rsid w:val="00555B77"/>
    <w:rsid w:val="00556358"/>
    <w:rsid w:val="0055643F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4B6"/>
    <w:rsid w:val="00563B02"/>
    <w:rsid w:val="00565063"/>
    <w:rsid w:val="0056541C"/>
    <w:rsid w:val="005656A5"/>
    <w:rsid w:val="00565A5E"/>
    <w:rsid w:val="00565C16"/>
    <w:rsid w:val="00565D6F"/>
    <w:rsid w:val="00565EB7"/>
    <w:rsid w:val="00566437"/>
    <w:rsid w:val="005664D0"/>
    <w:rsid w:val="005665E7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642"/>
    <w:rsid w:val="00570FB0"/>
    <w:rsid w:val="00570FDE"/>
    <w:rsid w:val="0057110D"/>
    <w:rsid w:val="005712A1"/>
    <w:rsid w:val="0057180D"/>
    <w:rsid w:val="00571954"/>
    <w:rsid w:val="005721A4"/>
    <w:rsid w:val="005725D6"/>
    <w:rsid w:val="00572C32"/>
    <w:rsid w:val="0057370B"/>
    <w:rsid w:val="005737E5"/>
    <w:rsid w:val="00573AB3"/>
    <w:rsid w:val="00573DC1"/>
    <w:rsid w:val="00573E45"/>
    <w:rsid w:val="00574D37"/>
    <w:rsid w:val="00574DE6"/>
    <w:rsid w:val="005757E8"/>
    <w:rsid w:val="0057584F"/>
    <w:rsid w:val="00575B30"/>
    <w:rsid w:val="00575BDA"/>
    <w:rsid w:val="00575F08"/>
    <w:rsid w:val="005762F7"/>
    <w:rsid w:val="005763AA"/>
    <w:rsid w:val="0057688C"/>
    <w:rsid w:val="00576BE1"/>
    <w:rsid w:val="00576D0D"/>
    <w:rsid w:val="00576DC2"/>
    <w:rsid w:val="00576FC2"/>
    <w:rsid w:val="00576FD3"/>
    <w:rsid w:val="005772F5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52"/>
    <w:rsid w:val="00582B9A"/>
    <w:rsid w:val="0058334F"/>
    <w:rsid w:val="005834DA"/>
    <w:rsid w:val="005835DF"/>
    <w:rsid w:val="00583937"/>
    <w:rsid w:val="00583EE5"/>
    <w:rsid w:val="00583F62"/>
    <w:rsid w:val="005841FC"/>
    <w:rsid w:val="005846E2"/>
    <w:rsid w:val="00584764"/>
    <w:rsid w:val="0058476A"/>
    <w:rsid w:val="00584D31"/>
    <w:rsid w:val="00584FDD"/>
    <w:rsid w:val="0058503D"/>
    <w:rsid w:val="0058537E"/>
    <w:rsid w:val="00585CA9"/>
    <w:rsid w:val="005862EE"/>
    <w:rsid w:val="00586425"/>
    <w:rsid w:val="00586471"/>
    <w:rsid w:val="00586472"/>
    <w:rsid w:val="00586821"/>
    <w:rsid w:val="00586B39"/>
    <w:rsid w:val="00586C23"/>
    <w:rsid w:val="00586C88"/>
    <w:rsid w:val="00586D52"/>
    <w:rsid w:val="00586E07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D79"/>
    <w:rsid w:val="00593E70"/>
    <w:rsid w:val="00594142"/>
    <w:rsid w:val="005946AF"/>
    <w:rsid w:val="00594704"/>
    <w:rsid w:val="0059472B"/>
    <w:rsid w:val="00594A23"/>
    <w:rsid w:val="00595146"/>
    <w:rsid w:val="005958DA"/>
    <w:rsid w:val="00595EB3"/>
    <w:rsid w:val="00596044"/>
    <w:rsid w:val="00596119"/>
    <w:rsid w:val="005965B6"/>
    <w:rsid w:val="0059666E"/>
    <w:rsid w:val="00597071"/>
    <w:rsid w:val="005972DB"/>
    <w:rsid w:val="0059766C"/>
    <w:rsid w:val="00597987"/>
    <w:rsid w:val="00597A6C"/>
    <w:rsid w:val="00597B66"/>
    <w:rsid w:val="005A029E"/>
    <w:rsid w:val="005A0628"/>
    <w:rsid w:val="005A07C2"/>
    <w:rsid w:val="005A0FBD"/>
    <w:rsid w:val="005A10A2"/>
    <w:rsid w:val="005A1459"/>
    <w:rsid w:val="005A167F"/>
    <w:rsid w:val="005A17AA"/>
    <w:rsid w:val="005A1EE9"/>
    <w:rsid w:val="005A224C"/>
    <w:rsid w:val="005A2361"/>
    <w:rsid w:val="005A2795"/>
    <w:rsid w:val="005A2B84"/>
    <w:rsid w:val="005A32D7"/>
    <w:rsid w:val="005A373F"/>
    <w:rsid w:val="005A4265"/>
    <w:rsid w:val="005A470B"/>
    <w:rsid w:val="005A4AA2"/>
    <w:rsid w:val="005A4D47"/>
    <w:rsid w:val="005A55C0"/>
    <w:rsid w:val="005A57EF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8"/>
    <w:rsid w:val="005B1F4B"/>
    <w:rsid w:val="005B2122"/>
    <w:rsid w:val="005B230D"/>
    <w:rsid w:val="005B2B06"/>
    <w:rsid w:val="005B315E"/>
    <w:rsid w:val="005B32D0"/>
    <w:rsid w:val="005B3770"/>
    <w:rsid w:val="005B3CB3"/>
    <w:rsid w:val="005B3D9D"/>
    <w:rsid w:val="005B3E0A"/>
    <w:rsid w:val="005B4666"/>
    <w:rsid w:val="005B490A"/>
    <w:rsid w:val="005B4B1F"/>
    <w:rsid w:val="005B505E"/>
    <w:rsid w:val="005B5155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0E8"/>
    <w:rsid w:val="005C031B"/>
    <w:rsid w:val="005C03ED"/>
    <w:rsid w:val="005C11E8"/>
    <w:rsid w:val="005C128F"/>
    <w:rsid w:val="005C1611"/>
    <w:rsid w:val="005C17C6"/>
    <w:rsid w:val="005C1B42"/>
    <w:rsid w:val="005C1E6B"/>
    <w:rsid w:val="005C22B3"/>
    <w:rsid w:val="005C240C"/>
    <w:rsid w:val="005C2745"/>
    <w:rsid w:val="005C27E0"/>
    <w:rsid w:val="005C27EA"/>
    <w:rsid w:val="005C2AAC"/>
    <w:rsid w:val="005C2DD4"/>
    <w:rsid w:val="005C2DEF"/>
    <w:rsid w:val="005C31F3"/>
    <w:rsid w:val="005C35A6"/>
    <w:rsid w:val="005C3A19"/>
    <w:rsid w:val="005C3DD7"/>
    <w:rsid w:val="005C3E03"/>
    <w:rsid w:val="005C4979"/>
    <w:rsid w:val="005C4CEC"/>
    <w:rsid w:val="005C5926"/>
    <w:rsid w:val="005C5B9E"/>
    <w:rsid w:val="005C5C3C"/>
    <w:rsid w:val="005C6018"/>
    <w:rsid w:val="005C6153"/>
    <w:rsid w:val="005C62EB"/>
    <w:rsid w:val="005C6FD4"/>
    <w:rsid w:val="005C72C2"/>
    <w:rsid w:val="005C7517"/>
    <w:rsid w:val="005C776D"/>
    <w:rsid w:val="005C77ED"/>
    <w:rsid w:val="005C7C27"/>
    <w:rsid w:val="005C7C41"/>
    <w:rsid w:val="005D00BE"/>
    <w:rsid w:val="005D01E3"/>
    <w:rsid w:val="005D0671"/>
    <w:rsid w:val="005D07FA"/>
    <w:rsid w:val="005D0BE2"/>
    <w:rsid w:val="005D0C59"/>
    <w:rsid w:val="005D16EE"/>
    <w:rsid w:val="005D201B"/>
    <w:rsid w:val="005D21CD"/>
    <w:rsid w:val="005D2A18"/>
    <w:rsid w:val="005D2D8C"/>
    <w:rsid w:val="005D42A2"/>
    <w:rsid w:val="005D437A"/>
    <w:rsid w:val="005D43AE"/>
    <w:rsid w:val="005D44A3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D0"/>
    <w:rsid w:val="005D744F"/>
    <w:rsid w:val="005D78C7"/>
    <w:rsid w:val="005D7BE8"/>
    <w:rsid w:val="005E070F"/>
    <w:rsid w:val="005E0AD5"/>
    <w:rsid w:val="005E1849"/>
    <w:rsid w:val="005E1BB0"/>
    <w:rsid w:val="005E1C69"/>
    <w:rsid w:val="005E1CE1"/>
    <w:rsid w:val="005E1D97"/>
    <w:rsid w:val="005E1DCC"/>
    <w:rsid w:val="005E1E68"/>
    <w:rsid w:val="005E2239"/>
    <w:rsid w:val="005E23A8"/>
    <w:rsid w:val="005E2516"/>
    <w:rsid w:val="005E2780"/>
    <w:rsid w:val="005E2861"/>
    <w:rsid w:val="005E2ECE"/>
    <w:rsid w:val="005E371D"/>
    <w:rsid w:val="005E376D"/>
    <w:rsid w:val="005E37C7"/>
    <w:rsid w:val="005E3ECD"/>
    <w:rsid w:val="005E409A"/>
    <w:rsid w:val="005E4359"/>
    <w:rsid w:val="005E457B"/>
    <w:rsid w:val="005E4A34"/>
    <w:rsid w:val="005E4E93"/>
    <w:rsid w:val="005E51AA"/>
    <w:rsid w:val="005E5DBA"/>
    <w:rsid w:val="005E5FE5"/>
    <w:rsid w:val="005E60FB"/>
    <w:rsid w:val="005E647C"/>
    <w:rsid w:val="005E6680"/>
    <w:rsid w:val="005E6784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93B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3FC"/>
    <w:rsid w:val="005F557B"/>
    <w:rsid w:val="005F61C0"/>
    <w:rsid w:val="005F61C6"/>
    <w:rsid w:val="005F65B5"/>
    <w:rsid w:val="005F6813"/>
    <w:rsid w:val="005F6C5D"/>
    <w:rsid w:val="005F6F35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BB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61F"/>
    <w:rsid w:val="006039C1"/>
    <w:rsid w:val="00603B81"/>
    <w:rsid w:val="00603F39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6FEA"/>
    <w:rsid w:val="00607439"/>
    <w:rsid w:val="00607656"/>
    <w:rsid w:val="006079B5"/>
    <w:rsid w:val="00607A9E"/>
    <w:rsid w:val="006103A3"/>
    <w:rsid w:val="006110AB"/>
    <w:rsid w:val="00611154"/>
    <w:rsid w:val="00611DD2"/>
    <w:rsid w:val="00611F9C"/>
    <w:rsid w:val="0061235E"/>
    <w:rsid w:val="006126AF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783"/>
    <w:rsid w:val="00625836"/>
    <w:rsid w:val="006258F9"/>
    <w:rsid w:val="006259E4"/>
    <w:rsid w:val="00625BDB"/>
    <w:rsid w:val="00625F5A"/>
    <w:rsid w:val="006263BB"/>
    <w:rsid w:val="00626436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EF2"/>
    <w:rsid w:val="00631EFA"/>
    <w:rsid w:val="00631FF0"/>
    <w:rsid w:val="00632648"/>
    <w:rsid w:val="0063280B"/>
    <w:rsid w:val="00632A1B"/>
    <w:rsid w:val="00632A4C"/>
    <w:rsid w:val="00633170"/>
    <w:rsid w:val="006335AC"/>
    <w:rsid w:val="0063380F"/>
    <w:rsid w:val="0063394D"/>
    <w:rsid w:val="00633B6F"/>
    <w:rsid w:val="00633D6C"/>
    <w:rsid w:val="0063478A"/>
    <w:rsid w:val="0063487C"/>
    <w:rsid w:val="00634B3B"/>
    <w:rsid w:val="00634D0F"/>
    <w:rsid w:val="00634D18"/>
    <w:rsid w:val="0063506B"/>
    <w:rsid w:val="0063599E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123D"/>
    <w:rsid w:val="006416C1"/>
    <w:rsid w:val="00641757"/>
    <w:rsid w:val="00641780"/>
    <w:rsid w:val="00641C3C"/>
    <w:rsid w:val="00641F41"/>
    <w:rsid w:val="00641F43"/>
    <w:rsid w:val="00641F4E"/>
    <w:rsid w:val="00642317"/>
    <w:rsid w:val="006423AB"/>
    <w:rsid w:val="00642451"/>
    <w:rsid w:val="006426B8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5B39"/>
    <w:rsid w:val="00646D97"/>
    <w:rsid w:val="006474A5"/>
    <w:rsid w:val="006474DC"/>
    <w:rsid w:val="0064752C"/>
    <w:rsid w:val="00647B5A"/>
    <w:rsid w:val="00647CDD"/>
    <w:rsid w:val="0065077D"/>
    <w:rsid w:val="00650A4C"/>
    <w:rsid w:val="00650EC3"/>
    <w:rsid w:val="00651022"/>
    <w:rsid w:val="0065116C"/>
    <w:rsid w:val="006522EC"/>
    <w:rsid w:val="00652A98"/>
    <w:rsid w:val="00652D1C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1A9"/>
    <w:rsid w:val="006636F2"/>
    <w:rsid w:val="0066376D"/>
    <w:rsid w:val="00663DA2"/>
    <w:rsid w:val="00663FA4"/>
    <w:rsid w:val="00664201"/>
    <w:rsid w:val="006642BF"/>
    <w:rsid w:val="0066459D"/>
    <w:rsid w:val="006646E4"/>
    <w:rsid w:val="00664A62"/>
    <w:rsid w:val="00664A99"/>
    <w:rsid w:val="006650C0"/>
    <w:rsid w:val="00665545"/>
    <w:rsid w:val="006655DA"/>
    <w:rsid w:val="00665A51"/>
    <w:rsid w:val="00665AB8"/>
    <w:rsid w:val="00666213"/>
    <w:rsid w:val="0066635B"/>
    <w:rsid w:val="00666897"/>
    <w:rsid w:val="00666ACA"/>
    <w:rsid w:val="00666DDF"/>
    <w:rsid w:val="0066709C"/>
    <w:rsid w:val="0066720A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3D5C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80408"/>
    <w:rsid w:val="0068068A"/>
    <w:rsid w:val="006808C2"/>
    <w:rsid w:val="00680C92"/>
    <w:rsid w:val="00680F21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7FE"/>
    <w:rsid w:val="006828D9"/>
    <w:rsid w:val="0068293E"/>
    <w:rsid w:val="0068315C"/>
    <w:rsid w:val="0068384F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55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773"/>
    <w:rsid w:val="00687B0D"/>
    <w:rsid w:val="00687EAD"/>
    <w:rsid w:val="00690114"/>
    <w:rsid w:val="00690235"/>
    <w:rsid w:val="00690265"/>
    <w:rsid w:val="00690978"/>
    <w:rsid w:val="006909C9"/>
    <w:rsid w:val="00690BEA"/>
    <w:rsid w:val="00690CA2"/>
    <w:rsid w:val="00690D18"/>
    <w:rsid w:val="00690F42"/>
    <w:rsid w:val="00691347"/>
    <w:rsid w:val="006914D7"/>
    <w:rsid w:val="006915B8"/>
    <w:rsid w:val="006916BB"/>
    <w:rsid w:val="00691D5F"/>
    <w:rsid w:val="00691D84"/>
    <w:rsid w:val="00691E2E"/>
    <w:rsid w:val="006924B8"/>
    <w:rsid w:val="006927A4"/>
    <w:rsid w:val="00692D67"/>
    <w:rsid w:val="00692DA8"/>
    <w:rsid w:val="00693459"/>
    <w:rsid w:val="00693795"/>
    <w:rsid w:val="006939F4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A011E"/>
    <w:rsid w:val="006A055C"/>
    <w:rsid w:val="006A0635"/>
    <w:rsid w:val="006A121E"/>
    <w:rsid w:val="006A169A"/>
    <w:rsid w:val="006A1A29"/>
    <w:rsid w:val="006A1B4E"/>
    <w:rsid w:val="006A22D4"/>
    <w:rsid w:val="006A27FF"/>
    <w:rsid w:val="006A2E14"/>
    <w:rsid w:val="006A3218"/>
    <w:rsid w:val="006A3D33"/>
    <w:rsid w:val="006A3D8C"/>
    <w:rsid w:val="006A3F3A"/>
    <w:rsid w:val="006A4080"/>
    <w:rsid w:val="006A4A14"/>
    <w:rsid w:val="006A4E48"/>
    <w:rsid w:val="006A4F8A"/>
    <w:rsid w:val="006A55F6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C03"/>
    <w:rsid w:val="006B0C64"/>
    <w:rsid w:val="006B0C85"/>
    <w:rsid w:val="006B0CCA"/>
    <w:rsid w:val="006B1556"/>
    <w:rsid w:val="006B16B8"/>
    <w:rsid w:val="006B16C2"/>
    <w:rsid w:val="006B1756"/>
    <w:rsid w:val="006B18C9"/>
    <w:rsid w:val="006B29D7"/>
    <w:rsid w:val="006B2B54"/>
    <w:rsid w:val="006B2C04"/>
    <w:rsid w:val="006B3257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A"/>
    <w:rsid w:val="006B4FAD"/>
    <w:rsid w:val="006B58B4"/>
    <w:rsid w:val="006B5926"/>
    <w:rsid w:val="006B5A84"/>
    <w:rsid w:val="006B65BB"/>
    <w:rsid w:val="006B6790"/>
    <w:rsid w:val="006B6862"/>
    <w:rsid w:val="006B6E51"/>
    <w:rsid w:val="006B6F66"/>
    <w:rsid w:val="006B70AC"/>
    <w:rsid w:val="006B720A"/>
    <w:rsid w:val="006B73E1"/>
    <w:rsid w:val="006B7779"/>
    <w:rsid w:val="006C0119"/>
    <w:rsid w:val="006C0161"/>
    <w:rsid w:val="006C08BF"/>
    <w:rsid w:val="006C098F"/>
    <w:rsid w:val="006C0ABE"/>
    <w:rsid w:val="006C0B18"/>
    <w:rsid w:val="006C1539"/>
    <w:rsid w:val="006C15BE"/>
    <w:rsid w:val="006C16B5"/>
    <w:rsid w:val="006C1FA4"/>
    <w:rsid w:val="006C234A"/>
    <w:rsid w:val="006C273D"/>
    <w:rsid w:val="006C2857"/>
    <w:rsid w:val="006C2ACE"/>
    <w:rsid w:val="006C3170"/>
    <w:rsid w:val="006C3485"/>
    <w:rsid w:val="006C349A"/>
    <w:rsid w:val="006C3640"/>
    <w:rsid w:val="006C36EA"/>
    <w:rsid w:val="006C383F"/>
    <w:rsid w:val="006C3919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9A1"/>
    <w:rsid w:val="006C6E17"/>
    <w:rsid w:val="006C6EA9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1D25"/>
    <w:rsid w:val="006D2B0F"/>
    <w:rsid w:val="006D2C5F"/>
    <w:rsid w:val="006D311F"/>
    <w:rsid w:val="006D35F5"/>
    <w:rsid w:val="006D3E0E"/>
    <w:rsid w:val="006D449A"/>
    <w:rsid w:val="006D4825"/>
    <w:rsid w:val="006D4856"/>
    <w:rsid w:val="006D4A09"/>
    <w:rsid w:val="006D4AE6"/>
    <w:rsid w:val="006D5632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B3A"/>
    <w:rsid w:val="006E2F7E"/>
    <w:rsid w:val="006E36E3"/>
    <w:rsid w:val="006E3745"/>
    <w:rsid w:val="006E385B"/>
    <w:rsid w:val="006E3FE6"/>
    <w:rsid w:val="006E4150"/>
    <w:rsid w:val="006E4959"/>
    <w:rsid w:val="006E5143"/>
    <w:rsid w:val="006E525E"/>
    <w:rsid w:val="006E592F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C8"/>
    <w:rsid w:val="006E6DC0"/>
    <w:rsid w:val="006E74CD"/>
    <w:rsid w:val="006E7850"/>
    <w:rsid w:val="006E787F"/>
    <w:rsid w:val="006E7AFC"/>
    <w:rsid w:val="006E7EEC"/>
    <w:rsid w:val="006E7FFC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76F"/>
    <w:rsid w:val="006F2E72"/>
    <w:rsid w:val="006F3067"/>
    <w:rsid w:val="006F39A5"/>
    <w:rsid w:val="006F3E5A"/>
    <w:rsid w:val="006F3EF0"/>
    <w:rsid w:val="006F3F0F"/>
    <w:rsid w:val="006F3F28"/>
    <w:rsid w:val="006F4C0B"/>
    <w:rsid w:val="006F54EF"/>
    <w:rsid w:val="006F5503"/>
    <w:rsid w:val="006F64D2"/>
    <w:rsid w:val="006F6720"/>
    <w:rsid w:val="006F6CA4"/>
    <w:rsid w:val="006F6D7E"/>
    <w:rsid w:val="006F6E14"/>
    <w:rsid w:val="006F6E22"/>
    <w:rsid w:val="006F7072"/>
    <w:rsid w:val="006F74FC"/>
    <w:rsid w:val="006F79CB"/>
    <w:rsid w:val="006F7A5B"/>
    <w:rsid w:val="006F7DFC"/>
    <w:rsid w:val="006F7EC6"/>
    <w:rsid w:val="006F7F18"/>
    <w:rsid w:val="00700ABC"/>
    <w:rsid w:val="00700AE8"/>
    <w:rsid w:val="00700DF9"/>
    <w:rsid w:val="0070157F"/>
    <w:rsid w:val="00701600"/>
    <w:rsid w:val="00701864"/>
    <w:rsid w:val="00702D99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8D2"/>
    <w:rsid w:val="00705EE1"/>
    <w:rsid w:val="00706389"/>
    <w:rsid w:val="00706ED7"/>
    <w:rsid w:val="007072FB"/>
    <w:rsid w:val="007076FB"/>
    <w:rsid w:val="0071024B"/>
    <w:rsid w:val="007102A6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3319"/>
    <w:rsid w:val="007136BA"/>
    <w:rsid w:val="00713BA7"/>
    <w:rsid w:val="00713BED"/>
    <w:rsid w:val="00713F9C"/>
    <w:rsid w:val="0071408E"/>
    <w:rsid w:val="00714208"/>
    <w:rsid w:val="007154E4"/>
    <w:rsid w:val="007155EF"/>
    <w:rsid w:val="0071613C"/>
    <w:rsid w:val="00716535"/>
    <w:rsid w:val="0071658F"/>
    <w:rsid w:val="007169B8"/>
    <w:rsid w:val="00716F19"/>
    <w:rsid w:val="00716FA1"/>
    <w:rsid w:val="00717184"/>
    <w:rsid w:val="00717958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D5F"/>
    <w:rsid w:val="00723F19"/>
    <w:rsid w:val="00723F39"/>
    <w:rsid w:val="007244EC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9AB"/>
    <w:rsid w:val="0073207E"/>
    <w:rsid w:val="00732180"/>
    <w:rsid w:val="0073218F"/>
    <w:rsid w:val="007324D4"/>
    <w:rsid w:val="0073251D"/>
    <w:rsid w:val="007326A9"/>
    <w:rsid w:val="00733781"/>
    <w:rsid w:val="007339DA"/>
    <w:rsid w:val="00733E68"/>
    <w:rsid w:val="00734019"/>
    <w:rsid w:val="00734203"/>
    <w:rsid w:val="00734872"/>
    <w:rsid w:val="00734AE6"/>
    <w:rsid w:val="00735237"/>
    <w:rsid w:val="00735574"/>
    <w:rsid w:val="007355AA"/>
    <w:rsid w:val="00735838"/>
    <w:rsid w:val="00735E1E"/>
    <w:rsid w:val="00735E45"/>
    <w:rsid w:val="007364E5"/>
    <w:rsid w:val="0073683D"/>
    <w:rsid w:val="00736D24"/>
    <w:rsid w:val="00736D4E"/>
    <w:rsid w:val="00736D5D"/>
    <w:rsid w:val="00736DFA"/>
    <w:rsid w:val="00736E52"/>
    <w:rsid w:val="007371F7"/>
    <w:rsid w:val="00737C08"/>
    <w:rsid w:val="00737C15"/>
    <w:rsid w:val="00737E53"/>
    <w:rsid w:val="007406E7"/>
    <w:rsid w:val="00741AA6"/>
    <w:rsid w:val="00741BC9"/>
    <w:rsid w:val="00741C58"/>
    <w:rsid w:val="00742393"/>
    <w:rsid w:val="007423D9"/>
    <w:rsid w:val="00742638"/>
    <w:rsid w:val="007426E9"/>
    <w:rsid w:val="0074277F"/>
    <w:rsid w:val="00742C45"/>
    <w:rsid w:val="00742D88"/>
    <w:rsid w:val="00742E31"/>
    <w:rsid w:val="007439FD"/>
    <w:rsid w:val="00743E53"/>
    <w:rsid w:val="00743FA2"/>
    <w:rsid w:val="0074431B"/>
    <w:rsid w:val="00744893"/>
    <w:rsid w:val="00744B17"/>
    <w:rsid w:val="00744ECB"/>
    <w:rsid w:val="007451AE"/>
    <w:rsid w:val="00745256"/>
    <w:rsid w:val="00745555"/>
    <w:rsid w:val="00745742"/>
    <w:rsid w:val="00745C30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0DD9"/>
    <w:rsid w:val="007510F0"/>
    <w:rsid w:val="00751480"/>
    <w:rsid w:val="0075196C"/>
    <w:rsid w:val="00752051"/>
    <w:rsid w:val="00752454"/>
    <w:rsid w:val="00752BB4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8E2"/>
    <w:rsid w:val="00764902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9F1"/>
    <w:rsid w:val="00767BF1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34"/>
    <w:rsid w:val="00772FA1"/>
    <w:rsid w:val="007740BC"/>
    <w:rsid w:val="00774320"/>
    <w:rsid w:val="00774543"/>
    <w:rsid w:val="00774C51"/>
    <w:rsid w:val="00775781"/>
    <w:rsid w:val="00775AD5"/>
    <w:rsid w:val="00775B1B"/>
    <w:rsid w:val="00775C3A"/>
    <w:rsid w:val="00775E8D"/>
    <w:rsid w:val="00776300"/>
    <w:rsid w:val="007766CB"/>
    <w:rsid w:val="007767CB"/>
    <w:rsid w:val="00777244"/>
    <w:rsid w:val="0077725E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53F"/>
    <w:rsid w:val="00784D25"/>
    <w:rsid w:val="00784D28"/>
    <w:rsid w:val="00784E84"/>
    <w:rsid w:val="00785201"/>
    <w:rsid w:val="007852D0"/>
    <w:rsid w:val="00785B2C"/>
    <w:rsid w:val="007868B7"/>
    <w:rsid w:val="00786B91"/>
    <w:rsid w:val="00786D30"/>
    <w:rsid w:val="00786DFB"/>
    <w:rsid w:val="00787166"/>
    <w:rsid w:val="00787270"/>
    <w:rsid w:val="0078759B"/>
    <w:rsid w:val="00787770"/>
    <w:rsid w:val="00787E10"/>
    <w:rsid w:val="0079002E"/>
    <w:rsid w:val="007900BE"/>
    <w:rsid w:val="00790141"/>
    <w:rsid w:val="00790EC2"/>
    <w:rsid w:val="00790FD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572"/>
    <w:rsid w:val="007938D5"/>
    <w:rsid w:val="00793907"/>
    <w:rsid w:val="00793B04"/>
    <w:rsid w:val="00793C23"/>
    <w:rsid w:val="00793F36"/>
    <w:rsid w:val="00794314"/>
    <w:rsid w:val="00794745"/>
    <w:rsid w:val="00794AAE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2BB"/>
    <w:rsid w:val="0079749B"/>
    <w:rsid w:val="007974A2"/>
    <w:rsid w:val="007976D0"/>
    <w:rsid w:val="007976D9"/>
    <w:rsid w:val="0079781F"/>
    <w:rsid w:val="00797B5C"/>
    <w:rsid w:val="00797F39"/>
    <w:rsid w:val="007A037A"/>
    <w:rsid w:val="007A0AC4"/>
    <w:rsid w:val="007A0ECA"/>
    <w:rsid w:val="007A17A2"/>
    <w:rsid w:val="007A1854"/>
    <w:rsid w:val="007A1C30"/>
    <w:rsid w:val="007A2105"/>
    <w:rsid w:val="007A2368"/>
    <w:rsid w:val="007A2798"/>
    <w:rsid w:val="007A283F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1BB"/>
    <w:rsid w:val="007A44B1"/>
    <w:rsid w:val="007A4AD5"/>
    <w:rsid w:val="007A4CED"/>
    <w:rsid w:val="007A4E15"/>
    <w:rsid w:val="007A5022"/>
    <w:rsid w:val="007A5346"/>
    <w:rsid w:val="007A5C16"/>
    <w:rsid w:val="007A5C97"/>
    <w:rsid w:val="007A5D09"/>
    <w:rsid w:val="007A6063"/>
    <w:rsid w:val="007A6539"/>
    <w:rsid w:val="007A67C5"/>
    <w:rsid w:val="007A67ED"/>
    <w:rsid w:val="007A6D7A"/>
    <w:rsid w:val="007A7241"/>
    <w:rsid w:val="007A75CC"/>
    <w:rsid w:val="007A76E8"/>
    <w:rsid w:val="007B03CE"/>
    <w:rsid w:val="007B0726"/>
    <w:rsid w:val="007B0770"/>
    <w:rsid w:val="007B0794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4929"/>
    <w:rsid w:val="007B5497"/>
    <w:rsid w:val="007B55F4"/>
    <w:rsid w:val="007B5992"/>
    <w:rsid w:val="007B599B"/>
    <w:rsid w:val="007B5A68"/>
    <w:rsid w:val="007B5CC7"/>
    <w:rsid w:val="007B5FF2"/>
    <w:rsid w:val="007B6125"/>
    <w:rsid w:val="007B6E42"/>
    <w:rsid w:val="007B6EB6"/>
    <w:rsid w:val="007B7563"/>
    <w:rsid w:val="007B7EBF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6B8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A7A"/>
    <w:rsid w:val="007C3F7D"/>
    <w:rsid w:val="007C42A5"/>
    <w:rsid w:val="007C438A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10A9"/>
    <w:rsid w:val="007D1801"/>
    <w:rsid w:val="007D21AF"/>
    <w:rsid w:val="007D2259"/>
    <w:rsid w:val="007D235D"/>
    <w:rsid w:val="007D27D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B7F"/>
    <w:rsid w:val="007D5D17"/>
    <w:rsid w:val="007D6127"/>
    <w:rsid w:val="007D615F"/>
    <w:rsid w:val="007D6237"/>
    <w:rsid w:val="007D6ADE"/>
    <w:rsid w:val="007D6CA7"/>
    <w:rsid w:val="007D6F11"/>
    <w:rsid w:val="007D7790"/>
    <w:rsid w:val="007D7873"/>
    <w:rsid w:val="007E01DB"/>
    <w:rsid w:val="007E0229"/>
    <w:rsid w:val="007E041A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9B7"/>
    <w:rsid w:val="007F2BBC"/>
    <w:rsid w:val="007F2D8F"/>
    <w:rsid w:val="007F2F43"/>
    <w:rsid w:val="007F3089"/>
    <w:rsid w:val="007F3B63"/>
    <w:rsid w:val="007F3DA6"/>
    <w:rsid w:val="007F465C"/>
    <w:rsid w:val="007F46C0"/>
    <w:rsid w:val="007F4C3C"/>
    <w:rsid w:val="007F4DFA"/>
    <w:rsid w:val="007F4EE0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03DD"/>
    <w:rsid w:val="00801438"/>
    <w:rsid w:val="008014BE"/>
    <w:rsid w:val="00801E3A"/>
    <w:rsid w:val="008020B4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258"/>
    <w:rsid w:val="008064AF"/>
    <w:rsid w:val="008065CB"/>
    <w:rsid w:val="00806754"/>
    <w:rsid w:val="00806893"/>
    <w:rsid w:val="00806947"/>
    <w:rsid w:val="00806A5D"/>
    <w:rsid w:val="00806BD4"/>
    <w:rsid w:val="0080721A"/>
    <w:rsid w:val="008076D1"/>
    <w:rsid w:val="008077CD"/>
    <w:rsid w:val="00807DBB"/>
    <w:rsid w:val="00807DD7"/>
    <w:rsid w:val="00807E5E"/>
    <w:rsid w:val="0081011B"/>
    <w:rsid w:val="008108E4"/>
    <w:rsid w:val="00810A82"/>
    <w:rsid w:val="00810B79"/>
    <w:rsid w:val="0081115F"/>
    <w:rsid w:val="00811865"/>
    <w:rsid w:val="00811A8F"/>
    <w:rsid w:val="00811D89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745"/>
    <w:rsid w:val="0081499F"/>
    <w:rsid w:val="00814B12"/>
    <w:rsid w:val="008150EE"/>
    <w:rsid w:val="008153ED"/>
    <w:rsid w:val="0081612C"/>
    <w:rsid w:val="00816255"/>
    <w:rsid w:val="00816451"/>
    <w:rsid w:val="008167F0"/>
    <w:rsid w:val="00816870"/>
    <w:rsid w:val="00816A80"/>
    <w:rsid w:val="00817015"/>
    <w:rsid w:val="00817079"/>
    <w:rsid w:val="008175B1"/>
    <w:rsid w:val="00817A35"/>
    <w:rsid w:val="00817B37"/>
    <w:rsid w:val="00817C65"/>
    <w:rsid w:val="00817F20"/>
    <w:rsid w:val="008201EF"/>
    <w:rsid w:val="008202D6"/>
    <w:rsid w:val="00820705"/>
    <w:rsid w:val="0082080E"/>
    <w:rsid w:val="00820F94"/>
    <w:rsid w:val="00821672"/>
    <w:rsid w:val="00821772"/>
    <w:rsid w:val="008221DA"/>
    <w:rsid w:val="0082367A"/>
    <w:rsid w:val="00823847"/>
    <w:rsid w:val="00823A71"/>
    <w:rsid w:val="0082420D"/>
    <w:rsid w:val="0082426F"/>
    <w:rsid w:val="00824439"/>
    <w:rsid w:val="00824FD7"/>
    <w:rsid w:val="008250AC"/>
    <w:rsid w:val="00825362"/>
    <w:rsid w:val="00825921"/>
    <w:rsid w:val="00825AA2"/>
    <w:rsid w:val="0082611C"/>
    <w:rsid w:val="008261A1"/>
    <w:rsid w:val="0082622A"/>
    <w:rsid w:val="00826388"/>
    <w:rsid w:val="008263F4"/>
    <w:rsid w:val="008266E1"/>
    <w:rsid w:val="0082683A"/>
    <w:rsid w:val="00826A56"/>
    <w:rsid w:val="00826C3A"/>
    <w:rsid w:val="00827047"/>
    <w:rsid w:val="0082768D"/>
    <w:rsid w:val="00830125"/>
    <w:rsid w:val="00830421"/>
    <w:rsid w:val="00830658"/>
    <w:rsid w:val="00830BFF"/>
    <w:rsid w:val="00830E6B"/>
    <w:rsid w:val="0083115E"/>
    <w:rsid w:val="0083118A"/>
    <w:rsid w:val="0083153D"/>
    <w:rsid w:val="00831616"/>
    <w:rsid w:val="008316D5"/>
    <w:rsid w:val="008318AA"/>
    <w:rsid w:val="00831FE6"/>
    <w:rsid w:val="0083255B"/>
    <w:rsid w:val="008332CA"/>
    <w:rsid w:val="00833CB7"/>
    <w:rsid w:val="00833D4D"/>
    <w:rsid w:val="00833E2C"/>
    <w:rsid w:val="008341CB"/>
    <w:rsid w:val="008348A2"/>
    <w:rsid w:val="00834A28"/>
    <w:rsid w:val="00834D3E"/>
    <w:rsid w:val="00835748"/>
    <w:rsid w:val="00835958"/>
    <w:rsid w:val="008359EC"/>
    <w:rsid w:val="00835E71"/>
    <w:rsid w:val="00836613"/>
    <w:rsid w:val="00836D33"/>
    <w:rsid w:val="00836D9D"/>
    <w:rsid w:val="00836FDC"/>
    <w:rsid w:val="00837197"/>
    <w:rsid w:val="00837899"/>
    <w:rsid w:val="008379E8"/>
    <w:rsid w:val="00837B42"/>
    <w:rsid w:val="00837B77"/>
    <w:rsid w:val="008401C8"/>
    <w:rsid w:val="0084027A"/>
    <w:rsid w:val="00840577"/>
    <w:rsid w:val="00840A6A"/>
    <w:rsid w:val="00840C2E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2FF"/>
    <w:rsid w:val="008433B9"/>
    <w:rsid w:val="0084352F"/>
    <w:rsid w:val="00843720"/>
    <w:rsid w:val="00843769"/>
    <w:rsid w:val="00843B24"/>
    <w:rsid w:val="00843B67"/>
    <w:rsid w:val="00843FAF"/>
    <w:rsid w:val="008440A9"/>
    <w:rsid w:val="008449AB"/>
    <w:rsid w:val="00844A76"/>
    <w:rsid w:val="00844D38"/>
    <w:rsid w:val="0084526A"/>
    <w:rsid w:val="00845462"/>
    <w:rsid w:val="008455B1"/>
    <w:rsid w:val="0084589E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E6E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1C99"/>
    <w:rsid w:val="0085247C"/>
    <w:rsid w:val="00852B94"/>
    <w:rsid w:val="00852C7F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65D"/>
    <w:rsid w:val="00856825"/>
    <w:rsid w:val="008568F7"/>
    <w:rsid w:val="00856A4E"/>
    <w:rsid w:val="00856DDB"/>
    <w:rsid w:val="00856EB3"/>
    <w:rsid w:val="00857110"/>
    <w:rsid w:val="008572DB"/>
    <w:rsid w:val="008575A1"/>
    <w:rsid w:val="0085767C"/>
    <w:rsid w:val="0085780A"/>
    <w:rsid w:val="00857CFA"/>
    <w:rsid w:val="00860178"/>
    <w:rsid w:val="008603F5"/>
    <w:rsid w:val="0086059F"/>
    <w:rsid w:val="008605AE"/>
    <w:rsid w:val="008608F8"/>
    <w:rsid w:val="00860981"/>
    <w:rsid w:val="00860D8A"/>
    <w:rsid w:val="00860F02"/>
    <w:rsid w:val="00861202"/>
    <w:rsid w:val="0086126F"/>
    <w:rsid w:val="0086196F"/>
    <w:rsid w:val="00861B4B"/>
    <w:rsid w:val="00861D0D"/>
    <w:rsid w:val="00861D2A"/>
    <w:rsid w:val="00861E12"/>
    <w:rsid w:val="008624A4"/>
    <w:rsid w:val="008624E3"/>
    <w:rsid w:val="008628F4"/>
    <w:rsid w:val="00862981"/>
    <w:rsid w:val="008629C0"/>
    <w:rsid w:val="00862A1F"/>
    <w:rsid w:val="00862B7A"/>
    <w:rsid w:val="008631F1"/>
    <w:rsid w:val="00863389"/>
    <w:rsid w:val="00863A0A"/>
    <w:rsid w:val="00863B05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A6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31"/>
    <w:rsid w:val="00870FF6"/>
    <w:rsid w:val="00871002"/>
    <w:rsid w:val="008712BB"/>
    <w:rsid w:val="00871584"/>
    <w:rsid w:val="008717D9"/>
    <w:rsid w:val="008726FD"/>
    <w:rsid w:val="008729C4"/>
    <w:rsid w:val="00873176"/>
    <w:rsid w:val="008731C4"/>
    <w:rsid w:val="00873377"/>
    <w:rsid w:val="00873623"/>
    <w:rsid w:val="008737A9"/>
    <w:rsid w:val="00874077"/>
    <w:rsid w:val="008740A7"/>
    <w:rsid w:val="008743E0"/>
    <w:rsid w:val="0087454E"/>
    <w:rsid w:val="008747A0"/>
    <w:rsid w:val="00874B11"/>
    <w:rsid w:val="00874F16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85D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6C8"/>
    <w:rsid w:val="00884A22"/>
    <w:rsid w:val="00884A98"/>
    <w:rsid w:val="00884CD9"/>
    <w:rsid w:val="00884EDD"/>
    <w:rsid w:val="00884F2D"/>
    <w:rsid w:val="0088503E"/>
    <w:rsid w:val="00885269"/>
    <w:rsid w:val="00885525"/>
    <w:rsid w:val="00885927"/>
    <w:rsid w:val="00885A4A"/>
    <w:rsid w:val="00885B8A"/>
    <w:rsid w:val="00885C85"/>
    <w:rsid w:val="00886182"/>
    <w:rsid w:val="00886197"/>
    <w:rsid w:val="00886206"/>
    <w:rsid w:val="0088622F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A38"/>
    <w:rsid w:val="00892C31"/>
    <w:rsid w:val="00892E58"/>
    <w:rsid w:val="00892ED2"/>
    <w:rsid w:val="008931FD"/>
    <w:rsid w:val="008933D5"/>
    <w:rsid w:val="0089380E"/>
    <w:rsid w:val="00893BEE"/>
    <w:rsid w:val="00893CE9"/>
    <w:rsid w:val="00893EE8"/>
    <w:rsid w:val="00894295"/>
    <w:rsid w:val="00894296"/>
    <w:rsid w:val="00894537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1B9C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7EC"/>
    <w:rsid w:val="008A3A4E"/>
    <w:rsid w:val="008A3F7F"/>
    <w:rsid w:val="008A448C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2D0"/>
    <w:rsid w:val="008A75C9"/>
    <w:rsid w:val="008A7798"/>
    <w:rsid w:val="008A7839"/>
    <w:rsid w:val="008A7A49"/>
    <w:rsid w:val="008A7A6F"/>
    <w:rsid w:val="008A7D1F"/>
    <w:rsid w:val="008A7E7F"/>
    <w:rsid w:val="008A7F7F"/>
    <w:rsid w:val="008B0487"/>
    <w:rsid w:val="008B0DDF"/>
    <w:rsid w:val="008B149E"/>
    <w:rsid w:val="008B1D78"/>
    <w:rsid w:val="008B1FF6"/>
    <w:rsid w:val="008B265E"/>
    <w:rsid w:val="008B292D"/>
    <w:rsid w:val="008B2F6E"/>
    <w:rsid w:val="008B32CF"/>
    <w:rsid w:val="008B3398"/>
    <w:rsid w:val="008B3565"/>
    <w:rsid w:val="008B372B"/>
    <w:rsid w:val="008B4D3D"/>
    <w:rsid w:val="008B587B"/>
    <w:rsid w:val="008B5D19"/>
    <w:rsid w:val="008B60DB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1E1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2E"/>
    <w:rsid w:val="008C3F45"/>
    <w:rsid w:val="008C3F76"/>
    <w:rsid w:val="008C4579"/>
    <w:rsid w:val="008C4582"/>
    <w:rsid w:val="008C45C2"/>
    <w:rsid w:val="008C4A01"/>
    <w:rsid w:val="008C5AD9"/>
    <w:rsid w:val="008C5B0B"/>
    <w:rsid w:val="008C5B89"/>
    <w:rsid w:val="008C600E"/>
    <w:rsid w:val="008C6244"/>
    <w:rsid w:val="008C637F"/>
    <w:rsid w:val="008C64D3"/>
    <w:rsid w:val="008C66B6"/>
    <w:rsid w:val="008C750F"/>
    <w:rsid w:val="008C7B43"/>
    <w:rsid w:val="008C7B62"/>
    <w:rsid w:val="008D0114"/>
    <w:rsid w:val="008D0166"/>
    <w:rsid w:val="008D02F9"/>
    <w:rsid w:val="008D0315"/>
    <w:rsid w:val="008D06A9"/>
    <w:rsid w:val="008D097E"/>
    <w:rsid w:val="008D13E9"/>
    <w:rsid w:val="008D1B53"/>
    <w:rsid w:val="008D1F70"/>
    <w:rsid w:val="008D20A7"/>
    <w:rsid w:val="008D2122"/>
    <w:rsid w:val="008D25D5"/>
    <w:rsid w:val="008D2B61"/>
    <w:rsid w:val="008D2F8F"/>
    <w:rsid w:val="008D32BD"/>
    <w:rsid w:val="008D3392"/>
    <w:rsid w:val="008D39E8"/>
    <w:rsid w:val="008D4267"/>
    <w:rsid w:val="008D4371"/>
    <w:rsid w:val="008D4862"/>
    <w:rsid w:val="008D4BA3"/>
    <w:rsid w:val="008D4D80"/>
    <w:rsid w:val="008D4DD8"/>
    <w:rsid w:val="008D4ED6"/>
    <w:rsid w:val="008D509B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A88"/>
    <w:rsid w:val="008E1B17"/>
    <w:rsid w:val="008E1B6C"/>
    <w:rsid w:val="008E1F5E"/>
    <w:rsid w:val="008E207E"/>
    <w:rsid w:val="008E22CF"/>
    <w:rsid w:val="008E2832"/>
    <w:rsid w:val="008E3295"/>
    <w:rsid w:val="008E4130"/>
    <w:rsid w:val="008E414E"/>
    <w:rsid w:val="008E4327"/>
    <w:rsid w:val="008E49E6"/>
    <w:rsid w:val="008E4A31"/>
    <w:rsid w:val="008E4FE5"/>
    <w:rsid w:val="008E5880"/>
    <w:rsid w:val="008E58A9"/>
    <w:rsid w:val="008E5CE5"/>
    <w:rsid w:val="008E6121"/>
    <w:rsid w:val="008E64D3"/>
    <w:rsid w:val="008E6A1E"/>
    <w:rsid w:val="008E6A9F"/>
    <w:rsid w:val="008E6C28"/>
    <w:rsid w:val="008E6C96"/>
    <w:rsid w:val="008E6D03"/>
    <w:rsid w:val="008E7189"/>
    <w:rsid w:val="008E7C34"/>
    <w:rsid w:val="008E7D52"/>
    <w:rsid w:val="008E7DE0"/>
    <w:rsid w:val="008F0667"/>
    <w:rsid w:val="008F089B"/>
    <w:rsid w:val="008F0E1B"/>
    <w:rsid w:val="008F0EA6"/>
    <w:rsid w:val="008F0FB5"/>
    <w:rsid w:val="008F112B"/>
    <w:rsid w:val="008F1220"/>
    <w:rsid w:val="008F1C7A"/>
    <w:rsid w:val="008F2A18"/>
    <w:rsid w:val="008F2CEF"/>
    <w:rsid w:val="008F3025"/>
    <w:rsid w:val="008F3B64"/>
    <w:rsid w:val="008F3F71"/>
    <w:rsid w:val="008F45F6"/>
    <w:rsid w:val="008F49B4"/>
    <w:rsid w:val="008F4BC5"/>
    <w:rsid w:val="008F4C10"/>
    <w:rsid w:val="008F4CA0"/>
    <w:rsid w:val="008F4DE8"/>
    <w:rsid w:val="008F58B4"/>
    <w:rsid w:val="008F5CF9"/>
    <w:rsid w:val="008F5DC7"/>
    <w:rsid w:val="008F5E2B"/>
    <w:rsid w:val="008F61AF"/>
    <w:rsid w:val="008F664C"/>
    <w:rsid w:val="008F67BE"/>
    <w:rsid w:val="008F6CF5"/>
    <w:rsid w:val="008F6F56"/>
    <w:rsid w:val="008F70C2"/>
    <w:rsid w:val="008F72C0"/>
    <w:rsid w:val="008F7512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D65"/>
    <w:rsid w:val="00902E36"/>
    <w:rsid w:val="00902E5D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6148"/>
    <w:rsid w:val="0090664D"/>
    <w:rsid w:val="00906664"/>
    <w:rsid w:val="00906E68"/>
    <w:rsid w:val="00907623"/>
    <w:rsid w:val="00907660"/>
    <w:rsid w:val="00910111"/>
    <w:rsid w:val="0091075A"/>
    <w:rsid w:val="00910AEA"/>
    <w:rsid w:val="00910F27"/>
    <w:rsid w:val="009112DF"/>
    <w:rsid w:val="00911460"/>
    <w:rsid w:val="00911623"/>
    <w:rsid w:val="00911AA3"/>
    <w:rsid w:val="00911C88"/>
    <w:rsid w:val="00911DC8"/>
    <w:rsid w:val="00912151"/>
    <w:rsid w:val="009122B1"/>
    <w:rsid w:val="00912539"/>
    <w:rsid w:val="00912663"/>
    <w:rsid w:val="00913176"/>
    <w:rsid w:val="00913624"/>
    <w:rsid w:val="009136FD"/>
    <w:rsid w:val="00913DC5"/>
    <w:rsid w:val="00913DED"/>
    <w:rsid w:val="0091452E"/>
    <w:rsid w:val="009147AA"/>
    <w:rsid w:val="00914EB1"/>
    <w:rsid w:val="00914F96"/>
    <w:rsid w:val="00915292"/>
    <w:rsid w:val="009152F9"/>
    <w:rsid w:val="00915B18"/>
    <w:rsid w:val="00915C75"/>
    <w:rsid w:val="00915F64"/>
    <w:rsid w:val="0091613E"/>
    <w:rsid w:val="0091656A"/>
    <w:rsid w:val="009165A1"/>
    <w:rsid w:val="00916BBC"/>
    <w:rsid w:val="00917111"/>
    <w:rsid w:val="0091730A"/>
    <w:rsid w:val="00917631"/>
    <w:rsid w:val="009177BF"/>
    <w:rsid w:val="00917BB0"/>
    <w:rsid w:val="0092153C"/>
    <w:rsid w:val="00921AF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6EE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B06"/>
    <w:rsid w:val="00932D5A"/>
    <w:rsid w:val="009330DF"/>
    <w:rsid w:val="0093319F"/>
    <w:rsid w:val="0093364F"/>
    <w:rsid w:val="00933F41"/>
    <w:rsid w:val="0093409E"/>
    <w:rsid w:val="00934BD9"/>
    <w:rsid w:val="00934BFD"/>
    <w:rsid w:val="00935448"/>
    <w:rsid w:val="0093597D"/>
    <w:rsid w:val="00935B80"/>
    <w:rsid w:val="00936241"/>
    <w:rsid w:val="00936901"/>
    <w:rsid w:val="00936EE1"/>
    <w:rsid w:val="00937B39"/>
    <w:rsid w:val="0094000A"/>
    <w:rsid w:val="00940396"/>
    <w:rsid w:val="00940954"/>
    <w:rsid w:val="00940D56"/>
    <w:rsid w:val="009410F8"/>
    <w:rsid w:val="0094129D"/>
    <w:rsid w:val="00941770"/>
    <w:rsid w:val="00941BD8"/>
    <w:rsid w:val="0094210C"/>
    <w:rsid w:val="00942339"/>
    <w:rsid w:val="009427BB"/>
    <w:rsid w:val="0094287A"/>
    <w:rsid w:val="00942AE6"/>
    <w:rsid w:val="00942D1B"/>
    <w:rsid w:val="0094345A"/>
    <w:rsid w:val="009434CD"/>
    <w:rsid w:val="009434FE"/>
    <w:rsid w:val="009435B8"/>
    <w:rsid w:val="009435E0"/>
    <w:rsid w:val="00943B1A"/>
    <w:rsid w:val="00943BA0"/>
    <w:rsid w:val="00943F01"/>
    <w:rsid w:val="00944026"/>
    <w:rsid w:val="009448AA"/>
    <w:rsid w:val="00944BA3"/>
    <w:rsid w:val="00945108"/>
    <w:rsid w:val="00945678"/>
    <w:rsid w:val="0094567D"/>
    <w:rsid w:val="009460CB"/>
    <w:rsid w:val="0094634D"/>
    <w:rsid w:val="0094719C"/>
    <w:rsid w:val="00947280"/>
    <w:rsid w:val="009473C5"/>
    <w:rsid w:val="00947525"/>
    <w:rsid w:val="0094763E"/>
    <w:rsid w:val="00947C22"/>
    <w:rsid w:val="00947C94"/>
    <w:rsid w:val="00950715"/>
    <w:rsid w:val="00950A1F"/>
    <w:rsid w:val="00950F00"/>
    <w:rsid w:val="00951119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285"/>
    <w:rsid w:val="00964390"/>
    <w:rsid w:val="00964512"/>
    <w:rsid w:val="0096497C"/>
    <w:rsid w:val="00964FFD"/>
    <w:rsid w:val="0096535E"/>
    <w:rsid w:val="009655C9"/>
    <w:rsid w:val="00965751"/>
    <w:rsid w:val="009658A9"/>
    <w:rsid w:val="00966320"/>
    <w:rsid w:val="009666DA"/>
    <w:rsid w:val="009666F8"/>
    <w:rsid w:val="00966BE6"/>
    <w:rsid w:val="00966E1B"/>
    <w:rsid w:val="00966ED9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D9"/>
    <w:rsid w:val="00972AE2"/>
    <w:rsid w:val="00973571"/>
    <w:rsid w:val="0097395D"/>
    <w:rsid w:val="00973B81"/>
    <w:rsid w:val="00973C32"/>
    <w:rsid w:val="00973D16"/>
    <w:rsid w:val="00973D1A"/>
    <w:rsid w:val="00973FC3"/>
    <w:rsid w:val="00974331"/>
    <w:rsid w:val="00974854"/>
    <w:rsid w:val="0097519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94F"/>
    <w:rsid w:val="00976EA7"/>
    <w:rsid w:val="009770DC"/>
    <w:rsid w:val="009770F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3716"/>
    <w:rsid w:val="009837A2"/>
    <w:rsid w:val="00983CEA"/>
    <w:rsid w:val="00984827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A47"/>
    <w:rsid w:val="00990AF0"/>
    <w:rsid w:val="00990DD4"/>
    <w:rsid w:val="00991381"/>
    <w:rsid w:val="00991746"/>
    <w:rsid w:val="009919E3"/>
    <w:rsid w:val="00992704"/>
    <w:rsid w:val="00992B57"/>
    <w:rsid w:val="00993215"/>
    <w:rsid w:val="0099359B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97E01"/>
    <w:rsid w:val="009A0159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9E5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10CF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C21"/>
    <w:rsid w:val="009B4EF2"/>
    <w:rsid w:val="009B576A"/>
    <w:rsid w:val="009B5D59"/>
    <w:rsid w:val="009B5D64"/>
    <w:rsid w:val="009B5F96"/>
    <w:rsid w:val="009B65FB"/>
    <w:rsid w:val="009B6873"/>
    <w:rsid w:val="009B68B6"/>
    <w:rsid w:val="009B6A82"/>
    <w:rsid w:val="009B6C08"/>
    <w:rsid w:val="009B6CEE"/>
    <w:rsid w:val="009B6EC8"/>
    <w:rsid w:val="009B73BF"/>
    <w:rsid w:val="009B760D"/>
    <w:rsid w:val="009B78EE"/>
    <w:rsid w:val="009B7A23"/>
    <w:rsid w:val="009B7D93"/>
    <w:rsid w:val="009C01D3"/>
    <w:rsid w:val="009C08A2"/>
    <w:rsid w:val="009C12F5"/>
    <w:rsid w:val="009C1C5E"/>
    <w:rsid w:val="009C1FBD"/>
    <w:rsid w:val="009C26EB"/>
    <w:rsid w:val="009C2AC6"/>
    <w:rsid w:val="009C2B76"/>
    <w:rsid w:val="009C2F9E"/>
    <w:rsid w:val="009C30C9"/>
    <w:rsid w:val="009C30FF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9A8"/>
    <w:rsid w:val="009C59B2"/>
    <w:rsid w:val="009C59E7"/>
    <w:rsid w:val="009C65FE"/>
    <w:rsid w:val="009C67B5"/>
    <w:rsid w:val="009C68DD"/>
    <w:rsid w:val="009C6B38"/>
    <w:rsid w:val="009C7B49"/>
    <w:rsid w:val="009C7D24"/>
    <w:rsid w:val="009D077E"/>
    <w:rsid w:val="009D0A68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0A8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B1D"/>
    <w:rsid w:val="009E1D8D"/>
    <w:rsid w:val="009E2491"/>
    <w:rsid w:val="009E262B"/>
    <w:rsid w:val="009E3253"/>
    <w:rsid w:val="009E3505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C5"/>
    <w:rsid w:val="009F04BD"/>
    <w:rsid w:val="009F090B"/>
    <w:rsid w:val="009F0936"/>
    <w:rsid w:val="009F0C4A"/>
    <w:rsid w:val="009F0EE5"/>
    <w:rsid w:val="009F10F1"/>
    <w:rsid w:val="009F125B"/>
    <w:rsid w:val="009F14A9"/>
    <w:rsid w:val="009F14AB"/>
    <w:rsid w:val="009F1A80"/>
    <w:rsid w:val="009F2115"/>
    <w:rsid w:val="009F217C"/>
    <w:rsid w:val="009F23AF"/>
    <w:rsid w:val="009F2831"/>
    <w:rsid w:val="009F28D7"/>
    <w:rsid w:val="009F2C7C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56F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8F5"/>
    <w:rsid w:val="00A00F8D"/>
    <w:rsid w:val="00A01506"/>
    <w:rsid w:val="00A0177B"/>
    <w:rsid w:val="00A01C8D"/>
    <w:rsid w:val="00A0236C"/>
    <w:rsid w:val="00A02460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B05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BFD"/>
    <w:rsid w:val="00A07E8A"/>
    <w:rsid w:val="00A07F8E"/>
    <w:rsid w:val="00A10171"/>
    <w:rsid w:val="00A107B9"/>
    <w:rsid w:val="00A10837"/>
    <w:rsid w:val="00A10ADB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508E"/>
    <w:rsid w:val="00A1510B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4C7"/>
    <w:rsid w:val="00A219CD"/>
    <w:rsid w:val="00A21BA6"/>
    <w:rsid w:val="00A21C0B"/>
    <w:rsid w:val="00A21C8A"/>
    <w:rsid w:val="00A2225E"/>
    <w:rsid w:val="00A2316A"/>
    <w:rsid w:val="00A240BB"/>
    <w:rsid w:val="00A24AAC"/>
    <w:rsid w:val="00A24DCF"/>
    <w:rsid w:val="00A25276"/>
    <w:rsid w:val="00A25277"/>
    <w:rsid w:val="00A253DB"/>
    <w:rsid w:val="00A256F9"/>
    <w:rsid w:val="00A25786"/>
    <w:rsid w:val="00A257BF"/>
    <w:rsid w:val="00A25ADA"/>
    <w:rsid w:val="00A25C4A"/>
    <w:rsid w:val="00A262CC"/>
    <w:rsid w:val="00A26386"/>
    <w:rsid w:val="00A26A58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690"/>
    <w:rsid w:val="00A309E5"/>
    <w:rsid w:val="00A3163F"/>
    <w:rsid w:val="00A31702"/>
    <w:rsid w:val="00A317C7"/>
    <w:rsid w:val="00A329EA"/>
    <w:rsid w:val="00A32BCB"/>
    <w:rsid w:val="00A33000"/>
    <w:rsid w:val="00A334C2"/>
    <w:rsid w:val="00A33D4E"/>
    <w:rsid w:val="00A33E4B"/>
    <w:rsid w:val="00A33ED2"/>
    <w:rsid w:val="00A3455C"/>
    <w:rsid w:val="00A346F6"/>
    <w:rsid w:val="00A348A6"/>
    <w:rsid w:val="00A34AD3"/>
    <w:rsid w:val="00A34B16"/>
    <w:rsid w:val="00A34CD1"/>
    <w:rsid w:val="00A34E41"/>
    <w:rsid w:val="00A35738"/>
    <w:rsid w:val="00A362B9"/>
    <w:rsid w:val="00A3645D"/>
    <w:rsid w:val="00A369AF"/>
    <w:rsid w:val="00A36C03"/>
    <w:rsid w:val="00A36D3A"/>
    <w:rsid w:val="00A36EB5"/>
    <w:rsid w:val="00A3709F"/>
    <w:rsid w:val="00A37358"/>
    <w:rsid w:val="00A37EC1"/>
    <w:rsid w:val="00A4000B"/>
    <w:rsid w:val="00A40C63"/>
    <w:rsid w:val="00A4107E"/>
    <w:rsid w:val="00A417BC"/>
    <w:rsid w:val="00A41DFB"/>
    <w:rsid w:val="00A41E1F"/>
    <w:rsid w:val="00A42353"/>
    <w:rsid w:val="00A42E37"/>
    <w:rsid w:val="00A434C6"/>
    <w:rsid w:val="00A43627"/>
    <w:rsid w:val="00A4377D"/>
    <w:rsid w:val="00A4384A"/>
    <w:rsid w:val="00A43E20"/>
    <w:rsid w:val="00A43F4D"/>
    <w:rsid w:val="00A44680"/>
    <w:rsid w:val="00A446AF"/>
    <w:rsid w:val="00A447AE"/>
    <w:rsid w:val="00A44EDF"/>
    <w:rsid w:val="00A454B5"/>
    <w:rsid w:val="00A4562C"/>
    <w:rsid w:val="00A457D7"/>
    <w:rsid w:val="00A457FA"/>
    <w:rsid w:val="00A45EF5"/>
    <w:rsid w:val="00A46600"/>
    <w:rsid w:val="00A46F07"/>
    <w:rsid w:val="00A47087"/>
    <w:rsid w:val="00A4738B"/>
    <w:rsid w:val="00A47713"/>
    <w:rsid w:val="00A47DF1"/>
    <w:rsid w:val="00A47F92"/>
    <w:rsid w:val="00A5030A"/>
    <w:rsid w:val="00A5040C"/>
    <w:rsid w:val="00A505D3"/>
    <w:rsid w:val="00A50D61"/>
    <w:rsid w:val="00A50DAE"/>
    <w:rsid w:val="00A51057"/>
    <w:rsid w:val="00A510DF"/>
    <w:rsid w:val="00A5130D"/>
    <w:rsid w:val="00A51492"/>
    <w:rsid w:val="00A514DC"/>
    <w:rsid w:val="00A51545"/>
    <w:rsid w:val="00A51997"/>
    <w:rsid w:val="00A51CB4"/>
    <w:rsid w:val="00A51EB5"/>
    <w:rsid w:val="00A52848"/>
    <w:rsid w:val="00A52905"/>
    <w:rsid w:val="00A5292E"/>
    <w:rsid w:val="00A52953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8CC"/>
    <w:rsid w:val="00A55D7D"/>
    <w:rsid w:val="00A561E1"/>
    <w:rsid w:val="00A562E2"/>
    <w:rsid w:val="00A568FF"/>
    <w:rsid w:val="00A56F52"/>
    <w:rsid w:val="00A57034"/>
    <w:rsid w:val="00A5704C"/>
    <w:rsid w:val="00A571BA"/>
    <w:rsid w:val="00A57A58"/>
    <w:rsid w:val="00A57B4A"/>
    <w:rsid w:val="00A57C86"/>
    <w:rsid w:val="00A57D1A"/>
    <w:rsid w:val="00A60A09"/>
    <w:rsid w:val="00A6143F"/>
    <w:rsid w:val="00A61958"/>
    <w:rsid w:val="00A62187"/>
    <w:rsid w:val="00A625AF"/>
    <w:rsid w:val="00A6265F"/>
    <w:rsid w:val="00A62870"/>
    <w:rsid w:val="00A630FA"/>
    <w:rsid w:val="00A63190"/>
    <w:rsid w:val="00A63342"/>
    <w:rsid w:val="00A6352D"/>
    <w:rsid w:val="00A6399D"/>
    <w:rsid w:val="00A63B64"/>
    <w:rsid w:val="00A641F3"/>
    <w:rsid w:val="00A64249"/>
    <w:rsid w:val="00A6499C"/>
    <w:rsid w:val="00A64AD5"/>
    <w:rsid w:val="00A64B62"/>
    <w:rsid w:val="00A64F6E"/>
    <w:rsid w:val="00A65113"/>
    <w:rsid w:val="00A654C8"/>
    <w:rsid w:val="00A65CDB"/>
    <w:rsid w:val="00A668BB"/>
    <w:rsid w:val="00A66CA6"/>
    <w:rsid w:val="00A67201"/>
    <w:rsid w:val="00A6780F"/>
    <w:rsid w:val="00A67999"/>
    <w:rsid w:val="00A67F80"/>
    <w:rsid w:val="00A700DA"/>
    <w:rsid w:val="00A702AE"/>
    <w:rsid w:val="00A70583"/>
    <w:rsid w:val="00A70F90"/>
    <w:rsid w:val="00A71119"/>
    <w:rsid w:val="00A711C2"/>
    <w:rsid w:val="00A713D4"/>
    <w:rsid w:val="00A719EA"/>
    <w:rsid w:val="00A71C4E"/>
    <w:rsid w:val="00A71D84"/>
    <w:rsid w:val="00A72340"/>
    <w:rsid w:val="00A7240B"/>
    <w:rsid w:val="00A724A9"/>
    <w:rsid w:val="00A72A87"/>
    <w:rsid w:val="00A72C8C"/>
    <w:rsid w:val="00A72DF2"/>
    <w:rsid w:val="00A72E6D"/>
    <w:rsid w:val="00A731E1"/>
    <w:rsid w:val="00A733BE"/>
    <w:rsid w:val="00A7381F"/>
    <w:rsid w:val="00A73E5D"/>
    <w:rsid w:val="00A73FAB"/>
    <w:rsid w:val="00A74043"/>
    <w:rsid w:val="00A7425E"/>
    <w:rsid w:val="00A743E0"/>
    <w:rsid w:val="00A74CC2"/>
    <w:rsid w:val="00A74F11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5AC"/>
    <w:rsid w:val="00A7791A"/>
    <w:rsid w:val="00A77954"/>
    <w:rsid w:val="00A77DB7"/>
    <w:rsid w:val="00A806D1"/>
    <w:rsid w:val="00A80A58"/>
    <w:rsid w:val="00A80AA1"/>
    <w:rsid w:val="00A81441"/>
    <w:rsid w:val="00A815D8"/>
    <w:rsid w:val="00A817C2"/>
    <w:rsid w:val="00A81BDD"/>
    <w:rsid w:val="00A81FAD"/>
    <w:rsid w:val="00A823CF"/>
    <w:rsid w:val="00A824F3"/>
    <w:rsid w:val="00A82D9D"/>
    <w:rsid w:val="00A83136"/>
    <w:rsid w:val="00A83B12"/>
    <w:rsid w:val="00A83D91"/>
    <w:rsid w:val="00A84448"/>
    <w:rsid w:val="00A848D4"/>
    <w:rsid w:val="00A84FAA"/>
    <w:rsid w:val="00A85445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87B03"/>
    <w:rsid w:val="00A90027"/>
    <w:rsid w:val="00A901FA"/>
    <w:rsid w:val="00A904CE"/>
    <w:rsid w:val="00A909A8"/>
    <w:rsid w:val="00A90FB0"/>
    <w:rsid w:val="00A9168F"/>
    <w:rsid w:val="00A9174D"/>
    <w:rsid w:val="00A91973"/>
    <w:rsid w:val="00A91F09"/>
    <w:rsid w:val="00A91FAF"/>
    <w:rsid w:val="00A92033"/>
    <w:rsid w:val="00A9215B"/>
    <w:rsid w:val="00A92727"/>
    <w:rsid w:val="00A92960"/>
    <w:rsid w:val="00A92B49"/>
    <w:rsid w:val="00A92FCA"/>
    <w:rsid w:val="00A9307E"/>
    <w:rsid w:val="00A932CB"/>
    <w:rsid w:val="00A953E5"/>
    <w:rsid w:val="00A9585A"/>
    <w:rsid w:val="00A95BE6"/>
    <w:rsid w:val="00A9643E"/>
    <w:rsid w:val="00A9651D"/>
    <w:rsid w:val="00A96C8E"/>
    <w:rsid w:val="00A96D10"/>
    <w:rsid w:val="00A9761F"/>
    <w:rsid w:val="00AA010F"/>
    <w:rsid w:val="00AA0B06"/>
    <w:rsid w:val="00AA10A9"/>
    <w:rsid w:val="00AA128C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413D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8FE"/>
    <w:rsid w:val="00AA796C"/>
    <w:rsid w:val="00AA7AB0"/>
    <w:rsid w:val="00AB014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6E1"/>
    <w:rsid w:val="00AB2B26"/>
    <w:rsid w:val="00AB2BCD"/>
    <w:rsid w:val="00AB2C08"/>
    <w:rsid w:val="00AB2FB3"/>
    <w:rsid w:val="00AB3B81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184"/>
    <w:rsid w:val="00AB71EF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BB8"/>
    <w:rsid w:val="00AC2EDA"/>
    <w:rsid w:val="00AC3323"/>
    <w:rsid w:val="00AC3965"/>
    <w:rsid w:val="00AC3DE7"/>
    <w:rsid w:val="00AC40A9"/>
    <w:rsid w:val="00AC425F"/>
    <w:rsid w:val="00AC467D"/>
    <w:rsid w:val="00AC4DD6"/>
    <w:rsid w:val="00AC4E6E"/>
    <w:rsid w:val="00AC5031"/>
    <w:rsid w:val="00AC5441"/>
    <w:rsid w:val="00AC5575"/>
    <w:rsid w:val="00AC5CB0"/>
    <w:rsid w:val="00AC65F4"/>
    <w:rsid w:val="00AC6B73"/>
    <w:rsid w:val="00AC6EC3"/>
    <w:rsid w:val="00AC6FDC"/>
    <w:rsid w:val="00AC70EB"/>
    <w:rsid w:val="00AC76C3"/>
    <w:rsid w:val="00AC7924"/>
    <w:rsid w:val="00AC7A38"/>
    <w:rsid w:val="00AC7AA7"/>
    <w:rsid w:val="00AC7D46"/>
    <w:rsid w:val="00AC7EBA"/>
    <w:rsid w:val="00AD00E8"/>
    <w:rsid w:val="00AD03AB"/>
    <w:rsid w:val="00AD04E0"/>
    <w:rsid w:val="00AD06AD"/>
    <w:rsid w:val="00AD0E6B"/>
    <w:rsid w:val="00AD1490"/>
    <w:rsid w:val="00AD165D"/>
    <w:rsid w:val="00AD16AD"/>
    <w:rsid w:val="00AD1861"/>
    <w:rsid w:val="00AD1AD4"/>
    <w:rsid w:val="00AD1D81"/>
    <w:rsid w:val="00AD1E16"/>
    <w:rsid w:val="00AD226B"/>
    <w:rsid w:val="00AD3121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02AB"/>
    <w:rsid w:val="00AE0465"/>
    <w:rsid w:val="00AE100F"/>
    <w:rsid w:val="00AE107D"/>
    <w:rsid w:val="00AE1523"/>
    <w:rsid w:val="00AE1A2C"/>
    <w:rsid w:val="00AE265A"/>
    <w:rsid w:val="00AE2744"/>
    <w:rsid w:val="00AE2E73"/>
    <w:rsid w:val="00AE2F78"/>
    <w:rsid w:val="00AE3769"/>
    <w:rsid w:val="00AE4193"/>
    <w:rsid w:val="00AE436F"/>
    <w:rsid w:val="00AE46E5"/>
    <w:rsid w:val="00AE48C7"/>
    <w:rsid w:val="00AE495B"/>
    <w:rsid w:val="00AE4B58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C38"/>
    <w:rsid w:val="00AE7DA7"/>
    <w:rsid w:val="00AF05C9"/>
    <w:rsid w:val="00AF1041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45C8"/>
    <w:rsid w:val="00AF5034"/>
    <w:rsid w:val="00AF53DC"/>
    <w:rsid w:val="00AF5634"/>
    <w:rsid w:val="00AF58CA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57B"/>
    <w:rsid w:val="00B00A71"/>
    <w:rsid w:val="00B00C9A"/>
    <w:rsid w:val="00B01085"/>
    <w:rsid w:val="00B01AAB"/>
    <w:rsid w:val="00B01BF7"/>
    <w:rsid w:val="00B01E9C"/>
    <w:rsid w:val="00B02248"/>
    <w:rsid w:val="00B02516"/>
    <w:rsid w:val="00B02779"/>
    <w:rsid w:val="00B02998"/>
    <w:rsid w:val="00B0312C"/>
    <w:rsid w:val="00B0349F"/>
    <w:rsid w:val="00B0380B"/>
    <w:rsid w:val="00B04364"/>
    <w:rsid w:val="00B044EC"/>
    <w:rsid w:val="00B0455F"/>
    <w:rsid w:val="00B046B2"/>
    <w:rsid w:val="00B04723"/>
    <w:rsid w:val="00B048AB"/>
    <w:rsid w:val="00B049D8"/>
    <w:rsid w:val="00B05094"/>
    <w:rsid w:val="00B05491"/>
    <w:rsid w:val="00B058E7"/>
    <w:rsid w:val="00B05B7D"/>
    <w:rsid w:val="00B05D41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26D"/>
    <w:rsid w:val="00B12568"/>
    <w:rsid w:val="00B129BA"/>
    <w:rsid w:val="00B12A6C"/>
    <w:rsid w:val="00B12FAB"/>
    <w:rsid w:val="00B13B5D"/>
    <w:rsid w:val="00B13BFB"/>
    <w:rsid w:val="00B13D7D"/>
    <w:rsid w:val="00B13EA9"/>
    <w:rsid w:val="00B1401E"/>
    <w:rsid w:val="00B141B9"/>
    <w:rsid w:val="00B142C1"/>
    <w:rsid w:val="00B14E63"/>
    <w:rsid w:val="00B157FB"/>
    <w:rsid w:val="00B15F5E"/>
    <w:rsid w:val="00B16800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26A"/>
    <w:rsid w:val="00B203EB"/>
    <w:rsid w:val="00B204C6"/>
    <w:rsid w:val="00B20769"/>
    <w:rsid w:val="00B20950"/>
    <w:rsid w:val="00B210B4"/>
    <w:rsid w:val="00B211E8"/>
    <w:rsid w:val="00B216B1"/>
    <w:rsid w:val="00B21909"/>
    <w:rsid w:val="00B21A5B"/>
    <w:rsid w:val="00B22653"/>
    <w:rsid w:val="00B22B90"/>
    <w:rsid w:val="00B2347D"/>
    <w:rsid w:val="00B235D9"/>
    <w:rsid w:val="00B2370A"/>
    <w:rsid w:val="00B2396B"/>
    <w:rsid w:val="00B239BF"/>
    <w:rsid w:val="00B23BA3"/>
    <w:rsid w:val="00B23E1D"/>
    <w:rsid w:val="00B23FB0"/>
    <w:rsid w:val="00B24CED"/>
    <w:rsid w:val="00B251CD"/>
    <w:rsid w:val="00B2533B"/>
    <w:rsid w:val="00B253F1"/>
    <w:rsid w:val="00B256A1"/>
    <w:rsid w:val="00B25803"/>
    <w:rsid w:val="00B2583F"/>
    <w:rsid w:val="00B25878"/>
    <w:rsid w:val="00B258AA"/>
    <w:rsid w:val="00B259BB"/>
    <w:rsid w:val="00B25EC9"/>
    <w:rsid w:val="00B263BE"/>
    <w:rsid w:val="00B263D2"/>
    <w:rsid w:val="00B266A3"/>
    <w:rsid w:val="00B268F4"/>
    <w:rsid w:val="00B269F3"/>
    <w:rsid w:val="00B26C5B"/>
    <w:rsid w:val="00B26F37"/>
    <w:rsid w:val="00B27048"/>
    <w:rsid w:val="00B271D3"/>
    <w:rsid w:val="00B276D3"/>
    <w:rsid w:val="00B27BDB"/>
    <w:rsid w:val="00B3074D"/>
    <w:rsid w:val="00B3085B"/>
    <w:rsid w:val="00B309DB"/>
    <w:rsid w:val="00B31058"/>
    <w:rsid w:val="00B31D99"/>
    <w:rsid w:val="00B3231D"/>
    <w:rsid w:val="00B324E1"/>
    <w:rsid w:val="00B3290A"/>
    <w:rsid w:val="00B32C75"/>
    <w:rsid w:val="00B32C7E"/>
    <w:rsid w:val="00B32E14"/>
    <w:rsid w:val="00B32FE5"/>
    <w:rsid w:val="00B3356E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2768"/>
    <w:rsid w:val="00B42F7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118"/>
    <w:rsid w:val="00B51458"/>
    <w:rsid w:val="00B528D3"/>
    <w:rsid w:val="00B52AB0"/>
    <w:rsid w:val="00B52CCB"/>
    <w:rsid w:val="00B5318C"/>
    <w:rsid w:val="00B53273"/>
    <w:rsid w:val="00B5347D"/>
    <w:rsid w:val="00B53C40"/>
    <w:rsid w:val="00B540F5"/>
    <w:rsid w:val="00B54D83"/>
    <w:rsid w:val="00B55989"/>
    <w:rsid w:val="00B55B4B"/>
    <w:rsid w:val="00B55D45"/>
    <w:rsid w:val="00B55FB9"/>
    <w:rsid w:val="00B5625D"/>
    <w:rsid w:val="00B56FC1"/>
    <w:rsid w:val="00B57860"/>
    <w:rsid w:val="00B57887"/>
    <w:rsid w:val="00B600CD"/>
    <w:rsid w:val="00B608A6"/>
    <w:rsid w:val="00B608E2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AF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197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8D6"/>
    <w:rsid w:val="00B709B1"/>
    <w:rsid w:val="00B70C1A"/>
    <w:rsid w:val="00B71303"/>
    <w:rsid w:val="00B71AFB"/>
    <w:rsid w:val="00B71F4D"/>
    <w:rsid w:val="00B72018"/>
    <w:rsid w:val="00B720C0"/>
    <w:rsid w:val="00B720D4"/>
    <w:rsid w:val="00B72190"/>
    <w:rsid w:val="00B72301"/>
    <w:rsid w:val="00B72527"/>
    <w:rsid w:val="00B7291A"/>
    <w:rsid w:val="00B72B3A"/>
    <w:rsid w:val="00B72E93"/>
    <w:rsid w:val="00B730E9"/>
    <w:rsid w:val="00B7354A"/>
    <w:rsid w:val="00B7379B"/>
    <w:rsid w:val="00B73A36"/>
    <w:rsid w:val="00B73AD5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851"/>
    <w:rsid w:val="00B75DB7"/>
    <w:rsid w:val="00B763A3"/>
    <w:rsid w:val="00B7696C"/>
    <w:rsid w:val="00B76C9D"/>
    <w:rsid w:val="00B76D75"/>
    <w:rsid w:val="00B76F8B"/>
    <w:rsid w:val="00B774D4"/>
    <w:rsid w:val="00B77584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A0A"/>
    <w:rsid w:val="00B83C36"/>
    <w:rsid w:val="00B83C70"/>
    <w:rsid w:val="00B84055"/>
    <w:rsid w:val="00B8424E"/>
    <w:rsid w:val="00B8430A"/>
    <w:rsid w:val="00B84A8E"/>
    <w:rsid w:val="00B84D9F"/>
    <w:rsid w:val="00B857FD"/>
    <w:rsid w:val="00B85DCE"/>
    <w:rsid w:val="00B8601C"/>
    <w:rsid w:val="00B860EA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792"/>
    <w:rsid w:val="00B93BB2"/>
    <w:rsid w:val="00B93C89"/>
    <w:rsid w:val="00B9415D"/>
    <w:rsid w:val="00B943C0"/>
    <w:rsid w:val="00B94A5A"/>
    <w:rsid w:val="00B94BB6"/>
    <w:rsid w:val="00B94EB2"/>
    <w:rsid w:val="00B952A2"/>
    <w:rsid w:val="00B9546F"/>
    <w:rsid w:val="00B95C12"/>
    <w:rsid w:val="00B95DBD"/>
    <w:rsid w:val="00B95F7B"/>
    <w:rsid w:val="00B96043"/>
    <w:rsid w:val="00B96576"/>
    <w:rsid w:val="00B96721"/>
    <w:rsid w:val="00B96BFF"/>
    <w:rsid w:val="00B9780C"/>
    <w:rsid w:val="00B97E53"/>
    <w:rsid w:val="00BA0761"/>
    <w:rsid w:val="00BA0768"/>
    <w:rsid w:val="00BA097E"/>
    <w:rsid w:val="00BA0AA2"/>
    <w:rsid w:val="00BA0DC1"/>
    <w:rsid w:val="00BA0E11"/>
    <w:rsid w:val="00BA1462"/>
    <w:rsid w:val="00BA174E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5180"/>
    <w:rsid w:val="00BA54F9"/>
    <w:rsid w:val="00BA55A1"/>
    <w:rsid w:val="00BA597F"/>
    <w:rsid w:val="00BA5A94"/>
    <w:rsid w:val="00BA5DD8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72"/>
    <w:rsid w:val="00BB055E"/>
    <w:rsid w:val="00BB0688"/>
    <w:rsid w:val="00BB08BD"/>
    <w:rsid w:val="00BB0B70"/>
    <w:rsid w:val="00BB0F2E"/>
    <w:rsid w:val="00BB16DB"/>
    <w:rsid w:val="00BB1B6A"/>
    <w:rsid w:val="00BB1F1E"/>
    <w:rsid w:val="00BB23D4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D7C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80C"/>
    <w:rsid w:val="00BB7902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7C3"/>
    <w:rsid w:val="00BC384B"/>
    <w:rsid w:val="00BC3BF6"/>
    <w:rsid w:val="00BC3D85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CE9"/>
    <w:rsid w:val="00BC7E16"/>
    <w:rsid w:val="00BD01C6"/>
    <w:rsid w:val="00BD03A5"/>
    <w:rsid w:val="00BD04EB"/>
    <w:rsid w:val="00BD0509"/>
    <w:rsid w:val="00BD12B6"/>
    <w:rsid w:val="00BD183F"/>
    <w:rsid w:val="00BD2343"/>
    <w:rsid w:val="00BD2653"/>
    <w:rsid w:val="00BD2ABC"/>
    <w:rsid w:val="00BD2BD1"/>
    <w:rsid w:val="00BD30F3"/>
    <w:rsid w:val="00BD315B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42A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65D3"/>
    <w:rsid w:val="00BE6667"/>
    <w:rsid w:val="00BE6E90"/>
    <w:rsid w:val="00BE6FF8"/>
    <w:rsid w:val="00BE714C"/>
    <w:rsid w:val="00BE7FF6"/>
    <w:rsid w:val="00BF0024"/>
    <w:rsid w:val="00BF053C"/>
    <w:rsid w:val="00BF0C82"/>
    <w:rsid w:val="00BF0F0B"/>
    <w:rsid w:val="00BF0FBE"/>
    <w:rsid w:val="00BF10C2"/>
    <w:rsid w:val="00BF1CD3"/>
    <w:rsid w:val="00BF1D70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5CE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CFD"/>
    <w:rsid w:val="00C01DD3"/>
    <w:rsid w:val="00C01F03"/>
    <w:rsid w:val="00C02316"/>
    <w:rsid w:val="00C025D2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256"/>
    <w:rsid w:val="00C104DF"/>
    <w:rsid w:val="00C10600"/>
    <w:rsid w:val="00C107AA"/>
    <w:rsid w:val="00C107D6"/>
    <w:rsid w:val="00C116C8"/>
    <w:rsid w:val="00C11789"/>
    <w:rsid w:val="00C1193F"/>
    <w:rsid w:val="00C119E2"/>
    <w:rsid w:val="00C11F61"/>
    <w:rsid w:val="00C12304"/>
    <w:rsid w:val="00C12408"/>
    <w:rsid w:val="00C12585"/>
    <w:rsid w:val="00C127CD"/>
    <w:rsid w:val="00C12C11"/>
    <w:rsid w:val="00C131FE"/>
    <w:rsid w:val="00C13647"/>
    <w:rsid w:val="00C13894"/>
    <w:rsid w:val="00C13ACF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BC0"/>
    <w:rsid w:val="00C1768E"/>
    <w:rsid w:val="00C17EC9"/>
    <w:rsid w:val="00C17FE4"/>
    <w:rsid w:val="00C20344"/>
    <w:rsid w:val="00C20761"/>
    <w:rsid w:val="00C209BA"/>
    <w:rsid w:val="00C20CA8"/>
    <w:rsid w:val="00C21416"/>
    <w:rsid w:val="00C21AD1"/>
    <w:rsid w:val="00C21B28"/>
    <w:rsid w:val="00C21F57"/>
    <w:rsid w:val="00C22681"/>
    <w:rsid w:val="00C23038"/>
    <w:rsid w:val="00C23321"/>
    <w:rsid w:val="00C2338A"/>
    <w:rsid w:val="00C2342B"/>
    <w:rsid w:val="00C23451"/>
    <w:rsid w:val="00C23B50"/>
    <w:rsid w:val="00C23DAD"/>
    <w:rsid w:val="00C23FF5"/>
    <w:rsid w:val="00C241D6"/>
    <w:rsid w:val="00C2453E"/>
    <w:rsid w:val="00C25584"/>
    <w:rsid w:val="00C2561F"/>
    <w:rsid w:val="00C260B8"/>
    <w:rsid w:val="00C26862"/>
    <w:rsid w:val="00C26941"/>
    <w:rsid w:val="00C269E2"/>
    <w:rsid w:val="00C272CD"/>
    <w:rsid w:val="00C27A3A"/>
    <w:rsid w:val="00C27C85"/>
    <w:rsid w:val="00C303CF"/>
    <w:rsid w:val="00C308DA"/>
    <w:rsid w:val="00C30FB9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3F9"/>
    <w:rsid w:val="00C3342E"/>
    <w:rsid w:val="00C33BC4"/>
    <w:rsid w:val="00C343E8"/>
    <w:rsid w:val="00C344BA"/>
    <w:rsid w:val="00C348EF"/>
    <w:rsid w:val="00C34C03"/>
    <w:rsid w:val="00C351EE"/>
    <w:rsid w:val="00C35443"/>
    <w:rsid w:val="00C35E6F"/>
    <w:rsid w:val="00C3628A"/>
    <w:rsid w:val="00C3654E"/>
    <w:rsid w:val="00C3655A"/>
    <w:rsid w:val="00C36649"/>
    <w:rsid w:val="00C367B6"/>
    <w:rsid w:val="00C36B82"/>
    <w:rsid w:val="00C372B0"/>
    <w:rsid w:val="00C3752C"/>
    <w:rsid w:val="00C37673"/>
    <w:rsid w:val="00C3781E"/>
    <w:rsid w:val="00C37998"/>
    <w:rsid w:val="00C37A37"/>
    <w:rsid w:val="00C37BFF"/>
    <w:rsid w:val="00C40C02"/>
    <w:rsid w:val="00C40C57"/>
    <w:rsid w:val="00C41F3A"/>
    <w:rsid w:val="00C4256F"/>
    <w:rsid w:val="00C42ACA"/>
    <w:rsid w:val="00C42C76"/>
    <w:rsid w:val="00C4331F"/>
    <w:rsid w:val="00C43430"/>
    <w:rsid w:val="00C4398E"/>
    <w:rsid w:val="00C43FBA"/>
    <w:rsid w:val="00C44C16"/>
    <w:rsid w:val="00C458E9"/>
    <w:rsid w:val="00C45C23"/>
    <w:rsid w:val="00C46052"/>
    <w:rsid w:val="00C461BF"/>
    <w:rsid w:val="00C465C2"/>
    <w:rsid w:val="00C46DB4"/>
    <w:rsid w:val="00C47095"/>
    <w:rsid w:val="00C472D2"/>
    <w:rsid w:val="00C47B52"/>
    <w:rsid w:val="00C47FD1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5A7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1A4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4A9"/>
    <w:rsid w:val="00C635A9"/>
    <w:rsid w:val="00C647B6"/>
    <w:rsid w:val="00C65331"/>
    <w:rsid w:val="00C6566C"/>
    <w:rsid w:val="00C657E1"/>
    <w:rsid w:val="00C65C94"/>
    <w:rsid w:val="00C667DB"/>
    <w:rsid w:val="00C66F35"/>
    <w:rsid w:val="00C67944"/>
    <w:rsid w:val="00C67CD8"/>
    <w:rsid w:val="00C67DD4"/>
    <w:rsid w:val="00C70D75"/>
    <w:rsid w:val="00C7104B"/>
    <w:rsid w:val="00C71262"/>
    <w:rsid w:val="00C712A5"/>
    <w:rsid w:val="00C71395"/>
    <w:rsid w:val="00C71C42"/>
    <w:rsid w:val="00C71EEA"/>
    <w:rsid w:val="00C71EF1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88D"/>
    <w:rsid w:val="00C74E03"/>
    <w:rsid w:val="00C74EE8"/>
    <w:rsid w:val="00C754D7"/>
    <w:rsid w:val="00C75505"/>
    <w:rsid w:val="00C7565B"/>
    <w:rsid w:val="00C757A9"/>
    <w:rsid w:val="00C75A22"/>
    <w:rsid w:val="00C75BF2"/>
    <w:rsid w:val="00C75C8E"/>
    <w:rsid w:val="00C75CFE"/>
    <w:rsid w:val="00C75FA5"/>
    <w:rsid w:val="00C7651D"/>
    <w:rsid w:val="00C76758"/>
    <w:rsid w:val="00C768A9"/>
    <w:rsid w:val="00C76A6A"/>
    <w:rsid w:val="00C76E8C"/>
    <w:rsid w:val="00C7739B"/>
    <w:rsid w:val="00C77D59"/>
    <w:rsid w:val="00C77D96"/>
    <w:rsid w:val="00C80319"/>
    <w:rsid w:val="00C80473"/>
    <w:rsid w:val="00C8125B"/>
    <w:rsid w:val="00C81844"/>
    <w:rsid w:val="00C818A2"/>
    <w:rsid w:val="00C82725"/>
    <w:rsid w:val="00C82E5A"/>
    <w:rsid w:val="00C82FA3"/>
    <w:rsid w:val="00C8319A"/>
    <w:rsid w:val="00C8332A"/>
    <w:rsid w:val="00C834F0"/>
    <w:rsid w:val="00C838F0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98"/>
    <w:rsid w:val="00C90A28"/>
    <w:rsid w:val="00C90AB8"/>
    <w:rsid w:val="00C910F3"/>
    <w:rsid w:val="00C9120B"/>
    <w:rsid w:val="00C9132A"/>
    <w:rsid w:val="00C9182E"/>
    <w:rsid w:val="00C91DDE"/>
    <w:rsid w:val="00C923F0"/>
    <w:rsid w:val="00C92B22"/>
    <w:rsid w:val="00C92DC9"/>
    <w:rsid w:val="00C93620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4F0F"/>
    <w:rsid w:val="00C955E4"/>
    <w:rsid w:val="00C9562B"/>
    <w:rsid w:val="00C95692"/>
    <w:rsid w:val="00C95A58"/>
    <w:rsid w:val="00C96272"/>
    <w:rsid w:val="00C962AB"/>
    <w:rsid w:val="00C96C9F"/>
    <w:rsid w:val="00C96CA5"/>
    <w:rsid w:val="00C96DA0"/>
    <w:rsid w:val="00C96F26"/>
    <w:rsid w:val="00C976E6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FA1"/>
    <w:rsid w:val="00CA5301"/>
    <w:rsid w:val="00CA5732"/>
    <w:rsid w:val="00CA57FE"/>
    <w:rsid w:val="00CA5BF7"/>
    <w:rsid w:val="00CA5D2C"/>
    <w:rsid w:val="00CA5D56"/>
    <w:rsid w:val="00CA5F12"/>
    <w:rsid w:val="00CA624D"/>
    <w:rsid w:val="00CA6465"/>
    <w:rsid w:val="00CA64EA"/>
    <w:rsid w:val="00CA692B"/>
    <w:rsid w:val="00CA6F46"/>
    <w:rsid w:val="00CA7389"/>
    <w:rsid w:val="00CA769A"/>
    <w:rsid w:val="00CA7877"/>
    <w:rsid w:val="00CA7A59"/>
    <w:rsid w:val="00CB00F4"/>
    <w:rsid w:val="00CB011D"/>
    <w:rsid w:val="00CB0166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2973"/>
    <w:rsid w:val="00CB3D4F"/>
    <w:rsid w:val="00CB425A"/>
    <w:rsid w:val="00CB497E"/>
    <w:rsid w:val="00CB4A5D"/>
    <w:rsid w:val="00CB5018"/>
    <w:rsid w:val="00CB51AA"/>
    <w:rsid w:val="00CB5876"/>
    <w:rsid w:val="00CB5932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A"/>
    <w:rsid w:val="00CC25BD"/>
    <w:rsid w:val="00CC2ABA"/>
    <w:rsid w:val="00CC2F34"/>
    <w:rsid w:val="00CC32EF"/>
    <w:rsid w:val="00CC33E9"/>
    <w:rsid w:val="00CC3F13"/>
    <w:rsid w:val="00CC3FC5"/>
    <w:rsid w:val="00CC40AF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EA9"/>
    <w:rsid w:val="00CC7FE8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13F"/>
    <w:rsid w:val="00CD6310"/>
    <w:rsid w:val="00CD63DA"/>
    <w:rsid w:val="00CD6B07"/>
    <w:rsid w:val="00CD6B60"/>
    <w:rsid w:val="00CD7144"/>
    <w:rsid w:val="00CD74F3"/>
    <w:rsid w:val="00CD77D4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7DE"/>
    <w:rsid w:val="00CE1819"/>
    <w:rsid w:val="00CE1C7D"/>
    <w:rsid w:val="00CE1FA2"/>
    <w:rsid w:val="00CE224D"/>
    <w:rsid w:val="00CE29C6"/>
    <w:rsid w:val="00CE2B52"/>
    <w:rsid w:val="00CE313E"/>
    <w:rsid w:val="00CE32A1"/>
    <w:rsid w:val="00CE3312"/>
    <w:rsid w:val="00CE33DA"/>
    <w:rsid w:val="00CE38E8"/>
    <w:rsid w:val="00CE3AB8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041"/>
    <w:rsid w:val="00CE6939"/>
    <w:rsid w:val="00CE7640"/>
    <w:rsid w:val="00CE780A"/>
    <w:rsid w:val="00CF02FB"/>
    <w:rsid w:val="00CF0754"/>
    <w:rsid w:val="00CF14B9"/>
    <w:rsid w:val="00CF166A"/>
    <w:rsid w:val="00CF1943"/>
    <w:rsid w:val="00CF1B33"/>
    <w:rsid w:val="00CF2323"/>
    <w:rsid w:val="00CF27C0"/>
    <w:rsid w:val="00CF289A"/>
    <w:rsid w:val="00CF28FB"/>
    <w:rsid w:val="00CF347A"/>
    <w:rsid w:val="00CF3F26"/>
    <w:rsid w:val="00CF48C4"/>
    <w:rsid w:val="00CF4ADC"/>
    <w:rsid w:val="00CF560E"/>
    <w:rsid w:val="00CF5BE3"/>
    <w:rsid w:val="00CF5C9D"/>
    <w:rsid w:val="00CF5D49"/>
    <w:rsid w:val="00CF5E5E"/>
    <w:rsid w:val="00CF6D51"/>
    <w:rsid w:val="00CF7109"/>
    <w:rsid w:val="00CF73FE"/>
    <w:rsid w:val="00CF7A10"/>
    <w:rsid w:val="00CF7A87"/>
    <w:rsid w:val="00D000AE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F18"/>
    <w:rsid w:val="00D0621D"/>
    <w:rsid w:val="00D063F0"/>
    <w:rsid w:val="00D067D9"/>
    <w:rsid w:val="00D067F8"/>
    <w:rsid w:val="00D068D1"/>
    <w:rsid w:val="00D068D6"/>
    <w:rsid w:val="00D06C4B"/>
    <w:rsid w:val="00D06FFB"/>
    <w:rsid w:val="00D0721D"/>
    <w:rsid w:val="00D078E1"/>
    <w:rsid w:val="00D07913"/>
    <w:rsid w:val="00D0794E"/>
    <w:rsid w:val="00D07A83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A35"/>
    <w:rsid w:val="00D11D32"/>
    <w:rsid w:val="00D12239"/>
    <w:rsid w:val="00D1257B"/>
    <w:rsid w:val="00D12D24"/>
    <w:rsid w:val="00D130CE"/>
    <w:rsid w:val="00D14098"/>
    <w:rsid w:val="00D14272"/>
    <w:rsid w:val="00D14BFB"/>
    <w:rsid w:val="00D14F5A"/>
    <w:rsid w:val="00D1507A"/>
    <w:rsid w:val="00D15B1F"/>
    <w:rsid w:val="00D16192"/>
    <w:rsid w:val="00D1659E"/>
    <w:rsid w:val="00D166CD"/>
    <w:rsid w:val="00D1736F"/>
    <w:rsid w:val="00D17399"/>
    <w:rsid w:val="00D175DA"/>
    <w:rsid w:val="00D17A71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23D"/>
    <w:rsid w:val="00D22652"/>
    <w:rsid w:val="00D22853"/>
    <w:rsid w:val="00D22895"/>
    <w:rsid w:val="00D22A22"/>
    <w:rsid w:val="00D22A90"/>
    <w:rsid w:val="00D22C4D"/>
    <w:rsid w:val="00D22D9A"/>
    <w:rsid w:val="00D23413"/>
    <w:rsid w:val="00D23B44"/>
    <w:rsid w:val="00D23C0D"/>
    <w:rsid w:val="00D23DF5"/>
    <w:rsid w:val="00D240F5"/>
    <w:rsid w:val="00D241EA"/>
    <w:rsid w:val="00D24501"/>
    <w:rsid w:val="00D24594"/>
    <w:rsid w:val="00D247A5"/>
    <w:rsid w:val="00D25976"/>
    <w:rsid w:val="00D26101"/>
    <w:rsid w:val="00D26633"/>
    <w:rsid w:val="00D268C4"/>
    <w:rsid w:val="00D26B20"/>
    <w:rsid w:val="00D26CD6"/>
    <w:rsid w:val="00D27179"/>
    <w:rsid w:val="00D274B0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126"/>
    <w:rsid w:val="00D335B3"/>
    <w:rsid w:val="00D33675"/>
    <w:rsid w:val="00D34000"/>
    <w:rsid w:val="00D34038"/>
    <w:rsid w:val="00D345F6"/>
    <w:rsid w:val="00D3495F"/>
    <w:rsid w:val="00D3498A"/>
    <w:rsid w:val="00D34CDF"/>
    <w:rsid w:val="00D34D2C"/>
    <w:rsid w:val="00D35012"/>
    <w:rsid w:val="00D35557"/>
    <w:rsid w:val="00D356E3"/>
    <w:rsid w:val="00D35821"/>
    <w:rsid w:val="00D35AAB"/>
    <w:rsid w:val="00D35E34"/>
    <w:rsid w:val="00D361C8"/>
    <w:rsid w:val="00D36291"/>
    <w:rsid w:val="00D36321"/>
    <w:rsid w:val="00D369F4"/>
    <w:rsid w:val="00D376F8"/>
    <w:rsid w:val="00D37A71"/>
    <w:rsid w:val="00D402BA"/>
    <w:rsid w:val="00D40324"/>
    <w:rsid w:val="00D40395"/>
    <w:rsid w:val="00D40418"/>
    <w:rsid w:val="00D4041C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41F9"/>
    <w:rsid w:val="00D44566"/>
    <w:rsid w:val="00D4468D"/>
    <w:rsid w:val="00D44F43"/>
    <w:rsid w:val="00D44FEF"/>
    <w:rsid w:val="00D45A87"/>
    <w:rsid w:val="00D45F86"/>
    <w:rsid w:val="00D4631C"/>
    <w:rsid w:val="00D46444"/>
    <w:rsid w:val="00D466B0"/>
    <w:rsid w:val="00D467EA"/>
    <w:rsid w:val="00D4683B"/>
    <w:rsid w:val="00D46859"/>
    <w:rsid w:val="00D469CE"/>
    <w:rsid w:val="00D46C95"/>
    <w:rsid w:val="00D46FBF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2E13"/>
    <w:rsid w:val="00D53603"/>
    <w:rsid w:val="00D53678"/>
    <w:rsid w:val="00D53F13"/>
    <w:rsid w:val="00D543BF"/>
    <w:rsid w:val="00D543ED"/>
    <w:rsid w:val="00D546E3"/>
    <w:rsid w:val="00D54B57"/>
    <w:rsid w:val="00D54BE9"/>
    <w:rsid w:val="00D55155"/>
    <w:rsid w:val="00D554A8"/>
    <w:rsid w:val="00D55554"/>
    <w:rsid w:val="00D55D28"/>
    <w:rsid w:val="00D55DF4"/>
    <w:rsid w:val="00D563C8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6A9"/>
    <w:rsid w:val="00D61AF8"/>
    <w:rsid w:val="00D61EA5"/>
    <w:rsid w:val="00D626C6"/>
    <w:rsid w:val="00D62E5F"/>
    <w:rsid w:val="00D63038"/>
    <w:rsid w:val="00D631C6"/>
    <w:rsid w:val="00D63326"/>
    <w:rsid w:val="00D636F7"/>
    <w:rsid w:val="00D644C8"/>
    <w:rsid w:val="00D64700"/>
    <w:rsid w:val="00D64820"/>
    <w:rsid w:val="00D64A58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818"/>
    <w:rsid w:val="00D66B63"/>
    <w:rsid w:val="00D67162"/>
    <w:rsid w:val="00D671F9"/>
    <w:rsid w:val="00D6727D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66"/>
    <w:rsid w:val="00D72C62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A2B"/>
    <w:rsid w:val="00D74C0F"/>
    <w:rsid w:val="00D74C1D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274"/>
    <w:rsid w:val="00D82415"/>
    <w:rsid w:val="00D82755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4B62"/>
    <w:rsid w:val="00D851FF"/>
    <w:rsid w:val="00D854FB"/>
    <w:rsid w:val="00D8599D"/>
    <w:rsid w:val="00D859DF"/>
    <w:rsid w:val="00D85A78"/>
    <w:rsid w:val="00D85EA6"/>
    <w:rsid w:val="00D8680A"/>
    <w:rsid w:val="00D869A0"/>
    <w:rsid w:val="00D86A44"/>
    <w:rsid w:val="00D86A9E"/>
    <w:rsid w:val="00D86AA8"/>
    <w:rsid w:val="00D8704F"/>
    <w:rsid w:val="00D87277"/>
    <w:rsid w:val="00D876B5"/>
    <w:rsid w:val="00D9094E"/>
    <w:rsid w:val="00D90B31"/>
    <w:rsid w:val="00D90EF5"/>
    <w:rsid w:val="00D910FB"/>
    <w:rsid w:val="00D911CB"/>
    <w:rsid w:val="00D91209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1C"/>
    <w:rsid w:val="00D9359C"/>
    <w:rsid w:val="00D9375D"/>
    <w:rsid w:val="00D938B1"/>
    <w:rsid w:val="00D93BE0"/>
    <w:rsid w:val="00D93D76"/>
    <w:rsid w:val="00D9438B"/>
    <w:rsid w:val="00D9445E"/>
    <w:rsid w:val="00D9450F"/>
    <w:rsid w:val="00D945E0"/>
    <w:rsid w:val="00D946B2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151C"/>
    <w:rsid w:val="00DA1532"/>
    <w:rsid w:val="00DA1D5B"/>
    <w:rsid w:val="00DA226A"/>
    <w:rsid w:val="00DA2390"/>
    <w:rsid w:val="00DA2CF0"/>
    <w:rsid w:val="00DA2E8B"/>
    <w:rsid w:val="00DA2F05"/>
    <w:rsid w:val="00DA2F98"/>
    <w:rsid w:val="00DA3BCF"/>
    <w:rsid w:val="00DA3C18"/>
    <w:rsid w:val="00DA41B0"/>
    <w:rsid w:val="00DA42D8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F65"/>
    <w:rsid w:val="00DB1605"/>
    <w:rsid w:val="00DB1AA1"/>
    <w:rsid w:val="00DB1AA7"/>
    <w:rsid w:val="00DB1B13"/>
    <w:rsid w:val="00DB1BF0"/>
    <w:rsid w:val="00DB249C"/>
    <w:rsid w:val="00DB2B20"/>
    <w:rsid w:val="00DB32F4"/>
    <w:rsid w:val="00DB3831"/>
    <w:rsid w:val="00DB3BCF"/>
    <w:rsid w:val="00DB3E41"/>
    <w:rsid w:val="00DB3E7D"/>
    <w:rsid w:val="00DB3EF2"/>
    <w:rsid w:val="00DB4890"/>
    <w:rsid w:val="00DB48A0"/>
    <w:rsid w:val="00DB4B1C"/>
    <w:rsid w:val="00DB50C9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0F83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6DA2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712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5A44"/>
    <w:rsid w:val="00DD65A4"/>
    <w:rsid w:val="00DD6705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07B"/>
    <w:rsid w:val="00DE6394"/>
    <w:rsid w:val="00DE6397"/>
    <w:rsid w:val="00DE67F3"/>
    <w:rsid w:val="00DE6855"/>
    <w:rsid w:val="00DE6AE5"/>
    <w:rsid w:val="00DE7075"/>
    <w:rsid w:val="00DE792D"/>
    <w:rsid w:val="00DE7BFC"/>
    <w:rsid w:val="00DE7FAE"/>
    <w:rsid w:val="00DF0013"/>
    <w:rsid w:val="00DF03D2"/>
    <w:rsid w:val="00DF03D9"/>
    <w:rsid w:val="00DF0AF1"/>
    <w:rsid w:val="00DF1030"/>
    <w:rsid w:val="00DF104E"/>
    <w:rsid w:val="00DF19B5"/>
    <w:rsid w:val="00DF1B2F"/>
    <w:rsid w:val="00DF1EE1"/>
    <w:rsid w:val="00DF1F35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AD9"/>
    <w:rsid w:val="00DF5640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4B9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3107"/>
    <w:rsid w:val="00E13983"/>
    <w:rsid w:val="00E13A18"/>
    <w:rsid w:val="00E13C90"/>
    <w:rsid w:val="00E13FC8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6E0E"/>
    <w:rsid w:val="00E171FF"/>
    <w:rsid w:val="00E175D9"/>
    <w:rsid w:val="00E17C70"/>
    <w:rsid w:val="00E17C95"/>
    <w:rsid w:val="00E17CE7"/>
    <w:rsid w:val="00E2027E"/>
    <w:rsid w:val="00E20EA8"/>
    <w:rsid w:val="00E20FC8"/>
    <w:rsid w:val="00E21153"/>
    <w:rsid w:val="00E211A0"/>
    <w:rsid w:val="00E214A9"/>
    <w:rsid w:val="00E21EA5"/>
    <w:rsid w:val="00E222D3"/>
    <w:rsid w:val="00E2278A"/>
    <w:rsid w:val="00E23190"/>
    <w:rsid w:val="00E23249"/>
    <w:rsid w:val="00E233EE"/>
    <w:rsid w:val="00E23A08"/>
    <w:rsid w:val="00E23C3B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AA1"/>
    <w:rsid w:val="00E272EC"/>
    <w:rsid w:val="00E273E0"/>
    <w:rsid w:val="00E27AFE"/>
    <w:rsid w:val="00E27E60"/>
    <w:rsid w:val="00E300BE"/>
    <w:rsid w:val="00E3039D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550"/>
    <w:rsid w:val="00E34C54"/>
    <w:rsid w:val="00E34CC2"/>
    <w:rsid w:val="00E351EC"/>
    <w:rsid w:val="00E355D0"/>
    <w:rsid w:val="00E365BD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E7F"/>
    <w:rsid w:val="00E4062B"/>
    <w:rsid w:val="00E407BB"/>
    <w:rsid w:val="00E4097E"/>
    <w:rsid w:val="00E40BFE"/>
    <w:rsid w:val="00E40C24"/>
    <w:rsid w:val="00E41C96"/>
    <w:rsid w:val="00E426D2"/>
    <w:rsid w:val="00E427F8"/>
    <w:rsid w:val="00E42C9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0FF"/>
    <w:rsid w:val="00E621DB"/>
    <w:rsid w:val="00E62783"/>
    <w:rsid w:val="00E6305F"/>
    <w:rsid w:val="00E63188"/>
    <w:rsid w:val="00E63988"/>
    <w:rsid w:val="00E6440D"/>
    <w:rsid w:val="00E648F9"/>
    <w:rsid w:val="00E651A6"/>
    <w:rsid w:val="00E651C5"/>
    <w:rsid w:val="00E655FC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11FF"/>
    <w:rsid w:val="00E7128C"/>
    <w:rsid w:val="00E7139D"/>
    <w:rsid w:val="00E71784"/>
    <w:rsid w:val="00E719CD"/>
    <w:rsid w:val="00E71DFD"/>
    <w:rsid w:val="00E71F50"/>
    <w:rsid w:val="00E72563"/>
    <w:rsid w:val="00E72DF7"/>
    <w:rsid w:val="00E7321F"/>
    <w:rsid w:val="00E7347A"/>
    <w:rsid w:val="00E74040"/>
    <w:rsid w:val="00E744E6"/>
    <w:rsid w:val="00E74B8A"/>
    <w:rsid w:val="00E74EC6"/>
    <w:rsid w:val="00E750AD"/>
    <w:rsid w:val="00E75402"/>
    <w:rsid w:val="00E75B82"/>
    <w:rsid w:val="00E75C89"/>
    <w:rsid w:val="00E75F34"/>
    <w:rsid w:val="00E7603C"/>
    <w:rsid w:val="00E765F6"/>
    <w:rsid w:val="00E76A3C"/>
    <w:rsid w:val="00E76B37"/>
    <w:rsid w:val="00E76D0D"/>
    <w:rsid w:val="00E76F43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33D1"/>
    <w:rsid w:val="00E833FB"/>
    <w:rsid w:val="00E83472"/>
    <w:rsid w:val="00E83726"/>
    <w:rsid w:val="00E84063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CEC"/>
    <w:rsid w:val="00E85D08"/>
    <w:rsid w:val="00E86874"/>
    <w:rsid w:val="00E86FF8"/>
    <w:rsid w:val="00E8744A"/>
    <w:rsid w:val="00E87790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6F"/>
    <w:rsid w:val="00E92A72"/>
    <w:rsid w:val="00E92BFF"/>
    <w:rsid w:val="00E92F0F"/>
    <w:rsid w:val="00E92F65"/>
    <w:rsid w:val="00E93216"/>
    <w:rsid w:val="00E939B6"/>
    <w:rsid w:val="00E93B49"/>
    <w:rsid w:val="00E93D23"/>
    <w:rsid w:val="00E93ED2"/>
    <w:rsid w:val="00E93F9C"/>
    <w:rsid w:val="00E9484E"/>
    <w:rsid w:val="00E94B00"/>
    <w:rsid w:val="00E951BA"/>
    <w:rsid w:val="00E95646"/>
    <w:rsid w:val="00E956E0"/>
    <w:rsid w:val="00E9590A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6D6C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316"/>
    <w:rsid w:val="00EA2567"/>
    <w:rsid w:val="00EA25BD"/>
    <w:rsid w:val="00EA2735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3B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92"/>
    <w:rsid w:val="00EC38DE"/>
    <w:rsid w:val="00EC3C40"/>
    <w:rsid w:val="00EC3FEC"/>
    <w:rsid w:val="00EC4106"/>
    <w:rsid w:val="00EC42C1"/>
    <w:rsid w:val="00EC44B6"/>
    <w:rsid w:val="00EC47AA"/>
    <w:rsid w:val="00EC4E86"/>
    <w:rsid w:val="00EC4E9B"/>
    <w:rsid w:val="00EC52A8"/>
    <w:rsid w:val="00EC5301"/>
    <w:rsid w:val="00EC5504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59"/>
    <w:rsid w:val="00ED11A7"/>
    <w:rsid w:val="00ED1479"/>
    <w:rsid w:val="00ED17B8"/>
    <w:rsid w:val="00ED258E"/>
    <w:rsid w:val="00ED2A6B"/>
    <w:rsid w:val="00ED2ED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125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4227"/>
    <w:rsid w:val="00EE46DC"/>
    <w:rsid w:val="00EE482C"/>
    <w:rsid w:val="00EE4B33"/>
    <w:rsid w:val="00EE4BA5"/>
    <w:rsid w:val="00EE53E5"/>
    <w:rsid w:val="00EE5973"/>
    <w:rsid w:val="00EE5D4C"/>
    <w:rsid w:val="00EE5EE5"/>
    <w:rsid w:val="00EE6097"/>
    <w:rsid w:val="00EE7812"/>
    <w:rsid w:val="00EE7D8E"/>
    <w:rsid w:val="00EF0A79"/>
    <w:rsid w:val="00EF0B14"/>
    <w:rsid w:val="00EF0CE4"/>
    <w:rsid w:val="00EF0DE2"/>
    <w:rsid w:val="00EF0FC4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4EC9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794"/>
    <w:rsid w:val="00EF68A2"/>
    <w:rsid w:val="00EF68E9"/>
    <w:rsid w:val="00EF6E0B"/>
    <w:rsid w:val="00EF7295"/>
    <w:rsid w:val="00EF737B"/>
    <w:rsid w:val="00EF73A2"/>
    <w:rsid w:val="00EF7981"/>
    <w:rsid w:val="00EF7BC0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DF9"/>
    <w:rsid w:val="00F05088"/>
    <w:rsid w:val="00F05828"/>
    <w:rsid w:val="00F0598E"/>
    <w:rsid w:val="00F059A9"/>
    <w:rsid w:val="00F05BA6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07E9E"/>
    <w:rsid w:val="00F10014"/>
    <w:rsid w:val="00F10282"/>
    <w:rsid w:val="00F1030A"/>
    <w:rsid w:val="00F10952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8A8"/>
    <w:rsid w:val="00F15D83"/>
    <w:rsid w:val="00F16716"/>
    <w:rsid w:val="00F169E8"/>
    <w:rsid w:val="00F16DBF"/>
    <w:rsid w:val="00F16DF3"/>
    <w:rsid w:val="00F17819"/>
    <w:rsid w:val="00F20A3E"/>
    <w:rsid w:val="00F20AAF"/>
    <w:rsid w:val="00F20C6C"/>
    <w:rsid w:val="00F20D38"/>
    <w:rsid w:val="00F20FA0"/>
    <w:rsid w:val="00F21245"/>
    <w:rsid w:val="00F2141F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523"/>
    <w:rsid w:val="00F24827"/>
    <w:rsid w:val="00F24C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0E39"/>
    <w:rsid w:val="00F411D9"/>
    <w:rsid w:val="00F4143D"/>
    <w:rsid w:val="00F415A5"/>
    <w:rsid w:val="00F41651"/>
    <w:rsid w:val="00F41763"/>
    <w:rsid w:val="00F418BD"/>
    <w:rsid w:val="00F41B58"/>
    <w:rsid w:val="00F41B6B"/>
    <w:rsid w:val="00F42CBA"/>
    <w:rsid w:val="00F42D22"/>
    <w:rsid w:val="00F42FE9"/>
    <w:rsid w:val="00F43249"/>
    <w:rsid w:val="00F43285"/>
    <w:rsid w:val="00F44057"/>
    <w:rsid w:val="00F4406F"/>
    <w:rsid w:val="00F4472E"/>
    <w:rsid w:val="00F44758"/>
    <w:rsid w:val="00F454B0"/>
    <w:rsid w:val="00F45B0D"/>
    <w:rsid w:val="00F45E74"/>
    <w:rsid w:val="00F4667A"/>
    <w:rsid w:val="00F46834"/>
    <w:rsid w:val="00F46883"/>
    <w:rsid w:val="00F469EB"/>
    <w:rsid w:val="00F46B7D"/>
    <w:rsid w:val="00F46DFF"/>
    <w:rsid w:val="00F46F42"/>
    <w:rsid w:val="00F4718F"/>
    <w:rsid w:val="00F4755E"/>
    <w:rsid w:val="00F47762"/>
    <w:rsid w:val="00F47763"/>
    <w:rsid w:val="00F477B9"/>
    <w:rsid w:val="00F47F8B"/>
    <w:rsid w:val="00F50011"/>
    <w:rsid w:val="00F50040"/>
    <w:rsid w:val="00F5044F"/>
    <w:rsid w:val="00F50E45"/>
    <w:rsid w:val="00F512CD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07A"/>
    <w:rsid w:val="00F54214"/>
    <w:rsid w:val="00F544C0"/>
    <w:rsid w:val="00F54535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6EC1"/>
    <w:rsid w:val="00F57005"/>
    <w:rsid w:val="00F57160"/>
    <w:rsid w:val="00F57198"/>
    <w:rsid w:val="00F573FD"/>
    <w:rsid w:val="00F57536"/>
    <w:rsid w:val="00F57838"/>
    <w:rsid w:val="00F57882"/>
    <w:rsid w:val="00F60492"/>
    <w:rsid w:val="00F60792"/>
    <w:rsid w:val="00F60B96"/>
    <w:rsid w:val="00F60D21"/>
    <w:rsid w:val="00F60F95"/>
    <w:rsid w:val="00F61144"/>
    <w:rsid w:val="00F6127F"/>
    <w:rsid w:val="00F61373"/>
    <w:rsid w:val="00F61FB2"/>
    <w:rsid w:val="00F62698"/>
    <w:rsid w:val="00F626D7"/>
    <w:rsid w:val="00F62B11"/>
    <w:rsid w:val="00F63A5D"/>
    <w:rsid w:val="00F63D15"/>
    <w:rsid w:val="00F644CC"/>
    <w:rsid w:val="00F644D4"/>
    <w:rsid w:val="00F647E0"/>
    <w:rsid w:val="00F64822"/>
    <w:rsid w:val="00F64AB4"/>
    <w:rsid w:val="00F65FCD"/>
    <w:rsid w:val="00F65FE2"/>
    <w:rsid w:val="00F6651D"/>
    <w:rsid w:val="00F66A42"/>
    <w:rsid w:val="00F66CF2"/>
    <w:rsid w:val="00F673E8"/>
    <w:rsid w:val="00F6741B"/>
    <w:rsid w:val="00F6749D"/>
    <w:rsid w:val="00F6752C"/>
    <w:rsid w:val="00F6799E"/>
    <w:rsid w:val="00F67FC4"/>
    <w:rsid w:val="00F7002F"/>
    <w:rsid w:val="00F7071B"/>
    <w:rsid w:val="00F70A97"/>
    <w:rsid w:val="00F70ACA"/>
    <w:rsid w:val="00F711F0"/>
    <w:rsid w:val="00F713B3"/>
    <w:rsid w:val="00F71649"/>
    <w:rsid w:val="00F718D0"/>
    <w:rsid w:val="00F71C10"/>
    <w:rsid w:val="00F721F3"/>
    <w:rsid w:val="00F7231D"/>
    <w:rsid w:val="00F7240B"/>
    <w:rsid w:val="00F72D2A"/>
    <w:rsid w:val="00F730FF"/>
    <w:rsid w:val="00F731E5"/>
    <w:rsid w:val="00F73324"/>
    <w:rsid w:val="00F7348A"/>
    <w:rsid w:val="00F739ED"/>
    <w:rsid w:val="00F73CD5"/>
    <w:rsid w:val="00F74878"/>
    <w:rsid w:val="00F74D8A"/>
    <w:rsid w:val="00F74EF4"/>
    <w:rsid w:val="00F75027"/>
    <w:rsid w:val="00F7557F"/>
    <w:rsid w:val="00F756B6"/>
    <w:rsid w:val="00F757B7"/>
    <w:rsid w:val="00F75EF4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B7"/>
    <w:rsid w:val="00F778D5"/>
    <w:rsid w:val="00F77B7A"/>
    <w:rsid w:val="00F77DE4"/>
    <w:rsid w:val="00F77EC7"/>
    <w:rsid w:val="00F77EE5"/>
    <w:rsid w:val="00F77FCE"/>
    <w:rsid w:val="00F80468"/>
    <w:rsid w:val="00F804DD"/>
    <w:rsid w:val="00F80920"/>
    <w:rsid w:val="00F80CC0"/>
    <w:rsid w:val="00F810FA"/>
    <w:rsid w:val="00F81230"/>
    <w:rsid w:val="00F81398"/>
    <w:rsid w:val="00F81776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6C7"/>
    <w:rsid w:val="00F87729"/>
    <w:rsid w:val="00F87BE5"/>
    <w:rsid w:val="00F87D7F"/>
    <w:rsid w:val="00F9054B"/>
    <w:rsid w:val="00F90B11"/>
    <w:rsid w:val="00F90C74"/>
    <w:rsid w:val="00F90FA7"/>
    <w:rsid w:val="00F9218B"/>
    <w:rsid w:val="00F928FA"/>
    <w:rsid w:val="00F92B53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3FB0"/>
    <w:rsid w:val="00FA4260"/>
    <w:rsid w:val="00FA4413"/>
    <w:rsid w:val="00FA444E"/>
    <w:rsid w:val="00FA47D0"/>
    <w:rsid w:val="00FA5077"/>
    <w:rsid w:val="00FA5D13"/>
    <w:rsid w:val="00FA62CC"/>
    <w:rsid w:val="00FA692D"/>
    <w:rsid w:val="00FA6C27"/>
    <w:rsid w:val="00FA722D"/>
    <w:rsid w:val="00FA7512"/>
    <w:rsid w:val="00FB01B3"/>
    <w:rsid w:val="00FB0269"/>
    <w:rsid w:val="00FB034E"/>
    <w:rsid w:val="00FB03A6"/>
    <w:rsid w:val="00FB082B"/>
    <w:rsid w:val="00FB0878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66D"/>
    <w:rsid w:val="00FB4D66"/>
    <w:rsid w:val="00FB536E"/>
    <w:rsid w:val="00FB563C"/>
    <w:rsid w:val="00FB5979"/>
    <w:rsid w:val="00FB630A"/>
    <w:rsid w:val="00FB65DA"/>
    <w:rsid w:val="00FB6CF4"/>
    <w:rsid w:val="00FB71BC"/>
    <w:rsid w:val="00FB7CE8"/>
    <w:rsid w:val="00FC011D"/>
    <w:rsid w:val="00FC037E"/>
    <w:rsid w:val="00FC0903"/>
    <w:rsid w:val="00FC09C9"/>
    <w:rsid w:val="00FC0C1D"/>
    <w:rsid w:val="00FC0CCC"/>
    <w:rsid w:val="00FC129D"/>
    <w:rsid w:val="00FC1321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B3B"/>
    <w:rsid w:val="00FC6E27"/>
    <w:rsid w:val="00FC6E7C"/>
    <w:rsid w:val="00FC6ED7"/>
    <w:rsid w:val="00FC7013"/>
    <w:rsid w:val="00FC70FE"/>
    <w:rsid w:val="00FC7146"/>
    <w:rsid w:val="00FC75C3"/>
    <w:rsid w:val="00FC75C8"/>
    <w:rsid w:val="00FC7687"/>
    <w:rsid w:val="00FC7759"/>
    <w:rsid w:val="00FC7BC7"/>
    <w:rsid w:val="00FC7E7B"/>
    <w:rsid w:val="00FD0033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10E"/>
    <w:rsid w:val="00FD2299"/>
    <w:rsid w:val="00FD2694"/>
    <w:rsid w:val="00FD28F2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EB3"/>
    <w:rsid w:val="00FE3275"/>
    <w:rsid w:val="00FE32FE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5DD6"/>
    <w:rsid w:val="00FE6113"/>
    <w:rsid w:val="00FE6349"/>
    <w:rsid w:val="00FE6B3A"/>
    <w:rsid w:val="00FE6BB4"/>
    <w:rsid w:val="00FE700A"/>
    <w:rsid w:val="00FE7037"/>
    <w:rsid w:val="00FE76FC"/>
    <w:rsid w:val="00FF05A2"/>
    <w:rsid w:val="00FF098B"/>
    <w:rsid w:val="00FF0C3A"/>
    <w:rsid w:val="00FF0E42"/>
    <w:rsid w:val="00FF0FF6"/>
    <w:rsid w:val="00FF10EE"/>
    <w:rsid w:val="00FF19B0"/>
    <w:rsid w:val="00FF20A4"/>
    <w:rsid w:val="00FF2931"/>
    <w:rsid w:val="00FF2B1E"/>
    <w:rsid w:val="00FF37BD"/>
    <w:rsid w:val="00FF394B"/>
    <w:rsid w:val="00FF3986"/>
    <w:rsid w:val="00FF3B0D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36A"/>
    <w:rsid w:val="00FF5595"/>
    <w:rsid w:val="00FF583F"/>
    <w:rsid w:val="00FF5A4F"/>
    <w:rsid w:val="00FF5C12"/>
    <w:rsid w:val="00FF63B2"/>
    <w:rsid w:val="00FF662E"/>
    <w:rsid w:val="00FF7126"/>
    <w:rsid w:val="00FF7158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,"/>
  <w:listSeparator w:val=";"/>
  <w14:docId w14:val="6BAE8DD0"/>
  <w15:docId w15:val="{2879C06E-D695-49B2-8DED-CCA0C260F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47BB3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uiPriority w:val="99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uiPriority w:val="39"/>
    <w:qFormat/>
    <w:rsid w:val="003B47F7"/>
    <w:pPr>
      <w:tabs>
        <w:tab w:val="right" w:leader="dot" w:pos="9628"/>
      </w:tabs>
      <w:spacing w:after="0" w:line="360" w:lineRule="auto"/>
    </w:pPr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qFormat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4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99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19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F77DE4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349D3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051F33"/>
    <w:rPr>
      <w:color w:val="605E5C"/>
      <w:shd w:val="clear" w:color="auto" w:fill="E1DFDD"/>
    </w:rPr>
  </w:style>
  <w:style w:type="paragraph" w:styleId="Lista">
    <w:name w:val="List"/>
    <w:basedOn w:val="Normalny"/>
    <w:rsid w:val="00202748"/>
    <w:pPr>
      <w:ind w:left="283" w:hanging="283"/>
      <w:contextualSpacing/>
    </w:pPr>
  </w:style>
  <w:style w:type="paragraph" w:styleId="Nagwekspisutreci">
    <w:name w:val="TOC Heading"/>
    <w:basedOn w:val="Nagwek1"/>
    <w:next w:val="Normalny"/>
    <w:uiPriority w:val="39"/>
    <w:unhideWhenUsed/>
    <w:qFormat/>
    <w:rsid w:val="009C1C5E"/>
    <w:pPr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eastAsia="en-US"/>
    </w:rPr>
  </w:style>
  <w:style w:type="paragraph" w:styleId="Spistreci2">
    <w:name w:val="toc 2"/>
    <w:basedOn w:val="Normalny"/>
    <w:next w:val="Normalny"/>
    <w:autoRedefine/>
    <w:uiPriority w:val="39"/>
    <w:semiHidden/>
    <w:unhideWhenUsed/>
    <w:qFormat/>
    <w:rsid w:val="009C1C5E"/>
    <w:pPr>
      <w:spacing w:after="100"/>
      <w:ind w:left="220"/>
    </w:pPr>
    <w:rPr>
      <w:rFonts w:asciiTheme="minorHAnsi" w:eastAsiaTheme="minorEastAsia" w:hAnsiTheme="minorHAnsi" w:cstheme="minorBidi"/>
      <w:lang w:eastAsia="en-US"/>
    </w:rPr>
  </w:style>
  <w:style w:type="paragraph" w:styleId="Spistreci3">
    <w:name w:val="toc 3"/>
    <w:basedOn w:val="Normalny"/>
    <w:next w:val="Normalny"/>
    <w:autoRedefine/>
    <w:uiPriority w:val="39"/>
    <w:semiHidden/>
    <w:unhideWhenUsed/>
    <w:qFormat/>
    <w:rsid w:val="009C1C5E"/>
    <w:pPr>
      <w:spacing w:after="100"/>
      <w:ind w:left="440"/>
    </w:pPr>
    <w:rPr>
      <w:rFonts w:asciiTheme="minorHAnsi" w:eastAsiaTheme="minorEastAsia" w:hAnsiTheme="minorHAnsi" w:cstheme="minorBidi"/>
      <w:lang w:eastAsia="en-US"/>
    </w:rPr>
  </w:style>
  <w:style w:type="character" w:customStyle="1" w:styleId="pktZnak">
    <w:name w:val="pkt Znak"/>
    <w:link w:val="pkt"/>
    <w:locked/>
    <w:rsid w:val="00A107B9"/>
  </w:style>
  <w:style w:type="paragraph" w:customStyle="1" w:styleId="pkt">
    <w:name w:val="pkt"/>
    <w:basedOn w:val="Normalny"/>
    <w:link w:val="pktZnak"/>
    <w:rsid w:val="00A107B9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Level2">
    <w:name w:val="Level 2"/>
    <w:basedOn w:val="Normalny"/>
    <w:rsid w:val="000D7D18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TytuZnak">
    <w:name w:val="Tytuł Znak"/>
    <w:link w:val="Tytu"/>
    <w:rsid w:val="00A43F4D"/>
    <w:rPr>
      <w:b/>
      <w:bCs/>
      <w:sz w:val="36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86120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rsid w:val="00911D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9D0A68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E365BD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D6237"/>
    <w:rPr>
      <w:color w:val="605E5C"/>
      <w:shd w:val="clear" w:color="auto" w:fill="E1DFDD"/>
    </w:rPr>
  </w:style>
  <w:style w:type="character" w:customStyle="1" w:styleId="Nagwek5Znak">
    <w:name w:val="Nagłówek 5 Znak"/>
    <w:link w:val="Nagwek5"/>
    <w:rsid w:val="0031232D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link w:val="Nagwek7"/>
    <w:rsid w:val="0031232D"/>
    <w:rPr>
      <w:rFonts w:ascii="Arial" w:hAnsi="Arial" w:cs="Arial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34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BB8D7-72F7-4D3E-8398-D2717041B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906</Words>
  <Characters>17437</Characters>
  <Application>Microsoft Office Word</Application>
  <DocSecurity>0</DocSecurity>
  <Lines>145</Lines>
  <Paragraphs>4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20303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Beata Obuchowska</cp:lastModifiedBy>
  <cp:revision>3</cp:revision>
  <cp:lastPrinted>2022-08-05T10:16:00Z</cp:lastPrinted>
  <dcterms:created xsi:type="dcterms:W3CDTF">2022-08-05T10:50:00Z</dcterms:created>
  <dcterms:modified xsi:type="dcterms:W3CDTF">2022-08-05T10:51:00Z</dcterms:modified>
</cp:coreProperties>
</file>